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D1BA4" w14:textId="11CC901B" w:rsidR="00E25C84" w:rsidRPr="005E293A" w:rsidRDefault="00E25C84" w:rsidP="00E16CCF">
      <w:pPr>
        <w:pStyle w:val="BodyText"/>
        <w:widowControl/>
        <w:tabs>
          <w:tab w:val="left" w:pos="0"/>
          <w:tab w:val="left" w:pos="54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rFonts w:ascii="Arial" w:hAnsi="Arial"/>
          <w:b/>
          <w:sz w:val="22"/>
          <w:szCs w:val="22"/>
          <w:lang w:val="en-US"/>
        </w:rPr>
      </w:pPr>
      <w:r w:rsidRPr="005E293A">
        <w:rPr>
          <w:rFonts w:ascii="Arial" w:hAnsi="Arial"/>
          <w:b/>
          <w:sz w:val="22"/>
          <w:szCs w:val="22"/>
          <w:lang w:val="en-US"/>
        </w:rPr>
        <w:t>CLEVELAND STATE UNIVERSITY IBC APPLICATION</w:t>
      </w:r>
    </w:p>
    <w:p w14:paraId="2F291EF8" w14:textId="16438AC5" w:rsidR="00C65D9B" w:rsidRDefault="00C65D9B" w:rsidP="00C65D9B">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8"/>
        <w:rPr>
          <w:b/>
          <w:sz w:val="22"/>
          <w:szCs w:val="22"/>
          <w:highlight w:val="lightGray"/>
          <w:lang w:val="en-US" w:eastAsia="en-US"/>
        </w:rPr>
      </w:pPr>
      <w:r>
        <w:rPr>
          <w:b/>
          <w:sz w:val="22"/>
          <w:szCs w:val="22"/>
          <w:highlight w:val="lightGray"/>
          <w:lang w:val="en-US" w:eastAsia="en-US"/>
        </w:rPr>
        <w:t>INSTRUCTIONS:</w:t>
      </w:r>
    </w:p>
    <w:p w14:paraId="1C74AD90" w14:textId="6621E7B5" w:rsidR="002833C9" w:rsidRDefault="002833C9"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Please download the newest version of the IBC application forms before preparing any new submission, resubmission, continuing renewal, or amendment. The form may have been updated since your last application. A version number can be found in the lower-left corner of each form.</w:t>
      </w:r>
    </w:p>
    <w:p w14:paraId="1A5B7A35" w14:textId="3AEC75EC" w:rsidR="00C65D9B" w:rsidRDefault="00C65D9B"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Sections 1,2,3, and 5 must be filled out completely in all applications.</w:t>
      </w:r>
    </w:p>
    <w:p w14:paraId="0EDD0563" w14:textId="7D7FB794" w:rsidR="001C485C" w:rsidRDefault="00C65D9B"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The nature of the proposed research using recombinant or synthetic nucleic acids </w:t>
      </w:r>
      <w:r w:rsidR="001C485C">
        <w:rPr>
          <w:bCs/>
          <w:sz w:val="22"/>
          <w:szCs w:val="22"/>
          <w:lang w:val="en-US" w:eastAsia="en-US"/>
        </w:rPr>
        <w:t>dictate</w:t>
      </w:r>
      <w:r w:rsidR="00874050">
        <w:rPr>
          <w:bCs/>
          <w:sz w:val="22"/>
          <w:szCs w:val="22"/>
          <w:lang w:val="en-US" w:eastAsia="en-US"/>
        </w:rPr>
        <w:t>s</w:t>
      </w:r>
      <w:r>
        <w:rPr>
          <w:bCs/>
          <w:sz w:val="22"/>
          <w:szCs w:val="22"/>
          <w:lang w:val="en-US" w:eastAsia="en-US"/>
        </w:rPr>
        <w:t xml:space="preserve"> which information in Section 4 is required. </w:t>
      </w:r>
      <w:r w:rsidR="001C485C">
        <w:rPr>
          <w:bCs/>
          <w:sz w:val="22"/>
          <w:szCs w:val="22"/>
          <w:lang w:val="en-US" w:eastAsia="en-US"/>
        </w:rPr>
        <w:t xml:space="preserve">The questions in Section 1F </w:t>
      </w:r>
      <w:r w:rsidR="00424C5B">
        <w:rPr>
          <w:bCs/>
          <w:sz w:val="22"/>
          <w:szCs w:val="22"/>
          <w:lang w:val="en-US" w:eastAsia="en-US"/>
        </w:rPr>
        <w:t>may</w:t>
      </w:r>
      <w:r w:rsidR="001C485C">
        <w:rPr>
          <w:bCs/>
          <w:sz w:val="22"/>
          <w:szCs w:val="22"/>
          <w:lang w:val="en-US" w:eastAsia="en-US"/>
        </w:rPr>
        <w:t xml:space="preserve"> help </w:t>
      </w:r>
      <w:r w:rsidR="00424C5B">
        <w:rPr>
          <w:bCs/>
          <w:sz w:val="22"/>
          <w:szCs w:val="22"/>
          <w:lang w:val="en-US" w:eastAsia="en-US"/>
        </w:rPr>
        <w:t>one</w:t>
      </w:r>
      <w:r w:rsidR="001C485C">
        <w:rPr>
          <w:bCs/>
          <w:sz w:val="22"/>
          <w:szCs w:val="22"/>
          <w:lang w:val="en-US" w:eastAsia="en-US"/>
        </w:rPr>
        <w:t xml:space="preserve"> determine which parts of Section 4 must be completed.</w:t>
      </w:r>
    </w:p>
    <w:p w14:paraId="0E55B052" w14:textId="340CD784" w:rsidR="00C65D9B" w:rsidRDefault="001C485C"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Certain research using recombinant or synthetic nucleic acids is exempt from IBC review. Summaries of some common exemptions can be found on the </w:t>
      </w:r>
      <w:hyperlink r:id="rId11" w:history="1">
        <w:r w:rsidRPr="001C485C">
          <w:rPr>
            <w:rStyle w:val="Hyperlink"/>
            <w:bCs/>
            <w:sz w:val="22"/>
            <w:szCs w:val="22"/>
            <w:lang w:val="en-US" w:eastAsia="en-US"/>
          </w:rPr>
          <w:t>CSU IBC webpage</w:t>
        </w:r>
      </w:hyperlink>
      <w:r>
        <w:rPr>
          <w:bCs/>
          <w:sz w:val="22"/>
          <w:szCs w:val="22"/>
          <w:lang w:val="en-US" w:eastAsia="en-US"/>
        </w:rPr>
        <w:t>.</w:t>
      </w:r>
    </w:p>
    <w:p w14:paraId="0E377AE1" w14:textId="1F8EE45A" w:rsidR="001C485C" w:rsidRDefault="001C485C"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An </w:t>
      </w:r>
      <w:hyperlink r:id="rId12" w:history="1">
        <w:r w:rsidRPr="001C485C">
          <w:rPr>
            <w:rStyle w:val="Hyperlink"/>
            <w:bCs/>
            <w:sz w:val="22"/>
            <w:szCs w:val="22"/>
            <w:lang w:val="en-US" w:eastAsia="en-US"/>
          </w:rPr>
          <w:t>example of a completed IBC application</w:t>
        </w:r>
      </w:hyperlink>
      <w:r>
        <w:rPr>
          <w:bCs/>
          <w:sz w:val="22"/>
          <w:szCs w:val="22"/>
          <w:lang w:val="en-US" w:eastAsia="en-US"/>
        </w:rPr>
        <w:t xml:space="preserve"> is available for download from the CSU webpage. It may help demonstrate the level of detail required for each section.</w:t>
      </w:r>
    </w:p>
    <w:p w14:paraId="1308B71E" w14:textId="1E56292F" w:rsidR="00C65D9B" w:rsidRPr="00581DEA" w:rsidRDefault="00C65D9B" w:rsidP="001C485C">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06"/>
        <w:rPr>
          <w:bCs/>
          <w:i/>
          <w:iCs/>
          <w:sz w:val="22"/>
          <w:szCs w:val="22"/>
          <w:u w:val="single"/>
          <w:lang w:val="en-US" w:eastAsia="en-US"/>
        </w:rPr>
      </w:pPr>
      <w:r w:rsidRPr="00581DEA">
        <w:rPr>
          <w:bCs/>
          <w:i/>
          <w:iCs/>
          <w:sz w:val="22"/>
          <w:szCs w:val="22"/>
          <w:u w:val="single"/>
          <w:lang w:val="en-US" w:eastAsia="en-US"/>
        </w:rPr>
        <w:t xml:space="preserve">If you are unsure whether you need to complete a full application, you may </w:t>
      </w:r>
      <w:r w:rsidR="00581DEA">
        <w:rPr>
          <w:bCs/>
          <w:i/>
          <w:iCs/>
          <w:sz w:val="22"/>
          <w:szCs w:val="22"/>
          <w:u w:val="single"/>
          <w:lang w:val="en-US" w:eastAsia="en-US"/>
        </w:rPr>
        <w:t>complete Section 1 and send that to the IBC chair</w:t>
      </w:r>
      <w:r w:rsidRPr="00581DEA">
        <w:rPr>
          <w:bCs/>
          <w:i/>
          <w:iCs/>
          <w:sz w:val="22"/>
          <w:szCs w:val="22"/>
          <w:u w:val="single"/>
          <w:lang w:val="en-US" w:eastAsia="en-US"/>
        </w:rPr>
        <w:t xml:space="preserve"> as a presubmission inquiry.</w:t>
      </w:r>
    </w:p>
    <w:p w14:paraId="414F0B03" w14:textId="3D453F93" w:rsidR="003E1A46" w:rsidRPr="003E1A46" w:rsidRDefault="003E1A46" w:rsidP="003E1A46">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Pr>
          <w:bCs/>
          <w:sz w:val="22"/>
          <w:szCs w:val="22"/>
          <w:lang w:val="en-US" w:eastAsia="en-US"/>
        </w:rPr>
        <w:t>In many versions of Microsoft Word, the Enter/Return key will not make a line break in form fields like those in this document. Instead, use Shift+Enter (</w:t>
      </w:r>
      <w:r w:rsidR="00FB2D97">
        <w:rPr>
          <w:bCs/>
          <w:sz w:val="22"/>
          <w:szCs w:val="22"/>
          <w:lang w:val="en-US" w:eastAsia="en-US"/>
        </w:rPr>
        <w:t>Windows</w:t>
      </w:r>
      <w:r>
        <w:rPr>
          <w:bCs/>
          <w:sz w:val="22"/>
          <w:szCs w:val="22"/>
          <w:lang w:val="en-US" w:eastAsia="en-US"/>
        </w:rPr>
        <w:t>) or Shift+Return (Mac).</w:t>
      </w:r>
    </w:p>
    <w:p w14:paraId="002EBC55" w14:textId="61940C67" w:rsidR="00FC4F21" w:rsidRDefault="00FC4F21"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8"/>
        <w:rPr>
          <w:bCs/>
          <w:i/>
          <w:iCs/>
          <w:sz w:val="22"/>
          <w:szCs w:val="22"/>
          <w:lang w:val="en-US" w:eastAsia="en-US"/>
        </w:rPr>
      </w:pPr>
      <w:r w:rsidRPr="005E293A">
        <w:rPr>
          <w:b/>
          <w:sz w:val="22"/>
          <w:szCs w:val="22"/>
          <w:highlight w:val="lightGray"/>
          <w:lang w:val="en-US" w:eastAsia="en-US"/>
        </w:rPr>
        <w:t>SECTION 1: General information.</w:t>
      </w:r>
    </w:p>
    <w:p w14:paraId="448726C4" w14:textId="3CBC1D1B" w:rsidR="00FC4F21"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A. Project Title</w:t>
      </w:r>
      <w:r w:rsidR="00E16CCF" w:rsidRPr="005E293A">
        <w:rPr>
          <w:bCs/>
          <w:sz w:val="22"/>
          <w:szCs w:val="22"/>
          <w:lang w:val="en-US" w:eastAsia="en-US"/>
        </w:rPr>
        <w:br/>
      </w:r>
      <w:sdt>
        <w:sdtPr>
          <w:rPr>
            <w:bCs/>
            <w:sz w:val="22"/>
            <w:szCs w:val="22"/>
            <w:lang w:val="en-US" w:eastAsia="en-US"/>
          </w:rPr>
          <w:id w:val="-1179577312"/>
          <w:placeholder>
            <w:docPart w:val="BE1884CD17D445A184F1C7FEBF6D53BE"/>
          </w:placeholder>
          <w15:appearance w15:val="hidden"/>
        </w:sdtPr>
        <w:sdtEndPr/>
        <w:sdtContent>
          <w:bookmarkStart w:id="0" w:name="_Hlk145098302"/>
          <w:permStart w:id="1535450986" w:edGrp="everyone"/>
          <w:r w:rsidR="00D5108A" w:rsidRPr="00D5108A">
            <w:rPr>
              <w:bCs/>
              <w:sz w:val="22"/>
              <w:szCs w:val="22"/>
              <w:lang w:val="en-US" w:eastAsia="en-US"/>
            </w:rPr>
            <w:t>Examples of answers for IBC applications</w:t>
          </w:r>
          <w:bookmarkEnd w:id="0"/>
          <w:permEnd w:id="1535450986"/>
        </w:sdtContent>
      </w:sdt>
    </w:p>
    <w:p w14:paraId="1F818AC8" w14:textId="428956C6" w:rsidR="00FC4F21"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B. Principle Investigator</w:t>
      </w:r>
      <w:r w:rsidR="00E16CCF" w:rsidRPr="005E293A">
        <w:rPr>
          <w:bCs/>
          <w:sz w:val="22"/>
          <w:szCs w:val="22"/>
          <w:lang w:val="en-US" w:eastAsia="en-US"/>
        </w:rPr>
        <w:br/>
      </w:r>
      <w:sdt>
        <w:sdtPr>
          <w:rPr>
            <w:bCs/>
            <w:sz w:val="22"/>
            <w:szCs w:val="22"/>
            <w:lang w:val="en-US" w:eastAsia="en-US"/>
          </w:rPr>
          <w:id w:val="2061747165"/>
          <w:placeholder>
            <w:docPart w:val="E8B982AFACA746D9AD3E486202724352"/>
          </w:placeholder>
          <w15:appearance w15:val="hidden"/>
        </w:sdtPr>
        <w:sdtEndPr/>
        <w:sdtContent>
          <w:bookmarkStart w:id="1" w:name="_Hlk145098489"/>
          <w:permStart w:id="851068826" w:edGrp="everyone"/>
          <w:r w:rsidR="00D5108A" w:rsidRPr="00D5108A">
            <w:rPr>
              <w:bCs/>
              <w:sz w:val="22"/>
              <w:szCs w:val="22"/>
              <w:lang w:val="en-US" w:eastAsia="en-US"/>
            </w:rPr>
            <w:t>Thanks to Colleen Karlo &amp; the CWRU IBC for the example experimental details, which were only slightly modified before their use in section 3D of this document</w:t>
          </w:r>
          <w:bookmarkEnd w:id="1"/>
          <w:permEnd w:id="851068826"/>
        </w:sdtContent>
      </w:sdt>
    </w:p>
    <w:p w14:paraId="211B55D2" w14:textId="13D8A352" w:rsidR="00084337"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C. Application Date</w:t>
      </w:r>
      <w:r w:rsidR="00E16CCF" w:rsidRPr="005E293A">
        <w:rPr>
          <w:b/>
          <w:sz w:val="22"/>
          <w:szCs w:val="22"/>
          <w:lang w:val="en-US" w:eastAsia="en-US"/>
        </w:rPr>
        <w:br/>
      </w:r>
      <w:sdt>
        <w:sdtPr>
          <w:rPr>
            <w:bCs/>
            <w:sz w:val="22"/>
            <w:szCs w:val="22"/>
            <w:lang w:val="en-US" w:eastAsia="en-US"/>
          </w:rPr>
          <w:id w:val="-1874922107"/>
          <w:placeholder>
            <w:docPart w:val="A2328A9C1B3A4F3FA5BDF919537E5E98"/>
          </w:placeholder>
          <w:date w:fullDate="2023-09-09T00:00:00Z">
            <w:dateFormat w:val="MMMM d, yyyy"/>
            <w:lid w:val="en-US"/>
            <w:storeMappedDataAs w:val="dateTime"/>
            <w:calendar w:val="gregorian"/>
          </w:date>
        </w:sdtPr>
        <w:sdtEndPr/>
        <w:sdtContent>
          <w:permStart w:id="1224291319" w:edGrp="everyone"/>
          <w:r w:rsidR="00D5108A">
            <w:rPr>
              <w:bCs/>
              <w:sz w:val="22"/>
              <w:szCs w:val="22"/>
              <w:lang w:val="en-US" w:eastAsia="en-US"/>
            </w:rPr>
            <w:t>September 9, 2023</w:t>
          </w:r>
          <w:permEnd w:id="1224291319"/>
        </w:sdtContent>
      </w:sdt>
    </w:p>
    <w:p w14:paraId="257093FE" w14:textId="4E04E565" w:rsidR="005A47DA"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1D. Is this a new submission, resubmission, </w:t>
      </w:r>
      <w:r w:rsidR="002833C9">
        <w:rPr>
          <w:b/>
          <w:sz w:val="22"/>
          <w:szCs w:val="22"/>
          <w:lang w:val="en-US" w:eastAsia="en-US"/>
        </w:rPr>
        <w:t xml:space="preserve">continuing </w:t>
      </w:r>
      <w:r w:rsidRPr="005E293A">
        <w:rPr>
          <w:b/>
          <w:sz w:val="22"/>
          <w:szCs w:val="22"/>
          <w:lang w:val="en-US" w:eastAsia="en-US"/>
        </w:rPr>
        <w:t xml:space="preserve">renewal, or amendment? </w:t>
      </w:r>
      <w:r w:rsidRPr="005E293A">
        <w:rPr>
          <w:bCs/>
          <w:i/>
          <w:iCs/>
          <w:sz w:val="22"/>
          <w:szCs w:val="22"/>
          <w:u w:val="single"/>
          <w:lang w:val="en-US" w:eastAsia="en-US"/>
        </w:rPr>
        <w:t>New submissions</w:t>
      </w:r>
      <w:r w:rsidRPr="005E293A">
        <w:rPr>
          <w:bCs/>
          <w:i/>
          <w:iCs/>
          <w:sz w:val="22"/>
          <w:szCs w:val="22"/>
          <w:lang w:val="en-US" w:eastAsia="en-US"/>
        </w:rPr>
        <w:t xml:space="preserve"> are applications that have not been previously submitted. </w:t>
      </w:r>
      <w:r w:rsidRPr="005E293A">
        <w:rPr>
          <w:bCs/>
          <w:i/>
          <w:iCs/>
          <w:sz w:val="22"/>
          <w:szCs w:val="22"/>
          <w:u w:val="single"/>
          <w:lang w:val="en-US" w:eastAsia="en-US"/>
        </w:rPr>
        <w:t>Resubmissions</w:t>
      </w:r>
      <w:r w:rsidRPr="005E293A">
        <w:rPr>
          <w:bCs/>
          <w:i/>
          <w:iCs/>
          <w:sz w:val="22"/>
          <w:szCs w:val="22"/>
          <w:lang w:val="en-US" w:eastAsia="en-US"/>
        </w:rPr>
        <w:t xml:space="preserve"> involve applications that have been previously rejected or returned for revision.</w:t>
      </w:r>
      <w:r w:rsidRPr="005E293A">
        <w:rPr>
          <w:bCs/>
          <w:i/>
          <w:iCs/>
          <w:sz w:val="22"/>
          <w:szCs w:val="22"/>
          <w:u w:val="single"/>
          <w:lang w:val="en-US" w:eastAsia="en-US"/>
        </w:rPr>
        <w:t xml:space="preserve"> </w:t>
      </w:r>
      <w:r w:rsidR="002833C9">
        <w:rPr>
          <w:bCs/>
          <w:i/>
          <w:iCs/>
          <w:sz w:val="22"/>
          <w:szCs w:val="22"/>
          <w:u w:val="single"/>
          <w:lang w:val="en-US" w:eastAsia="en-US"/>
        </w:rPr>
        <w:t>Continuing r</w:t>
      </w:r>
      <w:r w:rsidRPr="005E293A">
        <w:rPr>
          <w:bCs/>
          <w:i/>
          <w:iCs/>
          <w:sz w:val="22"/>
          <w:szCs w:val="22"/>
          <w:u w:val="single"/>
          <w:lang w:val="en-US" w:eastAsia="en-US"/>
        </w:rPr>
        <w:t>enewals</w:t>
      </w:r>
      <w:r w:rsidRPr="005E293A">
        <w:rPr>
          <w:bCs/>
          <w:i/>
          <w:iCs/>
          <w:sz w:val="22"/>
          <w:szCs w:val="22"/>
          <w:lang w:val="en-US" w:eastAsia="en-US"/>
        </w:rPr>
        <w:t xml:space="preserve"> </w:t>
      </w:r>
      <w:r w:rsidR="00CA2383">
        <w:rPr>
          <w:bCs/>
          <w:i/>
          <w:iCs/>
          <w:sz w:val="22"/>
          <w:szCs w:val="22"/>
          <w:lang w:val="en-US" w:eastAsia="en-US"/>
        </w:rPr>
        <w:t xml:space="preserve">update the project details to </w:t>
      </w:r>
      <w:r w:rsidRPr="005E293A">
        <w:rPr>
          <w:bCs/>
          <w:i/>
          <w:iCs/>
          <w:sz w:val="22"/>
          <w:szCs w:val="22"/>
          <w:lang w:val="en-US" w:eastAsia="en-US"/>
        </w:rPr>
        <w:t>allow the project to continue beyond the prior approval period.</w:t>
      </w:r>
      <w:r w:rsidRPr="005E293A">
        <w:rPr>
          <w:bCs/>
          <w:i/>
          <w:iCs/>
          <w:sz w:val="22"/>
          <w:szCs w:val="22"/>
          <w:u w:val="single"/>
          <w:lang w:val="en-US" w:eastAsia="en-US"/>
        </w:rPr>
        <w:t xml:space="preserve"> Amendments</w:t>
      </w:r>
      <w:r w:rsidRPr="005E293A">
        <w:rPr>
          <w:bCs/>
          <w:i/>
          <w:iCs/>
          <w:sz w:val="22"/>
          <w:szCs w:val="22"/>
          <w:lang w:val="en-US" w:eastAsia="en-US"/>
        </w:rPr>
        <w:t xml:space="preserve"> update the project when there are changes in personnel or experimental details before a renewal is required</w:t>
      </w:r>
      <w:r w:rsidR="00715356" w:rsidRPr="005E293A">
        <w:rPr>
          <w:bCs/>
          <w:i/>
          <w:iCs/>
          <w:sz w:val="22"/>
          <w:szCs w:val="22"/>
          <w:lang w:val="en-US" w:eastAsia="en-US"/>
        </w:rPr>
        <w:br/>
      </w:r>
      <w:sdt>
        <w:sdtPr>
          <w:rPr>
            <w:bCs/>
            <w:sz w:val="22"/>
            <w:szCs w:val="22"/>
            <w:lang w:val="en-US" w:eastAsia="en-US"/>
          </w:rPr>
          <w:id w:val="1496761944"/>
          <w:placeholder>
            <w:docPart w:val="8A614BEBD7F242E2BE4F23598457E87F"/>
          </w:placeholder>
          <w:dropDownList>
            <w:listItem w:displayText="New Submission" w:value="New Submission"/>
            <w:listItem w:displayText="Resubmission" w:value="Resubmission"/>
            <w:listItem w:displayText="Continuing Renewal" w:value="Continuing Renewal"/>
            <w:listItem w:displayText="Amendment" w:value="Amendment"/>
          </w:dropDownList>
        </w:sdtPr>
        <w:sdtEndPr/>
        <w:sdtContent>
          <w:permStart w:id="1884889756" w:edGrp="everyone"/>
          <w:r w:rsidR="00D5108A">
            <w:rPr>
              <w:bCs/>
              <w:sz w:val="22"/>
              <w:szCs w:val="22"/>
              <w:lang w:val="en-US" w:eastAsia="en-US"/>
            </w:rPr>
            <w:t>Continuing Renewal</w:t>
          </w:r>
          <w:permEnd w:id="1884889756"/>
        </w:sdtContent>
      </w:sdt>
    </w:p>
    <w:p w14:paraId="777C3503" w14:textId="3ED402A5" w:rsidR="00FC4F21"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If a resubmission, </w:t>
      </w:r>
      <w:r w:rsidR="002833C9">
        <w:rPr>
          <w:b/>
          <w:sz w:val="22"/>
          <w:szCs w:val="22"/>
          <w:lang w:val="en-US" w:eastAsia="en-US"/>
        </w:rPr>
        <w:t xml:space="preserve">continuing </w:t>
      </w:r>
      <w:r w:rsidRPr="005E293A">
        <w:rPr>
          <w:b/>
          <w:sz w:val="22"/>
          <w:szCs w:val="22"/>
          <w:lang w:val="en-US" w:eastAsia="en-US"/>
        </w:rPr>
        <w:t>renewal</w:t>
      </w:r>
      <w:r w:rsidR="002833C9">
        <w:rPr>
          <w:b/>
          <w:sz w:val="22"/>
          <w:szCs w:val="22"/>
          <w:lang w:val="en-US" w:eastAsia="en-US"/>
        </w:rPr>
        <w:t>,</w:t>
      </w:r>
      <w:r w:rsidRPr="005E293A">
        <w:rPr>
          <w:b/>
          <w:sz w:val="22"/>
          <w:szCs w:val="22"/>
          <w:lang w:val="en-US" w:eastAsia="en-US"/>
        </w:rPr>
        <w:t xml:space="preserve"> or amendment, briefly summarize any changes since the last submission.</w:t>
      </w:r>
      <w:r w:rsidR="00E16CCF" w:rsidRPr="005E293A">
        <w:rPr>
          <w:b/>
          <w:sz w:val="22"/>
          <w:szCs w:val="22"/>
          <w:lang w:val="en-US" w:eastAsia="en-US"/>
        </w:rPr>
        <w:br/>
      </w:r>
      <w:r w:rsidRPr="005E293A">
        <w:rPr>
          <w:bCs/>
          <w:i/>
          <w:iCs/>
          <w:sz w:val="22"/>
          <w:szCs w:val="22"/>
          <w:lang w:val="en-US" w:eastAsia="en-US"/>
        </w:rPr>
        <w:t>Example: “This amendment includes changes to the study team members, proposed risk group, viral vectors being used, and list of recombinant materials.”</w:t>
      </w:r>
      <w:r w:rsidR="00E16CCF" w:rsidRPr="005E293A">
        <w:rPr>
          <w:bCs/>
          <w:i/>
          <w:iCs/>
          <w:sz w:val="22"/>
          <w:szCs w:val="22"/>
          <w:lang w:val="en-US" w:eastAsia="en-US"/>
        </w:rPr>
        <w:br/>
      </w:r>
      <w:sdt>
        <w:sdtPr>
          <w:rPr>
            <w:bCs/>
            <w:sz w:val="22"/>
            <w:szCs w:val="22"/>
            <w:lang w:val="en-US" w:eastAsia="en-US"/>
          </w:rPr>
          <w:id w:val="1812598890"/>
          <w:placeholder>
            <w:docPart w:val="A3DEA88846F74A01BA48B7F68BF574C5"/>
          </w:placeholder>
          <w15:appearance w15:val="hidden"/>
        </w:sdtPr>
        <w:sdtEndPr/>
        <w:sdtContent>
          <w:permStart w:id="2060663948" w:edGrp="everyone"/>
          <w:r w:rsidR="00D5108A" w:rsidRPr="00D5108A">
            <w:rPr>
              <w:bCs/>
              <w:sz w:val="22"/>
              <w:szCs w:val="22"/>
              <w:lang w:val="en-US" w:eastAsia="en-US"/>
            </w:rPr>
            <w:t>This</w:t>
          </w:r>
          <w:r w:rsidR="00D5108A">
            <w:rPr>
              <w:bCs/>
              <w:sz w:val="22"/>
              <w:szCs w:val="22"/>
              <w:lang w:val="en-US" w:eastAsia="en-US"/>
            </w:rPr>
            <w:t xml:space="preserve"> continuing</w:t>
          </w:r>
          <w:r w:rsidR="00D5108A" w:rsidRPr="00D5108A">
            <w:rPr>
              <w:bCs/>
              <w:sz w:val="22"/>
              <w:szCs w:val="22"/>
              <w:lang w:val="en-US" w:eastAsia="en-US"/>
            </w:rPr>
            <w:t xml:space="preserve"> renewal includes changes to the study title, the study team members, and the list of recombinant materials.</w:t>
          </w:r>
          <w:permEnd w:id="2060663948"/>
        </w:sdtContent>
      </w:sdt>
    </w:p>
    <w:p w14:paraId="4E67EB04" w14:textId="79FB7B39" w:rsidR="00FC4F21" w:rsidRPr="005E293A" w:rsidRDefault="00FC4F21" w:rsidP="009E68A4">
      <w:pPr>
        <w:pStyle w:val="BodyText"/>
        <w:keepLines/>
        <w:widowControl/>
        <w:tabs>
          <w:tab w:val="left" w:pos="0"/>
          <w:tab w:val="left" w:pos="342"/>
          <w:tab w:val="left" w:pos="1440"/>
        </w:tabs>
        <w:spacing w:after="120"/>
        <w:ind w:left="0" w:hanging="14"/>
        <w:rPr>
          <w:bCs/>
          <w:sz w:val="22"/>
          <w:szCs w:val="22"/>
          <w:lang w:val="en-US" w:eastAsia="en-US"/>
        </w:rPr>
      </w:pPr>
      <w:r w:rsidRPr="005E293A">
        <w:rPr>
          <w:b/>
          <w:sz w:val="22"/>
          <w:szCs w:val="22"/>
          <w:lang w:val="en-US" w:eastAsia="en-US"/>
        </w:rPr>
        <w:t xml:space="preserve">If a </w:t>
      </w:r>
      <w:r w:rsidR="002833C9">
        <w:rPr>
          <w:b/>
          <w:sz w:val="22"/>
          <w:szCs w:val="22"/>
          <w:lang w:val="en-US" w:eastAsia="en-US"/>
        </w:rPr>
        <w:t xml:space="preserve">continuing </w:t>
      </w:r>
      <w:r w:rsidRPr="005E293A">
        <w:rPr>
          <w:b/>
          <w:sz w:val="22"/>
          <w:szCs w:val="22"/>
          <w:lang w:val="en-US" w:eastAsia="en-US"/>
        </w:rPr>
        <w:t>renewal or amendment, please note date and approval number for last submission.</w:t>
      </w:r>
      <w:r w:rsidR="00E16CCF" w:rsidRPr="005E293A">
        <w:rPr>
          <w:b/>
          <w:sz w:val="22"/>
          <w:szCs w:val="22"/>
          <w:lang w:val="en-US" w:eastAsia="en-US"/>
        </w:rPr>
        <w:br/>
      </w:r>
      <w:sdt>
        <w:sdtPr>
          <w:rPr>
            <w:bCs/>
            <w:sz w:val="22"/>
            <w:szCs w:val="22"/>
            <w:lang w:val="en-US" w:eastAsia="en-US"/>
          </w:rPr>
          <w:id w:val="665050197"/>
          <w:placeholder>
            <w:docPart w:val="A8ABBDA392DB4E829A95A0A9798BFEBA"/>
          </w:placeholder>
          <w15:appearance w15:val="hidden"/>
        </w:sdtPr>
        <w:sdtEndPr/>
        <w:sdtContent>
          <w:permStart w:id="1644461039" w:edGrp="everyone"/>
          <w:r w:rsidR="00D5108A" w:rsidRPr="00D5108A">
            <w:rPr>
              <w:bCs/>
              <w:sz w:val="22"/>
              <w:szCs w:val="22"/>
              <w:lang w:val="en-US" w:eastAsia="en-US"/>
            </w:rPr>
            <w:t>9/1/2020</w:t>
          </w:r>
          <w:permEnd w:id="1644461039"/>
        </w:sdtContent>
      </w:sdt>
      <w:r w:rsidR="009E7B71">
        <w:rPr>
          <w:bCs/>
          <w:sz w:val="22"/>
          <w:szCs w:val="22"/>
          <w:lang w:val="en-US" w:eastAsia="en-US"/>
        </w:rPr>
        <w:t xml:space="preserve">       </w:t>
      </w:r>
      <w:sdt>
        <w:sdtPr>
          <w:rPr>
            <w:bCs/>
            <w:sz w:val="22"/>
            <w:szCs w:val="22"/>
            <w:lang w:val="en-US" w:eastAsia="en-US"/>
          </w:rPr>
          <w:id w:val="392011497"/>
          <w:placeholder>
            <w:docPart w:val="EE745753184548DF8F9EBE3A4E789FBD"/>
          </w:placeholder>
          <w15:appearance w15:val="hidden"/>
        </w:sdtPr>
        <w:sdtEndPr/>
        <w:sdtContent>
          <w:permStart w:id="451116080" w:edGrp="everyone"/>
          <w:r w:rsidR="00D5108A" w:rsidRPr="00D5108A">
            <w:rPr>
              <w:bCs/>
              <w:sz w:val="22"/>
              <w:szCs w:val="22"/>
              <w:lang w:val="en-US" w:eastAsia="en-US"/>
            </w:rPr>
            <w:t>IBC-2020-99</w:t>
          </w:r>
          <w:permEnd w:id="451116080"/>
        </w:sdtContent>
      </w:sdt>
    </w:p>
    <w:p w14:paraId="4A7DA703" w14:textId="7A693AF6" w:rsidR="00FC4F21" w:rsidRPr="005E293A" w:rsidRDefault="00FC4F21" w:rsidP="009E68A4">
      <w:pPr>
        <w:pStyle w:val="BodyText"/>
        <w:keepLines/>
        <w:widowControl/>
        <w:tabs>
          <w:tab w:val="left" w:pos="0"/>
          <w:tab w:val="left" w:pos="342"/>
          <w:tab w:val="left" w:pos="1440"/>
        </w:tabs>
        <w:spacing w:after="120"/>
        <w:ind w:left="0" w:hanging="14"/>
        <w:rPr>
          <w:bCs/>
          <w:sz w:val="22"/>
          <w:szCs w:val="22"/>
          <w:lang w:val="en-US" w:eastAsia="en-US"/>
        </w:rPr>
      </w:pPr>
      <w:r w:rsidRPr="005E293A">
        <w:rPr>
          <w:b/>
          <w:sz w:val="22"/>
          <w:szCs w:val="22"/>
          <w:lang w:val="en-US" w:eastAsia="en-US"/>
        </w:rPr>
        <w:t xml:space="preserve">1E. What is the expected duration of the research project or grant-supported funding period following this submission? </w:t>
      </w:r>
      <w:r w:rsidRPr="005E293A">
        <w:rPr>
          <w:i/>
          <w:iCs/>
          <w:sz w:val="22"/>
          <w:szCs w:val="22"/>
          <w:lang w:val="en-US" w:eastAsia="en-US"/>
        </w:rPr>
        <w:t>IBC approvals are for three years. Projects longer than three years will require a renewal prior to the start of the fourth year.</w:t>
      </w:r>
      <w:r w:rsidR="00E16CCF" w:rsidRPr="005E293A">
        <w:rPr>
          <w:b/>
          <w:sz w:val="22"/>
          <w:szCs w:val="22"/>
          <w:lang w:val="en-US" w:eastAsia="en-US"/>
        </w:rPr>
        <w:br/>
      </w:r>
      <w:sdt>
        <w:sdtPr>
          <w:rPr>
            <w:bCs/>
            <w:sz w:val="22"/>
            <w:szCs w:val="22"/>
            <w:lang w:val="en-US" w:eastAsia="en-US"/>
          </w:rPr>
          <w:id w:val="-526869616"/>
          <w:placeholder>
            <w:docPart w:val="51375F7D8D5F4592833B1E4E480B2433"/>
          </w:placeholder>
          <w15:appearance w15:val="hidden"/>
        </w:sdtPr>
        <w:sdtEndPr/>
        <w:sdtContent>
          <w:permStart w:id="1832287296" w:edGrp="everyone"/>
          <w:r w:rsidR="00D5108A">
            <w:rPr>
              <w:bCs/>
              <w:sz w:val="22"/>
              <w:szCs w:val="22"/>
              <w:lang w:val="en-US" w:eastAsia="en-US"/>
            </w:rPr>
            <w:t>5 years</w:t>
          </w:r>
          <w:permEnd w:id="1832287296"/>
        </w:sdtContent>
      </w:sdt>
    </w:p>
    <w:p w14:paraId="123D2FE1" w14:textId="77777777" w:rsidR="00E16CCF"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
          <w:sz w:val="22"/>
          <w:szCs w:val="22"/>
          <w:lang w:val="en-US" w:eastAsia="en-US"/>
        </w:rPr>
      </w:pPr>
      <w:r w:rsidRPr="005E293A">
        <w:rPr>
          <w:b/>
          <w:sz w:val="22"/>
          <w:szCs w:val="22"/>
          <w:lang w:val="en-US" w:eastAsia="en-US"/>
        </w:rPr>
        <w:t xml:space="preserve">1F. Please answer the following questions regarding areas of the research project </w:t>
      </w:r>
      <w:r w:rsidRPr="005E293A">
        <w:rPr>
          <w:b/>
          <w:i/>
          <w:iCs/>
          <w:sz w:val="22"/>
          <w:szCs w:val="22"/>
          <w:u w:val="single"/>
          <w:lang w:val="en-US" w:eastAsia="en-US"/>
        </w:rPr>
        <w:t>that involve recombinant materials/transgenic organisms.</w:t>
      </w:r>
    </w:p>
    <w:p w14:paraId="4FEEAA5B" w14:textId="73F4B793" w:rsidR="00FC4F2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lastRenderedPageBreak/>
        <w:t xml:space="preserve">Does the study involve human subjects (e.g., gene transfer/therapy, vaccine study, etc.)? </w:t>
      </w:r>
      <w:r w:rsidRPr="005E293A">
        <w:rPr>
          <w:i/>
          <w:sz w:val="22"/>
          <w:szCs w:val="22"/>
          <w:lang w:val="en-US" w:eastAsia="en-US"/>
        </w:rPr>
        <w:t>If yes, provide IRB approval number.</w:t>
      </w:r>
      <w:r w:rsidR="00E16CCF" w:rsidRPr="005E293A">
        <w:rPr>
          <w:b/>
          <w:sz w:val="22"/>
          <w:szCs w:val="22"/>
          <w:lang w:val="en-US" w:eastAsia="en-US"/>
        </w:rPr>
        <w:br/>
      </w:r>
      <w:sdt>
        <w:sdtPr>
          <w:rPr>
            <w:bCs/>
            <w:sz w:val="22"/>
            <w:szCs w:val="22"/>
            <w:lang w:val="en-US" w:eastAsia="en-US"/>
          </w:rPr>
          <w:id w:val="-2121604511"/>
          <w:placeholder>
            <w:docPart w:val="054FB000110941B5A0C1ABC218F1EBC7"/>
          </w:placeholder>
          <w:dropDownList>
            <w:listItem w:displayText="Yes" w:value="Yes"/>
            <w:listItem w:displayText="No" w:value="No"/>
          </w:dropDownList>
        </w:sdtPr>
        <w:sdtEndPr/>
        <w:sdtContent>
          <w:permStart w:id="536556984" w:edGrp="everyone"/>
          <w:r w:rsidR="00D5108A">
            <w:rPr>
              <w:bCs/>
              <w:sz w:val="22"/>
              <w:szCs w:val="22"/>
              <w:lang w:val="en-US" w:eastAsia="en-US"/>
            </w:rPr>
            <w:t>No</w:t>
          </w:r>
          <w:permEnd w:id="536556984"/>
        </w:sdtContent>
      </w:sdt>
      <w:r w:rsidR="005A47DA" w:rsidRPr="005E293A">
        <w:rPr>
          <w:bCs/>
          <w:sz w:val="22"/>
          <w:szCs w:val="22"/>
          <w:lang w:val="en-US" w:eastAsia="en-US"/>
        </w:rPr>
        <w:t xml:space="preserve">  </w:t>
      </w:r>
      <w:r w:rsidR="00E16CCF" w:rsidRPr="005E293A">
        <w:rPr>
          <w:bCs/>
          <w:sz w:val="22"/>
          <w:szCs w:val="22"/>
          <w:lang w:val="en-US" w:eastAsia="en-US"/>
        </w:rPr>
        <w:t xml:space="preserve">    </w:t>
      </w:r>
      <w:sdt>
        <w:sdtPr>
          <w:rPr>
            <w:bCs/>
            <w:sz w:val="22"/>
            <w:szCs w:val="22"/>
          </w:rPr>
          <w:id w:val="1108934707"/>
          <w:placeholder>
            <w:docPart w:val="87A82BBF5CCF4C08B99769B9FF4D9FFB"/>
          </w:placeholder>
          <w:showingPlcHdr/>
          <w15:appearance w15:val="hidden"/>
        </w:sdtPr>
        <w:sdtEndPr/>
        <w:sdtContent>
          <w:permStart w:id="778310354" w:edGrp="everyone"/>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ermEnd w:id="778310354"/>
        </w:sdtContent>
      </w:sdt>
    </w:p>
    <w:p w14:paraId="3D0CEC69" w14:textId="055A45B7" w:rsidR="005A47DA"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live vertebrate animals?  </w:t>
      </w:r>
      <w:r w:rsidRPr="005E293A">
        <w:rPr>
          <w:i/>
          <w:sz w:val="22"/>
          <w:szCs w:val="22"/>
          <w:lang w:val="en-US" w:eastAsia="en-US"/>
        </w:rPr>
        <w:t>If yes, provide IACUC approval number.</w:t>
      </w:r>
      <w:r w:rsidR="00E16CCF" w:rsidRPr="005E293A">
        <w:rPr>
          <w:i/>
          <w:sz w:val="22"/>
          <w:szCs w:val="22"/>
          <w:lang w:val="en-US" w:eastAsia="en-US"/>
        </w:rPr>
        <w:br/>
      </w:r>
      <w:sdt>
        <w:sdtPr>
          <w:rPr>
            <w:bCs/>
            <w:sz w:val="22"/>
            <w:szCs w:val="22"/>
            <w:lang w:val="en-US" w:eastAsia="en-US"/>
          </w:rPr>
          <w:id w:val="-1788336825"/>
          <w:placeholder>
            <w:docPart w:val="65A54FFFFDB148E89A260697DD159E78"/>
          </w:placeholder>
          <w:dropDownList>
            <w:listItem w:displayText="Yes" w:value="Yes"/>
            <w:listItem w:displayText="No" w:value="No"/>
          </w:dropDownList>
        </w:sdtPr>
        <w:sdtEndPr/>
        <w:sdtContent>
          <w:permStart w:id="1433495227" w:edGrp="everyone"/>
          <w:r w:rsidR="00D5108A">
            <w:rPr>
              <w:bCs/>
              <w:sz w:val="22"/>
              <w:szCs w:val="22"/>
              <w:lang w:val="en-US" w:eastAsia="en-US"/>
            </w:rPr>
            <w:t>Yes</w:t>
          </w:r>
          <w:permEnd w:id="1433495227"/>
        </w:sdtContent>
      </w:sdt>
      <w:r w:rsidR="005A47DA" w:rsidRPr="005E293A">
        <w:rPr>
          <w:bCs/>
          <w:sz w:val="22"/>
          <w:szCs w:val="22"/>
          <w:lang w:val="en-US" w:eastAsia="en-US"/>
        </w:rPr>
        <w:t xml:space="preserve">      </w:t>
      </w:r>
      <w:sdt>
        <w:sdtPr>
          <w:rPr>
            <w:bCs/>
            <w:sz w:val="22"/>
            <w:szCs w:val="22"/>
          </w:rPr>
          <w:id w:val="1633670845"/>
          <w:placeholder>
            <w:docPart w:val="1B820286549E41C5905BF7D001DEB01F"/>
          </w:placeholder>
          <w15:appearance w15:val="hidden"/>
        </w:sdtPr>
        <w:sdtEndPr/>
        <w:sdtContent>
          <w:permStart w:id="2038504675" w:edGrp="everyone"/>
          <w:r w:rsidR="00D5108A" w:rsidRPr="00D5108A">
            <w:rPr>
              <w:bCs/>
              <w:sz w:val="22"/>
              <w:szCs w:val="22"/>
              <w:lang w:val="en-US"/>
            </w:rPr>
            <w:t>#####-XXX-AS</w:t>
          </w:r>
          <w:permEnd w:id="2038504675"/>
        </w:sdtContent>
      </w:sdt>
    </w:p>
    <w:p w14:paraId="5C21FF23" w14:textId="20752B85" w:rsidR="005A47DA"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known pathogens? </w:t>
      </w:r>
      <w:r w:rsidRPr="005E293A">
        <w:rPr>
          <w:i/>
          <w:sz w:val="22"/>
          <w:szCs w:val="22"/>
          <w:lang w:val="en-US" w:eastAsia="en-US"/>
        </w:rPr>
        <w:t>If yes, section 4A is required.</w:t>
      </w:r>
      <w:r w:rsidR="00486B26">
        <w:rPr>
          <w:i/>
          <w:sz w:val="22"/>
          <w:szCs w:val="22"/>
          <w:lang w:val="en-US" w:eastAsia="en-US"/>
        </w:rPr>
        <w:br/>
      </w:r>
      <w:sdt>
        <w:sdtPr>
          <w:rPr>
            <w:bCs/>
            <w:sz w:val="22"/>
            <w:szCs w:val="22"/>
            <w:lang w:val="en-US" w:eastAsia="en-US"/>
          </w:rPr>
          <w:id w:val="1385448581"/>
          <w:placeholder>
            <w:docPart w:val="7069438A855448C9A96240B205E563E4"/>
          </w:placeholder>
          <w:dropDownList>
            <w:listItem w:displayText="Yes" w:value="Yes"/>
            <w:listItem w:displayText="No" w:value="No"/>
          </w:dropDownList>
        </w:sdtPr>
        <w:sdtEndPr/>
        <w:sdtContent>
          <w:permStart w:id="1146355719" w:edGrp="everyone"/>
          <w:r w:rsidR="00D5108A">
            <w:rPr>
              <w:bCs/>
              <w:sz w:val="22"/>
              <w:szCs w:val="22"/>
              <w:lang w:val="en-US" w:eastAsia="en-US"/>
            </w:rPr>
            <w:t>No</w:t>
          </w:r>
          <w:permEnd w:id="1146355719"/>
        </w:sdtContent>
      </w:sdt>
    </w:p>
    <w:p w14:paraId="4F8CD1B2" w14:textId="6186A7F3"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reation of an organism that harbors and/or expresses a known pathogenic agent, toxin, prion, oncogene, etc.? </w:t>
      </w:r>
      <w:r w:rsidRPr="005E293A">
        <w:rPr>
          <w:i/>
          <w:sz w:val="22"/>
          <w:szCs w:val="22"/>
          <w:lang w:val="en-US" w:eastAsia="en-US"/>
        </w:rPr>
        <w:t>If yes, section 4A is required.</w:t>
      </w:r>
      <w:r w:rsidR="00E16CCF" w:rsidRPr="005E293A">
        <w:rPr>
          <w:b/>
          <w:sz w:val="22"/>
          <w:szCs w:val="22"/>
          <w:lang w:val="en-US" w:eastAsia="en-US"/>
        </w:rPr>
        <w:br/>
      </w:r>
      <w:sdt>
        <w:sdtPr>
          <w:rPr>
            <w:bCs/>
            <w:sz w:val="22"/>
            <w:szCs w:val="22"/>
            <w:lang w:val="en-US" w:eastAsia="en-US"/>
          </w:rPr>
          <w:id w:val="-1666323067"/>
          <w:placeholder>
            <w:docPart w:val="3596FF22E2E54C5B88244D5A76EE5852"/>
          </w:placeholder>
          <w:dropDownList>
            <w:listItem w:displayText="Yes" w:value="Yes"/>
            <w:listItem w:displayText="No" w:value="No"/>
          </w:dropDownList>
        </w:sdtPr>
        <w:sdtEndPr/>
        <w:sdtContent>
          <w:permStart w:id="1463566058" w:edGrp="everyone"/>
          <w:r w:rsidR="00D5108A">
            <w:rPr>
              <w:bCs/>
              <w:sz w:val="22"/>
              <w:szCs w:val="22"/>
              <w:lang w:val="en-US" w:eastAsia="en-US"/>
            </w:rPr>
            <w:t>No</w:t>
          </w:r>
          <w:permEnd w:id="1463566058"/>
        </w:sdtContent>
      </w:sdt>
    </w:p>
    <w:p w14:paraId="1FA3575B" w14:textId="61F91939"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using a virus/viral vector? </w:t>
      </w:r>
      <w:r w:rsidRPr="005E293A">
        <w:rPr>
          <w:i/>
          <w:sz w:val="22"/>
          <w:szCs w:val="22"/>
          <w:lang w:val="en-US" w:eastAsia="en-US"/>
        </w:rPr>
        <w:t>If yes, section 4B is required.</w:t>
      </w:r>
      <w:r w:rsidR="00E16CCF" w:rsidRPr="005E293A">
        <w:rPr>
          <w:b/>
          <w:sz w:val="22"/>
          <w:szCs w:val="22"/>
          <w:lang w:val="en-US" w:eastAsia="en-US"/>
        </w:rPr>
        <w:br/>
      </w:r>
      <w:sdt>
        <w:sdtPr>
          <w:rPr>
            <w:bCs/>
            <w:sz w:val="22"/>
            <w:szCs w:val="22"/>
            <w:lang w:val="en-US" w:eastAsia="en-US"/>
          </w:rPr>
          <w:id w:val="118344453"/>
          <w:placeholder>
            <w:docPart w:val="A5BE7C19B80840FD9416CA0AB0D0DA4F"/>
          </w:placeholder>
          <w:dropDownList>
            <w:listItem w:displayText="Yes" w:value="Yes"/>
            <w:listItem w:displayText="No" w:value="No"/>
          </w:dropDownList>
        </w:sdtPr>
        <w:sdtEndPr/>
        <w:sdtContent>
          <w:permStart w:id="224557711" w:edGrp="everyone"/>
          <w:r w:rsidR="00D5108A">
            <w:rPr>
              <w:bCs/>
              <w:sz w:val="22"/>
              <w:szCs w:val="22"/>
              <w:lang w:val="en-US" w:eastAsia="en-US"/>
            </w:rPr>
            <w:t>Yes</w:t>
          </w:r>
          <w:permEnd w:id="224557711"/>
        </w:sdtContent>
      </w:sdt>
    </w:p>
    <w:p w14:paraId="5859885D" w14:textId="1C0D6769"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ell culture? </w:t>
      </w:r>
      <w:r w:rsidRPr="005E293A">
        <w:rPr>
          <w:i/>
          <w:sz w:val="22"/>
          <w:szCs w:val="22"/>
          <w:lang w:val="en-US" w:eastAsia="en-US"/>
        </w:rPr>
        <w:t>If yes, sections 4C and 4D are required.</w:t>
      </w:r>
      <w:r w:rsidR="00E16CCF" w:rsidRPr="005E293A">
        <w:rPr>
          <w:bCs/>
          <w:i/>
          <w:iCs/>
          <w:sz w:val="22"/>
          <w:szCs w:val="22"/>
          <w:lang w:val="en-US" w:eastAsia="en-US"/>
        </w:rPr>
        <w:br/>
      </w:r>
      <w:sdt>
        <w:sdtPr>
          <w:rPr>
            <w:bCs/>
            <w:sz w:val="22"/>
            <w:szCs w:val="22"/>
            <w:lang w:val="en-US" w:eastAsia="en-US"/>
          </w:rPr>
          <w:id w:val="-31502008"/>
          <w:placeholder>
            <w:docPart w:val="6CAC0404E31747608CEC1B2ADE0682E7"/>
          </w:placeholder>
          <w:dropDownList>
            <w:listItem w:displayText="Yes" w:value="Yes"/>
            <w:listItem w:displayText="No" w:value="No"/>
          </w:dropDownList>
        </w:sdtPr>
        <w:sdtEndPr/>
        <w:sdtContent>
          <w:permStart w:id="1883784489" w:edGrp="everyone"/>
          <w:r w:rsidR="00D5108A">
            <w:rPr>
              <w:bCs/>
              <w:sz w:val="22"/>
              <w:szCs w:val="22"/>
              <w:lang w:val="en-US" w:eastAsia="en-US"/>
            </w:rPr>
            <w:t>Yes</w:t>
          </w:r>
          <w:permEnd w:id="1883784489"/>
        </w:sdtContent>
      </w:sdt>
    </w:p>
    <w:p w14:paraId="44961A58" w14:textId="732D444A"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bacterial strains other than </w:t>
      </w:r>
      <w:r w:rsidRPr="005E293A">
        <w:rPr>
          <w:b/>
          <w:i/>
          <w:iCs/>
          <w:sz w:val="22"/>
          <w:szCs w:val="22"/>
          <w:lang w:val="en-US" w:eastAsia="en-US"/>
        </w:rPr>
        <w:t xml:space="preserve">E. coli </w:t>
      </w:r>
      <w:r w:rsidRPr="005E293A">
        <w:rPr>
          <w:b/>
          <w:sz w:val="22"/>
          <w:szCs w:val="22"/>
          <w:lang w:val="en-US" w:eastAsia="en-US"/>
        </w:rPr>
        <w:t>K-12 derivatives (</w:t>
      </w:r>
      <w:r w:rsidRPr="002833C9">
        <w:rPr>
          <w:b/>
          <w:i/>
          <w:iCs/>
          <w:sz w:val="22"/>
          <w:szCs w:val="22"/>
          <w:lang w:val="en-US" w:eastAsia="en-US"/>
        </w:rPr>
        <w:t>e.g.</w:t>
      </w:r>
      <w:r w:rsidRPr="005E293A">
        <w:rPr>
          <w:b/>
          <w:sz w:val="22"/>
          <w:szCs w:val="22"/>
          <w:lang w:val="en-US" w:eastAsia="en-US"/>
        </w:rPr>
        <w:t>,</w:t>
      </w:r>
      <w:r w:rsidR="002833C9">
        <w:rPr>
          <w:b/>
          <w:sz w:val="22"/>
          <w:szCs w:val="22"/>
          <w:lang w:val="en-US" w:eastAsia="en-US"/>
        </w:rPr>
        <w:t xml:space="preserve"> </w:t>
      </w:r>
      <w:r w:rsidRPr="005E293A">
        <w:rPr>
          <w:b/>
          <w:sz w:val="22"/>
          <w:szCs w:val="22"/>
          <w:lang w:val="en-US" w:eastAsia="en-US"/>
        </w:rPr>
        <w:t xml:space="preserve">BL21)? </w:t>
      </w:r>
      <w:r w:rsidRPr="005E293A">
        <w:rPr>
          <w:i/>
          <w:sz w:val="22"/>
          <w:szCs w:val="22"/>
          <w:lang w:val="en-US" w:eastAsia="en-US"/>
        </w:rPr>
        <w:t>If yes, sections 4C and 4D are required.</w:t>
      </w:r>
      <w:r w:rsidR="00E16CCF" w:rsidRPr="005E293A">
        <w:rPr>
          <w:b/>
          <w:sz w:val="22"/>
          <w:szCs w:val="22"/>
          <w:lang w:val="en-US" w:eastAsia="en-US"/>
        </w:rPr>
        <w:br/>
      </w:r>
      <w:sdt>
        <w:sdtPr>
          <w:rPr>
            <w:bCs/>
            <w:sz w:val="22"/>
            <w:szCs w:val="22"/>
            <w:lang w:val="en-US" w:eastAsia="en-US"/>
          </w:rPr>
          <w:id w:val="-104810764"/>
          <w:placeholder>
            <w:docPart w:val="E14A09EE76FF4691868833BB976070F6"/>
          </w:placeholder>
          <w:dropDownList>
            <w:listItem w:displayText="Yes" w:value="Yes"/>
            <w:listItem w:displayText="No" w:value="No"/>
          </w:dropDownList>
        </w:sdtPr>
        <w:sdtEndPr/>
        <w:sdtContent>
          <w:permStart w:id="202707478" w:edGrp="everyone"/>
          <w:r w:rsidR="00D5108A">
            <w:rPr>
              <w:bCs/>
              <w:sz w:val="22"/>
              <w:szCs w:val="22"/>
              <w:lang w:val="en-US" w:eastAsia="en-US"/>
            </w:rPr>
            <w:t>No</w:t>
          </w:r>
          <w:permEnd w:id="202707478"/>
        </w:sdtContent>
      </w:sdt>
    </w:p>
    <w:p w14:paraId="4428FF9C" w14:textId="1C7D16CB"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RISPR mediated gene editing with gRNA and nuclease encoded on the same plasmid, vector, or delivery vehicle? </w:t>
      </w:r>
      <w:r w:rsidRPr="005E293A">
        <w:rPr>
          <w:i/>
          <w:sz w:val="22"/>
          <w:szCs w:val="22"/>
          <w:lang w:val="en-US" w:eastAsia="en-US"/>
        </w:rPr>
        <w:t>If yes, section 4E is required.</w:t>
      </w:r>
      <w:r w:rsidR="00E16CCF" w:rsidRPr="005E293A">
        <w:rPr>
          <w:b/>
          <w:sz w:val="22"/>
          <w:szCs w:val="22"/>
          <w:lang w:val="en-US" w:eastAsia="en-US"/>
        </w:rPr>
        <w:br/>
      </w:r>
      <w:sdt>
        <w:sdtPr>
          <w:rPr>
            <w:bCs/>
            <w:sz w:val="22"/>
            <w:szCs w:val="22"/>
            <w:lang w:val="en-US" w:eastAsia="en-US"/>
          </w:rPr>
          <w:id w:val="-957410561"/>
          <w:placeholder>
            <w:docPart w:val="8843396AA2C5452994D5BD3B228A1CAC"/>
          </w:placeholder>
          <w:dropDownList>
            <w:listItem w:displayText="Yes" w:value="Yes"/>
            <w:listItem w:displayText="No" w:value="No"/>
          </w:dropDownList>
        </w:sdtPr>
        <w:sdtEndPr/>
        <w:sdtContent>
          <w:permStart w:id="401736604" w:edGrp="everyone"/>
          <w:r w:rsidR="00D5108A">
            <w:rPr>
              <w:bCs/>
              <w:sz w:val="22"/>
              <w:szCs w:val="22"/>
              <w:lang w:val="en-US" w:eastAsia="en-US"/>
            </w:rPr>
            <w:t>Yes</w:t>
          </w:r>
          <w:permEnd w:id="401736604"/>
        </w:sdtContent>
      </w:sdt>
    </w:p>
    <w:p w14:paraId="32F8B1E7" w14:textId="031E3640"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working with compacted DNA/nanoparticles? </w:t>
      </w:r>
      <w:r w:rsidRPr="005E293A">
        <w:rPr>
          <w:bCs/>
          <w:i/>
          <w:iCs/>
          <w:sz w:val="22"/>
          <w:szCs w:val="22"/>
          <w:lang w:val="en-US" w:eastAsia="en-US"/>
        </w:rPr>
        <w:t>If yes, section 4F</w:t>
      </w:r>
      <w:r w:rsidRPr="005E293A">
        <w:rPr>
          <w:i/>
          <w:sz w:val="22"/>
          <w:szCs w:val="22"/>
          <w:lang w:val="en-US" w:eastAsia="en-US"/>
        </w:rPr>
        <w:t xml:space="preserve"> is required</w:t>
      </w:r>
      <w:r w:rsidRPr="005E293A">
        <w:rPr>
          <w:bCs/>
          <w:i/>
          <w:iCs/>
          <w:sz w:val="22"/>
          <w:szCs w:val="22"/>
          <w:lang w:val="en-US" w:eastAsia="en-US"/>
        </w:rPr>
        <w:t>.</w:t>
      </w:r>
      <w:r w:rsidR="00E16CCF" w:rsidRPr="005E293A">
        <w:rPr>
          <w:b/>
          <w:i/>
          <w:iCs/>
          <w:sz w:val="22"/>
          <w:szCs w:val="22"/>
          <w:lang w:val="en-US" w:eastAsia="en-US"/>
        </w:rPr>
        <w:br/>
      </w:r>
      <w:sdt>
        <w:sdtPr>
          <w:rPr>
            <w:bCs/>
            <w:sz w:val="22"/>
            <w:szCs w:val="22"/>
            <w:lang w:val="en-US" w:eastAsia="en-US"/>
          </w:rPr>
          <w:id w:val="501712655"/>
          <w:placeholder>
            <w:docPart w:val="EBDA63E5FBAC4452BB8F594363ADB34A"/>
          </w:placeholder>
          <w:dropDownList>
            <w:listItem w:displayText="Yes" w:value="Yes"/>
            <w:listItem w:displayText="No" w:value="No"/>
          </w:dropDownList>
        </w:sdtPr>
        <w:sdtEndPr/>
        <w:sdtContent>
          <w:permStart w:id="880365747" w:edGrp="everyone"/>
          <w:r w:rsidR="00D5108A">
            <w:rPr>
              <w:bCs/>
              <w:sz w:val="22"/>
              <w:szCs w:val="22"/>
              <w:lang w:val="en-US" w:eastAsia="en-US"/>
            </w:rPr>
            <w:t>No</w:t>
          </w:r>
          <w:permEnd w:id="880365747"/>
        </w:sdtContent>
      </w:sdt>
    </w:p>
    <w:p w14:paraId="27ED17D7" w14:textId="4E3DFD70"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non-pathogenic invertebrates or fungi? </w:t>
      </w:r>
      <w:r w:rsidRPr="005E293A">
        <w:rPr>
          <w:bCs/>
          <w:i/>
          <w:iCs/>
          <w:sz w:val="22"/>
          <w:szCs w:val="22"/>
          <w:lang w:val="en-US" w:eastAsia="en-US"/>
        </w:rPr>
        <w:t xml:space="preserve">If yes, </w:t>
      </w:r>
      <w:r w:rsidRPr="005E293A">
        <w:rPr>
          <w:bCs/>
          <w:i/>
          <w:iCs/>
          <w:sz w:val="22"/>
          <w:szCs w:val="22"/>
          <w:u w:val="single"/>
          <w:lang w:val="en-US" w:eastAsia="en-US"/>
        </w:rPr>
        <w:t>please contact the IBC</w:t>
      </w:r>
      <w:r w:rsidRPr="005E293A">
        <w:rPr>
          <w:bCs/>
          <w:i/>
          <w:iCs/>
          <w:sz w:val="22"/>
          <w:szCs w:val="22"/>
          <w:lang w:val="en-US" w:eastAsia="en-US"/>
        </w:rPr>
        <w:t xml:space="preserve"> before completing your application.</w:t>
      </w:r>
      <w:r w:rsidR="00E16CCF" w:rsidRPr="005E293A">
        <w:rPr>
          <w:bCs/>
          <w:i/>
          <w:iCs/>
          <w:sz w:val="22"/>
          <w:szCs w:val="22"/>
          <w:lang w:val="en-US" w:eastAsia="en-US"/>
        </w:rPr>
        <w:br/>
      </w:r>
      <w:sdt>
        <w:sdtPr>
          <w:rPr>
            <w:bCs/>
            <w:sz w:val="22"/>
            <w:szCs w:val="22"/>
            <w:lang w:val="en-US" w:eastAsia="en-US"/>
          </w:rPr>
          <w:id w:val="-744340385"/>
          <w:placeholder>
            <w:docPart w:val="00A43D79F796419091AB843CFDADC0F1"/>
          </w:placeholder>
          <w:dropDownList>
            <w:listItem w:displayText="Yes" w:value="Yes"/>
            <w:listItem w:displayText="No" w:value="No"/>
          </w:dropDownList>
        </w:sdtPr>
        <w:sdtEndPr/>
        <w:sdtContent>
          <w:permStart w:id="629090834" w:edGrp="everyone"/>
          <w:r w:rsidR="00D5108A">
            <w:rPr>
              <w:bCs/>
              <w:sz w:val="22"/>
              <w:szCs w:val="22"/>
              <w:lang w:val="en-US" w:eastAsia="en-US"/>
            </w:rPr>
            <w:t>No</w:t>
          </w:r>
          <w:permEnd w:id="629090834"/>
        </w:sdtContent>
      </w:sdt>
    </w:p>
    <w:p w14:paraId="7817BE04" w14:textId="5339EB20"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transgenic plants? </w:t>
      </w:r>
      <w:r w:rsidRPr="005E293A">
        <w:rPr>
          <w:bCs/>
          <w:i/>
          <w:iCs/>
          <w:sz w:val="22"/>
          <w:szCs w:val="22"/>
          <w:lang w:val="en-US" w:eastAsia="en-US"/>
        </w:rPr>
        <w:t xml:space="preserve">If yes, </w:t>
      </w:r>
      <w:r w:rsidRPr="005E293A">
        <w:rPr>
          <w:bCs/>
          <w:i/>
          <w:iCs/>
          <w:sz w:val="22"/>
          <w:szCs w:val="22"/>
          <w:u w:val="single"/>
          <w:lang w:val="en-US" w:eastAsia="en-US"/>
        </w:rPr>
        <w:t>please contact the IBC</w:t>
      </w:r>
      <w:r w:rsidRPr="005E293A">
        <w:rPr>
          <w:bCs/>
          <w:i/>
          <w:iCs/>
          <w:sz w:val="22"/>
          <w:szCs w:val="22"/>
          <w:lang w:val="en-US" w:eastAsia="en-US"/>
        </w:rPr>
        <w:t xml:space="preserve"> before completing your application.</w:t>
      </w:r>
      <w:r w:rsidR="00E16CCF" w:rsidRPr="005E293A">
        <w:rPr>
          <w:b/>
          <w:sz w:val="22"/>
          <w:szCs w:val="22"/>
          <w:lang w:val="en-US" w:eastAsia="en-US"/>
        </w:rPr>
        <w:br/>
      </w:r>
      <w:sdt>
        <w:sdtPr>
          <w:rPr>
            <w:bCs/>
            <w:sz w:val="22"/>
            <w:szCs w:val="22"/>
            <w:lang w:val="en-US" w:eastAsia="en-US"/>
          </w:rPr>
          <w:id w:val="-623538239"/>
          <w:placeholder>
            <w:docPart w:val="A01FF8F3868A4EA78488B70E27894DB1"/>
          </w:placeholder>
          <w:dropDownList>
            <w:listItem w:displayText="Yes" w:value="Yes"/>
            <w:listItem w:displayText="No" w:value="No"/>
          </w:dropDownList>
        </w:sdtPr>
        <w:sdtEndPr/>
        <w:sdtContent>
          <w:permStart w:id="1807296153" w:edGrp="everyone"/>
          <w:r w:rsidR="00D5108A">
            <w:rPr>
              <w:bCs/>
              <w:sz w:val="22"/>
              <w:szCs w:val="22"/>
              <w:lang w:val="en-US" w:eastAsia="en-US"/>
            </w:rPr>
            <w:t>No</w:t>
          </w:r>
          <w:permEnd w:id="1807296153"/>
        </w:sdtContent>
      </w:sdt>
    </w:p>
    <w:p w14:paraId="2AA1352D" w14:textId="41E19192" w:rsidR="00AD7885" w:rsidRPr="005E293A" w:rsidRDefault="00AD7885" w:rsidP="00A552C1">
      <w:pPr>
        <w:pStyle w:val="BodyT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SECTION 2: Personnel and Funding</w:t>
      </w:r>
    </w:p>
    <w:p w14:paraId="0581B90C" w14:textId="77777777" w:rsidR="00AD7885" w:rsidRPr="005E293A" w:rsidRDefault="00AD7885" w:rsidP="00133429">
      <w:pPr>
        <w:pStyle w:val="BodyText"/>
        <w:keepNext/>
        <w:widowControl/>
        <w:tabs>
          <w:tab w:val="left" w:pos="0"/>
        </w:tabs>
        <w:spacing w:after="120"/>
        <w:ind w:left="0" w:hanging="14"/>
        <w:rPr>
          <w:bCs/>
          <w:i/>
          <w:iCs/>
          <w:sz w:val="22"/>
          <w:szCs w:val="22"/>
          <w:lang w:val="en-US" w:eastAsia="en-US"/>
        </w:rPr>
      </w:pPr>
      <w:r w:rsidRPr="005E293A">
        <w:rPr>
          <w:b/>
          <w:sz w:val="22"/>
          <w:szCs w:val="22"/>
          <w:lang w:val="en-US" w:eastAsia="en-US"/>
        </w:rPr>
        <w:t xml:space="preserve">2A: Study team information (include PI): </w:t>
      </w:r>
      <w:r w:rsidRPr="005E293A">
        <w:rPr>
          <w:bCs/>
          <w:i/>
          <w:iCs/>
          <w:sz w:val="22"/>
          <w:szCs w:val="22"/>
          <w:lang w:val="en-US" w:eastAsia="en-US"/>
        </w:rPr>
        <w:t>If personnel have changed since the last approval, please list all members of the current study team.</w:t>
      </w:r>
    </w:p>
    <w:tbl>
      <w:tblPr>
        <w:tblStyle w:val="TableGrid"/>
        <w:tblW w:w="9144" w:type="dxa"/>
        <w:tblInd w:w="4" w:type="dxa"/>
        <w:tblLook w:val="04A0" w:firstRow="1" w:lastRow="0" w:firstColumn="1" w:lastColumn="0" w:noHBand="0" w:noVBand="1"/>
      </w:tblPr>
      <w:tblGrid>
        <w:gridCol w:w="2691"/>
        <w:gridCol w:w="2520"/>
        <w:gridCol w:w="3933"/>
      </w:tblGrid>
      <w:tr w:rsidR="00AD7885" w:rsidRPr="005E293A" w14:paraId="00300597" w14:textId="77777777" w:rsidTr="00812FFB">
        <w:trPr>
          <w:trHeight w:val="461"/>
        </w:trPr>
        <w:tc>
          <w:tcPr>
            <w:tcW w:w="2691" w:type="dxa"/>
            <w:vAlign w:val="bottom"/>
          </w:tcPr>
          <w:p w14:paraId="5CA4AF97" w14:textId="77777777" w:rsidR="00AD7885" w:rsidRPr="005E293A" w:rsidRDefault="00AD7885" w:rsidP="009E68A4">
            <w:pPr>
              <w:pStyle w:val="BodyText"/>
              <w:keepLines/>
              <w:widowControl/>
              <w:tabs>
                <w:tab w:val="left" w:pos="0"/>
              </w:tabs>
              <w:spacing w:after="120"/>
              <w:ind w:left="0" w:hanging="14"/>
              <w:rPr>
                <w:b/>
                <w:sz w:val="22"/>
                <w:szCs w:val="22"/>
                <w:lang w:val="en-US" w:eastAsia="en-US"/>
              </w:rPr>
            </w:pPr>
            <w:bookmarkStart w:id="2" w:name="_Hlk143977304"/>
            <w:r w:rsidRPr="005E293A">
              <w:rPr>
                <w:b/>
                <w:sz w:val="22"/>
                <w:szCs w:val="22"/>
                <w:lang w:val="en-US" w:eastAsia="en-US"/>
              </w:rPr>
              <w:t>NAME</w:t>
            </w:r>
          </w:p>
        </w:tc>
        <w:tc>
          <w:tcPr>
            <w:tcW w:w="2520" w:type="dxa"/>
            <w:vAlign w:val="bottom"/>
          </w:tcPr>
          <w:p w14:paraId="34F11078" w14:textId="77777777" w:rsidR="00AD7885" w:rsidRPr="005E293A" w:rsidRDefault="00AD7885" w:rsidP="009E68A4">
            <w:pPr>
              <w:pStyle w:val="BodyText"/>
              <w:keepLines/>
              <w:widowControl/>
              <w:tabs>
                <w:tab w:val="left" w:pos="0"/>
              </w:tabs>
              <w:spacing w:after="120"/>
              <w:ind w:left="0" w:hanging="14"/>
              <w:rPr>
                <w:b/>
                <w:sz w:val="22"/>
                <w:szCs w:val="22"/>
                <w:lang w:val="en-US" w:eastAsia="en-US"/>
              </w:rPr>
            </w:pPr>
            <w:r w:rsidRPr="005E293A">
              <w:rPr>
                <w:b/>
                <w:sz w:val="22"/>
                <w:szCs w:val="22"/>
                <w:lang w:val="en-US" w:eastAsia="en-US"/>
              </w:rPr>
              <w:t>ROLE</w:t>
            </w:r>
          </w:p>
        </w:tc>
        <w:tc>
          <w:tcPr>
            <w:tcW w:w="3933" w:type="dxa"/>
            <w:vAlign w:val="bottom"/>
          </w:tcPr>
          <w:p w14:paraId="1F11928E" w14:textId="455B262E" w:rsidR="00AD7885" w:rsidRPr="005E293A" w:rsidRDefault="00AD7885" w:rsidP="009E68A4">
            <w:pPr>
              <w:pStyle w:val="BodyText"/>
              <w:keepLines/>
              <w:widowControl/>
              <w:tabs>
                <w:tab w:val="left" w:pos="0"/>
              </w:tabs>
              <w:spacing w:after="120"/>
              <w:ind w:left="0" w:hanging="14"/>
              <w:rPr>
                <w:b/>
                <w:sz w:val="22"/>
                <w:szCs w:val="22"/>
                <w:lang w:val="en-US" w:eastAsia="en-US"/>
              </w:rPr>
            </w:pPr>
            <w:r w:rsidRPr="005E293A">
              <w:rPr>
                <w:b/>
                <w:sz w:val="22"/>
                <w:szCs w:val="22"/>
                <w:lang w:val="en-US" w:eastAsia="en-US"/>
              </w:rPr>
              <w:t>EMERGENCY CONTACT</w:t>
            </w:r>
            <w:r w:rsidR="00812FFB">
              <w:rPr>
                <w:b/>
                <w:sz w:val="22"/>
                <w:szCs w:val="22"/>
                <w:lang w:val="en-US" w:eastAsia="en-US"/>
              </w:rPr>
              <w:br/>
            </w:r>
            <w:r w:rsidRPr="005E293A">
              <w:rPr>
                <w:b/>
                <w:sz w:val="22"/>
                <w:szCs w:val="22"/>
                <w:lang w:val="en-US" w:eastAsia="en-US"/>
              </w:rPr>
              <w:t>(Name and Phone Number)</w:t>
            </w:r>
          </w:p>
        </w:tc>
      </w:tr>
      <w:tr w:rsidR="00AD7885" w:rsidRPr="005E293A" w14:paraId="741FAB83" w14:textId="77777777" w:rsidTr="00812FFB">
        <w:trPr>
          <w:trHeight w:val="436"/>
        </w:trPr>
        <w:sdt>
          <w:sdtPr>
            <w:rPr>
              <w:sz w:val="22"/>
              <w:szCs w:val="22"/>
              <w:lang w:val="en-US" w:eastAsia="en-US"/>
            </w:rPr>
            <w:id w:val="-2093074802"/>
            <w:placeholder>
              <w:docPart w:val="F1B60B9CA70248B595828955794968A3"/>
            </w:placeholder>
            <w15:appearance w15:val="hidden"/>
          </w:sdtPr>
          <w:sdtEndPr/>
          <w:sdtContent>
            <w:permStart w:id="1907824013" w:edGrp="everyone" w:displacedByCustomXml="prev"/>
            <w:tc>
              <w:tcPr>
                <w:tcW w:w="2691" w:type="dxa"/>
                <w:vAlign w:val="center"/>
              </w:tcPr>
              <w:p w14:paraId="4D532794" w14:textId="3AC151C3"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Nell Arthur</w:t>
                </w:r>
              </w:p>
            </w:tc>
            <w:permEnd w:id="1907824013" w:displacedByCustomXml="next"/>
          </w:sdtContent>
        </w:sdt>
        <w:sdt>
          <w:sdtPr>
            <w:rPr>
              <w:sz w:val="22"/>
              <w:szCs w:val="22"/>
              <w:lang w:val="en-US" w:eastAsia="en-US"/>
            </w:rPr>
            <w:id w:val="-169419884"/>
            <w:placeholder>
              <w:docPart w:val="BD9C9F5710BA41A5A7EC1A7F1FF22FEB"/>
            </w:placeholder>
            <w15:appearance w15:val="hidden"/>
          </w:sdtPr>
          <w:sdtEndPr/>
          <w:sdtContent>
            <w:permStart w:id="1098388465" w:edGrp="everyone" w:displacedByCustomXml="prev"/>
            <w:tc>
              <w:tcPr>
                <w:tcW w:w="2520" w:type="dxa"/>
                <w:vAlign w:val="center"/>
              </w:tcPr>
              <w:p w14:paraId="0A223BAD" w14:textId="6C9400D0" w:rsidR="00AD7885" w:rsidRPr="005E293A" w:rsidRDefault="005C39DD" w:rsidP="009E68A4">
                <w:pPr>
                  <w:pStyle w:val="BodyText"/>
                  <w:keepLines/>
                  <w:widowControl/>
                  <w:tabs>
                    <w:tab w:val="left" w:pos="0"/>
                  </w:tabs>
                  <w:spacing w:after="120"/>
                  <w:ind w:left="0" w:hanging="14"/>
                  <w:rPr>
                    <w:sz w:val="22"/>
                    <w:szCs w:val="22"/>
                    <w:lang w:val="en-US" w:eastAsia="en-US"/>
                  </w:rPr>
                </w:pPr>
                <w:r>
                  <w:rPr>
                    <w:sz w:val="22"/>
                    <w:szCs w:val="22"/>
                    <w:lang w:val="en-US" w:eastAsia="en-US"/>
                  </w:rPr>
                  <w:t>PI</w:t>
                </w:r>
              </w:p>
            </w:tc>
            <w:permEnd w:id="1098388465" w:displacedByCustomXml="next"/>
          </w:sdtContent>
        </w:sdt>
        <w:sdt>
          <w:sdtPr>
            <w:rPr>
              <w:sz w:val="22"/>
              <w:szCs w:val="22"/>
              <w:lang w:val="en-US" w:eastAsia="en-US"/>
            </w:rPr>
            <w:id w:val="-1517771482"/>
            <w:placeholder>
              <w:docPart w:val="7CE2D118243A4F34A6D47FF7EF8056E7"/>
            </w:placeholder>
            <w15:appearance w15:val="hidden"/>
          </w:sdtPr>
          <w:sdtEndPr/>
          <w:sdtContent>
            <w:permStart w:id="2115920748" w:edGrp="everyone" w:displacedByCustomXml="prev"/>
            <w:tc>
              <w:tcPr>
                <w:tcW w:w="3933" w:type="dxa"/>
                <w:vAlign w:val="center"/>
              </w:tcPr>
              <w:p w14:paraId="5E5814B7" w14:textId="4A79DA55"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Chester A Arthur 216-687-5555</w:t>
                </w:r>
              </w:p>
            </w:tc>
            <w:permEnd w:id="2115920748" w:displacedByCustomXml="next"/>
          </w:sdtContent>
        </w:sdt>
      </w:tr>
      <w:tr w:rsidR="00AD7885" w:rsidRPr="005E293A" w14:paraId="289933F2" w14:textId="77777777" w:rsidTr="00812FFB">
        <w:trPr>
          <w:trHeight w:val="461"/>
        </w:trPr>
        <w:sdt>
          <w:sdtPr>
            <w:rPr>
              <w:sz w:val="22"/>
              <w:szCs w:val="22"/>
              <w:lang w:val="en-US" w:eastAsia="en-US"/>
            </w:rPr>
            <w:id w:val="1281994398"/>
            <w:placeholder>
              <w:docPart w:val="0A649FF1C7144F85B0EB6FE94C2DF6CB"/>
            </w:placeholder>
            <w15:appearance w15:val="hidden"/>
          </w:sdtPr>
          <w:sdtEndPr/>
          <w:sdtContent>
            <w:permStart w:id="392830104" w:edGrp="everyone" w:displacedByCustomXml="prev"/>
            <w:tc>
              <w:tcPr>
                <w:tcW w:w="2691" w:type="dxa"/>
                <w:vAlign w:val="center"/>
              </w:tcPr>
              <w:p w14:paraId="7E03A42B" w14:textId="0BAE56C4"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John Tyler</w:t>
                </w:r>
              </w:p>
            </w:tc>
            <w:permEnd w:id="392830104" w:displacedByCustomXml="next"/>
          </w:sdtContent>
        </w:sdt>
        <w:sdt>
          <w:sdtPr>
            <w:rPr>
              <w:sz w:val="22"/>
              <w:szCs w:val="22"/>
              <w:lang w:val="en-US" w:eastAsia="en-US"/>
            </w:rPr>
            <w:id w:val="-2065016282"/>
            <w:placeholder>
              <w:docPart w:val="F0A886906BAA40C28CAAC1C1C847AA77"/>
            </w:placeholder>
            <w15:appearance w15:val="hidden"/>
          </w:sdtPr>
          <w:sdtEndPr/>
          <w:sdtContent>
            <w:permStart w:id="970219180" w:edGrp="everyone" w:displacedByCustomXml="prev"/>
            <w:tc>
              <w:tcPr>
                <w:tcW w:w="2520" w:type="dxa"/>
                <w:vAlign w:val="center"/>
              </w:tcPr>
              <w:p w14:paraId="6CBDEEE5" w14:textId="1A43FF1F"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Postdoc</w:t>
                </w:r>
              </w:p>
            </w:tc>
            <w:permEnd w:id="970219180" w:displacedByCustomXml="next"/>
          </w:sdtContent>
        </w:sdt>
        <w:sdt>
          <w:sdtPr>
            <w:rPr>
              <w:sz w:val="22"/>
              <w:szCs w:val="22"/>
              <w:lang w:val="en-US" w:eastAsia="en-US"/>
            </w:rPr>
            <w:id w:val="-1231919284"/>
            <w:placeholder>
              <w:docPart w:val="CB9844D76ECD4FBBBCB1E1DB113AC424"/>
            </w:placeholder>
            <w15:appearance w15:val="hidden"/>
          </w:sdtPr>
          <w:sdtEndPr/>
          <w:sdtContent>
            <w:permStart w:id="2136608728" w:edGrp="everyone" w:displacedByCustomXml="prev"/>
            <w:tc>
              <w:tcPr>
                <w:tcW w:w="3933" w:type="dxa"/>
                <w:vAlign w:val="center"/>
              </w:tcPr>
              <w:p w14:paraId="4D82A8F9" w14:textId="2E7526B5"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Julia Gardiner Tyler 555-555-5555</w:t>
                </w:r>
              </w:p>
            </w:tc>
            <w:permEnd w:id="2136608728" w:displacedByCustomXml="next"/>
          </w:sdtContent>
        </w:sdt>
      </w:tr>
      <w:tr w:rsidR="00AD7885" w:rsidRPr="005E293A" w14:paraId="09F574DE" w14:textId="77777777" w:rsidTr="00812FFB">
        <w:trPr>
          <w:trHeight w:val="461"/>
        </w:trPr>
        <w:sdt>
          <w:sdtPr>
            <w:rPr>
              <w:sz w:val="22"/>
              <w:szCs w:val="22"/>
              <w:lang w:val="en-US" w:eastAsia="en-US"/>
            </w:rPr>
            <w:id w:val="724564261"/>
            <w:placeholder>
              <w:docPart w:val="646CB3988F6240809A3DE36B58409EDF"/>
            </w:placeholder>
            <w15:appearance w15:val="hidden"/>
          </w:sdtPr>
          <w:sdtEndPr/>
          <w:sdtContent>
            <w:permStart w:id="406402471" w:edGrp="everyone" w:displacedByCustomXml="prev"/>
            <w:tc>
              <w:tcPr>
                <w:tcW w:w="2691" w:type="dxa"/>
                <w:vAlign w:val="center"/>
              </w:tcPr>
              <w:p w14:paraId="186A9C70" w14:textId="6C4DAAD3"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Caroline Fillmore</w:t>
                </w:r>
              </w:p>
            </w:tc>
            <w:permEnd w:id="406402471" w:displacedByCustomXml="next"/>
          </w:sdtContent>
        </w:sdt>
        <w:sdt>
          <w:sdtPr>
            <w:rPr>
              <w:sz w:val="22"/>
              <w:szCs w:val="22"/>
              <w:lang w:val="en-US" w:eastAsia="en-US"/>
            </w:rPr>
            <w:id w:val="-657376722"/>
            <w:placeholder>
              <w:docPart w:val="1B177468DBD743DB8419F419AEB8EBE5"/>
            </w:placeholder>
            <w15:appearance w15:val="hidden"/>
          </w:sdtPr>
          <w:sdtEndPr/>
          <w:sdtContent>
            <w:permStart w:id="1510284218" w:edGrp="everyone" w:displacedByCustomXml="prev"/>
            <w:tc>
              <w:tcPr>
                <w:tcW w:w="2520" w:type="dxa"/>
                <w:vAlign w:val="center"/>
              </w:tcPr>
              <w:p w14:paraId="4D004024" w14:textId="45440747"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Graduate Student</w:t>
                </w:r>
              </w:p>
            </w:tc>
            <w:permEnd w:id="1510284218" w:displacedByCustomXml="next"/>
          </w:sdtContent>
        </w:sdt>
        <w:sdt>
          <w:sdtPr>
            <w:rPr>
              <w:sz w:val="22"/>
              <w:szCs w:val="22"/>
              <w:lang w:val="en-US" w:eastAsia="en-US"/>
            </w:rPr>
            <w:id w:val="-1716184313"/>
            <w:placeholder>
              <w:docPart w:val="42901451A85241CEBA8FDE414335635A"/>
            </w:placeholder>
            <w15:appearance w15:val="hidden"/>
          </w:sdtPr>
          <w:sdtEndPr/>
          <w:sdtContent>
            <w:permStart w:id="106240057" w:edGrp="everyone" w:displacedByCustomXml="prev"/>
            <w:tc>
              <w:tcPr>
                <w:tcW w:w="3933" w:type="dxa"/>
                <w:vAlign w:val="center"/>
              </w:tcPr>
              <w:p w14:paraId="1DA97B8C" w14:textId="2D5D3323"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Millard Fillmore 123-456-7890</w:t>
                </w:r>
              </w:p>
            </w:tc>
            <w:permEnd w:id="106240057" w:displacedByCustomXml="next"/>
          </w:sdtContent>
        </w:sdt>
      </w:tr>
      <w:tr w:rsidR="00AD7885" w:rsidRPr="005E293A" w14:paraId="013B45C7" w14:textId="77777777" w:rsidTr="00812FFB">
        <w:trPr>
          <w:trHeight w:val="436"/>
        </w:trPr>
        <w:bookmarkStart w:id="3" w:name="_Hlk143882409" w:displacedByCustomXml="next"/>
        <w:sdt>
          <w:sdtPr>
            <w:rPr>
              <w:sz w:val="22"/>
              <w:szCs w:val="22"/>
              <w:lang w:val="en-US" w:eastAsia="en-US"/>
            </w:rPr>
            <w:id w:val="-962032207"/>
            <w:placeholder>
              <w:docPart w:val="DC5B8B54AFFE4D429F1301F42FB7EAAB"/>
            </w:placeholder>
            <w:showingPlcHdr/>
            <w15:appearance w15:val="hidden"/>
          </w:sdtPr>
          <w:sdtEndPr/>
          <w:sdtContent>
            <w:permStart w:id="1307511346" w:edGrp="everyone" w:displacedByCustomXml="prev"/>
            <w:tc>
              <w:tcPr>
                <w:tcW w:w="2691" w:type="dxa"/>
                <w:vAlign w:val="center"/>
              </w:tcPr>
              <w:p w14:paraId="2891154F" w14:textId="05DF88A4" w:rsidR="00AD7885" w:rsidRPr="005E293A" w:rsidRDefault="00DF7A7F" w:rsidP="00DF7A7F">
                <w:pPr>
                  <w:pStyle w:val="BodyText"/>
                  <w:keepLines/>
                  <w:widowControl/>
                  <w:tabs>
                    <w:tab w:val="left" w:pos="0"/>
                  </w:tabs>
                  <w:spacing w:after="120"/>
                  <w:ind w:left="0" w:firstLine="0"/>
                  <w:rPr>
                    <w:sz w:val="22"/>
                    <w:szCs w:val="22"/>
                    <w:lang w:val="en-US" w:eastAsia="en-US"/>
                  </w:rPr>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tc>
            <w:permEnd w:id="1307511346" w:displacedByCustomXml="next"/>
          </w:sdtContent>
        </w:sdt>
        <w:sdt>
          <w:sdtPr>
            <w:rPr>
              <w:sz w:val="22"/>
              <w:szCs w:val="22"/>
              <w:lang w:val="en-US" w:eastAsia="en-US"/>
            </w:rPr>
            <w:id w:val="905800157"/>
            <w:placeholder>
              <w:docPart w:val="0B833C73C04141309E164AA81995EB4F"/>
            </w:placeholder>
            <w:showingPlcHdr/>
            <w15:appearance w15:val="hidden"/>
          </w:sdtPr>
          <w:sdtEndPr/>
          <w:sdtContent>
            <w:permStart w:id="272191243" w:edGrp="everyone" w:displacedByCustomXml="prev"/>
            <w:tc>
              <w:tcPr>
                <w:tcW w:w="2520" w:type="dxa"/>
                <w:vAlign w:val="center"/>
              </w:tcPr>
              <w:p w14:paraId="60EB3510" w14:textId="0D0CB5F6"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tc>
            <w:permEnd w:id="272191243" w:displacedByCustomXml="next"/>
          </w:sdtContent>
        </w:sdt>
        <w:sdt>
          <w:sdtPr>
            <w:rPr>
              <w:sz w:val="22"/>
              <w:szCs w:val="22"/>
              <w:lang w:val="en-US" w:eastAsia="en-US"/>
            </w:rPr>
            <w:id w:val="-84453971"/>
            <w:placeholder>
              <w:docPart w:val="0DB8AFFDB0F54C20830C47882950B90F"/>
            </w:placeholder>
            <w:showingPlcHdr/>
            <w15:appearance w15:val="hidden"/>
          </w:sdtPr>
          <w:sdtEndPr/>
          <w:sdtContent>
            <w:permStart w:id="1630542394" w:edGrp="everyone" w:displacedByCustomXml="prev"/>
            <w:tc>
              <w:tcPr>
                <w:tcW w:w="3933" w:type="dxa"/>
                <w:vAlign w:val="center"/>
              </w:tcPr>
              <w:p w14:paraId="3A5F9DF3" w14:textId="37426B2E"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tc>
            <w:permEnd w:id="1630542394" w:displacedByCustomXml="next"/>
          </w:sdtContent>
        </w:sdt>
      </w:tr>
      <w:tr w:rsidR="00AD7885" w:rsidRPr="005E293A" w14:paraId="78AAB050" w14:textId="77777777" w:rsidTr="00812FFB">
        <w:trPr>
          <w:trHeight w:val="436"/>
        </w:trPr>
        <w:bookmarkEnd w:id="3" w:displacedByCustomXml="next"/>
        <w:sdt>
          <w:sdtPr>
            <w:rPr>
              <w:sz w:val="22"/>
              <w:szCs w:val="22"/>
              <w:lang w:val="en-US" w:eastAsia="en-US"/>
            </w:rPr>
            <w:id w:val="-799836313"/>
            <w:placeholder>
              <w:docPart w:val="A8BF466BDAB6416DAC42CE1040EB0DB8"/>
            </w:placeholder>
            <w:showingPlcHdr/>
            <w15:appearance w15:val="hidden"/>
          </w:sdtPr>
          <w:sdtEndPr/>
          <w:sdtContent>
            <w:permStart w:id="1055619775" w:edGrp="everyone" w:displacedByCustomXml="prev"/>
            <w:tc>
              <w:tcPr>
                <w:tcW w:w="2691" w:type="dxa"/>
                <w:vAlign w:val="center"/>
              </w:tcPr>
              <w:p w14:paraId="59F0963E" w14:textId="766DB9C7" w:rsidR="00AD7885" w:rsidRPr="005E293A" w:rsidRDefault="00DF7A7F"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tc>
            <w:permEnd w:id="1055619775" w:displacedByCustomXml="next"/>
          </w:sdtContent>
        </w:sdt>
        <w:sdt>
          <w:sdtPr>
            <w:rPr>
              <w:sz w:val="22"/>
              <w:szCs w:val="22"/>
              <w:lang w:val="en-US" w:eastAsia="en-US"/>
            </w:rPr>
            <w:id w:val="1189258995"/>
            <w:placeholder>
              <w:docPart w:val="232DB6D12A7240F3BA7E943D2151BED5"/>
            </w:placeholder>
            <w:showingPlcHdr/>
            <w15:appearance w15:val="hidden"/>
          </w:sdtPr>
          <w:sdtEndPr/>
          <w:sdtContent>
            <w:permStart w:id="2043416849" w:edGrp="everyone" w:displacedByCustomXml="prev"/>
            <w:tc>
              <w:tcPr>
                <w:tcW w:w="2520" w:type="dxa"/>
                <w:vAlign w:val="center"/>
              </w:tcPr>
              <w:p w14:paraId="7DC0B624" w14:textId="6CA223AC" w:rsidR="00AD7885" w:rsidRPr="005E293A" w:rsidRDefault="00DF7A7F"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tc>
            <w:permEnd w:id="2043416849" w:displacedByCustomXml="next"/>
          </w:sdtContent>
        </w:sdt>
        <w:sdt>
          <w:sdtPr>
            <w:rPr>
              <w:sz w:val="22"/>
              <w:szCs w:val="22"/>
              <w:lang w:val="en-US" w:eastAsia="en-US"/>
            </w:rPr>
            <w:id w:val="1200442759"/>
            <w:placeholder>
              <w:docPart w:val="48FB4EF737984CDFA4A397AFA26F8522"/>
            </w:placeholder>
            <w:showingPlcHdr/>
            <w15:appearance w15:val="hidden"/>
          </w:sdtPr>
          <w:sdtEndPr/>
          <w:sdtContent>
            <w:permStart w:id="1054491780" w:edGrp="everyone" w:displacedByCustomXml="prev"/>
            <w:tc>
              <w:tcPr>
                <w:tcW w:w="3933" w:type="dxa"/>
                <w:vAlign w:val="center"/>
              </w:tcPr>
              <w:p w14:paraId="651884C7" w14:textId="7658F72B" w:rsidR="00AD7885" w:rsidRPr="005E293A" w:rsidRDefault="00DF7A7F"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tc>
            <w:permEnd w:id="1054491780" w:displacedByCustomXml="next"/>
          </w:sdtContent>
        </w:sdt>
      </w:tr>
    </w:tbl>
    <w:bookmarkEnd w:id="2"/>
    <w:p w14:paraId="0DD90D3F" w14:textId="417364B6" w:rsidR="00FC4F21" w:rsidRPr="00FA70F6" w:rsidRDefault="00AD7885" w:rsidP="00FA70F6">
      <w:pPr>
        <w:pStyle w:val="BodyText"/>
        <w:keepLines/>
        <w:widowControl/>
        <w:tabs>
          <w:tab w:val="left" w:pos="0"/>
          <w:tab w:val="left" w:pos="342"/>
          <w:tab w:val="left" w:pos="1440"/>
        </w:tabs>
        <w:spacing w:after="120"/>
        <w:ind w:left="0" w:hanging="14"/>
        <w:rPr>
          <w:bCs/>
          <w:sz w:val="22"/>
          <w:szCs w:val="22"/>
        </w:rPr>
      </w:pPr>
      <w:r w:rsidRPr="00FA70F6">
        <w:rPr>
          <w:i/>
          <w:iCs/>
          <w:sz w:val="22"/>
          <w:szCs w:val="22"/>
          <w:lang w:val="en-US" w:eastAsia="en-US"/>
        </w:rPr>
        <w:lastRenderedPageBreak/>
        <w:t xml:space="preserve">Please </w:t>
      </w:r>
      <w:r w:rsidR="00FA70F6">
        <w:rPr>
          <w:i/>
          <w:iCs/>
          <w:sz w:val="22"/>
          <w:szCs w:val="22"/>
          <w:lang w:val="en-US" w:eastAsia="en-US"/>
        </w:rPr>
        <w:t>note</w:t>
      </w:r>
      <w:r w:rsidRPr="00FA70F6">
        <w:rPr>
          <w:i/>
          <w:iCs/>
          <w:sz w:val="22"/>
          <w:szCs w:val="22"/>
          <w:lang w:val="en-US" w:eastAsia="en-US"/>
        </w:rPr>
        <w:t xml:space="preserve"> any additional team members on a separate page</w:t>
      </w:r>
      <w:r w:rsidR="00FA70F6">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13" w:history="1">
        <w:r w:rsidRPr="00FA70F6">
          <w:rPr>
            <w:rStyle w:val="Hyperlink"/>
            <w:i/>
            <w:iCs/>
            <w:sz w:val="22"/>
            <w:szCs w:val="22"/>
            <w:lang w:val="en-US" w:eastAsia="en-US"/>
          </w:rPr>
          <w:t xml:space="preserve">A formatted continuation page can be downloaded from the </w:t>
        </w:r>
        <w:r w:rsidR="00FA70F6" w:rsidRPr="00FA70F6">
          <w:rPr>
            <w:rStyle w:val="Hyperlink"/>
            <w:i/>
            <w:iCs/>
            <w:sz w:val="22"/>
            <w:szCs w:val="22"/>
            <w:lang w:val="en-US" w:eastAsia="en-US"/>
          </w:rPr>
          <w:t>SPRS webpage</w:t>
        </w:r>
        <w:r w:rsidRPr="00FA70F6">
          <w:rPr>
            <w:rStyle w:val="Hyperlink"/>
            <w:i/>
            <w:iCs/>
            <w:sz w:val="22"/>
            <w:szCs w:val="22"/>
            <w:lang w:val="en-US" w:eastAsia="en-US"/>
          </w:rPr>
          <w:t>.</w:t>
        </w:r>
      </w:hyperlink>
      <w:r w:rsidR="00FA70F6">
        <w:rPr>
          <w:i/>
          <w:iCs/>
          <w:sz w:val="22"/>
          <w:szCs w:val="22"/>
          <w:lang w:val="en-US" w:eastAsia="en-US"/>
        </w:rPr>
        <w:br/>
      </w:r>
      <w:sdt>
        <w:sdtPr>
          <w:rPr>
            <w:bCs/>
            <w:sz w:val="22"/>
            <w:szCs w:val="22"/>
          </w:rPr>
          <w:id w:val="300893389"/>
          <w:placeholder>
            <w:docPart w:val="F8309C22E49D48F39A47D98E6F8A7653"/>
          </w:placeholder>
          <w15:appearance w15:val="hidden"/>
        </w:sdtPr>
        <w:sdtEndPr/>
        <w:sdtContent>
          <w:permStart w:id="1824195513" w:edGrp="everyone"/>
          <w:r w:rsidR="005C39DD">
            <w:rPr>
              <w:bCs/>
              <w:sz w:val="22"/>
              <w:szCs w:val="22"/>
              <w:lang w:val="en-US"/>
            </w:rPr>
            <w:t>0</w:t>
          </w:r>
          <w:permEnd w:id="1824195513"/>
        </w:sdtContent>
      </w:sdt>
    </w:p>
    <w:p w14:paraId="550FF384" w14:textId="77777777" w:rsidR="00AD7885" w:rsidRPr="005E293A" w:rsidRDefault="00AD7885" w:rsidP="00E16CCF">
      <w:pPr>
        <w:pStyle w:val="BodyText"/>
        <w:widowControl/>
        <w:tabs>
          <w:tab w:val="left" w:pos="0"/>
          <w:tab w:val="left" w:pos="342"/>
          <w:tab w:val="left" w:pos="1440"/>
        </w:tabs>
        <w:spacing w:after="120"/>
        <w:ind w:left="0" w:hanging="18"/>
        <w:rPr>
          <w:b/>
          <w:bCs/>
          <w:sz w:val="22"/>
          <w:szCs w:val="22"/>
          <w:lang w:val="en-US" w:eastAsia="en-US"/>
        </w:rPr>
      </w:pPr>
      <w:r w:rsidRPr="005E293A">
        <w:rPr>
          <w:b/>
          <w:bCs/>
          <w:sz w:val="22"/>
          <w:szCs w:val="22"/>
          <w:lang w:val="en-US" w:eastAsia="en-US"/>
        </w:rPr>
        <w:t>2B. Laboratory safety training</w:t>
      </w:r>
    </w:p>
    <w:p w14:paraId="08CF3715" w14:textId="70EA57B8" w:rsidR="00E16CCF" w:rsidRPr="005E293A" w:rsidRDefault="00AD7885" w:rsidP="00E16CCF">
      <w:pPr>
        <w:pStyle w:val="BodyText"/>
        <w:widowControl/>
        <w:tabs>
          <w:tab w:val="left" w:pos="0"/>
          <w:tab w:val="left" w:pos="342"/>
          <w:tab w:val="left" w:pos="1440"/>
        </w:tabs>
        <w:spacing w:after="120"/>
        <w:ind w:left="0" w:hanging="18"/>
        <w:rPr>
          <w:b/>
          <w:sz w:val="22"/>
          <w:szCs w:val="22"/>
          <w:lang w:val="en-US" w:eastAsia="en-US"/>
        </w:rPr>
      </w:pPr>
      <w:r w:rsidRPr="005E293A">
        <w:rPr>
          <w:sz w:val="22"/>
          <w:szCs w:val="22"/>
          <w:lang w:val="en-US" w:eastAsia="en-US"/>
        </w:rPr>
        <w:t>*All laboratory personnel should receive lab safety training either online or in person. Persons interested in the online training provided by Environmental Health and Safety can enroll at the following link:</w:t>
      </w:r>
      <w:r w:rsidR="00E16CCF" w:rsidRPr="005E293A">
        <w:rPr>
          <w:sz w:val="22"/>
          <w:szCs w:val="22"/>
          <w:lang w:val="en-US" w:eastAsia="en-US"/>
        </w:rPr>
        <w:br/>
      </w:r>
      <w:hyperlink r:id="rId14" w:history="1">
        <w:r w:rsidRPr="005E293A">
          <w:rPr>
            <w:rStyle w:val="Hyperlink"/>
            <w:sz w:val="22"/>
            <w:szCs w:val="22"/>
          </w:rPr>
          <w:t>https://www.csuohio.edu/ehs/online-safety-training-sign</w:t>
        </w:r>
      </w:hyperlink>
    </w:p>
    <w:p w14:paraId="268C7C22" w14:textId="04E6DB49" w:rsidR="00FC4F21" w:rsidRPr="00492890" w:rsidRDefault="00AD7885" w:rsidP="00133429">
      <w:pPr>
        <w:pStyle w:val="BodyText"/>
        <w:keepLines/>
        <w:widowControl/>
        <w:tabs>
          <w:tab w:val="left" w:pos="0"/>
          <w:tab w:val="left" w:pos="342"/>
          <w:tab w:val="left" w:pos="1440"/>
        </w:tabs>
        <w:spacing w:after="120"/>
        <w:ind w:left="0" w:hanging="14"/>
        <w:rPr>
          <w:bCs/>
          <w:sz w:val="22"/>
          <w:szCs w:val="22"/>
        </w:rPr>
      </w:pPr>
      <w:r w:rsidRPr="005E293A">
        <w:rPr>
          <w:sz w:val="22"/>
          <w:szCs w:val="22"/>
          <w:lang w:val="en-US" w:eastAsia="en-US"/>
        </w:rPr>
        <w:t>*Training for specialized techniques involving Recombinant DNA may be done in the lab.</w:t>
      </w:r>
      <w:r w:rsidR="00E16CCF" w:rsidRPr="005E293A">
        <w:rPr>
          <w:sz w:val="22"/>
          <w:szCs w:val="22"/>
          <w:lang w:val="en-US" w:eastAsia="en-US"/>
        </w:rPr>
        <w:br/>
      </w:r>
      <w:r w:rsidRPr="005E293A">
        <w:rPr>
          <w:b/>
          <w:sz w:val="22"/>
          <w:szCs w:val="22"/>
          <w:lang w:val="en-US" w:eastAsia="en-US"/>
        </w:rPr>
        <w:t>Please briefly summarize training that has been conducted for all lab members as well as any specialized training provided as needed:</w:t>
      </w:r>
      <w:r w:rsidR="00E16CCF" w:rsidRPr="00492890">
        <w:rPr>
          <w:bCs/>
          <w:sz w:val="22"/>
          <w:szCs w:val="22"/>
          <w:lang w:val="en-US" w:eastAsia="en-US"/>
        </w:rPr>
        <w:br/>
      </w:r>
      <w:sdt>
        <w:sdtPr>
          <w:rPr>
            <w:bCs/>
            <w:sz w:val="22"/>
            <w:szCs w:val="22"/>
          </w:rPr>
          <w:id w:val="1290465000"/>
          <w:placeholder>
            <w:docPart w:val="0E70475517F94836B839B5CB127B8A0F"/>
          </w:placeholder>
          <w15:appearance w15:val="hidden"/>
        </w:sdtPr>
        <w:sdtEndPr/>
        <w:sdtContent>
          <w:permStart w:id="840631033" w:edGrp="everyone"/>
          <w:r w:rsidR="005C39DD" w:rsidRPr="005C39DD">
            <w:rPr>
              <w:bCs/>
              <w:sz w:val="22"/>
              <w:szCs w:val="22"/>
              <w:lang w:val="en-US"/>
            </w:rPr>
            <w:t xml:space="preserve">The PI and all personnel involved in the study have completed the online safety training provided by EH&amp;S as well in-lab training in use and disposal of hazardous chemicals. All students involved in cell culture have in-lab training in proper cell culture technique and disposal. All personnel using lentivirus will have in-lab training with the </w:t>
          </w:r>
          <w:proofErr w:type="gramStart"/>
          <w:r w:rsidR="005C39DD" w:rsidRPr="005C39DD">
            <w:rPr>
              <w:bCs/>
              <w:sz w:val="22"/>
              <w:szCs w:val="22"/>
              <w:lang w:val="en-US"/>
            </w:rPr>
            <w:t>Principle</w:t>
          </w:r>
          <w:proofErr w:type="gramEnd"/>
          <w:r w:rsidR="005C39DD" w:rsidRPr="005C39DD">
            <w:rPr>
              <w:bCs/>
              <w:sz w:val="22"/>
              <w:szCs w:val="22"/>
              <w:lang w:val="en-US"/>
            </w:rPr>
            <w:t xml:space="preserve"> Investigator to ensure knowledge of appropriate SOPs for safe use and decontamination</w:t>
          </w:r>
          <w:permEnd w:id="840631033"/>
        </w:sdtContent>
      </w:sdt>
    </w:p>
    <w:p w14:paraId="48D2054D"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2C. Please provide the following information regarding project funding:</w:t>
      </w:r>
    </w:p>
    <w:p w14:paraId="04F81C44" w14:textId="5E03D5D2" w:rsidR="00AD7885" w:rsidRPr="00992BB8"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Agency or Source Name(s):</w:t>
      </w:r>
      <w:r w:rsidR="00E16CCF" w:rsidRPr="00992BB8">
        <w:rPr>
          <w:bCs/>
          <w:sz w:val="22"/>
          <w:szCs w:val="22"/>
          <w:lang w:val="en-US" w:eastAsia="en-US"/>
        </w:rPr>
        <w:br/>
      </w:r>
      <w:sdt>
        <w:sdtPr>
          <w:rPr>
            <w:bCs/>
            <w:sz w:val="22"/>
            <w:szCs w:val="22"/>
            <w:lang w:val="en-US" w:eastAsia="en-US"/>
          </w:rPr>
          <w:id w:val="-890956692"/>
          <w:placeholder>
            <w:docPart w:val="8DE4E9117B7C457D8E364F6B14292F44"/>
          </w:placeholder>
          <w:showingPlcHdr/>
          <w15:appearance w15:val="hidden"/>
        </w:sdtPr>
        <w:sdtEndPr/>
        <w:sdtContent>
          <w:permStart w:id="919874847" w:edGrp="everyone"/>
          <w:r w:rsidR="007A4B98" w:rsidRPr="00992BB8">
            <w:rPr>
              <w:rStyle w:val="PlaceholderText"/>
              <w:rFonts w:eastAsiaTheme="minorHAnsi"/>
              <w:bCs/>
              <w:sz w:val="22"/>
              <w:szCs w:val="22"/>
            </w:rPr>
            <w:t>Click or tap here to enter text.</w:t>
          </w:r>
          <w:permEnd w:id="919874847"/>
        </w:sdtContent>
      </w:sdt>
    </w:p>
    <w:p w14:paraId="14314865" w14:textId="7F29E33E"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Agency or Source Grant/Contract/Protocol #(s):</w:t>
      </w:r>
      <w:r w:rsidR="00E16CCF" w:rsidRPr="00492890">
        <w:rPr>
          <w:bCs/>
          <w:sz w:val="22"/>
          <w:szCs w:val="22"/>
          <w:lang w:val="en-US" w:eastAsia="en-US"/>
        </w:rPr>
        <w:br/>
      </w:r>
      <w:sdt>
        <w:sdtPr>
          <w:rPr>
            <w:bCs/>
            <w:sz w:val="22"/>
            <w:szCs w:val="22"/>
            <w:lang w:val="en-US" w:eastAsia="en-US"/>
          </w:rPr>
          <w:id w:val="-1297600984"/>
          <w:placeholder>
            <w:docPart w:val="1E3FFD547BCD40F9AA5BDEE6D4F08161"/>
          </w:placeholder>
          <w:showingPlcHdr/>
          <w15:appearance w15:val="hidden"/>
        </w:sdtPr>
        <w:sdtEndPr/>
        <w:sdtContent>
          <w:permStart w:id="258222993" w:edGrp="everyone"/>
          <w:r w:rsidR="007A4B98" w:rsidRPr="00E930D7">
            <w:rPr>
              <w:rStyle w:val="PlaceholderText"/>
              <w:rFonts w:eastAsiaTheme="minorHAnsi"/>
              <w:bCs/>
              <w:sz w:val="22"/>
              <w:szCs w:val="22"/>
            </w:rPr>
            <w:t>Click or tap here to enter text.</w:t>
          </w:r>
          <w:permEnd w:id="258222993"/>
        </w:sdtContent>
      </w:sdt>
    </w:p>
    <w:p w14:paraId="4788FF6B"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highlight w:val="lightGray"/>
          <w:lang w:val="en-US" w:eastAsia="en-US"/>
        </w:rPr>
        <w:t>SECTION 3. Study Description/Plan</w:t>
      </w:r>
    </w:p>
    <w:p w14:paraId="3E507366" w14:textId="6064207E" w:rsidR="00AD7885" w:rsidRPr="005E293A" w:rsidRDefault="00AD7885" w:rsidP="00133429">
      <w:pPr>
        <w:pStyle w:val="BodyText"/>
        <w:keepLines/>
        <w:widowControl/>
        <w:tabs>
          <w:tab w:val="left" w:pos="0"/>
          <w:tab w:val="left" w:pos="342"/>
          <w:tab w:val="left" w:pos="1440"/>
        </w:tabs>
        <w:spacing w:after="120"/>
        <w:ind w:left="0" w:firstLine="0"/>
        <w:rPr>
          <w:bCs/>
          <w:sz w:val="22"/>
          <w:szCs w:val="22"/>
          <w:lang w:val="en-US" w:eastAsia="en-US"/>
        </w:rPr>
      </w:pPr>
      <w:r w:rsidRPr="005E293A">
        <w:rPr>
          <w:b/>
          <w:sz w:val="22"/>
          <w:szCs w:val="22"/>
          <w:lang w:val="en-US" w:eastAsia="en-US"/>
        </w:rPr>
        <w:t>3A. What is the nature of this recombinant experiment? (select all that apply):</w:t>
      </w:r>
      <w:r w:rsidR="0046663F" w:rsidRPr="005E293A">
        <w:rPr>
          <w:b/>
          <w:sz w:val="22"/>
          <w:szCs w:val="22"/>
          <w:lang w:val="en-US" w:eastAsia="en-US"/>
        </w:rPr>
        <w:br/>
      </w:r>
      <w:sdt>
        <w:sdtPr>
          <w:rPr>
            <w:bCs/>
            <w:sz w:val="22"/>
            <w:szCs w:val="22"/>
            <w:lang w:val="en-US" w:eastAsia="en-US"/>
          </w:rPr>
          <w:id w:val="1548410516"/>
          <w15:appearance w15:val="hidden"/>
          <w14:checkbox>
            <w14:checked w14:val="0"/>
            <w14:checkedState w14:val="2612" w14:font="MS Gothic"/>
            <w14:uncheckedState w14:val="2610" w14:font="MS Gothic"/>
          </w14:checkbox>
        </w:sdtPr>
        <w:sdtEndPr/>
        <w:sdtContent>
          <w:permStart w:id="1706848082" w:edGrp="everyone"/>
          <w:r w:rsidR="00A552C1" w:rsidRPr="005E293A">
            <w:rPr>
              <w:rFonts w:ascii="MS Gothic" w:eastAsia="MS Gothic" w:hAnsi="MS Gothic" w:hint="eastAsia"/>
              <w:bCs/>
              <w:sz w:val="22"/>
              <w:szCs w:val="22"/>
              <w:lang w:val="en-US" w:eastAsia="en-US"/>
            </w:rPr>
            <w:t>☐</w:t>
          </w:r>
          <w:permEnd w:id="1706848082"/>
        </w:sdtContent>
      </w:sdt>
      <w:r w:rsidRPr="005E293A">
        <w:rPr>
          <w:bCs/>
          <w:sz w:val="22"/>
          <w:szCs w:val="22"/>
          <w:lang w:val="en-US" w:eastAsia="en-US"/>
        </w:rPr>
        <w:t xml:space="preserve"> Creation of transgenic animals</w:t>
      </w:r>
      <w:r w:rsidR="0046663F" w:rsidRPr="005E293A">
        <w:rPr>
          <w:bCs/>
          <w:sz w:val="22"/>
          <w:szCs w:val="22"/>
          <w:lang w:val="en-US" w:eastAsia="en-US"/>
        </w:rPr>
        <w:br/>
      </w:r>
      <w:sdt>
        <w:sdtPr>
          <w:rPr>
            <w:bCs/>
            <w:sz w:val="22"/>
            <w:szCs w:val="22"/>
            <w:lang w:val="en-US" w:eastAsia="en-US"/>
          </w:rPr>
          <w:id w:val="1071548080"/>
          <w15:appearance w15:val="hidden"/>
          <w14:checkbox>
            <w14:checked w14:val="0"/>
            <w14:checkedState w14:val="2612" w14:font="MS Gothic"/>
            <w14:uncheckedState w14:val="2610" w14:font="MS Gothic"/>
          </w14:checkbox>
        </w:sdtPr>
        <w:sdtEndPr/>
        <w:sdtContent>
          <w:permStart w:id="514733633" w:edGrp="everyone"/>
          <w:r w:rsidR="00A552C1" w:rsidRPr="005E293A">
            <w:rPr>
              <w:rFonts w:ascii="MS Gothic" w:eastAsia="MS Gothic" w:hAnsi="MS Gothic" w:hint="eastAsia"/>
              <w:bCs/>
              <w:sz w:val="22"/>
              <w:szCs w:val="22"/>
              <w:lang w:val="en-US" w:eastAsia="en-US"/>
            </w:rPr>
            <w:t>☐</w:t>
          </w:r>
          <w:permEnd w:id="514733633"/>
        </w:sdtContent>
      </w:sdt>
      <w:r w:rsidRPr="005E293A">
        <w:rPr>
          <w:bCs/>
          <w:sz w:val="22"/>
          <w:szCs w:val="22"/>
          <w:lang w:val="en-US" w:eastAsia="en-US"/>
        </w:rPr>
        <w:t xml:space="preserve"> Purchase or transfer of transgenic animals</w:t>
      </w:r>
      <w:r w:rsidR="0046663F" w:rsidRPr="005E293A">
        <w:rPr>
          <w:bCs/>
          <w:sz w:val="22"/>
          <w:szCs w:val="22"/>
          <w:lang w:val="en-US" w:eastAsia="en-US"/>
        </w:rPr>
        <w:br/>
      </w:r>
      <w:sdt>
        <w:sdtPr>
          <w:rPr>
            <w:bCs/>
            <w:sz w:val="22"/>
            <w:szCs w:val="22"/>
            <w:lang w:val="en-US" w:eastAsia="en-US"/>
          </w:rPr>
          <w:id w:val="32929809"/>
          <w15:appearance w15:val="hidden"/>
          <w14:checkbox>
            <w14:checked w14:val="1"/>
            <w14:checkedState w14:val="2612" w14:font="MS Gothic"/>
            <w14:uncheckedState w14:val="2610" w14:font="MS Gothic"/>
          </w14:checkbox>
        </w:sdtPr>
        <w:sdtEndPr/>
        <w:sdtContent>
          <w:permStart w:id="20602962" w:edGrp="everyone"/>
          <w:r w:rsidR="005C39DD">
            <w:rPr>
              <w:rFonts w:ascii="MS Gothic" w:eastAsia="MS Gothic" w:hAnsi="MS Gothic" w:hint="eastAsia"/>
              <w:bCs/>
              <w:sz w:val="22"/>
              <w:szCs w:val="22"/>
              <w:lang w:val="en-US" w:eastAsia="en-US"/>
            </w:rPr>
            <w:t>☒</w:t>
          </w:r>
          <w:permEnd w:id="20602962"/>
        </w:sdtContent>
      </w:sdt>
      <w:r w:rsidRPr="005E293A">
        <w:rPr>
          <w:bCs/>
          <w:sz w:val="22"/>
          <w:szCs w:val="22"/>
          <w:lang w:val="en-US" w:eastAsia="en-US"/>
        </w:rPr>
        <w:t xml:space="preserve"> Viral infection and/or viral vectors</w:t>
      </w:r>
      <w:r w:rsidR="0046663F" w:rsidRPr="005E293A">
        <w:rPr>
          <w:bCs/>
          <w:sz w:val="22"/>
          <w:szCs w:val="22"/>
          <w:lang w:val="en-US" w:eastAsia="en-US"/>
        </w:rPr>
        <w:br/>
      </w:r>
      <w:sdt>
        <w:sdtPr>
          <w:rPr>
            <w:bCs/>
            <w:sz w:val="22"/>
            <w:szCs w:val="22"/>
            <w:lang w:val="en-US" w:eastAsia="en-US"/>
          </w:rPr>
          <w:id w:val="-409088207"/>
          <w15:appearance w15:val="hidden"/>
          <w14:checkbox>
            <w14:checked w14:val="0"/>
            <w14:checkedState w14:val="2612" w14:font="MS Gothic"/>
            <w14:uncheckedState w14:val="2610" w14:font="MS Gothic"/>
          </w14:checkbox>
        </w:sdtPr>
        <w:sdtEndPr/>
        <w:sdtContent>
          <w:permStart w:id="1286545601" w:edGrp="everyone"/>
          <w:r w:rsidR="00A552C1" w:rsidRPr="005E293A">
            <w:rPr>
              <w:rFonts w:ascii="MS Gothic" w:eastAsia="MS Gothic" w:hAnsi="MS Gothic" w:hint="eastAsia"/>
              <w:bCs/>
              <w:sz w:val="22"/>
              <w:szCs w:val="22"/>
              <w:lang w:val="en-US" w:eastAsia="en-US"/>
            </w:rPr>
            <w:t>☐</w:t>
          </w:r>
          <w:permEnd w:id="1286545601"/>
        </w:sdtContent>
      </w:sdt>
      <w:r w:rsidRPr="005E293A">
        <w:rPr>
          <w:bCs/>
          <w:sz w:val="22"/>
          <w:szCs w:val="22"/>
          <w:lang w:val="en-US" w:eastAsia="en-US"/>
        </w:rPr>
        <w:t xml:space="preserve"> Gene therapy</w:t>
      </w:r>
      <w:r w:rsidR="0046663F" w:rsidRPr="005E293A">
        <w:rPr>
          <w:bCs/>
          <w:sz w:val="22"/>
          <w:szCs w:val="22"/>
          <w:lang w:val="en-US" w:eastAsia="en-US"/>
        </w:rPr>
        <w:br/>
      </w:r>
      <w:sdt>
        <w:sdtPr>
          <w:rPr>
            <w:bCs/>
            <w:sz w:val="22"/>
            <w:szCs w:val="22"/>
            <w:lang w:val="en-US" w:eastAsia="en-US"/>
          </w:rPr>
          <w:id w:val="-2090766091"/>
          <w15:appearance w15:val="hidden"/>
          <w14:checkbox>
            <w14:checked w14:val="1"/>
            <w14:checkedState w14:val="2612" w14:font="MS Gothic"/>
            <w14:uncheckedState w14:val="2610" w14:font="MS Gothic"/>
          </w14:checkbox>
        </w:sdtPr>
        <w:sdtEndPr/>
        <w:sdtContent>
          <w:permStart w:id="1780887323" w:edGrp="everyone"/>
          <w:r w:rsidR="005C39DD">
            <w:rPr>
              <w:rFonts w:ascii="MS Gothic" w:eastAsia="MS Gothic" w:hAnsi="MS Gothic" w:hint="eastAsia"/>
              <w:bCs/>
              <w:sz w:val="22"/>
              <w:szCs w:val="22"/>
              <w:lang w:val="en-US" w:eastAsia="en-US"/>
            </w:rPr>
            <w:t>☒</w:t>
          </w:r>
          <w:permEnd w:id="1780887323"/>
        </w:sdtContent>
      </w:sdt>
      <w:r w:rsidRPr="005E293A">
        <w:rPr>
          <w:bCs/>
          <w:sz w:val="22"/>
          <w:szCs w:val="22"/>
          <w:lang w:val="en-US" w:eastAsia="en-US"/>
        </w:rPr>
        <w:t xml:space="preserve"> Use of modified cells in animals</w:t>
      </w:r>
    </w:p>
    <w:p w14:paraId="02D962DE" w14:textId="2AA3CE6B" w:rsidR="0046663F" w:rsidRPr="005E293A" w:rsidRDefault="00AD7885" w:rsidP="00133429">
      <w:pPr>
        <w:pStyle w:val="BodyText"/>
        <w:keepLines/>
        <w:widowControl/>
        <w:tabs>
          <w:tab w:val="left" w:pos="0"/>
          <w:tab w:val="left" w:pos="342"/>
          <w:tab w:val="left" w:pos="1440"/>
        </w:tabs>
        <w:spacing w:after="120"/>
        <w:ind w:left="0" w:firstLine="0"/>
        <w:rPr>
          <w:bCs/>
          <w:sz w:val="22"/>
          <w:szCs w:val="22"/>
          <w:lang w:val="en-US" w:eastAsia="en-US"/>
        </w:rPr>
      </w:pPr>
      <w:r w:rsidRPr="005E293A">
        <w:rPr>
          <w:b/>
          <w:sz w:val="22"/>
          <w:szCs w:val="22"/>
          <w:lang w:val="en-US" w:eastAsia="en-US"/>
        </w:rPr>
        <w:t>Will any of the following be introduced into a living cell</w:t>
      </w:r>
      <w:r w:rsidR="0046663F" w:rsidRPr="005E293A">
        <w:rPr>
          <w:b/>
          <w:sz w:val="22"/>
          <w:szCs w:val="22"/>
          <w:lang w:val="en-US" w:eastAsia="en-US"/>
        </w:rPr>
        <w:t>? (select all that apply):</w:t>
      </w:r>
      <w:r w:rsidR="0046663F" w:rsidRPr="005E293A">
        <w:rPr>
          <w:b/>
          <w:sz w:val="22"/>
          <w:szCs w:val="22"/>
          <w:lang w:val="en-US" w:eastAsia="en-US"/>
        </w:rPr>
        <w:br/>
      </w:r>
      <w:sdt>
        <w:sdtPr>
          <w:rPr>
            <w:bCs/>
            <w:sz w:val="22"/>
            <w:szCs w:val="22"/>
            <w:lang w:val="en-US" w:eastAsia="en-US"/>
          </w:rPr>
          <w:id w:val="1608233645"/>
          <w15:appearance w15:val="hidden"/>
          <w14:checkbox>
            <w14:checked w14:val="1"/>
            <w14:checkedState w14:val="2612" w14:font="MS Gothic"/>
            <w14:uncheckedState w14:val="2610" w14:font="MS Gothic"/>
          </w14:checkbox>
        </w:sdtPr>
        <w:sdtEndPr/>
        <w:sdtContent>
          <w:permStart w:id="786377985" w:edGrp="everyone"/>
          <w:r w:rsidR="005C39DD">
            <w:rPr>
              <w:rFonts w:ascii="MS Gothic" w:eastAsia="MS Gothic" w:hAnsi="MS Gothic" w:hint="eastAsia"/>
              <w:bCs/>
              <w:sz w:val="22"/>
              <w:szCs w:val="22"/>
              <w:lang w:val="en-US" w:eastAsia="en-US"/>
            </w:rPr>
            <w:t>☒</w:t>
          </w:r>
          <w:permEnd w:id="786377985"/>
        </w:sdtContent>
      </w:sdt>
      <w:r w:rsidRPr="005E293A">
        <w:rPr>
          <w:bCs/>
          <w:sz w:val="22"/>
          <w:szCs w:val="22"/>
          <w:lang w:val="en-US" w:eastAsia="en-US"/>
        </w:rPr>
        <w:t xml:space="preserve"> sh/si/dsRNA</w:t>
      </w:r>
      <w:r w:rsidR="0046663F" w:rsidRPr="005E293A">
        <w:rPr>
          <w:bCs/>
          <w:sz w:val="22"/>
          <w:szCs w:val="22"/>
          <w:lang w:val="en-US" w:eastAsia="en-US"/>
        </w:rPr>
        <w:br/>
      </w:r>
      <w:sdt>
        <w:sdtPr>
          <w:rPr>
            <w:bCs/>
            <w:sz w:val="22"/>
            <w:szCs w:val="22"/>
            <w:lang w:val="en-US" w:eastAsia="en-US"/>
          </w:rPr>
          <w:id w:val="20452682"/>
          <w15:appearance w15:val="hidden"/>
          <w14:checkbox>
            <w14:checked w14:val="0"/>
            <w14:checkedState w14:val="2612" w14:font="MS Gothic"/>
            <w14:uncheckedState w14:val="2610" w14:font="MS Gothic"/>
          </w14:checkbox>
        </w:sdtPr>
        <w:sdtEndPr/>
        <w:sdtContent>
          <w:permStart w:id="1324047281" w:edGrp="everyone"/>
          <w:r w:rsidR="00A552C1" w:rsidRPr="005E293A">
            <w:rPr>
              <w:rFonts w:ascii="MS Gothic" w:eastAsia="MS Gothic" w:hAnsi="MS Gothic" w:hint="eastAsia"/>
              <w:bCs/>
              <w:sz w:val="22"/>
              <w:szCs w:val="22"/>
              <w:lang w:val="en-US" w:eastAsia="en-US"/>
            </w:rPr>
            <w:t>☐</w:t>
          </w:r>
          <w:permEnd w:id="1324047281"/>
        </w:sdtContent>
      </w:sdt>
      <w:r w:rsidRPr="005E293A">
        <w:rPr>
          <w:bCs/>
          <w:sz w:val="22"/>
          <w:szCs w:val="22"/>
          <w:lang w:val="en-US" w:eastAsia="en-US"/>
        </w:rPr>
        <w:t xml:space="preserve"> Toxin genes</w:t>
      </w:r>
      <w:r w:rsidR="0046663F" w:rsidRPr="005E293A">
        <w:rPr>
          <w:bCs/>
          <w:sz w:val="22"/>
          <w:szCs w:val="22"/>
          <w:lang w:val="en-US" w:eastAsia="en-US"/>
        </w:rPr>
        <w:br/>
      </w:r>
      <w:sdt>
        <w:sdtPr>
          <w:rPr>
            <w:bCs/>
            <w:sz w:val="22"/>
            <w:szCs w:val="22"/>
            <w:lang w:val="en-US" w:eastAsia="en-US"/>
          </w:rPr>
          <w:id w:val="77326435"/>
          <w15:appearance w15:val="hidden"/>
          <w14:checkbox>
            <w14:checked w14:val="0"/>
            <w14:checkedState w14:val="2612" w14:font="MS Gothic"/>
            <w14:uncheckedState w14:val="2610" w14:font="MS Gothic"/>
          </w14:checkbox>
        </w:sdtPr>
        <w:sdtEndPr/>
        <w:sdtContent>
          <w:permStart w:id="1330065295" w:edGrp="everyone"/>
          <w:r w:rsidR="00A552C1" w:rsidRPr="005E293A">
            <w:rPr>
              <w:rFonts w:ascii="MS Gothic" w:eastAsia="MS Gothic" w:hAnsi="MS Gothic" w:hint="eastAsia"/>
              <w:bCs/>
              <w:sz w:val="22"/>
              <w:szCs w:val="22"/>
              <w:lang w:val="en-US" w:eastAsia="en-US"/>
            </w:rPr>
            <w:t>☐</w:t>
          </w:r>
          <w:permEnd w:id="1330065295"/>
        </w:sdtContent>
      </w:sdt>
      <w:r w:rsidRPr="005E293A">
        <w:rPr>
          <w:bCs/>
          <w:sz w:val="22"/>
          <w:szCs w:val="22"/>
          <w:lang w:val="en-US" w:eastAsia="en-US"/>
        </w:rPr>
        <w:t xml:space="preserve"> Oncogenes</w:t>
      </w:r>
      <w:r w:rsidR="0046663F" w:rsidRPr="005E293A">
        <w:rPr>
          <w:bCs/>
          <w:sz w:val="22"/>
          <w:szCs w:val="22"/>
          <w:lang w:val="en-US" w:eastAsia="en-US"/>
        </w:rPr>
        <w:br/>
      </w:r>
      <w:sdt>
        <w:sdtPr>
          <w:rPr>
            <w:bCs/>
            <w:sz w:val="22"/>
            <w:szCs w:val="22"/>
            <w:lang w:val="en-US" w:eastAsia="en-US"/>
          </w:rPr>
          <w:id w:val="-274876919"/>
          <w15:appearance w15:val="hidden"/>
          <w14:checkbox>
            <w14:checked w14:val="0"/>
            <w14:checkedState w14:val="2612" w14:font="MS Gothic"/>
            <w14:uncheckedState w14:val="2610" w14:font="MS Gothic"/>
          </w14:checkbox>
        </w:sdtPr>
        <w:sdtEndPr/>
        <w:sdtContent>
          <w:permStart w:id="1517426294" w:edGrp="everyone"/>
          <w:r w:rsidR="00A552C1" w:rsidRPr="005E293A">
            <w:rPr>
              <w:rFonts w:ascii="MS Gothic" w:eastAsia="MS Gothic" w:hAnsi="MS Gothic" w:hint="eastAsia"/>
              <w:bCs/>
              <w:sz w:val="22"/>
              <w:szCs w:val="22"/>
              <w:lang w:val="en-US" w:eastAsia="en-US"/>
            </w:rPr>
            <w:t>☐</w:t>
          </w:r>
          <w:permEnd w:id="1517426294"/>
        </w:sdtContent>
      </w:sdt>
      <w:r w:rsidRPr="005E293A">
        <w:rPr>
          <w:bCs/>
          <w:sz w:val="22"/>
          <w:szCs w:val="22"/>
          <w:lang w:val="en-US" w:eastAsia="en-US"/>
        </w:rPr>
        <w:t xml:space="preserve"> Vaccine</w:t>
      </w:r>
      <w:r w:rsidR="0046663F" w:rsidRPr="005E293A">
        <w:rPr>
          <w:bCs/>
          <w:sz w:val="22"/>
          <w:szCs w:val="22"/>
          <w:lang w:val="en-US" w:eastAsia="en-US"/>
        </w:rPr>
        <w:br/>
      </w:r>
      <w:sdt>
        <w:sdtPr>
          <w:rPr>
            <w:bCs/>
            <w:sz w:val="22"/>
            <w:szCs w:val="22"/>
            <w:lang w:val="en-US" w:eastAsia="en-US"/>
          </w:rPr>
          <w:id w:val="-1656377214"/>
          <w15:appearance w15:val="hidden"/>
          <w14:checkbox>
            <w14:checked w14:val="0"/>
            <w14:checkedState w14:val="2612" w14:font="MS Gothic"/>
            <w14:uncheckedState w14:val="2610" w14:font="MS Gothic"/>
          </w14:checkbox>
        </w:sdtPr>
        <w:sdtEndPr/>
        <w:sdtContent>
          <w:permStart w:id="821520682" w:edGrp="everyone"/>
          <w:r w:rsidR="00A552C1" w:rsidRPr="005E293A">
            <w:rPr>
              <w:rFonts w:ascii="MS Gothic" w:eastAsia="MS Gothic" w:hAnsi="MS Gothic" w:hint="eastAsia"/>
              <w:bCs/>
              <w:sz w:val="22"/>
              <w:szCs w:val="22"/>
              <w:lang w:val="en-US" w:eastAsia="en-US"/>
            </w:rPr>
            <w:t>☐</w:t>
          </w:r>
          <w:permEnd w:id="821520682"/>
        </w:sdtContent>
      </w:sdt>
      <w:r w:rsidRPr="005E293A">
        <w:rPr>
          <w:bCs/>
          <w:sz w:val="22"/>
          <w:szCs w:val="22"/>
          <w:lang w:val="en-US" w:eastAsia="en-US"/>
        </w:rPr>
        <w:t xml:space="preserve"> Synthetic oligonucleotides or morpholinos</w:t>
      </w:r>
      <w:r w:rsidR="0046663F" w:rsidRPr="005E293A">
        <w:rPr>
          <w:bCs/>
          <w:sz w:val="22"/>
          <w:szCs w:val="22"/>
          <w:lang w:val="en-US" w:eastAsia="en-US"/>
        </w:rPr>
        <w:br/>
      </w:r>
      <w:sdt>
        <w:sdtPr>
          <w:rPr>
            <w:bCs/>
            <w:sz w:val="22"/>
            <w:szCs w:val="22"/>
            <w:lang w:val="en-US" w:eastAsia="en-US"/>
          </w:rPr>
          <w:id w:val="-864369036"/>
          <w15:appearance w15:val="hidden"/>
          <w14:checkbox>
            <w14:checked w14:val="0"/>
            <w14:checkedState w14:val="2612" w14:font="MS Gothic"/>
            <w14:uncheckedState w14:val="2610" w14:font="MS Gothic"/>
          </w14:checkbox>
        </w:sdtPr>
        <w:sdtEndPr/>
        <w:sdtContent>
          <w:permStart w:id="1066496515" w:edGrp="everyone"/>
          <w:r w:rsidR="00A552C1" w:rsidRPr="005E293A">
            <w:rPr>
              <w:rFonts w:ascii="MS Gothic" w:eastAsia="MS Gothic" w:hAnsi="MS Gothic" w:hint="eastAsia"/>
              <w:bCs/>
              <w:sz w:val="22"/>
              <w:szCs w:val="22"/>
              <w:lang w:val="en-US" w:eastAsia="en-US"/>
            </w:rPr>
            <w:t>☐</w:t>
          </w:r>
          <w:permEnd w:id="1066496515"/>
        </w:sdtContent>
      </w:sdt>
      <w:r w:rsidRPr="005E293A">
        <w:rPr>
          <w:bCs/>
          <w:sz w:val="22"/>
          <w:szCs w:val="22"/>
          <w:lang w:val="en-US" w:eastAsia="en-US"/>
        </w:rPr>
        <w:t xml:space="preserve"> Compacted DNA/nanoparticles</w:t>
      </w:r>
      <w:r w:rsidR="0046663F" w:rsidRPr="005E293A">
        <w:rPr>
          <w:bCs/>
          <w:sz w:val="22"/>
          <w:szCs w:val="22"/>
          <w:lang w:val="en-US" w:eastAsia="en-US"/>
        </w:rPr>
        <w:br/>
      </w:r>
      <w:sdt>
        <w:sdtPr>
          <w:rPr>
            <w:bCs/>
            <w:sz w:val="22"/>
            <w:szCs w:val="22"/>
            <w:lang w:val="en-US" w:eastAsia="en-US"/>
          </w:rPr>
          <w:id w:val="-1141569580"/>
          <w15:appearance w15:val="hidden"/>
          <w14:checkbox>
            <w14:checked w14:val="0"/>
            <w14:checkedState w14:val="2612" w14:font="MS Gothic"/>
            <w14:uncheckedState w14:val="2610" w14:font="MS Gothic"/>
          </w14:checkbox>
        </w:sdtPr>
        <w:sdtEndPr/>
        <w:sdtContent>
          <w:permStart w:id="58484359" w:edGrp="everyone"/>
          <w:r w:rsidR="00A552C1" w:rsidRPr="005E293A">
            <w:rPr>
              <w:rFonts w:ascii="MS Gothic" w:eastAsia="MS Gothic" w:hAnsi="MS Gothic" w:hint="eastAsia"/>
              <w:bCs/>
              <w:sz w:val="22"/>
              <w:szCs w:val="22"/>
              <w:lang w:val="en-US" w:eastAsia="en-US"/>
            </w:rPr>
            <w:t>☐</w:t>
          </w:r>
          <w:permEnd w:id="58484359"/>
        </w:sdtContent>
      </w:sdt>
      <w:r w:rsidRPr="005E293A">
        <w:rPr>
          <w:bCs/>
          <w:sz w:val="22"/>
          <w:szCs w:val="22"/>
          <w:lang w:val="en-US" w:eastAsia="en-US"/>
        </w:rPr>
        <w:t xml:space="preserve"> Other</w:t>
      </w:r>
    </w:p>
    <w:p w14:paraId="7D40F6ED" w14:textId="1CC2F29F" w:rsidR="00AD7885" w:rsidRPr="005E293A" w:rsidRDefault="00AD7885" w:rsidP="00133429">
      <w:pPr>
        <w:pStyle w:val="BodyText"/>
        <w:keepLines/>
        <w:widowControl/>
        <w:tabs>
          <w:tab w:val="left" w:pos="0"/>
          <w:tab w:val="left" w:pos="342"/>
          <w:tab w:val="left" w:pos="1440"/>
        </w:tabs>
        <w:spacing w:after="120"/>
        <w:ind w:left="0" w:firstLine="0"/>
        <w:rPr>
          <w:sz w:val="22"/>
          <w:szCs w:val="22"/>
          <w:lang w:val="en-US" w:eastAsia="en-US"/>
        </w:rPr>
      </w:pPr>
      <w:r w:rsidRPr="005E293A">
        <w:rPr>
          <w:b/>
          <w:sz w:val="22"/>
          <w:szCs w:val="22"/>
          <w:lang w:val="en-US" w:eastAsia="en-US"/>
        </w:rPr>
        <w:t>**If other, please explain.</w:t>
      </w:r>
      <w:r w:rsidR="0046663F" w:rsidRPr="005E293A">
        <w:rPr>
          <w:b/>
          <w:sz w:val="22"/>
          <w:szCs w:val="22"/>
          <w:lang w:val="en-US" w:eastAsia="en-US"/>
        </w:rPr>
        <w:br/>
      </w:r>
      <w:sdt>
        <w:sdtPr>
          <w:rPr>
            <w:sz w:val="22"/>
            <w:szCs w:val="22"/>
            <w:lang w:val="en-US" w:eastAsia="en-US"/>
          </w:rPr>
          <w:id w:val="-305933974"/>
          <w:placeholder>
            <w:docPart w:val="94F397C0A2784B6392F71438A700FF4F"/>
          </w:placeholder>
          <w:showingPlcHdr/>
          <w15:appearance w15:val="hidden"/>
        </w:sdtPr>
        <w:sdtEndPr/>
        <w:sdtContent>
          <w:permStart w:id="1060396219" w:edGrp="everyone"/>
          <w:r w:rsidR="007A4B98" w:rsidRPr="005E293A">
            <w:rPr>
              <w:rStyle w:val="PlaceholderText"/>
              <w:rFonts w:eastAsiaTheme="minorHAnsi"/>
              <w:sz w:val="22"/>
              <w:szCs w:val="22"/>
            </w:rPr>
            <w:t>Click or tap here to enter text.</w:t>
          </w:r>
          <w:permEnd w:id="1060396219"/>
        </w:sdtContent>
      </w:sdt>
    </w:p>
    <w:p w14:paraId="754FE6C6" w14:textId="19FD1CCC"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rPr>
      </w:pPr>
      <w:r w:rsidRPr="005E293A">
        <w:rPr>
          <w:b/>
          <w:sz w:val="22"/>
          <w:szCs w:val="22"/>
          <w:highlight w:val="lightGray"/>
          <w:lang w:val="en-US" w:eastAsia="en-US"/>
        </w:rPr>
        <w:lastRenderedPageBreak/>
        <w:t>3B. Describe the purpose of the proposed experiments in 3 or 4 sentences, using language that can be understood by a non-scientist:</w:t>
      </w:r>
      <w:r w:rsidR="0046663F" w:rsidRPr="005E293A">
        <w:rPr>
          <w:b/>
          <w:sz w:val="22"/>
          <w:szCs w:val="22"/>
          <w:lang w:val="en-US" w:eastAsia="en-US"/>
        </w:rPr>
        <w:br/>
      </w:r>
      <w:sdt>
        <w:sdtPr>
          <w:rPr>
            <w:bCs/>
            <w:sz w:val="22"/>
            <w:szCs w:val="22"/>
          </w:rPr>
          <w:id w:val="-1184055660"/>
          <w:placeholder>
            <w:docPart w:val="46892B72F0D34954B67674A9B249EDAA"/>
          </w:placeholder>
          <w15:appearance w15:val="hidden"/>
        </w:sdtPr>
        <w:sdtEndPr/>
        <w:sdtContent>
          <w:permStart w:id="1617457875" w:edGrp="everyone"/>
          <w:r w:rsidR="005C39DD" w:rsidRPr="005C39DD">
            <w:rPr>
              <w:bCs/>
              <w:sz w:val="22"/>
              <w:szCs w:val="22"/>
              <w:lang w:val="en-US"/>
            </w:rPr>
            <w:t xml:space="preserve">Oligodendrocytes are glial cells in the CNS that perform a critical role in assembly of the myelin sheath that insulates axons. Defects in oligodendrocyte function are implicated in cerebral palsy, schizophrenia, and bipolar disorder. To understand the mechanisms regulating the ability of </w:t>
          </w:r>
          <w:proofErr w:type="spellStart"/>
          <w:r w:rsidR="005C39DD" w:rsidRPr="005C39DD">
            <w:rPr>
              <w:bCs/>
              <w:sz w:val="22"/>
              <w:szCs w:val="22"/>
              <w:lang w:val="en-US"/>
            </w:rPr>
            <w:t>oligodentrocytes</w:t>
          </w:r>
          <w:proofErr w:type="spellEnd"/>
          <w:r w:rsidR="005C39DD" w:rsidRPr="005C39DD">
            <w:rPr>
              <w:bCs/>
              <w:sz w:val="22"/>
              <w:szCs w:val="22"/>
              <w:lang w:val="en-US"/>
            </w:rPr>
            <w:t xml:space="preserve"> to participate in myelinization, we will modulate the expression level of differentiation factors in an oligodendrocyte cell line and examine the behavior of modified </w:t>
          </w:r>
          <w:proofErr w:type="spellStart"/>
          <w:r w:rsidR="005C39DD" w:rsidRPr="005C39DD">
            <w:rPr>
              <w:bCs/>
              <w:sz w:val="22"/>
              <w:szCs w:val="22"/>
              <w:lang w:val="en-US"/>
            </w:rPr>
            <w:t>oligodentrocytes</w:t>
          </w:r>
          <w:proofErr w:type="spellEnd"/>
          <w:r w:rsidR="005C39DD" w:rsidRPr="005C39DD">
            <w:rPr>
              <w:bCs/>
              <w:sz w:val="22"/>
              <w:szCs w:val="22"/>
              <w:lang w:val="en-US"/>
            </w:rPr>
            <w:t xml:space="preserve"> when introduced into a mouse model.</w:t>
          </w:r>
          <w:permEnd w:id="1617457875"/>
        </w:sdtContent>
      </w:sdt>
    </w:p>
    <w:p w14:paraId="575C191D" w14:textId="7CA69B1F" w:rsidR="003C410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
          <w:sz w:val="22"/>
          <w:szCs w:val="22"/>
          <w:highlight w:val="lightGray"/>
          <w:lang w:val="en-US" w:eastAsia="en-US"/>
        </w:rPr>
        <w:t xml:space="preserve">3C. Briefly summarize the broad goals of the study and how the proposed recombinant nucleic acid research fits in your overall project: </w:t>
      </w:r>
      <w:r w:rsidR="0046663F" w:rsidRPr="005E293A">
        <w:rPr>
          <w:b/>
          <w:sz w:val="22"/>
          <w:szCs w:val="22"/>
          <w:lang w:val="en-US" w:eastAsia="en-US"/>
        </w:rPr>
        <w:br/>
      </w:r>
      <w:sdt>
        <w:sdtPr>
          <w:rPr>
            <w:sz w:val="22"/>
            <w:szCs w:val="22"/>
            <w:lang w:val="en-US" w:eastAsia="en-US"/>
          </w:rPr>
          <w:id w:val="2141300926"/>
          <w:placeholder>
            <w:docPart w:val="CD983D164852489897EE558862A94BA6"/>
          </w:placeholder>
          <w15:appearance w15:val="hidden"/>
        </w:sdtPr>
        <w:sdtEndPr/>
        <w:sdtContent>
          <w:permStart w:id="1110200203" w:edGrp="everyone"/>
          <w:r w:rsidR="005C39DD" w:rsidRPr="005C39DD">
            <w:rPr>
              <w:sz w:val="22"/>
              <w:szCs w:val="22"/>
              <w:lang w:val="en-US" w:eastAsia="en-US"/>
            </w:rPr>
            <w:t>We will use CRISPR editing to generate missense mutations predicted to disrupt protein-protein interactions in transcription factors Olig1 and Olig2, both of which are required for oligodendrocyte differentiation. Lentiviral-mediated shRNA knockdown will be used to deplete cFLIP in oligodendrocyte HNK-1 cells to determine whether cFLIP-dependent protection of oligodendrocytes from inflammation is essential for efficient myelinization. Finally, we will use lentiviral transduction to overexpress TMEM10 and NDE1, both required for normal oligodendrocyte differentiation, in oligodendrocyte progenitor cells. Modified cells will be into mouse models to determine their ability to differentiate and incorporate into the CNS. These experiments will help elucidate the mechanisms that regulate oligodendrocyte number and differentiation.</w:t>
          </w:r>
          <w:permEnd w:id="1110200203"/>
        </w:sdtContent>
      </w:sdt>
    </w:p>
    <w:p w14:paraId="71FC527D" w14:textId="72EAA646" w:rsidR="00AD7885" w:rsidRPr="00E930D7" w:rsidRDefault="00AD7885" w:rsidP="006A2B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5E293A">
        <w:rPr>
          <w:b/>
          <w:sz w:val="22"/>
          <w:szCs w:val="22"/>
          <w:highlight w:val="lightGray"/>
          <w:lang w:val="en-US" w:eastAsia="en-US"/>
        </w:rPr>
        <w:t xml:space="preserve">3D. Detail the recombinant and biosafety portions of your experiments in a step-by-step fashion.  Indicate if you are generating or purchasing viral particles.  Please detail safety measures used including Personal Protective Equipment (PPE), physical containment (biosafety cabinet), decontamination, and disposal of waste </w:t>
      </w:r>
      <w:r w:rsidRPr="005E293A">
        <w:rPr>
          <w:b/>
          <w:color w:val="0D0D0D" w:themeColor="text1" w:themeTint="F2"/>
          <w:sz w:val="22"/>
          <w:szCs w:val="22"/>
          <w:highlight w:val="lightGray"/>
          <w:lang w:val="en-US" w:eastAsia="en-US"/>
        </w:rPr>
        <w:t>(</w:t>
      </w:r>
      <w:r w:rsidRPr="005E293A">
        <w:rPr>
          <w:b/>
          <w:color w:val="0D0D0D" w:themeColor="text1" w:themeTint="F2"/>
          <w:sz w:val="22"/>
          <w:szCs w:val="22"/>
          <w:highlight w:val="lightGray"/>
          <w:shd w:val="clear" w:color="auto" w:fill="FFFFFF"/>
        </w:rPr>
        <w:t>If using bleach to decontaminate liquid media or surfaces, include bleach percentage and, if appropriate, minimum time between addition of bleach and disposal</w:t>
      </w:r>
      <w:r w:rsidRPr="005E293A">
        <w:rPr>
          <w:b/>
          <w:color w:val="0D0D0D" w:themeColor="text1" w:themeTint="F2"/>
          <w:sz w:val="22"/>
          <w:szCs w:val="22"/>
          <w:highlight w:val="lightGray"/>
          <w:shd w:val="clear" w:color="auto" w:fill="FFFFFF"/>
          <w:lang w:val="en-US"/>
        </w:rPr>
        <w:t>)</w:t>
      </w:r>
      <w:r w:rsidRPr="005E293A">
        <w:rPr>
          <w:b/>
          <w:color w:val="0D0D0D" w:themeColor="text1" w:themeTint="F2"/>
          <w:sz w:val="22"/>
          <w:szCs w:val="22"/>
          <w:highlight w:val="lightGray"/>
          <w:lang w:val="en-US" w:eastAsia="en-US"/>
        </w:rPr>
        <w:t>:</w:t>
      </w:r>
      <w:r w:rsidR="0046663F" w:rsidRPr="005E293A">
        <w:rPr>
          <w:b/>
          <w:color w:val="0D0D0D" w:themeColor="text1" w:themeTint="F2"/>
          <w:sz w:val="22"/>
          <w:szCs w:val="22"/>
          <w:lang w:val="en-US" w:eastAsia="en-US"/>
        </w:rPr>
        <w:br/>
      </w:r>
      <w:sdt>
        <w:sdtPr>
          <w:rPr>
            <w:sz w:val="22"/>
            <w:szCs w:val="22"/>
          </w:rPr>
          <w:id w:val="-860737183"/>
          <w:placeholder>
            <w:docPart w:val="4EB98385759D419884D84911E8BF2EDE"/>
          </w:placeholder>
          <w15:appearance w15:val="hidden"/>
        </w:sdtPr>
        <w:sdtEndPr/>
        <w:sdtContent>
          <w:permStart w:id="765543055" w:edGrp="everyone"/>
          <w:r w:rsidR="005C39DD" w:rsidRPr="005C39DD">
            <w:rPr>
              <w:sz w:val="22"/>
              <w:szCs w:val="22"/>
              <w:lang w:val="en-US"/>
            </w:rPr>
            <w:t xml:space="preserve">Overall Protocol: </w:t>
          </w:r>
          <w:r w:rsidR="005C39DD" w:rsidRPr="005C39DD">
            <w:rPr>
              <w:sz w:val="22"/>
              <w:szCs w:val="22"/>
              <w:lang w:val="en-US"/>
            </w:rPr>
            <w:br/>
            <w:t>1. design guide RNAs targeting genes of interest for CRISPR experiments</w:t>
          </w:r>
          <w:r w:rsidR="005C39DD" w:rsidRPr="005C39DD">
            <w:rPr>
              <w:sz w:val="22"/>
              <w:szCs w:val="22"/>
              <w:lang w:val="en-US"/>
            </w:rPr>
            <w:br/>
            <w:t xml:space="preserve">2. Clone guides or cDNA into lentiviral vectors (lentiCRISPRv2; lentiCRISPRv2_GFP; </w:t>
          </w:r>
          <w:proofErr w:type="spellStart"/>
          <w:r w:rsidR="005C39DD" w:rsidRPr="005C39DD">
            <w:rPr>
              <w:sz w:val="22"/>
              <w:szCs w:val="22"/>
              <w:lang w:val="en-US"/>
            </w:rPr>
            <w:t>pLV</w:t>
          </w:r>
          <w:proofErr w:type="spellEnd"/>
          <w:r w:rsidR="005C39DD" w:rsidRPr="005C39DD">
            <w:rPr>
              <w:sz w:val="22"/>
              <w:szCs w:val="22"/>
              <w:lang w:val="en-US"/>
            </w:rPr>
            <w:t xml:space="preserve"> hU6-sgRNA hUbC-dCas9-KRAB-T2a-GFP; or related lentiviral CRISPR targeting vectors)</w:t>
          </w:r>
          <w:r w:rsidR="005C39DD" w:rsidRPr="005C39DD">
            <w:rPr>
              <w:sz w:val="22"/>
              <w:szCs w:val="22"/>
              <w:lang w:val="en-US"/>
            </w:rPr>
            <w:br/>
            <w:t xml:space="preserve">3. Package lentivirus using HEK293T cells </w:t>
          </w:r>
          <w:proofErr w:type="spellStart"/>
          <w:r w:rsidR="005C39DD" w:rsidRPr="005C39DD">
            <w:rPr>
              <w:sz w:val="22"/>
              <w:szCs w:val="22"/>
              <w:lang w:val="en-US"/>
            </w:rPr>
            <w:t>cotransfected</w:t>
          </w:r>
          <w:proofErr w:type="spellEnd"/>
          <w:r w:rsidR="005C39DD" w:rsidRPr="005C39DD">
            <w:rPr>
              <w:sz w:val="22"/>
              <w:szCs w:val="22"/>
              <w:lang w:val="en-US"/>
            </w:rPr>
            <w:t xml:space="preserve"> with lentiviral backbone using </w:t>
          </w:r>
          <w:proofErr w:type="spellStart"/>
          <w:r w:rsidR="005C39DD" w:rsidRPr="005C39DD">
            <w:rPr>
              <w:sz w:val="22"/>
              <w:szCs w:val="22"/>
              <w:lang w:val="en-US"/>
            </w:rPr>
            <w:t>Lenti</w:t>
          </w:r>
          <w:proofErr w:type="spellEnd"/>
          <w:r w:rsidR="005C39DD" w:rsidRPr="005C39DD">
            <w:rPr>
              <w:sz w:val="22"/>
              <w:szCs w:val="22"/>
              <w:lang w:val="en-US"/>
            </w:rPr>
            <w:t>-X Single Shot 4th generation packaging system (</w:t>
          </w:r>
          <w:proofErr w:type="spellStart"/>
          <w:r w:rsidR="005C39DD" w:rsidRPr="005C39DD">
            <w:rPr>
              <w:sz w:val="22"/>
              <w:szCs w:val="22"/>
              <w:lang w:val="en-US"/>
            </w:rPr>
            <w:t>Clontech</w:t>
          </w:r>
          <w:proofErr w:type="spellEnd"/>
          <w:r w:rsidR="005C39DD" w:rsidRPr="005C39DD">
            <w:rPr>
              <w:sz w:val="22"/>
              <w:szCs w:val="22"/>
              <w:lang w:val="en-US"/>
            </w:rPr>
            <w:t>)</w:t>
          </w:r>
          <w:r w:rsidR="005C39DD" w:rsidRPr="005C39DD">
            <w:rPr>
              <w:sz w:val="22"/>
              <w:szCs w:val="22"/>
              <w:lang w:val="en-US"/>
            </w:rPr>
            <w:br/>
            <w:t>4. Collect supernatant containing packaged lentivirus 72h after transfection and filter through a 0.45 um PVDF membrane</w:t>
          </w:r>
          <w:r w:rsidR="005C39DD" w:rsidRPr="005C39DD">
            <w:rPr>
              <w:sz w:val="22"/>
              <w:szCs w:val="22"/>
              <w:lang w:val="en-US"/>
            </w:rPr>
            <w:br/>
            <w:t>5. Transduce cells and analyze effects on formation of oligodendrocytes.</w:t>
          </w:r>
          <w:r w:rsidR="005C39DD" w:rsidRPr="005C39DD">
            <w:rPr>
              <w:sz w:val="22"/>
              <w:szCs w:val="22"/>
              <w:lang w:val="en-US"/>
            </w:rPr>
            <w:br/>
          </w:r>
          <w:r w:rsidR="005C39DD" w:rsidRPr="005C39DD">
            <w:rPr>
              <w:sz w:val="22"/>
              <w:szCs w:val="22"/>
              <w:lang w:val="en-US"/>
            </w:rPr>
            <w:br/>
            <w:t>Gene editing studies:</w:t>
          </w:r>
          <w:r w:rsidR="005C39DD" w:rsidRPr="005C39DD">
            <w:rPr>
              <w:sz w:val="22"/>
              <w:szCs w:val="22"/>
              <w:lang w:val="en-US"/>
            </w:rPr>
            <w:br/>
            <w:t>CRISPR vectors will target Olig1 and Olig2 in murine oligodendrocyte progenitor cells.  The planned mutations are amino acid changes thought to disrupt protein-protein interactions.   After 6hrs to 3 days in culture, the cells will be assayed for protein expression.</w:t>
          </w:r>
          <w:r w:rsidR="005C39DD" w:rsidRPr="005C39DD">
            <w:rPr>
              <w:sz w:val="22"/>
              <w:szCs w:val="22"/>
              <w:lang w:val="en-US"/>
            </w:rPr>
            <w:br/>
          </w:r>
          <w:r w:rsidR="005C39DD" w:rsidRPr="005C39DD">
            <w:rPr>
              <w:sz w:val="22"/>
              <w:szCs w:val="22"/>
              <w:lang w:val="en-US"/>
            </w:rPr>
            <w:br/>
            <w:t>Knockdown studies:</w:t>
          </w:r>
          <w:r w:rsidR="005C39DD" w:rsidRPr="005C39DD">
            <w:rPr>
              <w:sz w:val="22"/>
              <w:szCs w:val="22"/>
              <w:lang w:val="en-US"/>
            </w:rPr>
            <w:br/>
            <w:t xml:space="preserve">shRNA lentiviral particles will be purchased commercially from </w:t>
          </w:r>
          <w:proofErr w:type="spellStart"/>
          <w:r w:rsidR="005C39DD" w:rsidRPr="005C39DD">
            <w:rPr>
              <w:sz w:val="22"/>
              <w:szCs w:val="22"/>
              <w:lang w:val="en-US"/>
            </w:rPr>
            <w:t>Dharmacon</w:t>
          </w:r>
          <w:proofErr w:type="spellEnd"/>
          <w:r w:rsidR="005C39DD" w:rsidRPr="005C39DD">
            <w:rPr>
              <w:sz w:val="22"/>
              <w:szCs w:val="22"/>
              <w:lang w:val="en-US"/>
            </w:rPr>
            <w:t xml:space="preserve"> (4th generation) targeting cFLIP and used to transduce oligodendrocyte cell line HNK-1.  After 3 days in culture, the cells will be collected for analysis of protein expression for cell markers of differentiation.</w:t>
          </w:r>
          <w:r w:rsidR="005C39DD" w:rsidRPr="005C39DD">
            <w:rPr>
              <w:sz w:val="22"/>
              <w:szCs w:val="22"/>
              <w:lang w:val="en-US"/>
            </w:rPr>
            <w:br/>
          </w:r>
          <w:r w:rsidR="005C39DD" w:rsidRPr="005C39DD">
            <w:rPr>
              <w:sz w:val="22"/>
              <w:szCs w:val="22"/>
              <w:lang w:val="en-US"/>
            </w:rPr>
            <w:br/>
            <w:t>Overexpression studies:</w:t>
          </w:r>
          <w:r w:rsidR="005C39DD" w:rsidRPr="005C39DD">
            <w:rPr>
              <w:sz w:val="22"/>
              <w:szCs w:val="22"/>
              <w:lang w:val="en-US"/>
            </w:rPr>
            <w:br/>
            <w:t xml:space="preserve">Lentiviral particles expressing cDNA for TMEM10 and NDE1 will be used to transduce oligodendrocyte progenitor cells.  Cells will be cultured for 1-7 </w:t>
          </w:r>
          <w:proofErr w:type="gramStart"/>
          <w:r w:rsidR="005C39DD" w:rsidRPr="005C39DD">
            <w:rPr>
              <w:sz w:val="22"/>
              <w:szCs w:val="22"/>
              <w:lang w:val="en-US"/>
            </w:rPr>
            <w:t>days, and</w:t>
          </w:r>
          <w:proofErr w:type="gramEnd"/>
          <w:r w:rsidR="005C39DD" w:rsidRPr="005C39DD">
            <w:rPr>
              <w:sz w:val="22"/>
              <w:szCs w:val="22"/>
              <w:lang w:val="en-US"/>
            </w:rPr>
            <w:t xml:space="preserve"> analyzed for RNA/protein expression to evaluate signaling pathways downstream of these genes.  </w:t>
          </w:r>
          <w:r w:rsidR="005C39DD" w:rsidRPr="005C39DD">
            <w:rPr>
              <w:sz w:val="22"/>
              <w:szCs w:val="22"/>
              <w:lang w:val="en-US"/>
            </w:rPr>
            <w:br/>
          </w:r>
          <w:r w:rsidR="005C39DD" w:rsidRPr="005C39DD">
            <w:rPr>
              <w:sz w:val="22"/>
              <w:szCs w:val="22"/>
              <w:lang w:val="en-US"/>
            </w:rPr>
            <w:br/>
          </w:r>
          <w:r w:rsidR="005C39DD" w:rsidRPr="005C39DD">
            <w:rPr>
              <w:sz w:val="22"/>
              <w:szCs w:val="22"/>
              <w:lang w:val="en-US"/>
            </w:rPr>
            <w:lastRenderedPageBreak/>
            <w:t>Animal Studies:</w:t>
          </w:r>
          <w:r w:rsidR="005C39DD" w:rsidRPr="005C39DD">
            <w:rPr>
              <w:sz w:val="22"/>
              <w:szCs w:val="22"/>
              <w:lang w:val="en-US"/>
            </w:rPr>
            <w:br/>
            <w:t>Transduced cells expressing edited Olig1/2 or overexpressing TMEM10 may undergo selection with puromycin for 2 weeks, after which the cells will be introduced into athymic mice.  The animals will be analyzed 1 week to 2 months following injection to evaluate differentiation and proliferation, as well as their electrophysiological properties.</w:t>
          </w:r>
          <w:r w:rsidR="005C39DD" w:rsidRPr="005C39DD">
            <w:rPr>
              <w:sz w:val="22"/>
              <w:szCs w:val="22"/>
              <w:lang w:val="en-US"/>
            </w:rPr>
            <w:br/>
          </w:r>
          <w:r w:rsidR="005C39DD" w:rsidRPr="005C39DD">
            <w:rPr>
              <w:sz w:val="22"/>
              <w:szCs w:val="22"/>
              <w:lang w:val="en-US"/>
            </w:rPr>
            <w:br/>
            <w:t>Statement of safety procedures in place:</w:t>
          </w:r>
          <w:r w:rsidR="005C39DD" w:rsidRPr="005C39DD">
            <w:rPr>
              <w:sz w:val="22"/>
              <w:szCs w:val="22"/>
              <w:lang w:val="en-US"/>
            </w:rPr>
            <w:br/>
            <w:t xml:space="preserve">This CRISPR design does package the gRNA and CAS9 enzyme within the same viral particle. In addition to safety protocols designed to prevent exposure (described below), the risk to researchers is mitigated by the exclusive targeting of mouse genes within our mouse oligodendrocyte progenitor cells. Although the targeted genes are conserved between mouse and human, the guides we have chosen </w:t>
          </w:r>
          <w:proofErr w:type="gramStart"/>
          <w:r w:rsidR="005C39DD" w:rsidRPr="005C39DD">
            <w:rPr>
              <w:sz w:val="22"/>
              <w:szCs w:val="22"/>
              <w:lang w:val="en-US"/>
            </w:rPr>
            <w:t>show</w:t>
          </w:r>
          <w:proofErr w:type="gramEnd"/>
          <w:r w:rsidR="005C39DD" w:rsidRPr="005C39DD">
            <w:rPr>
              <w:sz w:val="22"/>
              <w:szCs w:val="22"/>
              <w:lang w:val="en-US"/>
            </w:rPr>
            <w:t xml:space="preserve"> low complementarity to the human homolog sequence (and other human genomic sequences) as indicated by BLAST alignment.</w:t>
          </w:r>
          <w:r w:rsidR="005C39DD" w:rsidRPr="005C39DD">
            <w:rPr>
              <w:sz w:val="22"/>
              <w:szCs w:val="22"/>
              <w:lang w:val="en-US"/>
            </w:rPr>
            <w:br/>
          </w:r>
          <w:r w:rsidR="005C39DD" w:rsidRPr="005C39DD">
            <w:rPr>
              <w:sz w:val="22"/>
              <w:szCs w:val="22"/>
              <w:lang w:val="en-US"/>
            </w:rPr>
            <w:br/>
            <w:t xml:space="preserve">Numerous administrative controls, engineering controls, and use of proper personal protective equipment support the safety of these proposed experiments. </w:t>
          </w:r>
          <w:r w:rsidR="005C39DD" w:rsidRPr="005C39DD">
            <w:rPr>
              <w:sz w:val="22"/>
              <w:szCs w:val="22"/>
              <w:lang w:val="en-US"/>
            </w:rPr>
            <w:br/>
          </w:r>
          <w:r w:rsidR="005C39DD" w:rsidRPr="005C39DD">
            <w:rPr>
              <w:sz w:val="22"/>
              <w:szCs w:val="22"/>
              <w:lang w:val="en-US"/>
            </w:rPr>
            <w:br/>
            <w:t xml:space="preserve">General: The lentiviral packaging constructs are not replication competent. All users of lentiviral techniques will have personal training with the Principal Investigator to ensure that each user is well informed about the SOP. All lentiviral work will be done during normal working hours to decrease the risk of serious adverse events. </w:t>
          </w:r>
          <w:r w:rsidR="005C39DD" w:rsidRPr="005C39DD">
            <w:rPr>
              <w:sz w:val="22"/>
              <w:szCs w:val="22"/>
              <w:lang w:val="en-US"/>
            </w:rPr>
            <w:br/>
          </w:r>
          <w:r w:rsidR="005C39DD" w:rsidRPr="005C39DD">
            <w:rPr>
              <w:sz w:val="22"/>
              <w:szCs w:val="22"/>
              <w:lang w:val="en-US"/>
            </w:rPr>
            <w:br/>
            <w:t xml:space="preserve">Biosafety Cabinet: All work is conducted in a certified Class II Biosafety Cabinet. Before use, the Biosafety Cabinet will be run for 5 min to allow for a fully efficacious air shield. The cabinet and its contents will be wiped with bleach at the conclusion of experiments, followed by a water rinse to minimize corrosion of the hood surfaces. All items to be removed from the hood will be similarly decontaminated with bleach prior to removal from the biosafety cabinet. </w:t>
          </w:r>
          <w:r w:rsidR="005C39DD" w:rsidRPr="005C39DD">
            <w:rPr>
              <w:sz w:val="22"/>
              <w:szCs w:val="22"/>
              <w:lang w:val="en-US"/>
            </w:rPr>
            <w:br/>
          </w:r>
          <w:r w:rsidR="005C39DD" w:rsidRPr="005C39DD">
            <w:rPr>
              <w:sz w:val="22"/>
              <w:szCs w:val="22"/>
              <w:lang w:val="en-US"/>
            </w:rPr>
            <w:br/>
            <w:t xml:space="preserve">Culture Technique: Cells are cultured within a dedicated ‘virus’ incubator to minimize unanticipated contamination of uninfected cell cultures. All centrifugation of virus will be done in centrifuges containing </w:t>
          </w:r>
          <w:proofErr w:type="spellStart"/>
          <w:r w:rsidR="005C39DD" w:rsidRPr="005C39DD">
            <w:rPr>
              <w:sz w:val="22"/>
              <w:szCs w:val="22"/>
              <w:lang w:val="en-US"/>
            </w:rPr>
            <w:t>o-rings</w:t>
          </w:r>
          <w:proofErr w:type="spellEnd"/>
          <w:r w:rsidR="005C39DD" w:rsidRPr="005C39DD">
            <w:rPr>
              <w:sz w:val="22"/>
              <w:szCs w:val="22"/>
              <w:lang w:val="en-US"/>
            </w:rPr>
            <w:t xml:space="preserve"> to decrease the risk of aerosol generation. All flasks, plates, and containers will be explicitly labeled with markers indicating the presence of virus. We will use plastic aspiration tips instead of glass ones to decrease the risk of virus transfer to the personnel via needle-sticks. </w:t>
          </w:r>
          <w:proofErr w:type="spellStart"/>
          <w:r w:rsidR="005C39DD" w:rsidRPr="005C39DD">
            <w:rPr>
              <w:sz w:val="22"/>
              <w:szCs w:val="22"/>
              <w:lang w:val="en-US"/>
            </w:rPr>
            <w:t>Vortexing</w:t>
          </w:r>
          <w:proofErr w:type="spellEnd"/>
          <w:r w:rsidR="005C39DD" w:rsidRPr="005C39DD">
            <w:rPr>
              <w:sz w:val="22"/>
              <w:szCs w:val="22"/>
              <w:lang w:val="en-US"/>
            </w:rPr>
            <w:t xml:space="preserve"> will only be performed within the confines of the biosafety cabinet. </w:t>
          </w:r>
          <w:r w:rsidR="005C39DD" w:rsidRPr="005C39DD">
            <w:rPr>
              <w:sz w:val="22"/>
              <w:szCs w:val="22"/>
              <w:lang w:val="en-US"/>
            </w:rPr>
            <w:br/>
          </w:r>
          <w:r w:rsidR="005C39DD" w:rsidRPr="005C39DD">
            <w:rPr>
              <w:sz w:val="22"/>
              <w:szCs w:val="22"/>
              <w:lang w:val="en-US"/>
            </w:rPr>
            <w:br/>
            <w:t xml:space="preserve">PPE: Personal protective equipment, including nitrile disposable gloves and standard lab coats, further protect researchers from unwanted exposure. Additional protective equipment </w:t>
          </w:r>
          <w:proofErr w:type="gramStart"/>
          <w:r w:rsidR="005C39DD" w:rsidRPr="005C39DD">
            <w:rPr>
              <w:sz w:val="22"/>
              <w:szCs w:val="22"/>
              <w:lang w:val="en-US"/>
            </w:rPr>
            <w:t>including:</w:t>
          </w:r>
          <w:proofErr w:type="gramEnd"/>
          <w:r w:rsidR="005C39DD" w:rsidRPr="005C39DD">
            <w:rPr>
              <w:sz w:val="22"/>
              <w:szCs w:val="22"/>
              <w:lang w:val="en-US"/>
            </w:rPr>
            <w:t xml:space="preserve"> gloves, face shield, and surgical masks, are available for use.</w:t>
          </w:r>
          <w:r w:rsidR="005C39DD" w:rsidRPr="005C39DD">
            <w:rPr>
              <w:sz w:val="22"/>
              <w:szCs w:val="22"/>
              <w:lang w:val="en-US"/>
            </w:rPr>
            <w:br/>
          </w:r>
          <w:r w:rsidR="005C39DD" w:rsidRPr="005C39DD">
            <w:rPr>
              <w:sz w:val="22"/>
              <w:szCs w:val="22"/>
              <w:lang w:val="en-US"/>
            </w:rPr>
            <w:br/>
            <w:t xml:space="preserve">Waste Procedure: To prevent virus from contaminating surfaces outside the biosafety cabinet, all serological pipettes, culture flasks, and pipette tips are bleached inside the cabinet for at least 30 minutes prior to disposal in the appropriate biohazardous waste container (burn box for pipettes; standard red bag for non-sharp items). A spill kit will be readily on hand for use in the event of a spill. Spills greater than 25 </w:t>
          </w:r>
          <w:proofErr w:type="spellStart"/>
          <w:r w:rsidR="005C39DD" w:rsidRPr="005C39DD">
            <w:rPr>
              <w:sz w:val="22"/>
              <w:szCs w:val="22"/>
              <w:lang w:val="en-US"/>
            </w:rPr>
            <w:t>mls</w:t>
          </w:r>
          <w:proofErr w:type="spellEnd"/>
          <w:r w:rsidR="005C39DD" w:rsidRPr="005C39DD">
            <w:rPr>
              <w:sz w:val="22"/>
              <w:szCs w:val="22"/>
              <w:lang w:val="en-US"/>
            </w:rPr>
            <w:t xml:space="preserve"> will be notified to the Principal Investigator. Aspirated waste will be aspirated into a solution which will contain a final concentration of at least 10% bleach. The aspiration line will also be bleached at the end of each session.</w:t>
          </w:r>
          <w:permEnd w:id="765543055"/>
        </w:sdtContent>
      </w:sdt>
    </w:p>
    <w:p w14:paraId="7E355DB1" w14:textId="6EE2677C"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
          <w:sz w:val="22"/>
          <w:szCs w:val="22"/>
          <w:highlight w:val="lightGray"/>
          <w:lang w:val="en-US" w:eastAsia="en-US"/>
        </w:rPr>
        <w:t>3E. Indicate the laboratory facilities (building and room number) where work will be conducted.</w:t>
      </w:r>
      <w:r w:rsidR="0046663F" w:rsidRPr="005E293A">
        <w:rPr>
          <w:b/>
          <w:sz w:val="22"/>
          <w:szCs w:val="22"/>
          <w:lang w:val="en-US" w:eastAsia="en-US"/>
        </w:rPr>
        <w:br/>
      </w:r>
      <w:sdt>
        <w:sdtPr>
          <w:rPr>
            <w:sz w:val="22"/>
            <w:szCs w:val="22"/>
            <w:lang w:val="en-US" w:eastAsia="en-US"/>
          </w:rPr>
          <w:id w:val="-1641409814"/>
          <w:placeholder>
            <w:docPart w:val="3F493633846347D496720B85B110BABF"/>
          </w:placeholder>
          <w:showingPlcHdr/>
          <w15:appearance w15:val="hidden"/>
        </w:sdtPr>
        <w:sdtEndPr/>
        <w:sdtContent>
          <w:permStart w:id="2025336781" w:edGrp="everyone"/>
          <w:r w:rsidR="007A4B98" w:rsidRPr="005E293A">
            <w:rPr>
              <w:rStyle w:val="PlaceholderText"/>
              <w:rFonts w:eastAsiaTheme="minorHAnsi"/>
              <w:sz w:val="22"/>
              <w:szCs w:val="22"/>
            </w:rPr>
            <w:t>Click or tap here to enter text.</w:t>
          </w:r>
          <w:permEnd w:id="2025336781"/>
        </w:sdtContent>
      </w:sdt>
    </w:p>
    <w:p w14:paraId="7226CC57" w14:textId="2E0474AD"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highlight w:val="lightGray"/>
          <w:lang w:val="en-US" w:eastAsia="en-US"/>
        </w:rPr>
        <w:lastRenderedPageBreak/>
        <w:t>3F. What is the proposed Risk Group/Biosafety Level (BSL)/Animal Biosafety Level (ABSL) for this project</w:t>
      </w:r>
      <w:r w:rsidRPr="005E293A">
        <w:rPr>
          <w:b/>
          <w:sz w:val="22"/>
          <w:szCs w:val="22"/>
          <w:lang w:val="en-US" w:eastAsia="en-US"/>
        </w:rPr>
        <w:t>:</w:t>
      </w:r>
      <w:r w:rsidR="00133429" w:rsidRPr="005E293A">
        <w:rPr>
          <w:b/>
          <w:sz w:val="22"/>
          <w:szCs w:val="22"/>
          <w:lang w:val="en-US" w:eastAsia="en-US"/>
        </w:rPr>
        <w:br/>
      </w:r>
      <w:sdt>
        <w:sdtPr>
          <w:rPr>
            <w:bCs/>
            <w:sz w:val="22"/>
            <w:szCs w:val="22"/>
            <w:lang w:val="en-US" w:eastAsia="en-US"/>
          </w:rPr>
          <w:id w:val="1083573268"/>
          <w:placeholder>
            <w:docPart w:val="E3F33633B6CF43BFBBAF19C6C6F380A8"/>
          </w:placeholder>
          <w:dropDownList>
            <w:listItem w:displayText="Risk Group 1" w:value="Risk Group 1"/>
            <w:listItem w:displayText="Risk Group 2" w:value="Risk Group 2"/>
            <w:listItem w:displayText="Risk Group 3" w:value="Risk Group 3"/>
          </w:dropDownList>
        </w:sdtPr>
        <w:sdtEndPr/>
        <w:sdtContent>
          <w:permStart w:id="1850766646" w:edGrp="everyone"/>
          <w:r w:rsidR="005C39DD">
            <w:rPr>
              <w:bCs/>
              <w:sz w:val="22"/>
              <w:szCs w:val="22"/>
              <w:lang w:val="en-US" w:eastAsia="en-US"/>
            </w:rPr>
            <w:t>Risk Group 3</w:t>
          </w:r>
          <w:permEnd w:id="1850766646"/>
        </w:sdtContent>
      </w:sdt>
      <w:r w:rsidR="006B4C48" w:rsidRPr="005E293A">
        <w:rPr>
          <w:bCs/>
          <w:sz w:val="22"/>
          <w:szCs w:val="22"/>
          <w:lang w:val="en-US" w:eastAsia="en-US"/>
        </w:rPr>
        <w:t xml:space="preserve">          </w:t>
      </w:r>
      <w:sdt>
        <w:sdtPr>
          <w:rPr>
            <w:bCs/>
            <w:sz w:val="22"/>
            <w:szCs w:val="22"/>
            <w:lang w:val="en-US" w:eastAsia="en-US"/>
          </w:rPr>
          <w:id w:val="1247617354"/>
          <w:placeholder>
            <w:docPart w:val="91C39953FD4C43CA87721D57D207A06E"/>
          </w:placeholder>
          <w:dropDownList>
            <w:listItem w:displayText="Biosafety Level 1" w:value="Biosafety Level 1"/>
            <w:listItem w:displayText="Biosafety Level 2" w:value="Biosafety Level 2"/>
            <w:listItem w:displayText="Biosafety Level 3" w:value="Biosafety Level 3"/>
          </w:dropDownList>
        </w:sdtPr>
        <w:sdtEndPr/>
        <w:sdtContent>
          <w:permStart w:id="1933005588" w:edGrp="everyone"/>
          <w:r w:rsidR="005C39DD">
            <w:rPr>
              <w:bCs/>
              <w:sz w:val="22"/>
              <w:szCs w:val="22"/>
              <w:lang w:val="en-US" w:eastAsia="en-US"/>
            </w:rPr>
            <w:t>Biosafety Level 2</w:t>
          </w:r>
          <w:permEnd w:id="1933005588"/>
        </w:sdtContent>
      </w:sdt>
      <w:r w:rsidR="006B4C48" w:rsidRPr="005E293A">
        <w:rPr>
          <w:bCs/>
          <w:sz w:val="22"/>
          <w:szCs w:val="22"/>
          <w:lang w:val="en-US" w:eastAsia="en-US"/>
        </w:rPr>
        <w:t xml:space="preserve">          </w:t>
      </w:r>
      <w:sdt>
        <w:sdtPr>
          <w:rPr>
            <w:bCs/>
            <w:sz w:val="22"/>
            <w:szCs w:val="22"/>
            <w:lang w:val="en-US" w:eastAsia="en-US"/>
          </w:rPr>
          <w:id w:val="-1576271399"/>
          <w:placeholder>
            <w:docPart w:val="09A68A89D25B4E478E7FA292F80B101E"/>
          </w:placeholder>
          <w:dropDownList>
            <w:listItem w:displayText="Animal Biosafety Level 1" w:value="Animal Biosafety Level 1"/>
            <w:listItem w:displayText="Animal Biosafety Level 2" w:value="Animal Biosafety Level 2"/>
            <w:listItem w:displayText="Animal Biosafety Level 3" w:value="Animal Biosafety Level 3"/>
            <w:listItem w:displayText="N/A - No Animal Work" w:value="N/A - No Animal Work"/>
          </w:dropDownList>
        </w:sdtPr>
        <w:sdtEndPr/>
        <w:sdtContent>
          <w:permStart w:id="1507022011" w:edGrp="everyone"/>
          <w:r w:rsidR="005C39DD">
            <w:rPr>
              <w:bCs/>
              <w:sz w:val="22"/>
              <w:szCs w:val="22"/>
              <w:lang w:val="en-US" w:eastAsia="en-US"/>
            </w:rPr>
            <w:t>Animal Biosafety Level 1</w:t>
          </w:r>
          <w:permEnd w:id="1507022011"/>
        </w:sdtContent>
      </w:sdt>
    </w:p>
    <w:p w14:paraId="4A7C42C6" w14:textId="6A1CE0D6"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00" w:themeColor="text1"/>
          <w:sz w:val="22"/>
          <w:szCs w:val="22"/>
          <w:lang w:val="en-US" w:eastAsia="en-US"/>
        </w:rPr>
      </w:pPr>
      <w:r w:rsidRPr="005E293A">
        <w:rPr>
          <w:sz w:val="22"/>
          <w:szCs w:val="22"/>
          <w:lang w:val="en-US" w:eastAsia="en-US"/>
        </w:rPr>
        <w:t xml:space="preserve">For more info on Risk Groups/BSLs/ABSLs please refer to the </w:t>
      </w:r>
      <w:hyperlink r:id="rId15" w:history="1">
        <w:r w:rsidR="00DB5BFA">
          <w:rPr>
            <w:rStyle w:val="Hyperlink"/>
            <w:sz w:val="22"/>
            <w:szCs w:val="22"/>
            <w:lang w:val="en-US" w:eastAsia="en-US"/>
          </w:rPr>
          <w:t>CDC Biosafety in Microbiological and Biomedical Laboratories (BMBL)</w:t>
        </w:r>
      </w:hyperlink>
      <w:r w:rsidRPr="005E293A">
        <w:rPr>
          <w:color w:val="000000" w:themeColor="text1"/>
          <w:sz w:val="22"/>
          <w:szCs w:val="22"/>
          <w:lang w:val="en-US" w:eastAsia="en-US"/>
        </w:rPr>
        <w:t xml:space="preserve"> pages 1</w:t>
      </w:r>
      <w:r w:rsidR="00055A4F">
        <w:rPr>
          <w:color w:val="000000" w:themeColor="text1"/>
          <w:sz w:val="22"/>
          <w:szCs w:val="22"/>
          <w:lang w:val="en-US" w:eastAsia="en-US"/>
        </w:rPr>
        <w:t>2</w:t>
      </w:r>
      <w:r w:rsidRPr="005E293A">
        <w:rPr>
          <w:color w:val="000000" w:themeColor="text1"/>
          <w:sz w:val="22"/>
          <w:szCs w:val="22"/>
          <w:lang w:val="en-US" w:eastAsia="en-US"/>
        </w:rPr>
        <w:t xml:space="preserve">, </w:t>
      </w:r>
      <w:r w:rsidR="003F75EB">
        <w:rPr>
          <w:color w:val="000000" w:themeColor="text1"/>
          <w:sz w:val="22"/>
          <w:szCs w:val="22"/>
          <w:lang w:val="en-US" w:eastAsia="en-US"/>
        </w:rPr>
        <w:t>68</w:t>
      </w:r>
      <w:r w:rsidRPr="005E293A">
        <w:rPr>
          <w:color w:val="000000" w:themeColor="text1"/>
          <w:sz w:val="22"/>
          <w:szCs w:val="22"/>
          <w:lang w:val="en-US" w:eastAsia="en-US"/>
        </w:rPr>
        <w:t xml:space="preserve">, </w:t>
      </w:r>
      <w:r w:rsidR="003F75EB">
        <w:rPr>
          <w:color w:val="000000" w:themeColor="text1"/>
          <w:sz w:val="22"/>
          <w:szCs w:val="22"/>
          <w:lang w:val="en-US" w:eastAsia="en-US"/>
        </w:rPr>
        <w:t>7</w:t>
      </w:r>
      <w:r w:rsidRPr="005E293A">
        <w:rPr>
          <w:color w:val="000000" w:themeColor="text1"/>
          <w:sz w:val="22"/>
          <w:szCs w:val="22"/>
          <w:lang w:val="en-US" w:eastAsia="en-US"/>
        </w:rPr>
        <w:t>1</w:t>
      </w:r>
      <w:r w:rsidR="003F75EB">
        <w:rPr>
          <w:color w:val="000000" w:themeColor="text1"/>
          <w:sz w:val="22"/>
          <w:szCs w:val="22"/>
          <w:lang w:val="en-US" w:eastAsia="en-US"/>
        </w:rPr>
        <w:t>, and 147</w:t>
      </w:r>
      <w:r w:rsidRPr="005E293A">
        <w:rPr>
          <w:color w:val="000000" w:themeColor="text1"/>
          <w:sz w:val="22"/>
          <w:szCs w:val="22"/>
          <w:lang w:val="en-US" w:eastAsia="en-US"/>
        </w:rPr>
        <w:t>.</w:t>
      </w:r>
    </w:p>
    <w:p w14:paraId="24116CA9" w14:textId="42E99A2C"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highlight w:val="lightGray"/>
          <w:lang w:val="en-US" w:eastAsia="en-US"/>
        </w:rPr>
      </w:pPr>
      <w:r w:rsidRPr="005E293A">
        <w:rPr>
          <w:sz w:val="22"/>
          <w:szCs w:val="22"/>
          <w:lang w:val="en-US" w:eastAsia="en-US"/>
        </w:rPr>
        <w:t xml:space="preserve">More information can also be found in the </w:t>
      </w:r>
      <w:hyperlink r:id="rId16" w:history="1">
        <w:r w:rsidR="00DB5BFA">
          <w:rPr>
            <w:rStyle w:val="Hyperlink"/>
            <w:sz w:val="22"/>
            <w:szCs w:val="22"/>
            <w:lang w:val="en-US" w:eastAsia="en-US"/>
          </w:rPr>
          <w:t>NIH</w:t>
        </w:r>
        <w:r w:rsidRPr="00DB5BFA">
          <w:rPr>
            <w:rStyle w:val="Hyperlink"/>
            <w:sz w:val="22"/>
            <w:szCs w:val="22"/>
            <w:lang w:val="en-US" w:eastAsia="en-US"/>
          </w:rPr>
          <w:t xml:space="preserve"> Guidelines </w:t>
        </w:r>
        <w:r w:rsidR="00DB5BFA" w:rsidRPr="00DB5BFA">
          <w:rPr>
            <w:rStyle w:val="Hyperlink"/>
            <w:sz w:val="22"/>
            <w:szCs w:val="22"/>
            <w:lang w:val="en-US" w:eastAsia="en-US"/>
          </w:rPr>
          <w:t>for Research Involving Recombinant or Synthetic Nucleic Acid Molecules (NIH Guidelines)</w:t>
        </w:r>
      </w:hyperlink>
    </w:p>
    <w:p w14:paraId="536F8FD5" w14:textId="4B824545"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Cs/>
          <w:sz w:val="22"/>
          <w:szCs w:val="22"/>
          <w:lang w:val="en-US" w:eastAsia="en-US"/>
        </w:rPr>
        <w:t>Reference Appendix B for an extensive list of Risk Groups for various agents.</w:t>
      </w:r>
    </w:p>
    <w:p w14:paraId="2BF91939" w14:textId="2F20867E" w:rsidR="001302A2"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highlight w:val="lightGray"/>
          <w:lang w:val="en-US" w:eastAsia="en-US"/>
        </w:rPr>
        <w:t xml:space="preserve">3G. Will BSL/ABSL levels increase or decrease during the course of research?  </w:t>
      </w:r>
      <w:r w:rsidRPr="005E293A">
        <w:rPr>
          <w:bCs/>
          <w:i/>
          <w:iCs/>
          <w:sz w:val="22"/>
          <w:szCs w:val="22"/>
          <w:highlight w:val="lightGray"/>
          <w:lang w:val="en-US" w:eastAsia="en-US"/>
        </w:rPr>
        <w:t>For example, do you propose to move animals from ABSL 2 to ABSL 1 after testing for viral shedding?</w:t>
      </w:r>
      <w:r w:rsidR="00603E4D" w:rsidRPr="005E293A">
        <w:rPr>
          <w:b/>
          <w:sz w:val="22"/>
          <w:szCs w:val="22"/>
          <w:lang w:val="en-US" w:eastAsia="en-US"/>
        </w:rPr>
        <w:br/>
      </w:r>
      <w:sdt>
        <w:sdtPr>
          <w:rPr>
            <w:bCs/>
            <w:sz w:val="22"/>
            <w:szCs w:val="22"/>
            <w:lang w:val="en-US" w:eastAsia="en-US"/>
          </w:rPr>
          <w:id w:val="-972297768"/>
          <w:placeholder>
            <w:docPart w:val="42BD0360E88440C0B3A069D4B5AC1671"/>
          </w:placeholder>
          <w:dropDownList>
            <w:listItem w:displayText="Yes" w:value="Yes"/>
            <w:listItem w:displayText="No" w:value="No"/>
          </w:dropDownList>
        </w:sdtPr>
        <w:sdtEndPr/>
        <w:sdtContent>
          <w:permStart w:id="1031879274" w:edGrp="everyone"/>
          <w:r w:rsidR="005C39DD">
            <w:rPr>
              <w:bCs/>
              <w:sz w:val="22"/>
              <w:szCs w:val="22"/>
              <w:lang w:val="en-US" w:eastAsia="en-US"/>
            </w:rPr>
            <w:t>Yes</w:t>
          </w:r>
          <w:permEnd w:id="1031879274"/>
        </w:sdtContent>
      </w:sdt>
    </w:p>
    <w:p w14:paraId="761331AB" w14:textId="64BF5C90" w:rsidR="00AD7885" w:rsidRPr="005E293A" w:rsidRDefault="00AD7885"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If YES, please describe which components of the proposed research will be affected and whether any testing will be done before changing biosafety levels:</w:t>
      </w:r>
      <w:r w:rsidR="00603E4D" w:rsidRPr="005E293A">
        <w:rPr>
          <w:bCs/>
          <w:sz w:val="22"/>
          <w:szCs w:val="22"/>
          <w:lang w:val="en-US" w:eastAsia="en-US"/>
        </w:rPr>
        <w:br/>
      </w:r>
      <w:sdt>
        <w:sdtPr>
          <w:rPr>
            <w:bCs/>
            <w:sz w:val="22"/>
            <w:szCs w:val="22"/>
            <w:lang w:val="en-US" w:eastAsia="en-US"/>
          </w:rPr>
          <w:id w:val="-2074259505"/>
          <w:placeholder>
            <w:docPart w:val="FB729CA2BAA3401C860C482A99731D40"/>
          </w:placeholder>
          <w15:appearance w15:val="hidden"/>
        </w:sdtPr>
        <w:sdtEndPr/>
        <w:sdtContent>
          <w:permStart w:id="249118544" w:edGrp="everyone"/>
          <w:r w:rsidR="005C39DD" w:rsidRPr="005C39DD">
            <w:rPr>
              <w:bCs/>
              <w:sz w:val="22"/>
              <w:szCs w:val="22"/>
              <w:lang w:val="en-US" w:eastAsia="en-US"/>
            </w:rPr>
            <w:t>For most experiments involving lentivirus, transduced cells will be maintained in culture for over 72 hours prior to injection into mice. In some overexpression experiments, cells will be introduced into animals less than 72 hours after transduction. In these cases, animals will be maintained at ABSL2 until 72 hours post transduction, then transferred to ABSL1</w:t>
          </w:r>
          <w:permEnd w:id="249118544"/>
        </w:sdtContent>
      </w:sdt>
    </w:p>
    <w:p w14:paraId="76AE7A62"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SECTION 4. Recombinant Nucleic Acid/Recombinant Material Details.</w:t>
      </w:r>
    </w:p>
    <w:p w14:paraId="6991B5B8" w14:textId="67E5399E"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highlight w:val="lightGray"/>
          <w:lang w:val="en-US" w:eastAsia="en-US"/>
        </w:rPr>
        <w:t xml:space="preserve">4A. If Recombinant experiments involve working with a pathogen, please list the names.  Note that Baculovirus experiments that involve a pathogen are </w:t>
      </w:r>
      <w:r w:rsidRPr="005E293A">
        <w:rPr>
          <w:b/>
          <w:sz w:val="22"/>
          <w:szCs w:val="22"/>
          <w:highlight w:val="lightGray"/>
          <w:u w:val="single"/>
          <w:lang w:val="en-US" w:eastAsia="en-US"/>
        </w:rPr>
        <w:t>NOT</w:t>
      </w:r>
      <w:r w:rsidRPr="005E293A">
        <w:rPr>
          <w:b/>
          <w:sz w:val="22"/>
          <w:szCs w:val="22"/>
          <w:highlight w:val="lightGray"/>
          <w:lang w:val="en-US" w:eastAsia="en-US"/>
        </w:rPr>
        <w:t xml:space="preserve"> exempt from the NIH Guidelines for Research Involving Recombinant DNA Molecules.</w:t>
      </w:r>
      <w:r w:rsidR="00603E4D" w:rsidRPr="005E293A">
        <w:rPr>
          <w:bCs/>
          <w:sz w:val="22"/>
          <w:szCs w:val="22"/>
          <w:highlight w:val="lightGray"/>
          <w:lang w:val="en-US" w:eastAsia="en-US"/>
        </w:rPr>
        <w:br/>
      </w:r>
      <w:sdt>
        <w:sdtPr>
          <w:rPr>
            <w:bCs/>
            <w:sz w:val="22"/>
            <w:szCs w:val="22"/>
            <w:lang w:val="en-US" w:eastAsia="en-US"/>
          </w:rPr>
          <w:id w:val="-1822186884"/>
          <w:placeholder>
            <w:docPart w:val="0119CDECC4544CE3953AEA8F5546EC85"/>
          </w:placeholder>
          <w:showingPlcHdr/>
          <w15:appearance w15:val="hidden"/>
        </w:sdtPr>
        <w:sdtEndPr/>
        <w:sdtContent>
          <w:permStart w:id="424099781" w:edGrp="everyone"/>
          <w:r w:rsidR="007A4B98" w:rsidRPr="00E930D7">
            <w:rPr>
              <w:rStyle w:val="PlaceholderText"/>
              <w:rFonts w:eastAsiaTheme="minorHAnsi"/>
              <w:sz w:val="22"/>
              <w:szCs w:val="22"/>
            </w:rPr>
            <w:t>Click or tap here to enter text.</w:t>
          </w:r>
          <w:permEnd w:id="424099781"/>
        </w:sdtContent>
      </w:sdt>
    </w:p>
    <w:p w14:paraId="19299E88" w14:textId="77777777"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4B. If Recombinant experiments involve working with viruses, select all that apply.</w:t>
      </w:r>
      <w:r w:rsidRPr="005E293A">
        <w:rPr>
          <w:b/>
          <w:sz w:val="22"/>
          <w:szCs w:val="22"/>
          <w:lang w:val="en-US" w:eastAsia="en-US"/>
        </w:rPr>
        <w:t xml:space="preserve">  </w:t>
      </w:r>
      <w:r w:rsidRPr="005E293A">
        <w:rPr>
          <w:bCs/>
          <w:i/>
          <w:iCs/>
          <w:sz w:val="22"/>
          <w:szCs w:val="22"/>
          <w:lang w:val="en-US" w:eastAsia="en-US"/>
        </w:rPr>
        <w:t xml:space="preserve">A map for each vector is required. This may be submitted as a separate file (e.g., graphic map cut and pasted into a Word document) or a web link or vendor AND product number that leads directly to information/maps for the vector/system used. </w:t>
      </w:r>
      <w:r w:rsidRPr="005E293A">
        <w:rPr>
          <w:bCs/>
          <w:i/>
          <w:iCs/>
          <w:sz w:val="22"/>
          <w:szCs w:val="22"/>
          <w:u w:val="single"/>
          <w:lang w:val="en-US" w:eastAsia="en-US"/>
        </w:rPr>
        <w:t>The IBC may reject applications lacking documentation of the viral elements present in the vectors used.</w:t>
      </w:r>
    </w:p>
    <w:p w14:paraId="5C7E5205" w14:textId="1D7C52AD" w:rsidR="00AD7885" w:rsidRPr="005E293A" w:rsidRDefault="00AC3183"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sdt>
        <w:sdtPr>
          <w:rPr>
            <w:bCs/>
            <w:sz w:val="22"/>
            <w:szCs w:val="22"/>
            <w:lang w:val="en-US" w:eastAsia="en-US"/>
          </w:rPr>
          <w:id w:val="1598283785"/>
          <w15:appearance w15:val="hidden"/>
          <w14:checkbox>
            <w14:checked w14:val="0"/>
            <w14:checkedState w14:val="2612" w14:font="MS Gothic"/>
            <w14:uncheckedState w14:val="2610" w14:font="MS Gothic"/>
          </w14:checkbox>
        </w:sdtPr>
        <w:sdtEndPr/>
        <w:sdtContent>
          <w:permStart w:id="234902763" w:edGrp="everyone"/>
          <w:r w:rsidR="00722195">
            <w:rPr>
              <w:rFonts w:ascii="MS Gothic" w:eastAsia="MS Gothic" w:hAnsi="MS Gothic" w:hint="eastAsia"/>
              <w:bCs/>
              <w:sz w:val="22"/>
              <w:szCs w:val="22"/>
              <w:lang w:val="en-US" w:eastAsia="en-US"/>
            </w:rPr>
            <w:t>☐</w:t>
          </w:r>
          <w:permEnd w:id="234902763"/>
        </w:sdtContent>
      </w:sdt>
      <w:r w:rsidR="00AD7885" w:rsidRPr="005E293A">
        <w:rPr>
          <w:bCs/>
          <w:sz w:val="22"/>
          <w:szCs w:val="22"/>
          <w:lang w:val="en-US" w:eastAsia="en-US"/>
        </w:rPr>
        <w:t xml:space="preserve"> Adenovirus</w:t>
      </w:r>
      <w:r w:rsidR="00603E4D" w:rsidRPr="005E293A">
        <w:rPr>
          <w:bCs/>
          <w:sz w:val="22"/>
          <w:szCs w:val="22"/>
          <w:lang w:val="en-US" w:eastAsia="en-US"/>
        </w:rPr>
        <w:br/>
      </w:r>
      <w:sdt>
        <w:sdtPr>
          <w:rPr>
            <w:bCs/>
            <w:sz w:val="22"/>
            <w:szCs w:val="22"/>
            <w:lang w:val="en-US" w:eastAsia="en-US"/>
          </w:rPr>
          <w:id w:val="697740157"/>
          <w15:appearance w15:val="hidden"/>
          <w14:checkbox>
            <w14:checked w14:val="0"/>
            <w14:checkedState w14:val="2612" w14:font="MS Gothic"/>
            <w14:uncheckedState w14:val="2610" w14:font="MS Gothic"/>
          </w14:checkbox>
        </w:sdtPr>
        <w:sdtEndPr/>
        <w:sdtContent>
          <w:permStart w:id="1899779867" w:edGrp="everyone"/>
          <w:r w:rsidR="00722195">
            <w:rPr>
              <w:rFonts w:ascii="MS Gothic" w:eastAsia="MS Gothic" w:hAnsi="MS Gothic" w:hint="eastAsia"/>
              <w:bCs/>
              <w:sz w:val="22"/>
              <w:szCs w:val="22"/>
              <w:lang w:val="en-US" w:eastAsia="en-US"/>
            </w:rPr>
            <w:t>☐</w:t>
          </w:r>
          <w:permEnd w:id="1899779867"/>
        </w:sdtContent>
      </w:sdt>
      <w:r w:rsidR="00AD7885" w:rsidRPr="005E293A">
        <w:rPr>
          <w:bCs/>
          <w:sz w:val="22"/>
          <w:szCs w:val="22"/>
          <w:lang w:val="en-US" w:eastAsia="en-US"/>
        </w:rPr>
        <w:t xml:space="preserve"> Baculovirus</w:t>
      </w:r>
      <w:r w:rsidR="00603E4D" w:rsidRPr="005E293A">
        <w:rPr>
          <w:bCs/>
          <w:sz w:val="22"/>
          <w:szCs w:val="22"/>
          <w:lang w:val="en-US" w:eastAsia="en-US"/>
        </w:rPr>
        <w:br/>
      </w:r>
      <w:sdt>
        <w:sdtPr>
          <w:rPr>
            <w:bCs/>
            <w:sz w:val="22"/>
            <w:szCs w:val="22"/>
            <w:lang w:val="en-US" w:eastAsia="en-US"/>
          </w:rPr>
          <w:id w:val="1070542186"/>
          <w15:appearance w15:val="hidden"/>
          <w14:checkbox>
            <w14:checked w14:val="0"/>
            <w14:checkedState w14:val="2612" w14:font="MS Gothic"/>
            <w14:uncheckedState w14:val="2610" w14:font="MS Gothic"/>
          </w14:checkbox>
        </w:sdtPr>
        <w:sdtEndPr/>
        <w:sdtContent>
          <w:permStart w:id="1557227292" w:edGrp="everyone"/>
          <w:r w:rsidR="005C39DD">
            <w:rPr>
              <w:rFonts w:ascii="MS Gothic" w:eastAsia="MS Gothic" w:hAnsi="MS Gothic" w:hint="eastAsia"/>
              <w:bCs/>
              <w:sz w:val="22"/>
              <w:szCs w:val="22"/>
              <w:lang w:val="en-US" w:eastAsia="en-US"/>
            </w:rPr>
            <w:t>☐</w:t>
          </w:r>
          <w:permEnd w:id="1557227292"/>
        </w:sdtContent>
      </w:sdt>
      <w:r w:rsidR="00AD7885" w:rsidRPr="005E293A">
        <w:rPr>
          <w:bCs/>
          <w:sz w:val="22"/>
          <w:szCs w:val="22"/>
          <w:lang w:val="en-US" w:eastAsia="en-US"/>
        </w:rPr>
        <w:t xml:space="preserve"> Lentivirus 3 plasmids</w:t>
      </w:r>
      <w:r w:rsidR="00603E4D" w:rsidRPr="005E293A">
        <w:rPr>
          <w:bCs/>
          <w:sz w:val="22"/>
          <w:szCs w:val="22"/>
          <w:lang w:val="en-US" w:eastAsia="en-US"/>
        </w:rPr>
        <w:br/>
      </w:r>
      <w:sdt>
        <w:sdtPr>
          <w:rPr>
            <w:bCs/>
            <w:sz w:val="22"/>
            <w:szCs w:val="22"/>
            <w:lang w:val="en-US" w:eastAsia="en-US"/>
          </w:rPr>
          <w:id w:val="-1781103499"/>
          <w15:appearance w15:val="hidden"/>
          <w14:checkbox>
            <w14:checked w14:val="1"/>
            <w14:checkedState w14:val="2612" w14:font="MS Gothic"/>
            <w14:uncheckedState w14:val="2610" w14:font="MS Gothic"/>
          </w14:checkbox>
        </w:sdtPr>
        <w:sdtEndPr/>
        <w:sdtContent>
          <w:permStart w:id="1273184271" w:edGrp="everyone"/>
          <w:r w:rsidR="005C39DD">
            <w:rPr>
              <w:rFonts w:ascii="MS Gothic" w:eastAsia="MS Gothic" w:hAnsi="MS Gothic" w:hint="eastAsia"/>
              <w:bCs/>
              <w:sz w:val="22"/>
              <w:szCs w:val="22"/>
              <w:lang w:val="en-US" w:eastAsia="en-US"/>
            </w:rPr>
            <w:t>☒</w:t>
          </w:r>
          <w:permEnd w:id="1273184271"/>
        </w:sdtContent>
      </w:sdt>
      <w:r w:rsidR="00AD7885" w:rsidRPr="005E293A">
        <w:rPr>
          <w:bCs/>
          <w:sz w:val="22"/>
          <w:szCs w:val="22"/>
          <w:lang w:val="en-US" w:eastAsia="en-US"/>
        </w:rPr>
        <w:t xml:space="preserve"> Lentivirus 4 or more plasmids</w:t>
      </w:r>
      <w:r w:rsidR="00603E4D" w:rsidRPr="005E293A">
        <w:rPr>
          <w:bCs/>
          <w:sz w:val="22"/>
          <w:szCs w:val="22"/>
          <w:lang w:val="en-US" w:eastAsia="en-US"/>
        </w:rPr>
        <w:br/>
      </w:r>
      <w:sdt>
        <w:sdtPr>
          <w:rPr>
            <w:bCs/>
            <w:sz w:val="22"/>
            <w:szCs w:val="22"/>
            <w:lang w:val="en-US" w:eastAsia="en-US"/>
          </w:rPr>
          <w:id w:val="-427894553"/>
          <w15:appearance w15:val="hidden"/>
          <w14:checkbox>
            <w14:checked w14:val="0"/>
            <w14:checkedState w14:val="2612" w14:font="MS Gothic"/>
            <w14:uncheckedState w14:val="2610" w14:font="MS Gothic"/>
          </w14:checkbox>
        </w:sdtPr>
        <w:sdtEndPr/>
        <w:sdtContent>
          <w:permStart w:id="1991333883" w:edGrp="everyone"/>
          <w:r w:rsidR="00722195">
            <w:rPr>
              <w:rFonts w:ascii="MS Gothic" w:eastAsia="MS Gothic" w:hAnsi="MS Gothic" w:hint="eastAsia"/>
              <w:bCs/>
              <w:sz w:val="22"/>
              <w:szCs w:val="22"/>
              <w:lang w:val="en-US" w:eastAsia="en-US"/>
            </w:rPr>
            <w:t>☐</w:t>
          </w:r>
          <w:permEnd w:id="1991333883"/>
        </w:sdtContent>
      </w:sdt>
      <w:r w:rsidR="00AD7885" w:rsidRPr="005E293A">
        <w:rPr>
          <w:bCs/>
          <w:sz w:val="22"/>
          <w:szCs w:val="22"/>
          <w:lang w:val="en-US" w:eastAsia="en-US"/>
        </w:rPr>
        <w:t xml:space="preserve"> Retrovirus</w:t>
      </w:r>
      <w:r w:rsidR="00603E4D" w:rsidRPr="005E293A">
        <w:rPr>
          <w:bCs/>
          <w:sz w:val="22"/>
          <w:szCs w:val="22"/>
          <w:lang w:val="en-US" w:eastAsia="en-US"/>
        </w:rPr>
        <w:br/>
      </w:r>
      <w:sdt>
        <w:sdtPr>
          <w:rPr>
            <w:bCs/>
            <w:sz w:val="22"/>
            <w:szCs w:val="22"/>
            <w:lang w:val="en-US" w:eastAsia="en-US"/>
          </w:rPr>
          <w:id w:val="2101759918"/>
          <w15:appearance w15:val="hidden"/>
          <w14:checkbox>
            <w14:checked w14:val="0"/>
            <w14:checkedState w14:val="2612" w14:font="MS Gothic"/>
            <w14:uncheckedState w14:val="2610" w14:font="MS Gothic"/>
          </w14:checkbox>
        </w:sdtPr>
        <w:sdtEndPr/>
        <w:sdtContent>
          <w:permStart w:id="1983190483" w:edGrp="everyone"/>
          <w:r w:rsidR="00722195">
            <w:rPr>
              <w:rFonts w:ascii="MS Gothic" w:eastAsia="MS Gothic" w:hAnsi="MS Gothic" w:hint="eastAsia"/>
              <w:bCs/>
              <w:sz w:val="22"/>
              <w:szCs w:val="22"/>
              <w:lang w:val="en-US" w:eastAsia="en-US"/>
            </w:rPr>
            <w:t>☐</w:t>
          </w:r>
          <w:permEnd w:id="1983190483"/>
        </w:sdtContent>
      </w:sdt>
      <w:r w:rsidR="00AD7885" w:rsidRPr="005E293A">
        <w:rPr>
          <w:bCs/>
          <w:sz w:val="22"/>
          <w:szCs w:val="22"/>
          <w:lang w:val="en-US" w:eastAsia="en-US"/>
        </w:rPr>
        <w:t xml:space="preserve"> AAV</w:t>
      </w:r>
      <w:r w:rsidR="00603E4D" w:rsidRPr="005E293A">
        <w:rPr>
          <w:bCs/>
          <w:sz w:val="22"/>
          <w:szCs w:val="22"/>
          <w:lang w:val="en-US" w:eastAsia="en-US"/>
        </w:rPr>
        <w:br/>
      </w:r>
      <w:sdt>
        <w:sdtPr>
          <w:rPr>
            <w:bCs/>
            <w:sz w:val="22"/>
            <w:szCs w:val="22"/>
            <w:lang w:val="en-US" w:eastAsia="en-US"/>
          </w:rPr>
          <w:id w:val="485283309"/>
          <w15:appearance w15:val="hidden"/>
          <w14:checkbox>
            <w14:checked w14:val="0"/>
            <w14:checkedState w14:val="2612" w14:font="MS Gothic"/>
            <w14:uncheckedState w14:val="2610" w14:font="MS Gothic"/>
          </w14:checkbox>
        </w:sdtPr>
        <w:sdtEndPr/>
        <w:sdtContent>
          <w:permStart w:id="921859120" w:edGrp="everyone"/>
          <w:r w:rsidR="00722195">
            <w:rPr>
              <w:rFonts w:ascii="MS Gothic" w:eastAsia="MS Gothic" w:hAnsi="MS Gothic" w:hint="eastAsia"/>
              <w:bCs/>
              <w:sz w:val="22"/>
              <w:szCs w:val="22"/>
              <w:lang w:val="en-US" w:eastAsia="en-US"/>
            </w:rPr>
            <w:t>☐</w:t>
          </w:r>
          <w:permEnd w:id="921859120"/>
        </w:sdtContent>
      </w:sdt>
      <w:r w:rsidR="00AD7885" w:rsidRPr="005E293A">
        <w:rPr>
          <w:bCs/>
          <w:sz w:val="22"/>
          <w:szCs w:val="22"/>
          <w:lang w:val="en-US" w:eastAsia="en-US"/>
        </w:rPr>
        <w:t xml:space="preserve"> Other</w:t>
      </w:r>
    </w:p>
    <w:p w14:paraId="032619FA" w14:textId="7E68215F"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If other, please specify</w:t>
      </w:r>
      <w:r w:rsidR="00603E4D" w:rsidRPr="005E293A">
        <w:rPr>
          <w:bCs/>
          <w:sz w:val="22"/>
          <w:szCs w:val="22"/>
          <w:lang w:val="en-US" w:eastAsia="en-US"/>
        </w:rPr>
        <w:br/>
      </w:r>
      <w:sdt>
        <w:sdtPr>
          <w:rPr>
            <w:bCs/>
            <w:sz w:val="22"/>
            <w:szCs w:val="22"/>
            <w:lang w:val="en-US" w:eastAsia="en-US"/>
          </w:rPr>
          <w:id w:val="1712539384"/>
          <w:placeholder>
            <w:docPart w:val="B7D3AE54AAA94B6DA3273AE8E8A86A2C"/>
          </w:placeholder>
          <w:showingPlcHdr/>
          <w15:appearance w15:val="hidden"/>
        </w:sdtPr>
        <w:sdtEndPr/>
        <w:sdtContent>
          <w:permStart w:id="1399804915" w:edGrp="everyone"/>
          <w:r w:rsidR="007A4B98" w:rsidRPr="00E930D7">
            <w:rPr>
              <w:rStyle w:val="PlaceholderText"/>
              <w:rFonts w:eastAsiaTheme="minorHAnsi"/>
              <w:sz w:val="22"/>
              <w:szCs w:val="22"/>
            </w:rPr>
            <w:t>Click or tap here to enter text.</w:t>
          </w:r>
          <w:permEnd w:id="1399804915"/>
        </w:sdtContent>
      </w:sdt>
    </w:p>
    <w:p w14:paraId="6771E578" w14:textId="07B17BD9"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more than 2/3 of a viral genome be used?</w:t>
      </w:r>
      <w:r w:rsidR="00603E4D" w:rsidRPr="005E293A">
        <w:rPr>
          <w:b/>
          <w:sz w:val="22"/>
          <w:szCs w:val="22"/>
          <w:lang w:val="en-US" w:eastAsia="en-US"/>
        </w:rPr>
        <w:br/>
      </w:r>
      <w:sdt>
        <w:sdtPr>
          <w:rPr>
            <w:bCs/>
            <w:sz w:val="22"/>
            <w:szCs w:val="22"/>
            <w:lang w:val="en-US" w:eastAsia="en-US"/>
          </w:rPr>
          <w:id w:val="1523748467"/>
          <w:placeholder>
            <w:docPart w:val="13A2ECE0087B47CF8B8F77A3DC16F8BD"/>
          </w:placeholder>
          <w:dropDownList>
            <w:listItem w:displayText="Yes" w:value="Yes"/>
            <w:listItem w:displayText="No" w:value="No"/>
          </w:dropDownList>
        </w:sdtPr>
        <w:sdtEndPr/>
        <w:sdtContent>
          <w:permStart w:id="1807490425" w:edGrp="everyone"/>
          <w:r w:rsidR="005C39DD">
            <w:rPr>
              <w:bCs/>
              <w:sz w:val="22"/>
              <w:szCs w:val="22"/>
              <w:lang w:val="en-US" w:eastAsia="en-US"/>
            </w:rPr>
            <w:t>Yes</w:t>
          </w:r>
          <w:permEnd w:id="1807490425"/>
        </w:sdtContent>
      </w:sdt>
    </w:p>
    <w:p w14:paraId="4E806E97" w14:textId="0823F1B2"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a helper virus be used?  If using a helper plasmid, please answer no.</w:t>
      </w:r>
      <w:r w:rsidR="00603E4D" w:rsidRPr="005E293A">
        <w:rPr>
          <w:b/>
          <w:sz w:val="22"/>
          <w:szCs w:val="22"/>
          <w:lang w:val="en-US" w:eastAsia="en-US"/>
        </w:rPr>
        <w:br/>
      </w:r>
      <w:sdt>
        <w:sdtPr>
          <w:rPr>
            <w:bCs/>
            <w:sz w:val="22"/>
            <w:szCs w:val="22"/>
            <w:lang w:val="en-US" w:eastAsia="en-US"/>
          </w:rPr>
          <w:id w:val="1106613312"/>
          <w:placeholder>
            <w:docPart w:val="B09B6FDDD9BC4473914B4E79AA6FC8F4"/>
          </w:placeholder>
          <w:dropDownList>
            <w:listItem w:displayText="Yes" w:value="Yes"/>
            <w:listItem w:displayText="No" w:value="No"/>
          </w:dropDownList>
        </w:sdtPr>
        <w:sdtEndPr/>
        <w:sdtContent>
          <w:permStart w:id="1657035907" w:edGrp="everyone"/>
          <w:r w:rsidR="005C39DD">
            <w:rPr>
              <w:bCs/>
              <w:sz w:val="22"/>
              <w:szCs w:val="22"/>
              <w:lang w:val="en-US" w:eastAsia="en-US"/>
            </w:rPr>
            <w:t>Yes</w:t>
          </w:r>
          <w:permEnd w:id="1657035907"/>
        </w:sdtContent>
      </w:sdt>
    </w:p>
    <w:p w14:paraId="58C56498" w14:textId="0A6C8AC8"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a virus be used as a vector to introduce a foreign gene?</w:t>
      </w:r>
      <w:r w:rsidR="00603E4D" w:rsidRPr="005E293A">
        <w:rPr>
          <w:b/>
          <w:sz w:val="22"/>
          <w:szCs w:val="22"/>
          <w:lang w:val="en-US" w:eastAsia="en-US"/>
        </w:rPr>
        <w:br/>
      </w:r>
      <w:sdt>
        <w:sdtPr>
          <w:rPr>
            <w:bCs/>
            <w:sz w:val="22"/>
            <w:szCs w:val="22"/>
            <w:lang w:val="en-US" w:eastAsia="en-US"/>
          </w:rPr>
          <w:id w:val="337123969"/>
          <w:placeholder>
            <w:docPart w:val="0EB851E44E4E42E599DEE34E93015862"/>
          </w:placeholder>
          <w:dropDownList>
            <w:listItem w:displayText="Yes" w:value="Yes"/>
            <w:listItem w:displayText="No" w:value="No"/>
          </w:dropDownList>
        </w:sdtPr>
        <w:sdtEndPr/>
        <w:sdtContent>
          <w:permStart w:id="682033379" w:edGrp="everyone"/>
          <w:r w:rsidR="005C39DD">
            <w:rPr>
              <w:bCs/>
              <w:sz w:val="22"/>
              <w:szCs w:val="22"/>
              <w:lang w:val="en-US" w:eastAsia="en-US"/>
            </w:rPr>
            <w:t>Yes</w:t>
          </w:r>
          <w:permEnd w:id="682033379"/>
        </w:sdtContent>
      </w:sdt>
    </w:p>
    <w:p w14:paraId="21F4397B" w14:textId="03D7381A" w:rsidR="00AD7885" w:rsidRPr="00992BB8"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lastRenderedPageBreak/>
        <w:t>If yes, please list the vector(s) name(s):</w:t>
      </w:r>
      <w:r w:rsidR="00603E4D" w:rsidRPr="00992BB8">
        <w:rPr>
          <w:bCs/>
          <w:sz w:val="22"/>
          <w:szCs w:val="22"/>
          <w:lang w:val="en-US" w:eastAsia="en-US"/>
        </w:rPr>
        <w:br/>
      </w:r>
      <w:sdt>
        <w:sdtPr>
          <w:rPr>
            <w:bCs/>
            <w:sz w:val="22"/>
            <w:szCs w:val="22"/>
            <w:lang w:val="en-US" w:eastAsia="en-US"/>
          </w:rPr>
          <w:id w:val="698055481"/>
          <w:placeholder>
            <w:docPart w:val="79823CC1BA344C00AB78AE6D25167ABE"/>
          </w:placeholder>
          <w15:appearance w15:val="hidden"/>
        </w:sdtPr>
        <w:sdtEndPr/>
        <w:sdtContent>
          <w:permStart w:id="1264917774" w:edGrp="everyone"/>
          <w:proofErr w:type="spellStart"/>
          <w:r w:rsidR="005C39DD" w:rsidRPr="009377F2">
            <w:rPr>
              <w:bCs/>
              <w:sz w:val="22"/>
              <w:szCs w:val="22"/>
              <w:lang w:val="en-US" w:eastAsia="en-US"/>
            </w:rPr>
            <w:t>pMDLg</w:t>
          </w:r>
          <w:proofErr w:type="spellEnd"/>
          <w:r w:rsidR="005C39DD" w:rsidRPr="009377F2">
            <w:rPr>
              <w:bCs/>
              <w:sz w:val="22"/>
              <w:szCs w:val="22"/>
              <w:lang w:val="en-US" w:eastAsia="en-US"/>
            </w:rPr>
            <w:t>/</w:t>
          </w:r>
          <w:proofErr w:type="spellStart"/>
          <w:r w:rsidR="005C39DD" w:rsidRPr="009377F2">
            <w:rPr>
              <w:bCs/>
              <w:sz w:val="22"/>
              <w:szCs w:val="22"/>
              <w:lang w:val="en-US" w:eastAsia="en-US"/>
            </w:rPr>
            <w:t>pRRE</w:t>
          </w:r>
          <w:proofErr w:type="spellEnd"/>
          <w:r w:rsidR="005C39DD">
            <w:rPr>
              <w:bCs/>
              <w:sz w:val="22"/>
              <w:szCs w:val="22"/>
              <w:lang w:val="en-US" w:eastAsia="en-US"/>
            </w:rPr>
            <w:t xml:space="preserve"> (3</w:t>
          </w:r>
          <w:r w:rsidR="005C39DD" w:rsidRPr="009377F2">
            <w:rPr>
              <w:bCs/>
              <w:sz w:val="22"/>
              <w:szCs w:val="22"/>
              <w:vertAlign w:val="superscript"/>
              <w:lang w:val="en-US" w:eastAsia="en-US"/>
            </w:rPr>
            <w:t>rd</w:t>
          </w:r>
          <w:r w:rsidR="005C39DD">
            <w:rPr>
              <w:bCs/>
              <w:sz w:val="22"/>
              <w:szCs w:val="22"/>
              <w:lang w:val="en-US" w:eastAsia="en-US"/>
            </w:rPr>
            <w:t xml:space="preserve"> gen packaging vector, encodes GAG and POL) </w:t>
          </w:r>
          <w:hyperlink r:id="rId17" w:history="1">
            <w:r w:rsidR="005C39DD" w:rsidRPr="008B4A99">
              <w:rPr>
                <w:rStyle w:val="Hyperlink"/>
                <w:bCs/>
                <w:sz w:val="22"/>
                <w:szCs w:val="22"/>
                <w:lang w:val="en-US" w:eastAsia="en-US"/>
              </w:rPr>
              <w:t>https://www.addgene.org/12251/</w:t>
            </w:r>
          </w:hyperlink>
          <w:r w:rsidR="005C39DD">
            <w:rPr>
              <w:bCs/>
              <w:sz w:val="22"/>
              <w:szCs w:val="22"/>
              <w:lang w:val="en-US" w:eastAsia="en-US"/>
            </w:rPr>
            <w:t xml:space="preserve"> </w:t>
          </w:r>
          <w:r w:rsidR="005C39DD">
            <w:rPr>
              <w:bCs/>
              <w:sz w:val="22"/>
              <w:szCs w:val="22"/>
              <w:lang w:val="en-US" w:eastAsia="en-US"/>
            </w:rPr>
            <w:br/>
          </w:r>
          <w:proofErr w:type="spellStart"/>
          <w:r w:rsidR="005C39DD" w:rsidRPr="009377F2">
            <w:rPr>
              <w:bCs/>
              <w:sz w:val="22"/>
              <w:szCs w:val="22"/>
              <w:lang w:val="en-US" w:eastAsia="en-US"/>
            </w:rPr>
            <w:t>pRSV</w:t>
          </w:r>
          <w:proofErr w:type="spellEnd"/>
          <w:r w:rsidR="005C39DD" w:rsidRPr="009377F2">
            <w:rPr>
              <w:bCs/>
              <w:sz w:val="22"/>
              <w:szCs w:val="22"/>
              <w:lang w:val="en-US" w:eastAsia="en-US"/>
            </w:rPr>
            <w:t>-Rev</w:t>
          </w:r>
          <w:r w:rsidR="005C39DD">
            <w:rPr>
              <w:bCs/>
              <w:sz w:val="22"/>
              <w:szCs w:val="22"/>
              <w:lang w:val="en-US" w:eastAsia="en-US"/>
            </w:rPr>
            <w:t xml:space="preserve"> (3</w:t>
          </w:r>
          <w:r w:rsidR="005C39DD" w:rsidRPr="009377F2">
            <w:rPr>
              <w:bCs/>
              <w:sz w:val="22"/>
              <w:szCs w:val="22"/>
              <w:vertAlign w:val="superscript"/>
              <w:lang w:val="en-US" w:eastAsia="en-US"/>
            </w:rPr>
            <w:t>rd</w:t>
          </w:r>
          <w:r w:rsidR="005C39DD">
            <w:rPr>
              <w:bCs/>
              <w:sz w:val="22"/>
              <w:szCs w:val="22"/>
              <w:lang w:val="en-US" w:eastAsia="en-US"/>
            </w:rPr>
            <w:t xml:space="preserve"> gen packaging vector, encodes REV) </w:t>
          </w:r>
          <w:hyperlink r:id="rId18" w:history="1">
            <w:r w:rsidR="005C39DD" w:rsidRPr="008B4A99">
              <w:rPr>
                <w:rStyle w:val="Hyperlink"/>
                <w:bCs/>
                <w:sz w:val="22"/>
                <w:szCs w:val="22"/>
                <w:lang w:val="en-US" w:eastAsia="en-US"/>
              </w:rPr>
              <w:t>https://www.addgene.org/12253/</w:t>
            </w:r>
          </w:hyperlink>
          <w:r w:rsidR="005C39DD">
            <w:rPr>
              <w:bCs/>
              <w:sz w:val="22"/>
              <w:szCs w:val="22"/>
              <w:lang w:val="en-US" w:eastAsia="en-US"/>
            </w:rPr>
            <w:t xml:space="preserve"> </w:t>
          </w:r>
          <w:r w:rsidR="005C39DD">
            <w:rPr>
              <w:bCs/>
              <w:sz w:val="22"/>
              <w:szCs w:val="22"/>
              <w:lang w:val="en-US" w:eastAsia="en-US"/>
            </w:rPr>
            <w:br/>
          </w:r>
          <w:r w:rsidR="005C39DD" w:rsidRPr="006B2F80">
            <w:rPr>
              <w:bCs/>
              <w:sz w:val="22"/>
              <w:szCs w:val="22"/>
              <w:lang w:val="en-US" w:eastAsia="en-US"/>
            </w:rPr>
            <w:t>pMD2.G</w:t>
          </w:r>
          <w:r w:rsidR="005C39DD">
            <w:rPr>
              <w:bCs/>
              <w:sz w:val="22"/>
              <w:szCs w:val="22"/>
              <w:lang w:val="en-US" w:eastAsia="en-US"/>
            </w:rPr>
            <w:t xml:space="preserve"> (VSV G envelope protein)  </w:t>
          </w:r>
          <w:hyperlink r:id="rId19" w:history="1">
            <w:r w:rsidR="005C39DD" w:rsidRPr="008B4A99">
              <w:rPr>
                <w:rStyle w:val="Hyperlink"/>
                <w:bCs/>
                <w:sz w:val="22"/>
                <w:szCs w:val="22"/>
                <w:lang w:val="en-US" w:eastAsia="en-US"/>
              </w:rPr>
              <w:t>https://www.addgene.org/12259/</w:t>
            </w:r>
          </w:hyperlink>
          <w:r w:rsidR="005C39DD">
            <w:rPr>
              <w:bCs/>
              <w:sz w:val="22"/>
              <w:szCs w:val="22"/>
              <w:lang w:val="en-US" w:eastAsia="en-US"/>
            </w:rPr>
            <w:t xml:space="preserve"> </w:t>
          </w:r>
          <w:r w:rsidR="005C39DD">
            <w:rPr>
              <w:bCs/>
              <w:sz w:val="22"/>
              <w:szCs w:val="22"/>
              <w:lang w:val="en-US" w:eastAsia="en-US"/>
            </w:rPr>
            <w:br/>
          </w:r>
          <w:proofErr w:type="spellStart"/>
          <w:r w:rsidR="005C39DD" w:rsidRPr="006B2F80">
            <w:rPr>
              <w:bCs/>
              <w:sz w:val="22"/>
              <w:szCs w:val="22"/>
              <w:lang w:val="en-US" w:eastAsia="en-US"/>
            </w:rPr>
            <w:t>pRRLSIN.cPPT.PGK</w:t>
          </w:r>
          <w:proofErr w:type="spellEnd"/>
          <w:r w:rsidR="005C39DD" w:rsidRPr="006B2F80">
            <w:rPr>
              <w:bCs/>
              <w:sz w:val="22"/>
              <w:szCs w:val="22"/>
              <w:lang w:val="en-US" w:eastAsia="en-US"/>
            </w:rPr>
            <w:t>-GFP.WPRE</w:t>
          </w:r>
          <w:r w:rsidR="005C39DD">
            <w:rPr>
              <w:bCs/>
              <w:sz w:val="22"/>
              <w:szCs w:val="22"/>
              <w:lang w:val="en-US" w:eastAsia="en-US"/>
            </w:rPr>
            <w:t xml:space="preserve"> (3</w:t>
          </w:r>
          <w:r w:rsidR="005C39DD" w:rsidRPr="006B2F80">
            <w:rPr>
              <w:bCs/>
              <w:sz w:val="22"/>
              <w:szCs w:val="22"/>
              <w:vertAlign w:val="superscript"/>
              <w:lang w:val="en-US" w:eastAsia="en-US"/>
            </w:rPr>
            <w:t>rd</w:t>
          </w:r>
          <w:r w:rsidR="005C39DD">
            <w:rPr>
              <w:bCs/>
              <w:sz w:val="22"/>
              <w:szCs w:val="22"/>
              <w:lang w:val="en-US" w:eastAsia="en-US"/>
            </w:rPr>
            <w:t xml:space="preserve"> generation transfer vector) </w:t>
          </w:r>
          <w:hyperlink r:id="rId20" w:history="1">
            <w:r w:rsidR="005C39DD" w:rsidRPr="00AF131C">
              <w:rPr>
                <w:rStyle w:val="Hyperlink"/>
                <w:bCs/>
                <w:sz w:val="22"/>
                <w:szCs w:val="22"/>
                <w:lang w:val="en-US" w:eastAsia="en-US"/>
              </w:rPr>
              <w:t>https://www.addgene.org/12252/</w:t>
            </w:r>
          </w:hyperlink>
          <w:r w:rsidR="005C39DD">
            <w:rPr>
              <w:bCs/>
              <w:sz w:val="22"/>
              <w:szCs w:val="22"/>
              <w:lang w:val="en-US" w:eastAsia="en-US"/>
            </w:rPr>
            <w:t xml:space="preserve"> </w:t>
          </w:r>
          <w:r w:rsidR="005C39DD">
            <w:rPr>
              <w:bCs/>
              <w:sz w:val="22"/>
              <w:szCs w:val="22"/>
              <w:lang w:val="en-US" w:eastAsia="en-US"/>
            </w:rPr>
            <w:br/>
          </w:r>
          <w:r w:rsidR="005C39DD">
            <w:rPr>
              <w:bCs/>
              <w:sz w:val="22"/>
              <w:szCs w:val="22"/>
              <w:lang w:val="en-US" w:eastAsia="en-US"/>
            </w:rPr>
            <w:br/>
            <w:t xml:space="preserve">Note: </w:t>
          </w:r>
          <w:r w:rsidR="005C39DD" w:rsidRPr="006B2F80">
            <w:rPr>
              <w:bCs/>
              <w:sz w:val="22"/>
              <w:szCs w:val="22"/>
              <w:lang w:val="en-US" w:eastAsia="en-US"/>
            </w:rPr>
            <w:t>psPAX2</w:t>
          </w:r>
          <w:r w:rsidR="005C39DD">
            <w:rPr>
              <w:bCs/>
              <w:sz w:val="22"/>
              <w:szCs w:val="22"/>
              <w:lang w:val="en-US" w:eastAsia="en-US"/>
            </w:rPr>
            <w:t xml:space="preserve"> (second gen/3 plasmid packaging vector compatible with 3</w:t>
          </w:r>
          <w:r w:rsidR="005C39DD" w:rsidRPr="006B2F80">
            <w:rPr>
              <w:bCs/>
              <w:sz w:val="22"/>
              <w:szCs w:val="22"/>
              <w:vertAlign w:val="superscript"/>
              <w:lang w:val="en-US" w:eastAsia="en-US"/>
            </w:rPr>
            <w:t>rd</w:t>
          </w:r>
          <w:r w:rsidR="005C39DD">
            <w:rPr>
              <w:bCs/>
              <w:sz w:val="22"/>
              <w:szCs w:val="22"/>
              <w:lang w:val="en-US" w:eastAsia="en-US"/>
            </w:rPr>
            <w:t xml:space="preserve"> gen/4 plasmid systems, encodes GAG,POL,TAT and REV) </w:t>
          </w:r>
          <w:hyperlink r:id="rId21" w:history="1">
            <w:r w:rsidR="005C39DD" w:rsidRPr="008B4A99">
              <w:rPr>
                <w:rStyle w:val="Hyperlink"/>
                <w:bCs/>
                <w:sz w:val="22"/>
                <w:szCs w:val="22"/>
                <w:lang w:val="en-US" w:eastAsia="en-US"/>
              </w:rPr>
              <w:t>https://www.addgene.org/12260/</w:t>
            </w:r>
          </w:hyperlink>
          <w:r w:rsidR="005C39DD">
            <w:rPr>
              <w:bCs/>
              <w:sz w:val="22"/>
              <w:szCs w:val="22"/>
              <w:lang w:val="en-US" w:eastAsia="en-US"/>
            </w:rPr>
            <w:t xml:space="preserve"> is often used instead of </w:t>
          </w:r>
          <w:proofErr w:type="spellStart"/>
          <w:r w:rsidR="005C39DD">
            <w:rPr>
              <w:bCs/>
              <w:sz w:val="22"/>
              <w:szCs w:val="22"/>
              <w:lang w:val="en-US" w:eastAsia="en-US"/>
            </w:rPr>
            <w:t>pMDLg</w:t>
          </w:r>
          <w:proofErr w:type="spellEnd"/>
          <w:r w:rsidR="005C39DD">
            <w:rPr>
              <w:bCs/>
              <w:sz w:val="22"/>
              <w:szCs w:val="22"/>
              <w:lang w:val="en-US" w:eastAsia="en-US"/>
            </w:rPr>
            <w:t>/</w:t>
          </w:r>
          <w:proofErr w:type="spellStart"/>
          <w:r w:rsidR="005C39DD">
            <w:rPr>
              <w:bCs/>
              <w:sz w:val="22"/>
              <w:szCs w:val="22"/>
              <w:lang w:val="en-US" w:eastAsia="en-US"/>
            </w:rPr>
            <w:t>pRRE</w:t>
          </w:r>
          <w:proofErr w:type="spellEnd"/>
          <w:r w:rsidR="005C39DD">
            <w:rPr>
              <w:bCs/>
              <w:sz w:val="22"/>
              <w:szCs w:val="22"/>
              <w:lang w:val="en-US" w:eastAsia="en-US"/>
            </w:rPr>
            <w:t xml:space="preserve"> &amp; </w:t>
          </w:r>
          <w:proofErr w:type="spellStart"/>
          <w:r w:rsidR="005C39DD" w:rsidRPr="00101EF7">
            <w:rPr>
              <w:bCs/>
              <w:sz w:val="22"/>
              <w:szCs w:val="22"/>
              <w:lang w:val="en-US" w:eastAsia="en-US"/>
            </w:rPr>
            <w:t>pRSV</w:t>
          </w:r>
          <w:proofErr w:type="spellEnd"/>
          <w:r w:rsidR="005C39DD" w:rsidRPr="00101EF7">
            <w:rPr>
              <w:bCs/>
              <w:sz w:val="22"/>
              <w:szCs w:val="22"/>
              <w:lang w:val="en-US" w:eastAsia="en-US"/>
            </w:rPr>
            <w:t xml:space="preserve">-Rev or equivalent, this is a </w:t>
          </w:r>
          <w:r w:rsidR="005C39DD">
            <w:rPr>
              <w:bCs/>
              <w:sz w:val="22"/>
              <w:szCs w:val="22"/>
              <w:lang w:val="en-US" w:eastAsia="en-US"/>
            </w:rPr>
            <w:t>2</w:t>
          </w:r>
          <w:r w:rsidR="005C39DD" w:rsidRPr="00101EF7">
            <w:rPr>
              <w:bCs/>
              <w:sz w:val="22"/>
              <w:szCs w:val="22"/>
              <w:vertAlign w:val="superscript"/>
              <w:lang w:val="en-US" w:eastAsia="en-US"/>
            </w:rPr>
            <w:t>nd</w:t>
          </w:r>
          <w:r w:rsidR="005C39DD">
            <w:rPr>
              <w:bCs/>
              <w:sz w:val="22"/>
              <w:szCs w:val="22"/>
              <w:lang w:val="en-US" w:eastAsia="en-US"/>
            </w:rPr>
            <w:t xml:space="preserve"> </w:t>
          </w:r>
          <w:r w:rsidR="005C39DD" w:rsidRPr="00101EF7">
            <w:rPr>
              <w:bCs/>
              <w:sz w:val="22"/>
              <w:szCs w:val="22"/>
              <w:lang w:val="en-US" w:eastAsia="en-US"/>
            </w:rPr>
            <w:t>gen Lentivirus/3 plasmid system</w:t>
          </w:r>
          <w:r w:rsidR="005C39DD">
            <w:rPr>
              <w:bCs/>
              <w:sz w:val="22"/>
              <w:szCs w:val="22"/>
              <w:lang w:val="en-US" w:eastAsia="en-US"/>
            </w:rPr>
            <w:t>, even if a 3</w:t>
          </w:r>
          <w:r w:rsidR="005C39DD" w:rsidRPr="00101EF7">
            <w:rPr>
              <w:bCs/>
              <w:sz w:val="22"/>
              <w:szCs w:val="22"/>
              <w:vertAlign w:val="superscript"/>
              <w:lang w:val="en-US" w:eastAsia="en-US"/>
            </w:rPr>
            <w:t>rd</w:t>
          </w:r>
          <w:r w:rsidR="005C39DD">
            <w:rPr>
              <w:bCs/>
              <w:sz w:val="22"/>
              <w:szCs w:val="22"/>
              <w:lang w:val="en-US" w:eastAsia="en-US"/>
            </w:rPr>
            <w:t xml:space="preserve"> gen transfer vector is used,</w:t>
          </w:r>
          <w:r w:rsidR="005C39DD" w:rsidRPr="00101EF7">
            <w:rPr>
              <w:bCs/>
              <w:sz w:val="22"/>
              <w:szCs w:val="22"/>
              <w:lang w:val="en-US" w:eastAsia="en-US"/>
            </w:rPr>
            <w:t xml:space="preserve"> and </w:t>
          </w:r>
          <w:r w:rsidR="005C39DD">
            <w:rPr>
              <w:bCs/>
              <w:sz w:val="22"/>
              <w:szCs w:val="22"/>
              <w:lang w:val="en-US" w:eastAsia="en-US"/>
            </w:rPr>
            <w:t xml:space="preserve">this </w:t>
          </w:r>
          <w:r w:rsidR="005C39DD" w:rsidRPr="00101EF7">
            <w:rPr>
              <w:bCs/>
              <w:sz w:val="22"/>
              <w:szCs w:val="22"/>
              <w:lang w:val="en-US" w:eastAsia="en-US"/>
            </w:rPr>
            <w:t xml:space="preserve">should be indicated </w:t>
          </w:r>
          <w:r w:rsidR="005C39DD">
            <w:rPr>
              <w:bCs/>
              <w:sz w:val="22"/>
              <w:szCs w:val="22"/>
              <w:lang w:val="en-US" w:eastAsia="en-US"/>
            </w:rPr>
            <w:t>in the checkboxes above</w:t>
          </w:r>
          <w:permEnd w:id="1264917774"/>
        </w:sdtContent>
      </w:sdt>
    </w:p>
    <w:p w14:paraId="5604B36D" w14:textId="77777777" w:rsidR="00AD7885" w:rsidRPr="005E293A" w:rsidRDefault="00AD7885" w:rsidP="00FA70F6">
      <w:pPr>
        <w:pStyle w:val="BodyText"/>
        <w:keepN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 xml:space="preserve">4C. If Recombinant experiments involve cell lines or bacterial strains other than </w:t>
      </w:r>
      <w:r w:rsidRPr="005E293A">
        <w:rPr>
          <w:b/>
          <w:i/>
          <w:iCs/>
          <w:sz w:val="22"/>
          <w:szCs w:val="22"/>
          <w:highlight w:val="lightGray"/>
          <w:lang w:val="en-US" w:eastAsia="en-US"/>
        </w:rPr>
        <w:t>E. coli K-12</w:t>
      </w:r>
      <w:r w:rsidRPr="005E293A">
        <w:rPr>
          <w:b/>
          <w:sz w:val="22"/>
          <w:szCs w:val="22"/>
          <w:highlight w:val="lightGray"/>
          <w:lang w:val="en-US" w:eastAsia="en-US"/>
        </w:rPr>
        <w:t xml:space="preserve">, please provide cell information, if applicable.  Include packaging cell lines in this list. </w:t>
      </w:r>
    </w:p>
    <w:tbl>
      <w:tblPr>
        <w:tblStyle w:val="TableGrid"/>
        <w:tblW w:w="9144" w:type="dxa"/>
        <w:tblInd w:w="4" w:type="dxa"/>
        <w:tblLook w:val="04A0" w:firstRow="1" w:lastRow="0" w:firstColumn="1" w:lastColumn="0" w:noHBand="0" w:noVBand="1"/>
      </w:tblPr>
      <w:tblGrid>
        <w:gridCol w:w="3321"/>
        <w:gridCol w:w="3150"/>
        <w:gridCol w:w="2673"/>
      </w:tblGrid>
      <w:tr w:rsidR="00AD7885" w:rsidRPr="005E293A" w14:paraId="5A0F9807" w14:textId="77777777" w:rsidTr="00812FFB">
        <w:trPr>
          <w:trHeight w:val="461"/>
        </w:trPr>
        <w:tc>
          <w:tcPr>
            <w:tcW w:w="3321" w:type="dxa"/>
            <w:vAlign w:val="bottom"/>
          </w:tcPr>
          <w:p w14:paraId="0D64529D" w14:textId="77777777" w:rsidR="00AD7885" w:rsidRPr="005E293A" w:rsidRDefault="00AD7885" w:rsidP="00E16CCF">
            <w:pPr>
              <w:pStyle w:val="BodyText"/>
              <w:widowControl/>
              <w:tabs>
                <w:tab w:val="left" w:pos="0"/>
              </w:tabs>
              <w:spacing w:after="120"/>
              <w:ind w:left="0" w:firstLine="0"/>
              <w:rPr>
                <w:b/>
                <w:sz w:val="22"/>
                <w:szCs w:val="22"/>
                <w:lang w:val="en-US" w:eastAsia="en-US"/>
              </w:rPr>
            </w:pPr>
            <w:bookmarkStart w:id="4" w:name="_Hlk143977593"/>
            <w:r w:rsidRPr="005E293A">
              <w:rPr>
                <w:b/>
                <w:sz w:val="22"/>
                <w:szCs w:val="22"/>
                <w:lang w:val="en-US" w:eastAsia="en-US"/>
              </w:rPr>
              <w:t>Type of cell/cell line (including species):</w:t>
            </w:r>
          </w:p>
        </w:tc>
        <w:tc>
          <w:tcPr>
            <w:tcW w:w="3150" w:type="dxa"/>
            <w:vAlign w:val="bottom"/>
          </w:tcPr>
          <w:p w14:paraId="5CC207BB" w14:textId="77777777" w:rsidR="00AD7885" w:rsidRPr="005E293A" w:rsidRDefault="00AD7885" w:rsidP="00E16CCF">
            <w:pPr>
              <w:pStyle w:val="BodyText"/>
              <w:widowControl/>
              <w:tabs>
                <w:tab w:val="left" w:pos="0"/>
              </w:tabs>
              <w:spacing w:after="120"/>
              <w:ind w:left="0" w:firstLine="0"/>
              <w:rPr>
                <w:b/>
                <w:sz w:val="22"/>
                <w:szCs w:val="22"/>
                <w:lang w:val="en-US" w:eastAsia="en-US"/>
              </w:rPr>
            </w:pPr>
            <w:r w:rsidRPr="005E293A">
              <w:rPr>
                <w:b/>
                <w:sz w:val="22"/>
                <w:szCs w:val="22"/>
                <w:lang w:val="en-US" w:eastAsia="en-US"/>
              </w:rPr>
              <w:t>Origin/Source of cells (including name of supplier):</w:t>
            </w:r>
          </w:p>
        </w:tc>
        <w:tc>
          <w:tcPr>
            <w:tcW w:w="2673" w:type="dxa"/>
            <w:vAlign w:val="bottom"/>
          </w:tcPr>
          <w:p w14:paraId="1AAF81B4" w14:textId="77777777" w:rsidR="00AD7885" w:rsidRPr="005E293A" w:rsidRDefault="00AD7885" w:rsidP="00E16CCF">
            <w:pPr>
              <w:pStyle w:val="BodyText"/>
              <w:widowControl/>
              <w:tabs>
                <w:tab w:val="left" w:pos="0"/>
              </w:tabs>
              <w:spacing w:after="120"/>
              <w:ind w:left="0" w:firstLine="0"/>
              <w:rPr>
                <w:b/>
                <w:sz w:val="22"/>
                <w:szCs w:val="22"/>
                <w:lang w:val="en-US" w:eastAsia="en-US"/>
              </w:rPr>
            </w:pPr>
            <w:r w:rsidRPr="005E293A">
              <w:rPr>
                <w:b/>
                <w:sz w:val="22"/>
                <w:szCs w:val="22"/>
                <w:lang w:val="en-US" w:eastAsia="en-US"/>
              </w:rPr>
              <w:t>IRB approval number (if necessary):</w:t>
            </w:r>
          </w:p>
        </w:tc>
      </w:tr>
      <w:tr w:rsidR="00AD7885" w:rsidRPr="005E293A" w14:paraId="46FB2FAE" w14:textId="77777777" w:rsidTr="00812FFB">
        <w:trPr>
          <w:trHeight w:val="436"/>
        </w:trPr>
        <w:sdt>
          <w:sdtPr>
            <w:rPr>
              <w:sz w:val="22"/>
              <w:szCs w:val="22"/>
              <w:lang w:val="en-US" w:eastAsia="en-US"/>
            </w:rPr>
            <w:id w:val="-884486322"/>
            <w:placeholder>
              <w:docPart w:val="B8E1A201356F425C91ADB9AAD77BEEFA"/>
            </w:placeholder>
            <w15:appearance w15:val="hidden"/>
          </w:sdtPr>
          <w:sdtEndPr/>
          <w:sdtContent>
            <w:permStart w:id="1758083771" w:edGrp="everyone" w:displacedByCustomXml="prev"/>
            <w:tc>
              <w:tcPr>
                <w:tcW w:w="3321" w:type="dxa"/>
                <w:vAlign w:val="center"/>
              </w:tcPr>
              <w:p w14:paraId="234822E1" w14:textId="0F185010"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HNK-1 mouse oligodendrocyte progenito</w:t>
                </w:r>
                <w:r>
                  <w:rPr>
                    <w:sz w:val="22"/>
                    <w:szCs w:val="22"/>
                    <w:lang w:val="en-US" w:eastAsia="en-US"/>
                  </w:rPr>
                  <w:t>r</w:t>
                </w:r>
              </w:p>
            </w:tc>
            <w:permEnd w:id="1758083771" w:displacedByCustomXml="next"/>
          </w:sdtContent>
        </w:sdt>
        <w:sdt>
          <w:sdtPr>
            <w:rPr>
              <w:sz w:val="22"/>
              <w:szCs w:val="22"/>
              <w:lang w:val="en-US" w:eastAsia="en-US"/>
            </w:rPr>
            <w:id w:val="-1060935495"/>
            <w:placeholder>
              <w:docPart w:val="A545FBA3FC04412FAC3E0EBE47B5F7F3"/>
            </w:placeholder>
            <w15:appearance w15:val="hidden"/>
          </w:sdtPr>
          <w:sdtEndPr/>
          <w:sdtContent>
            <w:permStart w:id="1012226765" w:edGrp="everyone" w:displacedByCustomXml="prev"/>
            <w:tc>
              <w:tcPr>
                <w:tcW w:w="3150" w:type="dxa"/>
                <w:vAlign w:val="center"/>
              </w:tcPr>
              <w:p w14:paraId="216EDF84" w14:textId="048FCB31" w:rsidR="00AD7885"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gift of XXX YYY lab, University of Make Believe</w:t>
                </w:r>
              </w:p>
            </w:tc>
            <w:permEnd w:id="1012226765" w:displacedByCustomXml="next"/>
          </w:sdtContent>
        </w:sdt>
        <w:sdt>
          <w:sdtPr>
            <w:rPr>
              <w:sz w:val="22"/>
              <w:szCs w:val="22"/>
              <w:lang w:val="en-US" w:eastAsia="en-US"/>
            </w:rPr>
            <w:id w:val="-420334991"/>
            <w:placeholder>
              <w:docPart w:val="B17C8DF0C65649D89567E6FA33A402D4"/>
            </w:placeholder>
            <w:showingPlcHdr/>
            <w15:appearance w15:val="hidden"/>
          </w:sdtPr>
          <w:sdtEndPr/>
          <w:sdtContent>
            <w:permStart w:id="1927310786" w:edGrp="everyone" w:displacedByCustomXml="prev"/>
            <w:tc>
              <w:tcPr>
                <w:tcW w:w="2673" w:type="dxa"/>
                <w:vAlign w:val="center"/>
              </w:tcPr>
              <w:p w14:paraId="35819343" w14:textId="42B0BEA9" w:rsidR="00AD7885" w:rsidRPr="005E293A" w:rsidRDefault="003401E0"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927310786" w:displacedByCustomXml="next"/>
          </w:sdtContent>
        </w:sdt>
      </w:tr>
      <w:tr w:rsidR="003401E0" w:rsidRPr="005E293A" w14:paraId="7AE770E7" w14:textId="77777777" w:rsidTr="00812FFB">
        <w:trPr>
          <w:trHeight w:val="461"/>
        </w:trPr>
        <w:sdt>
          <w:sdtPr>
            <w:rPr>
              <w:sz w:val="22"/>
              <w:szCs w:val="22"/>
              <w:lang w:val="en-US" w:eastAsia="en-US"/>
            </w:rPr>
            <w:id w:val="1238911664"/>
            <w:placeholder>
              <w:docPart w:val="54270ADB1FF7481DACE10B9B9696C9AE"/>
            </w:placeholder>
            <w15:appearance w15:val="hidden"/>
          </w:sdtPr>
          <w:sdtEndPr/>
          <w:sdtContent>
            <w:permStart w:id="1480739129" w:edGrp="everyone" w:displacedByCustomXml="prev"/>
            <w:tc>
              <w:tcPr>
                <w:tcW w:w="3321" w:type="dxa"/>
                <w:vAlign w:val="center"/>
              </w:tcPr>
              <w:p w14:paraId="2D6104D9" w14:textId="210824B8" w:rsidR="003401E0" w:rsidRPr="005E293A" w:rsidRDefault="005C39DD" w:rsidP="009E68A4">
                <w:pPr>
                  <w:pStyle w:val="BodyText"/>
                  <w:keepLines/>
                  <w:widowControl/>
                  <w:tabs>
                    <w:tab w:val="left" w:pos="0"/>
                  </w:tabs>
                  <w:spacing w:after="120"/>
                  <w:ind w:left="0" w:hanging="14"/>
                  <w:rPr>
                    <w:sz w:val="22"/>
                    <w:szCs w:val="22"/>
                    <w:lang w:val="en-US" w:eastAsia="en-US"/>
                  </w:rPr>
                </w:pPr>
                <w:r w:rsidRPr="005C39DD">
                  <w:rPr>
                    <w:sz w:val="22"/>
                    <w:szCs w:val="22"/>
                    <w:lang w:val="en-US" w:eastAsia="en-US"/>
                  </w:rPr>
                  <w:t>HEK293T Human Kidney</w:t>
                </w:r>
              </w:p>
            </w:tc>
            <w:permEnd w:id="1480739129" w:displacedByCustomXml="next"/>
          </w:sdtContent>
        </w:sdt>
        <w:sdt>
          <w:sdtPr>
            <w:rPr>
              <w:sz w:val="22"/>
              <w:szCs w:val="22"/>
              <w:lang w:val="en-US" w:eastAsia="en-US"/>
            </w:rPr>
            <w:id w:val="-894581907"/>
            <w:placeholder>
              <w:docPart w:val="AE20C2B8A569489BACCEF79BBAD874ED"/>
            </w:placeholder>
            <w15:appearance w15:val="hidden"/>
          </w:sdtPr>
          <w:sdtEndPr/>
          <w:sdtContent>
            <w:permStart w:id="431047204" w:edGrp="everyone" w:displacedByCustomXml="prev"/>
            <w:tc>
              <w:tcPr>
                <w:tcW w:w="3150" w:type="dxa"/>
                <w:vAlign w:val="center"/>
              </w:tcPr>
              <w:p w14:paraId="7E03BC1D" w14:textId="1E91DD81" w:rsidR="003401E0" w:rsidRPr="005E293A" w:rsidRDefault="005C39DD" w:rsidP="009E68A4">
                <w:pPr>
                  <w:pStyle w:val="BodyText"/>
                  <w:keepLines/>
                  <w:widowControl/>
                  <w:tabs>
                    <w:tab w:val="left" w:pos="0"/>
                  </w:tabs>
                  <w:spacing w:after="120"/>
                  <w:ind w:left="0" w:hanging="14"/>
                  <w:rPr>
                    <w:sz w:val="22"/>
                    <w:szCs w:val="22"/>
                    <w:lang w:val="en-US" w:eastAsia="en-US"/>
                  </w:rPr>
                </w:pPr>
                <w:r>
                  <w:rPr>
                    <w:sz w:val="22"/>
                    <w:szCs w:val="22"/>
                    <w:lang w:val="en-US" w:eastAsia="en-US"/>
                  </w:rPr>
                  <w:t>ATCC</w:t>
                </w:r>
              </w:p>
            </w:tc>
            <w:permEnd w:id="431047204" w:displacedByCustomXml="next"/>
          </w:sdtContent>
        </w:sdt>
        <w:sdt>
          <w:sdtPr>
            <w:rPr>
              <w:sz w:val="22"/>
              <w:szCs w:val="22"/>
              <w:lang w:val="en-US" w:eastAsia="en-US"/>
            </w:rPr>
            <w:id w:val="-1097006047"/>
            <w:placeholder>
              <w:docPart w:val="3978214B4DB44132BDFB269FF516AF07"/>
            </w:placeholder>
            <w:showingPlcHdr/>
            <w15:appearance w15:val="hidden"/>
          </w:sdtPr>
          <w:sdtEndPr/>
          <w:sdtContent>
            <w:permStart w:id="1380995319" w:edGrp="everyone" w:displacedByCustomXml="prev"/>
            <w:tc>
              <w:tcPr>
                <w:tcW w:w="2673" w:type="dxa"/>
                <w:vAlign w:val="center"/>
              </w:tcPr>
              <w:p w14:paraId="7054A915" w14:textId="1A07C89D"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380995319" w:displacedByCustomXml="next"/>
          </w:sdtContent>
        </w:sdt>
      </w:tr>
      <w:tr w:rsidR="003401E0" w:rsidRPr="005E293A" w14:paraId="5987FE03" w14:textId="77777777" w:rsidTr="00812FFB">
        <w:trPr>
          <w:trHeight w:val="461"/>
        </w:trPr>
        <w:sdt>
          <w:sdtPr>
            <w:rPr>
              <w:sz w:val="22"/>
              <w:szCs w:val="22"/>
              <w:lang w:val="en-US" w:eastAsia="en-US"/>
            </w:rPr>
            <w:id w:val="1736510694"/>
            <w:placeholder>
              <w:docPart w:val="FF3B84397E3E4847AAF751641D017295"/>
            </w:placeholder>
            <w:showingPlcHdr/>
            <w15:appearance w15:val="hidden"/>
          </w:sdtPr>
          <w:sdtEndPr/>
          <w:sdtContent>
            <w:permStart w:id="1927548851" w:edGrp="everyone" w:displacedByCustomXml="prev"/>
            <w:tc>
              <w:tcPr>
                <w:tcW w:w="3321" w:type="dxa"/>
                <w:vAlign w:val="center"/>
              </w:tcPr>
              <w:p w14:paraId="1BE34BE0" w14:textId="6916C016"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927548851" w:displacedByCustomXml="next"/>
          </w:sdtContent>
        </w:sdt>
        <w:sdt>
          <w:sdtPr>
            <w:rPr>
              <w:sz w:val="22"/>
              <w:szCs w:val="22"/>
              <w:lang w:val="en-US" w:eastAsia="en-US"/>
            </w:rPr>
            <w:id w:val="-390425130"/>
            <w:placeholder>
              <w:docPart w:val="9B3551F27CB241FCA050B7B16475F7B7"/>
            </w:placeholder>
            <w:showingPlcHdr/>
            <w15:appearance w15:val="hidden"/>
          </w:sdtPr>
          <w:sdtEndPr/>
          <w:sdtContent>
            <w:permStart w:id="162480485" w:edGrp="everyone" w:displacedByCustomXml="prev"/>
            <w:tc>
              <w:tcPr>
                <w:tcW w:w="3150" w:type="dxa"/>
                <w:vAlign w:val="center"/>
              </w:tcPr>
              <w:p w14:paraId="79E290E3" w14:textId="3ED9C703"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62480485" w:displacedByCustomXml="next"/>
          </w:sdtContent>
        </w:sdt>
        <w:sdt>
          <w:sdtPr>
            <w:rPr>
              <w:sz w:val="22"/>
              <w:szCs w:val="22"/>
              <w:lang w:val="en-US" w:eastAsia="en-US"/>
            </w:rPr>
            <w:id w:val="-1294200650"/>
            <w:placeholder>
              <w:docPart w:val="BE96D2BCFF66496DA114E080502FEF71"/>
            </w:placeholder>
            <w:showingPlcHdr/>
            <w15:appearance w15:val="hidden"/>
          </w:sdtPr>
          <w:sdtEndPr/>
          <w:sdtContent>
            <w:permStart w:id="1952657093" w:edGrp="everyone" w:displacedByCustomXml="prev"/>
            <w:tc>
              <w:tcPr>
                <w:tcW w:w="2673" w:type="dxa"/>
                <w:vAlign w:val="center"/>
              </w:tcPr>
              <w:p w14:paraId="03DD3D5E" w14:textId="44A6C8D0"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952657093" w:displacedByCustomXml="next"/>
          </w:sdtContent>
        </w:sdt>
      </w:tr>
      <w:tr w:rsidR="003401E0" w:rsidRPr="005E293A" w14:paraId="7E6FA368" w14:textId="77777777" w:rsidTr="00812FFB">
        <w:trPr>
          <w:trHeight w:val="436"/>
        </w:trPr>
        <w:sdt>
          <w:sdtPr>
            <w:rPr>
              <w:sz w:val="22"/>
              <w:szCs w:val="22"/>
              <w:lang w:val="en-US" w:eastAsia="en-US"/>
            </w:rPr>
            <w:id w:val="-1955779196"/>
            <w:placeholder>
              <w:docPart w:val="56AA24FD3BC74C49B58C6A97EC83773B"/>
            </w:placeholder>
            <w:showingPlcHdr/>
            <w15:appearance w15:val="hidden"/>
          </w:sdtPr>
          <w:sdtEndPr/>
          <w:sdtContent>
            <w:permStart w:id="372981540" w:edGrp="everyone" w:displacedByCustomXml="prev"/>
            <w:tc>
              <w:tcPr>
                <w:tcW w:w="3321" w:type="dxa"/>
                <w:vAlign w:val="center"/>
              </w:tcPr>
              <w:p w14:paraId="5128A223" w14:textId="0BF5A7F4"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372981540" w:displacedByCustomXml="next"/>
          </w:sdtContent>
        </w:sdt>
        <w:sdt>
          <w:sdtPr>
            <w:rPr>
              <w:sz w:val="22"/>
              <w:szCs w:val="22"/>
              <w:lang w:val="en-US" w:eastAsia="en-US"/>
            </w:rPr>
            <w:id w:val="920762539"/>
            <w:placeholder>
              <w:docPart w:val="AA630210F0954EB9A65E161867D66AAC"/>
            </w:placeholder>
            <w:showingPlcHdr/>
            <w15:appearance w15:val="hidden"/>
          </w:sdtPr>
          <w:sdtEndPr/>
          <w:sdtContent>
            <w:permStart w:id="2067886720" w:edGrp="everyone" w:displacedByCustomXml="prev"/>
            <w:tc>
              <w:tcPr>
                <w:tcW w:w="3150" w:type="dxa"/>
                <w:vAlign w:val="center"/>
              </w:tcPr>
              <w:p w14:paraId="1EE10BE2" w14:textId="3F1E3F8E"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2067886720" w:displacedByCustomXml="next"/>
          </w:sdtContent>
        </w:sdt>
        <w:sdt>
          <w:sdtPr>
            <w:rPr>
              <w:sz w:val="22"/>
              <w:szCs w:val="22"/>
              <w:lang w:val="en-US" w:eastAsia="en-US"/>
            </w:rPr>
            <w:id w:val="-1590918419"/>
            <w:placeholder>
              <w:docPart w:val="7B9EC532960744D6B56889C930C134AE"/>
            </w:placeholder>
            <w:showingPlcHdr/>
            <w15:appearance w15:val="hidden"/>
          </w:sdtPr>
          <w:sdtEndPr/>
          <w:sdtContent>
            <w:permStart w:id="1950417902" w:edGrp="everyone" w:displacedByCustomXml="prev"/>
            <w:tc>
              <w:tcPr>
                <w:tcW w:w="2673" w:type="dxa"/>
                <w:vAlign w:val="center"/>
              </w:tcPr>
              <w:p w14:paraId="3A91978C" w14:textId="2AC9B030"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950417902" w:displacedByCustomXml="next"/>
          </w:sdtContent>
        </w:sdt>
      </w:tr>
      <w:tr w:rsidR="003401E0" w:rsidRPr="005E293A" w14:paraId="7E96A019" w14:textId="77777777" w:rsidTr="00812FFB">
        <w:trPr>
          <w:trHeight w:val="436"/>
        </w:trPr>
        <w:sdt>
          <w:sdtPr>
            <w:rPr>
              <w:sz w:val="22"/>
              <w:szCs w:val="22"/>
              <w:lang w:val="en-US" w:eastAsia="en-US"/>
            </w:rPr>
            <w:id w:val="-657002615"/>
            <w:placeholder>
              <w:docPart w:val="7EC5F06701AA438CB167C8623837BB9F"/>
            </w:placeholder>
            <w:showingPlcHdr/>
            <w15:appearance w15:val="hidden"/>
          </w:sdtPr>
          <w:sdtEndPr/>
          <w:sdtContent>
            <w:permStart w:id="1419993056" w:edGrp="everyone" w:displacedByCustomXml="prev"/>
            <w:tc>
              <w:tcPr>
                <w:tcW w:w="3321" w:type="dxa"/>
                <w:vAlign w:val="center"/>
              </w:tcPr>
              <w:p w14:paraId="1BDCCCE9" w14:textId="2D070EBB" w:rsidR="003401E0" w:rsidRPr="005E293A" w:rsidRDefault="00AD7CE2"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419993056" w:displacedByCustomXml="next"/>
          </w:sdtContent>
        </w:sdt>
        <w:sdt>
          <w:sdtPr>
            <w:rPr>
              <w:sz w:val="22"/>
              <w:szCs w:val="22"/>
              <w:lang w:val="en-US" w:eastAsia="en-US"/>
            </w:rPr>
            <w:id w:val="-2135627823"/>
            <w:placeholder>
              <w:docPart w:val="BE9D1021B72D48EB91C11670A1E30D34"/>
            </w:placeholder>
            <w:showingPlcHdr/>
            <w15:appearance w15:val="hidden"/>
          </w:sdtPr>
          <w:sdtEndPr/>
          <w:sdtContent>
            <w:permStart w:id="1875792126" w:edGrp="everyone" w:displacedByCustomXml="prev"/>
            <w:tc>
              <w:tcPr>
                <w:tcW w:w="3150" w:type="dxa"/>
                <w:vAlign w:val="center"/>
              </w:tcPr>
              <w:p w14:paraId="00ADD181" w14:textId="7945DE6D" w:rsidR="003401E0" w:rsidRPr="005E293A" w:rsidRDefault="00AD7CE2"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875792126" w:displacedByCustomXml="next"/>
          </w:sdtContent>
        </w:sdt>
        <w:sdt>
          <w:sdtPr>
            <w:rPr>
              <w:sz w:val="22"/>
              <w:szCs w:val="22"/>
              <w:lang w:val="en-US" w:eastAsia="en-US"/>
            </w:rPr>
            <w:id w:val="-120154103"/>
            <w:placeholder>
              <w:docPart w:val="1DFC13C54B2B438F82B85AA17DB1858D"/>
            </w:placeholder>
            <w:showingPlcHdr/>
            <w15:appearance w15:val="hidden"/>
          </w:sdtPr>
          <w:sdtEndPr/>
          <w:sdtContent>
            <w:permStart w:id="1348432304" w:edGrp="everyone" w:displacedByCustomXml="prev"/>
            <w:tc>
              <w:tcPr>
                <w:tcW w:w="2673" w:type="dxa"/>
                <w:vAlign w:val="center"/>
              </w:tcPr>
              <w:p w14:paraId="274AE096" w14:textId="0EEBC648" w:rsidR="003401E0" w:rsidRPr="005E293A" w:rsidRDefault="00AD7CE2"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348432304" w:displacedByCustomXml="next"/>
          </w:sdtContent>
        </w:sdt>
      </w:tr>
    </w:tbl>
    <w:bookmarkEnd w:id="4"/>
    <w:p w14:paraId="0038B9A5" w14:textId="6D78E5D3" w:rsidR="00AD7885" w:rsidRPr="005E293A" w:rsidRDefault="00FA70F6" w:rsidP="00FA70F6">
      <w:pPr>
        <w:pStyle w:val="BodyText"/>
        <w:keepLines/>
        <w:widowControl/>
        <w:tabs>
          <w:tab w:val="left" w:pos="0"/>
          <w:tab w:val="left" w:pos="342"/>
          <w:tab w:val="left" w:pos="1440"/>
        </w:tabs>
        <w:spacing w:after="120"/>
        <w:ind w:left="0" w:hanging="14"/>
        <w:rPr>
          <w:sz w:val="22"/>
          <w:szCs w:val="22"/>
          <w:lang w:val="en-US" w:eastAsia="en-US"/>
        </w:rPr>
      </w:pPr>
      <w:r w:rsidRPr="00FA70F6">
        <w:rPr>
          <w:i/>
          <w:iCs/>
          <w:sz w:val="22"/>
          <w:szCs w:val="22"/>
          <w:lang w:val="en-US" w:eastAsia="en-US"/>
        </w:rPr>
        <w:t xml:space="preserve">Please </w:t>
      </w:r>
      <w:r>
        <w:rPr>
          <w:i/>
          <w:iCs/>
          <w:sz w:val="22"/>
          <w:szCs w:val="22"/>
          <w:lang w:val="en-US" w:eastAsia="en-US"/>
        </w:rPr>
        <w:t>note</w:t>
      </w:r>
      <w:r w:rsidRPr="00FA70F6">
        <w:rPr>
          <w:i/>
          <w:iCs/>
          <w:sz w:val="22"/>
          <w:szCs w:val="22"/>
          <w:lang w:val="en-US" w:eastAsia="en-US"/>
        </w:rPr>
        <w:t xml:space="preserve"> any additional</w:t>
      </w:r>
      <w:r>
        <w:rPr>
          <w:i/>
          <w:iCs/>
          <w:sz w:val="22"/>
          <w:szCs w:val="22"/>
          <w:lang w:val="en-US" w:eastAsia="en-US"/>
        </w:rPr>
        <w:t xml:space="preserve"> cell lines</w:t>
      </w:r>
      <w:r w:rsidRPr="00FA70F6">
        <w:rPr>
          <w:i/>
          <w:iCs/>
          <w:sz w:val="22"/>
          <w:szCs w:val="22"/>
          <w:lang w:val="en-US" w:eastAsia="en-US"/>
        </w:rPr>
        <w:t xml:space="preserve"> on a separate page</w:t>
      </w:r>
      <w:r>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22" w:history="1">
        <w:r w:rsidRPr="00FA70F6">
          <w:rPr>
            <w:rStyle w:val="Hyperlink"/>
            <w:i/>
            <w:iCs/>
            <w:sz w:val="22"/>
            <w:szCs w:val="22"/>
            <w:lang w:val="en-US" w:eastAsia="en-US"/>
          </w:rPr>
          <w:t>A formatted continuation page can be downloaded from the SPRS webpage.</w:t>
        </w:r>
      </w:hyperlink>
      <w:r>
        <w:rPr>
          <w:i/>
          <w:iCs/>
          <w:sz w:val="22"/>
          <w:szCs w:val="22"/>
          <w:lang w:val="en-US" w:eastAsia="en-US"/>
        </w:rPr>
        <w:br/>
      </w:r>
      <w:sdt>
        <w:sdtPr>
          <w:rPr>
            <w:bCs/>
            <w:sz w:val="22"/>
            <w:szCs w:val="22"/>
          </w:rPr>
          <w:id w:val="-2098462235"/>
          <w:placeholder>
            <w:docPart w:val="EAC4CF72541141D68B57411A7A3B706D"/>
          </w:placeholder>
          <w15:appearance w15:val="hidden"/>
        </w:sdtPr>
        <w:sdtEndPr/>
        <w:sdtContent>
          <w:permStart w:id="239824136" w:edGrp="everyone"/>
          <w:r w:rsidR="005C39DD">
            <w:rPr>
              <w:bCs/>
              <w:sz w:val="22"/>
              <w:szCs w:val="22"/>
              <w:lang w:val="en-US"/>
            </w:rPr>
            <w:t>0</w:t>
          </w:r>
          <w:permEnd w:id="239824136"/>
        </w:sdtContent>
      </w:sdt>
    </w:p>
    <w:p w14:paraId="3F36C33F" w14:textId="261C610A"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highlight w:val="lightGray"/>
          <w:lang w:val="en-US" w:eastAsia="en-US"/>
        </w:rPr>
        <w:t>4D. Will the research project involve more than 10 Liters of culture at any time?</w:t>
      </w:r>
      <w:r w:rsidR="00603E4D" w:rsidRPr="005E293A">
        <w:rPr>
          <w:b/>
          <w:sz w:val="22"/>
          <w:szCs w:val="22"/>
          <w:lang w:val="en-US" w:eastAsia="en-US"/>
        </w:rPr>
        <w:br/>
      </w:r>
      <w:sdt>
        <w:sdtPr>
          <w:rPr>
            <w:bCs/>
            <w:sz w:val="22"/>
            <w:szCs w:val="22"/>
            <w:lang w:val="en-US" w:eastAsia="en-US"/>
          </w:rPr>
          <w:id w:val="1177233157"/>
          <w:placeholder>
            <w:docPart w:val="88C69FCCCD804ACA99FED06C2638A51A"/>
          </w:placeholder>
          <w:dropDownList>
            <w:listItem w:displayText="Yes" w:value="Yes"/>
            <w:listItem w:displayText="No" w:value="No"/>
          </w:dropDownList>
        </w:sdtPr>
        <w:sdtEndPr/>
        <w:sdtContent>
          <w:permStart w:id="1479615318" w:edGrp="everyone"/>
          <w:r w:rsidR="005C39DD">
            <w:rPr>
              <w:bCs/>
              <w:sz w:val="22"/>
              <w:szCs w:val="22"/>
              <w:lang w:val="en-US" w:eastAsia="en-US"/>
            </w:rPr>
            <w:t>No</w:t>
          </w:r>
          <w:permEnd w:id="1479615318"/>
        </w:sdtContent>
      </w:sdt>
    </w:p>
    <w:p w14:paraId="11C60E1D"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rPr>
      </w:pPr>
      <w:r w:rsidRPr="005E293A">
        <w:rPr>
          <w:b/>
          <w:sz w:val="22"/>
          <w:szCs w:val="22"/>
          <w:highlight w:val="lightGray"/>
          <w:lang w:val="en-US"/>
        </w:rPr>
        <w:t>4E. For CRISPR experiments, please answer the following:</w:t>
      </w:r>
    </w:p>
    <w:p w14:paraId="0409DD91" w14:textId="4CD2AFC3" w:rsidR="00373274"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rPr>
        <w:t xml:space="preserve">If gRNA and nuclease are </w:t>
      </w:r>
      <w:r w:rsidRPr="005E293A">
        <w:rPr>
          <w:b/>
          <w:sz w:val="22"/>
          <w:szCs w:val="22"/>
          <w:lang w:val="en-US"/>
        </w:rPr>
        <w:t xml:space="preserve">encoded </w:t>
      </w:r>
      <w:r w:rsidRPr="005E293A">
        <w:rPr>
          <w:b/>
          <w:sz w:val="22"/>
          <w:szCs w:val="22"/>
        </w:rPr>
        <w:t>on the same plasmid, vector, or delivery vehicle, can this vector transfect or infect a human cell?</w:t>
      </w:r>
      <w:r w:rsidR="00603E4D" w:rsidRPr="005E293A">
        <w:rPr>
          <w:b/>
          <w:sz w:val="22"/>
          <w:szCs w:val="22"/>
          <w:lang w:val="en-US" w:eastAsia="en-US"/>
        </w:rPr>
        <w:br/>
      </w:r>
      <w:sdt>
        <w:sdtPr>
          <w:rPr>
            <w:bCs/>
            <w:sz w:val="22"/>
            <w:szCs w:val="22"/>
            <w:lang w:val="en-US" w:eastAsia="en-US"/>
          </w:rPr>
          <w:id w:val="-1933348183"/>
          <w:placeholder>
            <w:docPart w:val="7A91ED399F394C29BF1F1EFBEE1FF6F5"/>
          </w:placeholder>
          <w:dropDownList>
            <w:listItem w:displayText="Yes" w:value="Yes"/>
            <w:listItem w:displayText="No" w:value="No"/>
          </w:dropDownList>
        </w:sdtPr>
        <w:sdtEndPr/>
        <w:sdtContent>
          <w:permStart w:id="1945503917" w:edGrp="everyone"/>
          <w:r w:rsidR="005C39DD">
            <w:rPr>
              <w:bCs/>
              <w:sz w:val="22"/>
              <w:szCs w:val="22"/>
              <w:lang w:val="en-US" w:eastAsia="en-US"/>
            </w:rPr>
            <w:t>Yes</w:t>
          </w:r>
          <w:permEnd w:id="1945503917"/>
        </w:sdtContent>
      </w:sdt>
    </w:p>
    <w:p w14:paraId="33485732" w14:textId="25D3B4B9"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color w:val="7B7B7B" w:themeColor="accent3" w:themeShade="BF"/>
          <w:sz w:val="22"/>
          <w:szCs w:val="22"/>
          <w:lang w:val="en-US" w:eastAsia="en-US"/>
        </w:rPr>
      </w:pPr>
      <w:r w:rsidRPr="005E293A">
        <w:rPr>
          <w:b/>
          <w:sz w:val="22"/>
          <w:szCs w:val="22"/>
          <w:lang w:val="en-US" w:eastAsia="en-US"/>
        </w:rPr>
        <w:t>Does this research involve the creation of a gene drive experiment?</w:t>
      </w:r>
      <w:r w:rsidR="00373274" w:rsidRPr="005E293A">
        <w:rPr>
          <w:bCs/>
          <w:i/>
          <w:iCs/>
          <w:sz w:val="22"/>
          <w:szCs w:val="22"/>
          <w:lang w:val="en-US" w:eastAsia="en-US"/>
        </w:rPr>
        <w:t xml:space="preserve"> </w:t>
      </w:r>
      <w:r w:rsidR="00373274" w:rsidRPr="005E293A">
        <w:rPr>
          <w:bCs/>
          <w:i/>
          <w:iCs/>
          <w:color w:val="7B7B7B" w:themeColor="accent3" w:themeShade="BF"/>
          <w:sz w:val="22"/>
          <w:szCs w:val="22"/>
          <w:lang w:val="en-US" w:eastAsia="en-US"/>
        </w:rPr>
        <w:t>If yes, please explain.</w:t>
      </w:r>
      <w:r w:rsidR="00603E4D" w:rsidRPr="005E293A">
        <w:rPr>
          <w:b/>
          <w:sz w:val="22"/>
          <w:szCs w:val="22"/>
          <w:lang w:val="en-US" w:eastAsia="en-US"/>
        </w:rPr>
        <w:br/>
      </w:r>
      <w:sdt>
        <w:sdtPr>
          <w:rPr>
            <w:bCs/>
            <w:sz w:val="22"/>
            <w:szCs w:val="22"/>
            <w:lang w:val="en-US" w:eastAsia="en-US"/>
          </w:rPr>
          <w:id w:val="2054338912"/>
          <w:placeholder>
            <w:docPart w:val="B34549E82BF2447A95CA0A19FB2ADB66"/>
          </w:placeholder>
          <w:dropDownList>
            <w:listItem w:displayText="Yes" w:value="Yes"/>
            <w:listItem w:displayText="No" w:value="No"/>
          </w:dropDownList>
        </w:sdtPr>
        <w:sdtEndPr/>
        <w:sdtContent>
          <w:permStart w:id="2061204517" w:edGrp="everyone"/>
          <w:r w:rsidR="005C39DD">
            <w:rPr>
              <w:bCs/>
              <w:sz w:val="22"/>
              <w:szCs w:val="22"/>
              <w:lang w:val="en-US" w:eastAsia="en-US"/>
            </w:rPr>
            <w:t>No</w:t>
          </w:r>
          <w:permEnd w:id="2061204517"/>
        </w:sdtContent>
      </w:sdt>
      <w:r w:rsidR="00373274" w:rsidRPr="005E293A">
        <w:rPr>
          <w:bCs/>
          <w:sz w:val="22"/>
          <w:szCs w:val="22"/>
          <w:lang w:val="en-US" w:eastAsia="en-US"/>
        </w:rPr>
        <w:br/>
      </w:r>
      <w:sdt>
        <w:sdtPr>
          <w:rPr>
            <w:bCs/>
            <w:color w:val="7B7B7B" w:themeColor="accent3" w:themeShade="BF"/>
            <w:sz w:val="22"/>
            <w:szCs w:val="22"/>
            <w:lang w:val="en-US" w:eastAsia="en-US"/>
          </w:rPr>
          <w:id w:val="-580290020"/>
          <w:placeholder>
            <w:docPart w:val="04D7191AD4434B29831B6C1AE2E659AA"/>
          </w:placeholder>
          <w:showingPlcHdr/>
          <w15:appearance w15:val="hidden"/>
        </w:sdtPr>
        <w:sdtEndPr/>
        <w:sdtContent>
          <w:permStart w:id="554197656" w:edGrp="everyone"/>
          <w:r w:rsidR="007A4B98" w:rsidRPr="005E293A">
            <w:rPr>
              <w:rStyle w:val="PlaceholderText"/>
              <w:rFonts w:eastAsiaTheme="minorHAnsi"/>
              <w:sz w:val="22"/>
              <w:szCs w:val="22"/>
            </w:rPr>
            <w:t>Click or tap here to enter text.</w:t>
          </w:r>
          <w:permEnd w:id="554197656"/>
        </w:sdtContent>
      </w:sdt>
    </w:p>
    <w:p w14:paraId="7945E36A" w14:textId="6EBEE435" w:rsidR="00AD7885" w:rsidRPr="005E293A" w:rsidRDefault="00AC3183"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hyperlink r:id="rId23" w:history="1">
        <w:r w:rsidR="00901CFE" w:rsidRPr="00901CFE">
          <w:rPr>
            <w:rStyle w:val="Hyperlink"/>
            <w:i/>
            <w:sz w:val="22"/>
            <w:szCs w:val="22"/>
            <w:lang w:val="en-US" w:eastAsia="en-US"/>
          </w:rPr>
          <w:t>M</w:t>
        </w:r>
        <w:r w:rsidR="00AD7885" w:rsidRPr="00901CFE">
          <w:rPr>
            <w:rStyle w:val="Hyperlink"/>
            <w:i/>
            <w:sz w:val="22"/>
            <w:szCs w:val="22"/>
            <w:lang w:val="en-US" w:eastAsia="en-US"/>
          </w:rPr>
          <w:t>ore information on gene drive experiments</w:t>
        </w:r>
      </w:hyperlink>
      <w:r w:rsidR="00901CFE">
        <w:rPr>
          <w:i/>
          <w:sz w:val="22"/>
          <w:szCs w:val="22"/>
          <w:lang w:val="en-US" w:eastAsia="en-US"/>
        </w:rPr>
        <w:t>.</w:t>
      </w:r>
    </w:p>
    <w:p w14:paraId="234F4475" w14:textId="441A39D3"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sz w:val="22"/>
          <w:szCs w:val="22"/>
          <w:lang w:val="en-US" w:eastAsia="en-US"/>
        </w:rPr>
      </w:pPr>
      <w:r w:rsidRPr="005E293A">
        <w:rPr>
          <w:b/>
          <w:sz w:val="22"/>
          <w:szCs w:val="22"/>
          <w:lang w:val="en-US" w:eastAsia="en-US"/>
        </w:rPr>
        <w:t>Will the gene editing technology be used to target embryos or germ line cells?</w:t>
      </w:r>
      <w:r w:rsidR="00722195" w:rsidRPr="005E293A">
        <w:rPr>
          <w:bCs/>
          <w:i/>
          <w:iCs/>
          <w:sz w:val="22"/>
          <w:szCs w:val="22"/>
          <w:lang w:val="en-US" w:eastAsia="en-US"/>
        </w:rPr>
        <w:t xml:space="preserve"> </w:t>
      </w:r>
      <w:r w:rsidR="00722195" w:rsidRPr="005E293A">
        <w:rPr>
          <w:bCs/>
          <w:i/>
          <w:iCs/>
          <w:color w:val="7B7B7B" w:themeColor="accent3" w:themeShade="BF"/>
          <w:sz w:val="22"/>
          <w:szCs w:val="22"/>
          <w:lang w:val="en-US" w:eastAsia="en-US"/>
        </w:rPr>
        <w:t>If yes, please explain.</w:t>
      </w:r>
      <w:r w:rsidR="00603E4D" w:rsidRPr="005E293A">
        <w:rPr>
          <w:b/>
          <w:sz w:val="22"/>
          <w:szCs w:val="22"/>
          <w:lang w:val="en-US" w:eastAsia="en-US"/>
        </w:rPr>
        <w:br/>
      </w:r>
      <w:sdt>
        <w:sdtPr>
          <w:rPr>
            <w:bCs/>
            <w:sz w:val="22"/>
            <w:szCs w:val="22"/>
            <w:lang w:val="en-US" w:eastAsia="en-US"/>
          </w:rPr>
          <w:id w:val="1532218610"/>
          <w:placeholder>
            <w:docPart w:val="CBC04B9843874026BFBDD178CF26C2A8"/>
          </w:placeholder>
          <w:dropDownList>
            <w:listItem w:displayText="Yes" w:value="Yes"/>
            <w:listItem w:displayText="No" w:value="No"/>
          </w:dropDownList>
        </w:sdtPr>
        <w:sdtEndPr/>
        <w:sdtContent>
          <w:permStart w:id="1470851718" w:edGrp="everyone"/>
          <w:r w:rsidR="005C39DD">
            <w:rPr>
              <w:bCs/>
              <w:sz w:val="22"/>
              <w:szCs w:val="22"/>
              <w:lang w:val="en-US" w:eastAsia="en-US"/>
            </w:rPr>
            <w:t>No</w:t>
          </w:r>
          <w:permEnd w:id="1470851718"/>
        </w:sdtContent>
      </w:sdt>
      <w:r w:rsidR="00373274" w:rsidRPr="005E293A">
        <w:rPr>
          <w:bCs/>
          <w:sz w:val="22"/>
          <w:szCs w:val="22"/>
          <w:lang w:val="en-US" w:eastAsia="en-US"/>
        </w:rPr>
        <w:br/>
      </w:r>
      <w:sdt>
        <w:sdtPr>
          <w:rPr>
            <w:sz w:val="22"/>
            <w:szCs w:val="22"/>
            <w:lang w:val="en-US" w:eastAsia="en-US"/>
          </w:rPr>
          <w:id w:val="-1106879411"/>
          <w:placeholder>
            <w:docPart w:val="4D0D52D71AA542F489D88D58BBE71592"/>
          </w:placeholder>
          <w:showingPlcHdr/>
          <w15:appearance w15:val="hidden"/>
        </w:sdtPr>
        <w:sdtEndPr/>
        <w:sdtContent>
          <w:permStart w:id="579737228" w:edGrp="everyone"/>
          <w:r w:rsidR="007A4B98" w:rsidRPr="005E293A">
            <w:rPr>
              <w:rStyle w:val="PlaceholderText"/>
              <w:rFonts w:eastAsiaTheme="minorHAnsi"/>
              <w:sz w:val="22"/>
              <w:szCs w:val="22"/>
            </w:rPr>
            <w:t>Click or tap here to enter text.</w:t>
          </w:r>
          <w:permEnd w:id="579737228"/>
        </w:sdtContent>
      </w:sdt>
    </w:p>
    <w:p w14:paraId="7301F78C" w14:textId="0651D64B"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4F. If Recombinant experiments involve working with compacted DNA/</w:t>
      </w:r>
      <w:r w:rsidRPr="005E293A">
        <w:rPr>
          <w:b/>
          <w:sz w:val="22"/>
          <w:szCs w:val="22"/>
          <w:highlight w:val="lightGray"/>
        </w:rPr>
        <w:t>nanoparticles</w:t>
      </w:r>
      <w:r w:rsidRPr="005E293A">
        <w:rPr>
          <w:b/>
          <w:sz w:val="22"/>
          <w:szCs w:val="22"/>
          <w:highlight w:val="lightGray"/>
          <w:lang w:val="en-US" w:eastAsia="en-US"/>
        </w:rPr>
        <w:t>, please specify the type of nanoparticle being used and safety procedures to minimize risk of exposure:</w:t>
      </w:r>
      <w:r w:rsidR="00603E4D" w:rsidRPr="005E293A">
        <w:rPr>
          <w:bCs/>
          <w:sz w:val="22"/>
          <w:szCs w:val="22"/>
          <w:lang w:val="en-US" w:eastAsia="en-US"/>
        </w:rPr>
        <w:br/>
      </w:r>
      <w:sdt>
        <w:sdtPr>
          <w:rPr>
            <w:bCs/>
            <w:sz w:val="22"/>
            <w:szCs w:val="22"/>
            <w:lang w:val="en-US" w:eastAsia="en-US"/>
          </w:rPr>
          <w:id w:val="603623093"/>
          <w:placeholder>
            <w:docPart w:val="E3669F4B66034437B5130B83EC1FF835"/>
          </w:placeholder>
          <w:showingPlcHdr/>
          <w15:appearance w15:val="hidden"/>
        </w:sdtPr>
        <w:sdtEndPr/>
        <w:sdtContent>
          <w:permStart w:id="1413568189" w:edGrp="everyone"/>
          <w:r w:rsidR="007A4B98" w:rsidRPr="00E930D7">
            <w:rPr>
              <w:rStyle w:val="PlaceholderText"/>
              <w:rFonts w:eastAsiaTheme="minorHAnsi"/>
              <w:sz w:val="22"/>
              <w:szCs w:val="22"/>
            </w:rPr>
            <w:t>Click or tap here to enter text.</w:t>
          </w:r>
          <w:permEnd w:id="1413568189"/>
        </w:sdtContent>
      </w:sdt>
      <w:r w:rsidRPr="00E930D7">
        <w:rPr>
          <w:bCs/>
          <w:sz w:val="22"/>
          <w:szCs w:val="22"/>
          <w:lang w:val="en-US" w:eastAsia="en-US"/>
        </w:rPr>
        <w:t xml:space="preserve"> </w:t>
      </w:r>
    </w:p>
    <w:p w14:paraId="7B2DB132" w14:textId="7A9384B1" w:rsidR="00AD7885" w:rsidRPr="005E293A" w:rsidRDefault="00AD7885" w:rsidP="00FA70F6">
      <w:pPr>
        <w:pStyle w:val="BodyText"/>
        <w:keepN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highlight w:val="lightGray"/>
          <w:lang w:val="en-US" w:eastAsia="en-US"/>
        </w:rPr>
        <w:lastRenderedPageBreak/>
        <w:t xml:space="preserve">SECTION 5: Sources and nature of </w:t>
      </w:r>
      <w:r w:rsidR="00FA70F6">
        <w:rPr>
          <w:b/>
          <w:sz w:val="22"/>
          <w:szCs w:val="22"/>
          <w:highlight w:val="lightGray"/>
          <w:lang w:val="en-US" w:eastAsia="en-US"/>
        </w:rPr>
        <w:t>r</w:t>
      </w:r>
      <w:r w:rsidRPr="005E293A">
        <w:rPr>
          <w:b/>
          <w:sz w:val="22"/>
          <w:szCs w:val="22"/>
          <w:highlight w:val="lightGray"/>
          <w:lang w:val="en-US" w:eastAsia="en-US"/>
        </w:rPr>
        <w:t xml:space="preserve">ecombinant </w:t>
      </w:r>
      <w:r w:rsidR="00FA70F6">
        <w:rPr>
          <w:b/>
          <w:sz w:val="22"/>
          <w:szCs w:val="22"/>
          <w:highlight w:val="lightGray"/>
          <w:lang w:val="en-US" w:eastAsia="en-US"/>
        </w:rPr>
        <w:t>m</w:t>
      </w:r>
      <w:r w:rsidRPr="005E293A">
        <w:rPr>
          <w:b/>
          <w:sz w:val="22"/>
          <w:szCs w:val="22"/>
          <w:highlight w:val="lightGray"/>
          <w:lang w:val="en-US" w:eastAsia="en-US"/>
        </w:rPr>
        <w:t>aterials:</w:t>
      </w:r>
    </w:p>
    <w:tbl>
      <w:tblPr>
        <w:tblStyle w:val="TableGrid"/>
        <w:tblW w:w="0" w:type="auto"/>
        <w:tblLook w:val="04A0" w:firstRow="1" w:lastRow="0" w:firstColumn="1" w:lastColumn="0" w:noHBand="0" w:noVBand="1"/>
      </w:tblPr>
      <w:tblGrid>
        <w:gridCol w:w="2315"/>
        <w:gridCol w:w="2315"/>
        <w:gridCol w:w="1755"/>
        <w:gridCol w:w="2875"/>
      </w:tblGrid>
      <w:tr w:rsidR="00AD7885" w:rsidRPr="005E293A" w14:paraId="3255B449" w14:textId="77777777" w:rsidTr="00812FFB">
        <w:trPr>
          <w:trHeight w:val="750"/>
        </w:trPr>
        <w:tc>
          <w:tcPr>
            <w:tcW w:w="2315" w:type="dxa"/>
            <w:vAlign w:val="bottom"/>
          </w:tcPr>
          <w:p w14:paraId="7C9734DC"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bookmarkStart w:id="5" w:name="_Hlk143978322"/>
            <w:r w:rsidRPr="005E293A">
              <w:rPr>
                <w:b/>
                <w:sz w:val="22"/>
                <w:szCs w:val="22"/>
                <w:lang w:val="en-US" w:eastAsia="en-US"/>
              </w:rPr>
              <w:t>Name of gene/protein</w:t>
            </w:r>
          </w:p>
        </w:tc>
        <w:tc>
          <w:tcPr>
            <w:tcW w:w="2315" w:type="dxa"/>
            <w:vAlign w:val="bottom"/>
          </w:tcPr>
          <w:p w14:paraId="4FD3D35B"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Species of origin</w:t>
            </w:r>
          </w:p>
        </w:tc>
        <w:tc>
          <w:tcPr>
            <w:tcW w:w="1755" w:type="dxa"/>
            <w:vAlign w:val="bottom"/>
          </w:tcPr>
          <w:p w14:paraId="0C603895"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Will a foreign gene be expressed?</w:t>
            </w:r>
          </w:p>
        </w:tc>
        <w:tc>
          <w:tcPr>
            <w:tcW w:w="2875" w:type="dxa"/>
            <w:vAlign w:val="bottom"/>
          </w:tcPr>
          <w:p w14:paraId="62675C88"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Activity/function of gene (tissue inhibitor, marker gene)</w:t>
            </w:r>
          </w:p>
        </w:tc>
      </w:tr>
      <w:tr w:rsidR="00AD7885" w:rsidRPr="005E293A" w14:paraId="6DE92845" w14:textId="77777777" w:rsidTr="00812FFB">
        <w:trPr>
          <w:trHeight w:val="255"/>
        </w:trPr>
        <w:sdt>
          <w:sdtPr>
            <w:rPr>
              <w:bCs/>
              <w:sz w:val="22"/>
              <w:szCs w:val="22"/>
              <w:lang w:val="en-US" w:eastAsia="en-US"/>
            </w:rPr>
            <w:id w:val="-2124841111"/>
            <w:placeholder>
              <w:docPart w:val="53F11DFF08134058B8B7F826913F870E"/>
            </w:placeholder>
            <w15:appearance w15:val="hidden"/>
          </w:sdtPr>
          <w:sdtEndPr/>
          <w:sdtContent>
            <w:permStart w:id="1585348088" w:edGrp="everyone" w:displacedByCustomXml="prev"/>
            <w:tc>
              <w:tcPr>
                <w:tcW w:w="2315" w:type="dxa"/>
                <w:vAlign w:val="center"/>
              </w:tcPr>
              <w:p w14:paraId="1CF2170F" w14:textId="4ED29AC6" w:rsidR="00AD7885" w:rsidRPr="00E930D7" w:rsidRDefault="005C39DD"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Cas9</w:t>
                </w:r>
              </w:p>
            </w:tc>
            <w:permEnd w:id="1585348088" w:displacedByCustomXml="next"/>
          </w:sdtContent>
        </w:sdt>
        <w:sdt>
          <w:sdtPr>
            <w:rPr>
              <w:bCs/>
              <w:sz w:val="22"/>
              <w:szCs w:val="22"/>
              <w:lang w:val="en-US" w:eastAsia="en-US"/>
            </w:rPr>
            <w:id w:val="-384337654"/>
            <w:placeholder>
              <w:docPart w:val="C3ECC757939641699377424A2CAFF1D7"/>
            </w:placeholder>
            <w15:appearance w15:val="hidden"/>
          </w:sdtPr>
          <w:sdtEndPr/>
          <w:sdtContent>
            <w:permStart w:id="1289820923" w:edGrp="everyone" w:displacedByCustomXml="prev"/>
            <w:tc>
              <w:tcPr>
                <w:tcW w:w="2315" w:type="dxa"/>
                <w:vAlign w:val="center"/>
              </w:tcPr>
              <w:p w14:paraId="0E6B5951" w14:textId="0803A45E" w:rsidR="00AD7885" w:rsidRPr="00E930D7" w:rsidRDefault="005C39DD"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C39DD">
                  <w:rPr>
                    <w:bCs/>
                    <w:i/>
                    <w:iCs/>
                    <w:sz w:val="22"/>
                    <w:szCs w:val="22"/>
                    <w:lang w:val="en-US" w:eastAsia="en-US"/>
                  </w:rPr>
                  <w:t>S. pyogenes</w:t>
                </w:r>
              </w:p>
            </w:tc>
            <w:permEnd w:id="1289820923" w:displacedByCustomXml="next"/>
          </w:sdtContent>
        </w:sdt>
        <w:tc>
          <w:tcPr>
            <w:tcW w:w="1755" w:type="dxa"/>
            <w:vAlign w:val="center"/>
          </w:tcPr>
          <w:p w14:paraId="1F3E9457" w14:textId="7A76982A" w:rsidR="00AD7885" w:rsidRPr="00E930D7" w:rsidRDefault="00AC3183"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211701641"/>
                <w:placeholder>
                  <w:docPart w:val="EFF0C26781D846019DB71647CA2287E5"/>
                </w:placeholder>
                <w:dropDownList>
                  <w:listItem w:displayText="Yes" w:value="Yes"/>
                  <w:listItem w:displayText="No" w:value="No"/>
                </w:dropDownList>
              </w:sdtPr>
              <w:sdtEndPr/>
              <w:sdtContent>
                <w:permStart w:id="123553889" w:edGrp="everyone"/>
                <w:r w:rsidR="005C39DD">
                  <w:rPr>
                    <w:bCs/>
                    <w:sz w:val="22"/>
                    <w:szCs w:val="22"/>
                    <w:lang w:val="en-US" w:eastAsia="en-US"/>
                  </w:rPr>
                  <w:t>Yes</w:t>
                </w:r>
                <w:permEnd w:id="123553889"/>
              </w:sdtContent>
            </w:sdt>
          </w:p>
        </w:tc>
        <w:sdt>
          <w:sdtPr>
            <w:rPr>
              <w:bCs/>
              <w:sz w:val="22"/>
              <w:szCs w:val="22"/>
              <w:lang w:val="en-US" w:eastAsia="en-US"/>
            </w:rPr>
            <w:id w:val="-496809781"/>
            <w:placeholder>
              <w:docPart w:val="7F6C1BE4DD284F10817AFC418FC6CB7A"/>
            </w:placeholder>
            <w15:appearance w15:val="hidden"/>
          </w:sdtPr>
          <w:sdtEndPr/>
          <w:sdtContent>
            <w:permStart w:id="615854467" w:edGrp="everyone" w:displacedByCustomXml="prev"/>
            <w:tc>
              <w:tcPr>
                <w:tcW w:w="2875" w:type="dxa"/>
                <w:vAlign w:val="center"/>
              </w:tcPr>
              <w:p w14:paraId="3ECD880D" w14:textId="4E324338" w:rsidR="00AD7885" w:rsidRPr="00E930D7" w:rsidRDefault="005C39DD"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nuclease</w:t>
                </w:r>
              </w:p>
            </w:tc>
            <w:permEnd w:id="615854467" w:displacedByCustomXml="next"/>
          </w:sdtContent>
        </w:sdt>
      </w:tr>
      <w:tr w:rsidR="00AD7CE2" w:rsidRPr="005E293A" w14:paraId="1DB52842" w14:textId="77777777" w:rsidTr="00812FFB">
        <w:trPr>
          <w:trHeight w:val="255"/>
        </w:trPr>
        <w:sdt>
          <w:sdtPr>
            <w:rPr>
              <w:bCs/>
              <w:sz w:val="22"/>
              <w:szCs w:val="22"/>
              <w:lang w:val="en-US" w:eastAsia="en-US"/>
            </w:rPr>
            <w:id w:val="-878156397"/>
            <w:placeholder>
              <w:docPart w:val="E4074F3D2FA34C0E8AE4E5F90DEB48F6"/>
            </w:placeholder>
            <w15:appearance w15:val="hidden"/>
          </w:sdtPr>
          <w:sdtEndPr/>
          <w:sdtContent>
            <w:permStart w:id="415631887" w:edGrp="everyone" w:displacedByCustomXml="prev"/>
            <w:tc>
              <w:tcPr>
                <w:tcW w:w="2315" w:type="dxa"/>
                <w:vAlign w:val="center"/>
              </w:tcPr>
              <w:p w14:paraId="33D302AC" w14:textId="7F56DAF1" w:rsidR="00AD7CE2" w:rsidRPr="00E930D7" w:rsidRDefault="005C39DD"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C39DD">
                  <w:rPr>
                    <w:bCs/>
                    <w:sz w:val="22"/>
                    <w:szCs w:val="22"/>
                    <w:lang w:val="en-US" w:eastAsia="en-US"/>
                  </w:rPr>
                  <w:t>sgRNAs to Olig1 &amp; 2</w:t>
                </w:r>
              </w:p>
            </w:tc>
            <w:permEnd w:id="415631887" w:displacedByCustomXml="next"/>
          </w:sdtContent>
        </w:sdt>
        <w:sdt>
          <w:sdtPr>
            <w:rPr>
              <w:bCs/>
              <w:sz w:val="22"/>
              <w:szCs w:val="22"/>
              <w:lang w:val="en-US" w:eastAsia="en-US"/>
            </w:rPr>
            <w:id w:val="-898900727"/>
            <w:placeholder>
              <w:docPart w:val="B8213AFFFD124F72A8FB594558A0CC7E"/>
            </w:placeholder>
            <w15:appearance w15:val="hidden"/>
          </w:sdtPr>
          <w:sdtEndPr/>
          <w:sdtContent>
            <w:permStart w:id="2043938175" w:edGrp="everyone" w:displacedByCustomXml="prev"/>
            <w:tc>
              <w:tcPr>
                <w:tcW w:w="2315" w:type="dxa"/>
                <w:vAlign w:val="center"/>
              </w:tcPr>
              <w:p w14:paraId="411A609E" w14:textId="5B0C9616" w:rsidR="00AD7CE2" w:rsidRPr="00E930D7" w:rsidRDefault="005C39DD"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C39DD">
                  <w:rPr>
                    <w:bCs/>
                    <w:sz w:val="22"/>
                    <w:szCs w:val="22"/>
                    <w:lang w:val="en-US" w:eastAsia="en-US"/>
                  </w:rPr>
                  <w:t>mouse/</w:t>
                </w:r>
                <w:r w:rsidRPr="001472B3">
                  <w:rPr>
                    <w:bCs/>
                    <w:i/>
                    <w:iCs/>
                    <w:sz w:val="22"/>
                    <w:szCs w:val="22"/>
                    <w:lang w:val="en-US" w:eastAsia="en-US"/>
                  </w:rPr>
                  <w:t>S. pyogenes</w:t>
                </w:r>
                <w:r w:rsidRPr="005C39DD">
                  <w:rPr>
                    <w:bCs/>
                    <w:sz w:val="22"/>
                    <w:szCs w:val="22"/>
                    <w:lang w:val="en-US" w:eastAsia="en-US"/>
                  </w:rPr>
                  <w:t xml:space="preserve"> chimeras</w:t>
                </w:r>
              </w:p>
            </w:tc>
            <w:permEnd w:id="2043938175" w:displacedByCustomXml="next"/>
          </w:sdtContent>
        </w:sdt>
        <w:tc>
          <w:tcPr>
            <w:tcW w:w="1755" w:type="dxa"/>
            <w:vAlign w:val="center"/>
          </w:tcPr>
          <w:p w14:paraId="2BF968F6" w14:textId="3B91D4F0" w:rsidR="00AD7CE2" w:rsidRPr="00E930D7" w:rsidRDefault="00AC3183"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1731419320"/>
                <w:placeholder>
                  <w:docPart w:val="13BFCD6FBC29485A94A163E81593C228"/>
                </w:placeholder>
                <w:dropDownList>
                  <w:listItem w:displayText="Yes" w:value="Yes"/>
                  <w:listItem w:displayText="No" w:value="No"/>
                </w:dropDownList>
              </w:sdtPr>
              <w:sdtEndPr/>
              <w:sdtContent>
                <w:permStart w:id="231220993" w:edGrp="everyone"/>
                <w:r w:rsidR="001472B3">
                  <w:rPr>
                    <w:bCs/>
                    <w:sz w:val="22"/>
                    <w:szCs w:val="22"/>
                    <w:lang w:val="en-US" w:eastAsia="en-US"/>
                  </w:rPr>
                  <w:t>Yes</w:t>
                </w:r>
                <w:permEnd w:id="231220993"/>
              </w:sdtContent>
            </w:sdt>
          </w:p>
        </w:tc>
        <w:sdt>
          <w:sdtPr>
            <w:rPr>
              <w:bCs/>
              <w:sz w:val="22"/>
              <w:szCs w:val="22"/>
              <w:lang w:val="en-US" w:eastAsia="en-US"/>
            </w:rPr>
            <w:id w:val="-40822655"/>
            <w:placeholder>
              <w:docPart w:val="F80202A316F74C5D963E7D33901FFFB0"/>
            </w:placeholder>
            <w15:appearance w15:val="hidden"/>
          </w:sdtPr>
          <w:sdtEndPr/>
          <w:sdtContent>
            <w:permStart w:id="1017587832" w:edGrp="everyone" w:displacedByCustomXml="prev"/>
            <w:tc>
              <w:tcPr>
                <w:tcW w:w="2875" w:type="dxa"/>
                <w:vAlign w:val="center"/>
              </w:tcPr>
              <w:p w14:paraId="1A3C7DDC" w14:textId="7478C781"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472B3">
                  <w:rPr>
                    <w:bCs/>
                    <w:sz w:val="22"/>
                    <w:szCs w:val="22"/>
                    <w:lang w:val="en-US" w:eastAsia="en-US"/>
                  </w:rPr>
                  <w:t>single guide RNAs</w:t>
                </w:r>
              </w:p>
            </w:tc>
            <w:permEnd w:id="1017587832" w:displacedByCustomXml="next"/>
          </w:sdtContent>
        </w:sdt>
      </w:tr>
      <w:tr w:rsidR="00AD7CE2" w:rsidRPr="005E293A" w14:paraId="35116456" w14:textId="77777777" w:rsidTr="00812FFB">
        <w:trPr>
          <w:trHeight w:val="255"/>
        </w:trPr>
        <w:sdt>
          <w:sdtPr>
            <w:rPr>
              <w:bCs/>
              <w:sz w:val="22"/>
              <w:szCs w:val="22"/>
              <w:lang w:val="en-US" w:eastAsia="en-US"/>
            </w:rPr>
            <w:id w:val="2106458440"/>
            <w:placeholder>
              <w:docPart w:val="18FCD1FEB7DF4A8F98F998437B917553"/>
            </w:placeholder>
            <w15:appearance w15:val="hidden"/>
          </w:sdtPr>
          <w:sdtEndPr/>
          <w:sdtContent>
            <w:permStart w:id="801845739" w:edGrp="everyone" w:displacedByCustomXml="prev"/>
            <w:tc>
              <w:tcPr>
                <w:tcW w:w="2315" w:type="dxa"/>
                <w:vAlign w:val="center"/>
              </w:tcPr>
              <w:p w14:paraId="0E2A01A5" w14:textId="3C5E2B71"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472B3">
                  <w:rPr>
                    <w:bCs/>
                    <w:sz w:val="22"/>
                    <w:szCs w:val="22"/>
                    <w:lang w:val="en-US" w:eastAsia="en-US"/>
                  </w:rPr>
                  <w:t>shRNA to cFLIP</w:t>
                </w:r>
              </w:p>
            </w:tc>
            <w:permEnd w:id="801845739" w:displacedByCustomXml="next"/>
          </w:sdtContent>
        </w:sdt>
        <w:sdt>
          <w:sdtPr>
            <w:rPr>
              <w:bCs/>
              <w:sz w:val="22"/>
              <w:szCs w:val="22"/>
              <w:lang w:val="en-US" w:eastAsia="en-US"/>
            </w:rPr>
            <w:id w:val="1288858620"/>
            <w:placeholder>
              <w:docPart w:val="39256EFA70C24AE0A61CE6E351CC790A"/>
            </w:placeholder>
            <w15:appearance w15:val="hidden"/>
          </w:sdtPr>
          <w:sdtEndPr/>
          <w:sdtContent>
            <w:permStart w:id="935199044" w:edGrp="everyone" w:displacedByCustomXml="prev"/>
            <w:tc>
              <w:tcPr>
                <w:tcW w:w="2315" w:type="dxa"/>
                <w:vAlign w:val="center"/>
              </w:tcPr>
              <w:p w14:paraId="7C8DCF22" w14:textId="558202DD"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472B3">
                  <w:rPr>
                    <w:bCs/>
                    <w:sz w:val="22"/>
                    <w:szCs w:val="22"/>
                    <w:lang w:val="en-US" w:eastAsia="en-US"/>
                  </w:rPr>
                  <w:t>shRNA with complementarity to mouse</w:t>
                </w:r>
              </w:p>
            </w:tc>
            <w:permEnd w:id="935199044" w:displacedByCustomXml="next"/>
          </w:sdtContent>
        </w:sdt>
        <w:tc>
          <w:tcPr>
            <w:tcW w:w="1755" w:type="dxa"/>
            <w:vAlign w:val="center"/>
          </w:tcPr>
          <w:p w14:paraId="67505465" w14:textId="7BE0E929" w:rsidR="00AD7CE2" w:rsidRPr="00E930D7" w:rsidRDefault="00AC3183"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366426278"/>
                <w:placeholder>
                  <w:docPart w:val="2B9FEED887934487A0FF64C200936A57"/>
                </w:placeholder>
                <w:dropDownList>
                  <w:listItem w:displayText="Yes" w:value="Yes"/>
                  <w:listItem w:displayText="No" w:value="No"/>
                </w:dropDownList>
              </w:sdtPr>
              <w:sdtEndPr/>
              <w:sdtContent>
                <w:permStart w:id="1254901969" w:edGrp="everyone"/>
                <w:r w:rsidR="001472B3">
                  <w:rPr>
                    <w:bCs/>
                    <w:sz w:val="22"/>
                    <w:szCs w:val="22"/>
                    <w:lang w:val="en-US" w:eastAsia="en-US"/>
                  </w:rPr>
                  <w:t>Yes</w:t>
                </w:r>
                <w:permEnd w:id="1254901969"/>
              </w:sdtContent>
            </w:sdt>
          </w:p>
        </w:tc>
        <w:sdt>
          <w:sdtPr>
            <w:rPr>
              <w:bCs/>
              <w:sz w:val="22"/>
              <w:szCs w:val="22"/>
              <w:lang w:val="en-US" w:eastAsia="en-US"/>
            </w:rPr>
            <w:id w:val="1492291406"/>
            <w:placeholder>
              <w:docPart w:val="642BDB085A794E9C99BA60A2FC4C3401"/>
            </w:placeholder>
            <w15:appearance w15:val="hidden"/>
          </w:sdtPr>
          <w:sdtEndPr/>
          <w:sdtContent>
            <w:permStart w:id="2141652521" w:edGrp="everyone" w:displacedByCustomXml="prev"/>
            <w:tc>
              <w:tcPr>
                <w:tcW w:w="2875" w:type="dxa"/>
                <w:vAlign w:val="center"/>
              </w:tcPr>
              <w:p w14:paraId="0FC28913" w14:textId="160E72BD"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472B3">
                  <w:rPr>
                    <w:bCs/>
                    <w:sz w:val="22"/>
                    <w:szCs w:val="22"/>
                    <w:lang w:val="en-US" w:eastAsia="en-US"/>
                  </w:rPr>
                  <w:t>knock down mouse cFLIP regulator of apoptosis</w:t>
                </w:r>
              </w:p>
            </w:tc>
            <w:permEnd w:id="2141652521" w:displacedByCustomXml="next"/>
          </w:sdtContent>
        </w:sdt>
      </w:tr>
      <w:tr w:rsidR="00AD7CE2" w:rsidRPr="005E293A" w14:paraId="6A7E8DD4" w14:textId="77777777" w:rsidTr="00812FFB">
        <w:trPr>
          <w:trHeight w:val="255"/>
        </w:trPr>
        <w:sdt>
          <w:sdtPr>
            <w:rPr>
              <w:bCs/>
              <w:sz w:val="22"/>
              <w:szCs w:val="22"/>
              <w:lang w:val="en-US" w:eastAsia="en-US"/>
            </w:rPr>
            <w:id w:val="1755240047"/>
            <w:placeholder>
              <w:docPart w:val="8B269EC30EF041F0A33A60F04D9A6EF6"/>
            </w:placeholder>
            <w15:appearance w15:val="hidden"/>
          </w:sdtPr>
          <w:sdtEndPr/>
          <w:sdtContent>
            <w:permStart w:id="1868063035" w:edGrp="everyone" w:displacedByCustomXml="prev"/>
            <w:tc>
              <w:tcPr>
                <w:tcW w:w="2315" w:type="dxa"/>
                <w:vAlign w:val="center"/>
              </w:tcPr>
              <w:p w14:paraId="10B27AEB" w14:textId="4EF56740"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472B3">
                  <w:rPr>
                    <w:bCs/>
                    <w:sz w:val="22"/>
                    <w:szCs w:val="22"/>
                    <w:lang w:val="en-US" w:eastAsia="en-US"/>
                  </w:rPr>
                  <w:t>TMEM10</w:t>
                </w:r>
              </w:p>
            </w:tc>
            <w:permEnd w:id="1868063035" w:displacedByCustomXml="next"/>
          </w:sdtContent>
        </w:sdt>
        <w:sdt>
          <w:sdtPr>
            <w:rPr>
              <w:bCs/>
              <w:sz w:val="22"/>
              <w:szCs w:val="22"/>
              <w:lang w:val="en-US" w:eastAsia="en-US"/>
            </w:rPr>
            <w:id w:val="-2079894953"/>
            <w:placeholder>
              <w:docPart w:val="7E1B70153D66473E918113B6EDC4EDFE"/>
            </w:placeholder>
            <w15:appearance w15:val="hidden"/>
          </w:sdtPr>
          <w:sdtEndPr/>
          <w:sdtContent>
            <w:permStart w:id="1301878333" w:edGrp="everyone" w:displacedByCustomXml="prev"/>
            <w:tc>
              <w:tcPr>
                <w:tcW w:w="2315" w:type="dxa"/>
                <w:vAlign w:val="center"/>
              </w:tcPr>
              <w:p w14:paraId="2A225247" w14:textId="712395CE"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mouse</w:t>
                </w:r>
              </w:p>
            </w:tc>
            <w:permEnd w:id="1301878333" w:displacedByCustomXml="next"/>
          </w:sdtContent>
        </w:sdt>
        <w:tc>
          <w:tcPr>
            <w:tcW w:w="1755" w:type="dxa"/>
            <w:vAlign w:val="center"/>
          </w:tcPr>
          <w:p w14:paraId="01BB3D85" w14:textId="437EE9EA" w:rsidR="00AD7CE2" w:rsidRPr="00E930D7" w:rsidRDefault="00AC3183"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1184661635"/>
                <w:placeholder>
                  <w:docPart w:val="7C1BCE44CDC54F5B87998FF8207316FF"/>
                </w:placeholder>
                <w:dropDownList>
                  <w:listItem w:displayText="Yes" w:value="Yes"/>
                  <w:listItem w:displayText="No" w:value="No"/>
                </w:dropDownList>
              </w:sdtPr>
              <w:sdtEndPr/>
              <w:sdtContent>
                <w:permStart w:id="1197614036" w:edGrp="everyone"/>
                <w:r w:rsidR="001472B3">
                  <w:rPr>
                    <w:bCs/>
                    <w:sz w:val="22"/>
                    <w:szCs w:val="22"/>
                    <w:lang w:val="en-US" w:eastAsia="en-US"/>
                  </w:rPr>
                  <w:t>No</w:t>
                </w:r>
                <w:permEnd w:id="1197614036"/>
              </w:sdtContent>
            </w:sdt>
          </w:p>
        </w:tc>
        <w:sdt>
          <w:sdtPr>
            <w:rPr>
              <w:bCs/>
              <w:sz w:val="22"/>
              <w:szCs w:val="22"/>
              <w:lang w:val="en-US" w:eastAsia="en-US"/>
            </w:rPr>
            <w:id w:val="-1210250161"/>
            <w:placeholder>
              <w:docPart w:val="4AAB8AABF1204FC2B673453BEAC66FB3"/>
            </w:placeholder>
            <w15:appearance w15:val="hidden"/>
          </w:sdtPr>
          <w:sdtEndPr/>
          <w:sdtContent>
            <w:permStart w:id="510473953" w:edGrp="everyone" w:displacedByCustomXml="prev"/>
            <w:tc>
              <w:tcPr>
                <w:tcW w:w="2875" w:type="dxa"/>
                <w:vAlign w:val="center"/>
              </w:tcPr>
              <w:p w14:paraId="0733D4FC" w14:textId="74AE5AB3"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1472B3">
                  <w:rPr>
                    <w:bCs/>
                    <w:sz w:val="22"/>
                    <w:szCs w:val="22"/>
                    <w:lang w:val="en-US" w:eastAsia="en-US"/>
                  </w:rPr>
                  <w:t>transmembrane protein, promotes oligodendrocyte differentiation</w:t>
                </w:r>
              </w:p>
            </w:tc>
            <w:permEnd w:id="510473953" w:displacedByCustomXml="next"/>
          </w:sdtContent>
        </w:sdt>
      </w:tr>
      <w:tr w:rsidR="00AD7CE2" w:rsidRPr="005E293A" w14:paraId="7B65885E" w14:textId="77777777" w:rsidTr="00812FFB">
        <w:trPr>
          <w:trHeight w:val="255"/>
        </w:trPr>
        <w:sdt>
          <w:sdtPr>
            <w:rPr>
              <w:bCs/>
              <w:sz w:val="22"/>
              <w:szCs w:val="22"/>
              <w:lang w:val="en-US" w:eastAsia="en-US"/>
            </w:rPr>
            <w:id w:val="802973105"/>
            <w:placeholder>
              <w:docPart w:val="26EBF5594B4F49F2A407047F98528D74"/>
            </w:placeholder>
            <w15:appearance w15:val="hidden"/>
          </w:sdtPr>
          <w:sdtEndPr/>
          <w:sdtContent>
            <w:permStart w:id="741887912" w:edGrp="everyone" w:displacedByCustomXml="prev"/>
            <w:tc>
              <w:tcPr>
                <w:tcW w:w="2315" w:type="dxa"/>
                <w:vAlign w:val="center"/>
              </w:tcPr>
              <w:p w14:paraId="17F5685D" w14:textId="55EF6282"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NDE1</w:t>
                </w:r>
              </w:p>
            </w:tc>
            <w:permEnd w:id="741887912" w:displacedByCustomXml="next"/>
          </w:sdtContent>
        </w:sdt>
        <w:sdt>
          <w:sdtPr>
            <w:rPr>
              <w:bCs/>
              <w:sz w:val="22"/>
              <w:szCs w:val="22"/>
              <w:lang w:val="en-US" w:eastAsia="en-US"/>
            </w:rPr>
            <w:id w:val="-2098404985"/>
            <w:placeholder>
              <w:docPart w:val="5FECD43B611F48F5A2AD1A585950AAF0"/>
            </w:placeholder>
            <w15:appearance w15:val="hidden"/>
          </w:sdtPr>
          <w:sdtEndPr/>
          <w:sdtContent>
            <w:permStart w:id="1936470775" w:edGrp="everyone" w:displacedByCustomXml="next"/>
            <w:sdt>
              <w:sdtPr>
                <w:rPr>
                  <w:bCs/>
                  <w:sz w:val="22"/>
                  <w:szCs w:val="22"/>
                  <w:lang w:val="en-US" w:eastAsia="en-US"/>
                </w:rPr>
                <w:id w:val="-328137099"/>
                <w:placeholder>
                  <w:docPart w:val="4D8F9139DED941068EEEA5EF0D1CA992"/>
                </w:placeholder>
                <w15:appearance w15:val="hidden"/>
              </w:sdtPr>
              <w:sdtEndPr/>
              <w:sdtContent>
                <w:tc>
                  <w:tcPr>
                    <w:tcW w:w="2315" w:type="dxa"/>
                    <w:vAlign w:val="center"/>
                  </w:tcPr>
                  <w:p w14:paraId="3CB175C0" w14:textId="7A470E85"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Pr>
                        <w:bCs/>
                        <w:sz w:val="22"/>
                        <w:szCs w:val="22"/>
                        <w:lang w:val="en-US" w:eastAsia="en-US"/>
                      </w:rPr>
                      <w:t>mouse</w:t>
                    </w:r>
                  </w:p>
                </w:tc>
              </w:sdtContent>
            </w:sdt>
            <w:permEnd w:id="1936470775" w:displacedByCustomXml="next"/>
          </w:sdtContent>
        </w:sdt>
        <w:tc>
          <w:tcPr>
            <w:tcW w:w="1755" w:type="dxa"/>
            <w:vAlign w:val="center"/>
          </w:tcPr>
          <w:p w14:paraId="7EFF28E7" w14:textId="0FFE1C8F" w:rsidR="00AD7CE2" w:rsidRPr="00E930D7" w:rsidRDefault="00AC3183"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1755429678"/>
                <w:placeholder>
                  <w:docPart w:val="59EF2355CC14477A8CF9DC53325168CE"/>
                </w:placeholder>
                <w:dropDownList>
                  <w:listItem w:displayText="Yes" w:value="Yes"/>
                  <w:listItem w:displayText="No" w:value="No"/>
                </w:dropDownList>
              </w:sdtPr>
              <w:sdtEndPr/>
              <w:sdtContent>
                <w:permStart w:id="754072794" w:edGrp="everyone"/>
                <w:r w:rsidR="001472B3">
                  <w:rPr>
                    <w:bCs/>
                    <w:sz w:val="22"/>
                    <w:szCs w:val="22"/>
                    <w:lang w:val="en-US" w:eastAsia="en-US"/>
                  </w:rPr>
                  <w:t>No</w:t>
                </w:r>
                <w:permEnd w:id="754072794"/>
              </w:sdtContent>
            </w:sdt>
          </w:p>
        </w:tc>
        <w:sdt>
          <w:sdtPr>
            <w:rPr>
              <w:bCs/>
              <w:sz w:val="22"/>
              <w:szCs w:val="22"/>
              <w:lang w:val="en-US" w:eastAsia="en-US"/>
            </w:rPr>
            <w:id w:val="261504339"/>
            <w:placeholder>
              <w:docPart w:val="43036B39BC21452CBCE962ACE5A12B88"/>
            </w:placeholder>
            <w15:appearance w15:val="hidden"/>
          </w:sdtPr>
          <w:sdtEndPr/>
          <w:sdtContent>
            <w:permStart w:id="936539955" w:edGrp="everyone" w:displacedByCustomXml="prev"/>
            <w:tc>
              <w:tcPr>
                <w:tcW w:w="2875" w:type="dxa"/>
                <w:vAlign w:val="center"/>
              </w:tcPr>
              <w:p w14:paraId="1DD1242D" w14:textId="70D1FD6D" w:rsidR="00AD7CE2" w:rsidRPr="00E930D7" w:rsidRDefault="001472B3"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proofErr w:type="spellStart"/>
                <w:r w:rsidRPr="001472B3">
                  <w:rPr>
                    <w:bCs/>
                    <w:sz w:val="22"/>
                    <w:szCs w:val="22"/>
                    <w:lang w:val="en-US" w:eastAsia="en-US"/>
                  </w:rPr>
                  <w:t>Centrosomal</w:t>
                </w:r>
                <w:proofErr w:type="spellEnd"/>
                <w:r w:rsidRPr="001472B3">
                  <w:rPr>
                    <w:bCs/>
                    <w:sz w:val="22"/>
                    <w:szCs w:val="22"/>
                    <w:lang w:val="en-US" w:eastAsia="en-US"/>
                  </w:rPr>
                  <w:t xml:space="preserve"> protein, promotes oligodendrocyte differentiation</w:t>
                </w:r>
              </w:p>
            </w:tc>
            <w:permEnd w:id="936539955" w:displacedByCustomXml="next"/>
          </w:sdtContent>
        </w:sdt>
      </w:tr>
    </w:tbl>
    <w:bookmarkEnd w:id="5"/>
    <w:p w14:paraId="762AC861" w14:textId="3A191618" w:rsidR="00FA70F6" w:rsidRPr="005E293A" w:rsidRDefault="00FA70F6" w:rsidP="00FA70F6">
      <w:pPr>
        <w:pStyle w:val="BodyText"/>
        <w:keepLines/>
        <w:widowControl/>
        <w:tabs>
          <w:tab w:val="left" w:pos="0"/>
          <w:tab w:val="left" w:pos="342"/>
          <w:tab w:val="left" w:pos="1440"/>
        </w:tabs>
        <w:spacing w:after="120"/>
        <w:ind w:left="0" w:hanging="14"/>
        <w:rPr>
          <w:sz w:val="22"/>
          <w:szCs w:val="22"/>
          <w:lang w:val="en-US" w:eastAsia="en-US"/>
        </w:rPr>
      </w:pPr>
      <w:r w:rsidRPr="00FA70F6">
        <w:rPr>
          <w:i/>
          <w:iCs/>
          <w:sz w:val="22"/>
          <w:szCs w:val="22"/>
          <w:lang w:val="en-US" w:eastAsia="en-US"/>
        </w:rPr>
        <w:t xml:space="preserve">Please </w:t>
      </w:r>
      <w:r>
        <w:rPr>
          <w:i/>
          <w:iCs/>
          <w:sz w:val="22"/>
          <w:szCs w:val="22"/>
          <w:lang w:val="en-US" w:eastAsia="en-US"/>
        </w:rPr>
        <w:t>note</w:t>
      </w:r>
      <w:r w:rsidRPr="00FA70F6">
        <w:rPr>
          <w:i/>
          <w:iCs/>
          <w:sz w:val="22"/>
          <w:szCs w:val="22"/>
          <w:lang w:val="en-US" w:eastAsia="en-US"/>
        </w:rPr>
        <w:t xml:space="preserve"> any additional</w:t>
      </w:r>
      <w:r>
        <w:rPr>
          <w:i/>
          <w:iCs/>
          <w:sz w:val="22"/>
          <w:szCs w:val="22"/>
          <w:lang w:val="en-US" w:eastAsia="en-US"/>
        </w:rPr>
        <w:t xml:space="preserve"> recombinant materials</w:t>
      </w:r>
      <w:r w:rsidRPr="00FA70F6">
        <w:rPr>
          <w:i/>
          <w:iCs/>
          <w:sz w:val="22"/>
          <w:szCs w:val="22"/>
          <w:lang w:val="en-US" w:eastAsia="en-US"/>
        </w:rPr>
        <w:t xml:space="preserve"> on a separate page</w:t>
      </w:r>
      <w:r>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24" w:history="1">
        <w:r w:rsidRPr="00FA70F6">
          <w:rPr>
            <w:rStyle w:val="Hyperlink"/>
            <w:i/>
            <w:iCs/>
            <w:sz w:val="22"/>
            <w:szCs w:val="22"/>
            <w:lang w:val="en-US" w:eastAsia="en-US"/>
          </w:rPr>
          <w:t>A formatted continuation page can be downloaded from the SPRS webpage.</w:t>
        </w:r>
      </w:hyperlink>
      <w:r>
        <w:rPr>
          <w:i/>
          <w:iCs/>
          <w:sz w:val="22"/>
          <w:szCs w:val="22"/>
          <w:lang w:val="en-US" w:eastAsia="en-US"/>
        </w:rPr>
        <w:br/>
      </w:r>
      <w:sdt>
        <w:sdtPr>
          <w:rPr>
            <w:bCs/>
            <w:sz w:val="22"/>
            <w:szCs w:val="22"/>
          </w:rPr>
          <w:id w:val="710546335"/>
          <w:placeholder>
            <w:docPart w:val="86CD1A2B8AD34119B67CD09836304A3F"/>
          </w:placeholder>
          <w15:appearance w15:val="hidden"/>
        </w:sdtPr>
        <w:sdtEndPr/>
        <w:sdtContent>
          <w:permStart w:id="1232434919" w:edGrp="everyone"/>
          <w:r w:rsidR="001472B3" w:rsidRPr="001472B3">
            <w:rPr>
              <w:bCs/>
              <w:sz w:val="22"/>
              <w:szCs w:val="22"/>
              <w:lang w:val="en-US"/>
            </w:rPr>
            <w:t xml:space="preserve">– NOTE: I should </w:t>
          </w:r>
          <w:proofErr w:type="gramStart"/>
          <w:r w:rsidR="001472B3" w:rsidRPr="001472B3">
            <w:rPr>
              <w:bCs/>
              <w:sz w:val="22"/>
              <w:szCs w:val="22"/>
              <w:lang w:val="en-US"/>
            </w:rPr>
            <w:t>actually use</w:t>
          </w:r>
          <w:proofErr w:type="gramEnd"/>
          <w:r w:rsidR="001472B3" w:rsidRPr="001472B3">
            <w:rPr>
              <w:bCs/>
              <w:sz w:val="22"/>
              <w:szCs w:val="22"/>
              <w:lang w:val="en-US"/>
            </w:rPr>
            <w:t xml:space="preserve"> a continuation page to include GFP since one of the viral vectors listed in section 4B (</w:t>
          </w:r>
          <w:proofErr w:type="spellStart"/>
          <w:r w:rsidR="001472B3" w:rsidRPr="001472B3">
            <w:rPr>
              <w:bCs/>
              <w:sz w:val="22"/>
              <w:szCs w:val="22"/>
              <w:lang w:val="en-US"/>
            </w:rPr>
            <w:t>pRRLSIN.cPPT.PGK</w:t>
          </w:r>
          <w:proofErr w:type="spellEnd"/>
          <w:r w:rsidR="001472B3" w:rsidRPr="001472B3">
            <w:rPr>
              <w:bCs/>
              <w:sz w:val="22"/>
              <w:szCs w:val="22"/>
              <w:lang w:val="en-US"/>
            </w:rPr>
            <w:t>-GFP.WPRE) includes sequences that will lead to GFP expression in transduced mammalian cells…</w:t>
          </w:r>
          <w:permEnd w:id="1232434919"/>
        </w:sdtContent>
      </w:sdt>
    </w:p>
    <w:p w14:paraId="2801099A"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Resources:</w:t>
      </w:r>
    </w:p>
    <w:p w14:paraId="7A1D50C3" w14:textId="0F77FA24" w:rsidR="00901CFE" w:rsidRPr="00901CFE" w:rsidRDefault="00AC3183" w:rsidP="00901CFE">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FF"/>
          <w:sz w:val="22"/>
          <w:szCs w:val="22"/>
          <w:u w:val="single"/>
          <w:lang w:val="en-US"/>
        </w:rPr>
      </w:pPr>
      <w:hyperlink r:id="rId25" w:history="1">
        <w:r w:rsidR="00901CFE" w:rsidRPr="00901CFE">
          <w:rPr>
            <w:rStyle w:val="Hyperlink"/>
            <w:sz w:val="22"/>
            <w:szCs w:val="22"/>
            <w:lang w:val="en-US"/>
          </w:rPr>
          <w:t>CSU IBC forms, instructions, and biosafety requirements &amp; exemptions on the SPRS website</w:t>
        </w:r>
      </w:hyperlink>
    </w:p>
    <w:p w14:paraId="4BD84DB9" w14:textId="09075A3B" w:rsidR="00901CFE" w:rsidRPr="00901CFE" w:rsidRDefault="00AC3183"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FF"/>
          <w:sz w:val="22"/>
          <w:szCs w:val="22"/>
          <w:u w:val="single"/>
          <w:lang w:val="en-US"/>
        </w:rPr>
      </w:pPr>
      <w:hyperlink r:id="rId26" w:history="1">
        <w:r w:rsidR="00AD7885" w:rsidRPr="005E293A">
          <w:rPr>
            <w:rStyle w:val="Hyperlink"/>
            <w:sz w:val="22"/>
            <w:szCs w:val="22"/>
          </w:rPr>
          <w:t>NIH Guidelines April 2019</w:t>
        </w:r>
      </w:hyperlink>
      <w:r w:rsidR="00603E4D" w:rsidRPr="005E293A">
        <w:rPr>
          <w:sz w:val="22"/>
          <w:szCs w:val="22"/>
        </w:rPr>
        <w:br/>
      </w:r>
      <w:hyperlink r:id="rId27" w:history="1">
        <w:r w:rsidR="00901CFE">
          <w:rPr>
            <w:rStyle w:val="Hyperlink"/>
            <w:sz w:val="22"/>
            <w:szCs w:val="22"/>
          </w:rPr>
          <w:t>Biosafety in Microbiological and Biomedical Labs 6th Ed.</w:t>
        </w:r>
      </w:hyperlink>
    </w:p>
    <w:sectPr w:rsidR="00901CFE" w:rsidRPr="00901CFE" w:rsidSect="00715356">
      <w:footerReference w:type="defaul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7FB4F" w14:textId="77777777" w:rsidR="00AB6A1D" w:rsidRDefault="00AB6A1D" w:rsidP="00715356">
      <w:r>
        <w:separator/>
      </w:r>
    </w:p>
  </w:endnote>
  <w:endnote w:type="continuationSeparator" w:id="0">
    <w:p w14:paraId="4F94D18C" w14:textId="77777777" w:rsidR="00AB6A1D" w:rsidRDefault="00AB6A1D" w:rsidP="00715356">
      <w:r>
        <w:continuationSeparator/>
      </w:r>
    </w:p>
  </w:endnote>
  <w:endnote w:type="continuationNotice" w:id="1">
    <w:p w14:paraId="4667BDA5" w14:textId="77777777" w:rsidR="00AB6A1D" w:rsidRDefault="00AB6A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D9C9" w14:textId="0BC758A7" w:rsidR="00715356" w:rsidRPr="00715356" w:rsidRDefault="00715356" w:rsidP="00715356">
    <w:pPr>
      <w:pStyle w:val="Footer"/>
      <w:ind w:left="0" w:firstLine="0"/>
      <w:rPr>
        <w:sz w:val="16"/>
        <w:szCs w:val="16"/>
      </w:rPr>
    </w:pPr>
    <w:r>
      <w:rPr>
        <w:sz w:val="16"/>
        <w:szCs w:val="16"/>
      </w:rPr>
      <w:tab/>
    </w:r>
    <w:r>
      <w:rPr>
        <w:sz w:val="16"/>
        <w:szCs w:val="16"/>
      </w:rPr>
      <w:tab/>
      <w:t xml:space="preserve">Page </w:t>
    </w:r>
    <w:r w:rsidRPr="00715356">
      <w:rPr>
        <w:sz w:val="16"/>
        <w:szCs w:val="16"/>
      </w:rPr>
      <w:fldChar w:fldCharType="begin"/>
    </w:r>
    <w:r w:rsidRPr="00715356">
      <w:rPr>
        <w:sz w:val="16"/>
        <w:szCs w:val="16"/>
      </w:rPr>
      <w:instrText xml:space="preserve"> PAGE   \* MERGEFORMAT </w:instrText>
    </w:r>
    <w:r w:rsidRPr="00715356">
      <w:rPr>
        <w:sz w:val="16"/>
        <w:szCs w:val="16"/>
      </w:rPr>
      <w:fldChar w:fldCharType="separate"/>
    </w:r>
    <w:r w:rsidRPr="00715356">
      <w:rPr>
        <w:noProof/>
        <w:sz w:val="16"/>
        <w:szCs w:val="16"/>
      </w:rPr>
      <w:t>1</w:t>
    </w:r>
    <w:r w:rsidRPr="00715356">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A4A66" w14:textId="073DECAB" w:rsidR="00715356" w:rsidRPr="00715356" w:rsidRDefault="00715356" w:rsidP="00715356">
    <w:pPr>
      <w:pStyle w:val="Footer"/>
      <w:ind w:left="0" w:firstLine="0"/>
      <w:rPr>
        <w:sz w:val="16"/>
        <w:szCs w:val="16"/>
      </w:rPr>
    </w:pPr>
    <w:r w:rsidRPr="00715356">
      <w:rPr>
        <w:sz w:val="16"/>
        <w:szCs w:val="16"/>
      </w:rPr>
      <w:t>Rev. 230</w:t>
    </w:r>
    <w:r w:rsidR="00AD7CE2">
      <w:rPr>
        <w:sz w:val="16"/>
        <w:szCs w:val="16"/>
      </w:rPr>
      <w:t>909</w:t>
    </w:r>
    <w:r>
      <w:rPr>
        <w:sz w:val="16"/>
        <w:szCs w:val="16"/>
      </w:rPr>
      <w:tab/>
    </w:r>
    <w:r>
      <w:rPr>
        <w:sz w:val="16"/>
        <w:szCs w:val="16"/>
      </w:rPr>
      <w:tab/>
      <w:t xml:space="preserve">Page </w:t>
    </w:r>
    <w:r w:rsidRPr="00715356">
      <w:rPr>
        <w:sz w:val="16"/>
        <w:szCs w:val="16"/>
      </w:rPr>
      <w:fldChar w:fldCharType="begin"/>
    </w:r>
    <w:r w:rsidRPr="00715356">
      <w:rPr>
        <w:sz w:val="16"/>
        <w:szCs w:val="16"/>
      </w:rPr>
      <w:instrText xml:space="preserve"> PAGE   \* MERGEFORMAT </w:instrText>
    </w:r>
    <w:r w:rsidRPr="00715356">
      <w:rPr>
        <w:sz w:val="16"/>
        <w:szCs w:val="16"/>
      </w:rPr>
      <w:fldChar w:fldCharType="separate"/>
    </w:r>
    <w:r>
      <w:rPr>
        <w:sz w:val="16"/>
        <w:szCs w:val="16"/>
      </w:rPr>
      <w:t>2</w:t>
    </w:r>
    <w:r w:rsidRPr="00715356">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37D58" w14:textId="77777777" w:rsidR="00AB6A1D" w:rsidRDefault="00AB6A1D" w:rsidP="00715356">
      <w:r>
        <w:separator/>
      </w:r>
    </w:p>
  </w:footnote>
  <w:footnote w:type="continuationSeparator" w:id="0">
    <w:p w14:paraId="005F42F2" w14:textId="77777777" w:rsidR="00AB6A1D" w:rsidRDefault="00AB6A1D" w:rsidP="00715356">
      <w:r>
        <w:continuationSeparator/>
      </w:r>
    </w:p>
  </w:footnote>
  <w:footnote w:type="continuationNotice" w:id="1">
    <w:p w14:paraId="1B652E67" w14:textId="77777777" w:rsidR="00AB6A1D" w:rsidRDefault="00AB6A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6AE"/>
    <w:multiLevelType w:val="hybridMultilevel"/>
    <w:tmpl w:val="FECEC3A4"/>
    <w:lvl w:ilvl="0" w:tplc="04090001">
      <w:start w:val="1"/>
      <w:numFmt w:val="bullet"/>
      <w:lvlText w:val=""/>
      <w:lvlJc w:val="left"/>
      <w:pPr>
        <w:ind w:left="-336" w:hanging="360"/>
      </w:pPr>
      <w:rPr>
        <w:rFonts w:ascii="Symbol" w:hAnsi="Symbol" w:hint="default"/>
      </w:rPr>
    </w:lvl>
    <w:lvl w:ilvl="1" w:tplc="04090003" w:tentative="1">
      <w:start w:val="1"/>
      <w:numFmt w:val="bullet"/>
      <w:lvlText w:val="o"/>
      <w:lvlJc w:val="left"/>
      <w:pPr>
        <w:ind w:left="384" w:hanging="360"/>
      </w:pPr>
      <w:rPr>
        <w:rFonts w:ascii="Courier New" w:hAnsi="Courier New" w:cs="Courier New" w:hint="default"/>
      </w:rPr>
    </w:lvl>
    <w:lvl w:ilvl="2" w:tplc="04090005" w:tentative="1">
      <w:start w:val="1"/>
      <w:numFmt w:val="bullet"/>
      <w:lvlText w:val=""/>
      <w:lvlJc w:val="left"/>
      <w:pPr>
        <w:ind w:left="1104" w:hanging="360"/>
      </w:pPr>
      <w:rPr>
        <w:rFonts w:ascii="Wingdings" w:hAnsi="Wingdings" w:hint="default"/>
      </w:rPr>
    </w:lvl>
    <w:lvl w:ilvl="3" w:tplc="04090001" w:tentative="1">
      <w:start w:val="1"/>
      <w:numFmt w:val="bullet"/>
      <w:lvlText w:val=""/>
      <w:lvlJc w:val="left"/>
      <w:pPr>
        <w:ind w:left="1824" w:hanging="360"/>
      </w:pPr>
      <w:rPr>
        <w:rFonts w:ascii="Symbol" w:hAnsi="Symbol" w:hint="default"/>
      </w:rPr>
    </w:lvl>
    <w:lvl w:ilvl="4" w:tplc="04090003" w:tentative="1">
      <w:start w:val="1"/>
      <w:numFmt w:val="bullet"/>
      <w:lvlText w:val="o"/>
      <w:lvlJc w:val="left"/>
      <w:pPr>
        <w:ind w:left="2544" w:hanging="360"/>
      </w:pPr>
      <w:rPr>
        <w:rFonts w:ascii="Courier New" w:hAnsi="Courier New" w:cs="Courier New" w:hint="default"/>
      </w:rPr>
    </w:lvl>
    <w:lvl w:ilvl="5" w:tplc="04090005" w:tentative="1">
      <w:start w:val="1"/>
      <w:numFmt w:val="bullet"/>
      <w:lvlText w:val=""/>
      <w:lvlJc w:val="left"/>
      <w:pPr>
        <w:ind w:left="3264" w:hanging="360"/>
      </w:pPr>
      <w:rPr>
        <w:rFonts w:ascii="Wingdings" w:hAnsi="Wingdings" w:hint="default"/>
      </w:rPr>
    </w:lvl>
    <w:lvl w:ilvl="6" w:tplc="04090001" w:tentative="1">
      <w:start w:val="1"/>
      <w:numFmt w:val="bullet"/>
      <w:lvlText w:val=""/>
      <w:lvlJc w:val="left"/>
      <w:pPr>
        <w:ind w:left="3984" w:hanging="360"/>
      </w:pPr>
      <w:rPr>
        <w:rFonts w:ascii="Symbol" w:hAnsi="Symbol" w:hint="default"/>
      </w:rPr>
    </w:lvl>
    <w:lvl w:ilvl="7" w:tplc="04090003" w:tentative="1">
      <w:start w:val="1"/>
      <w:numFmt w:val="bullet"/>
      <w:lvlText w:val="o"/>
      <w:lvlJc w:val="left"/>
      <w:pPr>
        <w:ind w:left="4704" w:hanging="360"/>
      </w:pPr>
      <w:rPr>
        <w:rFonts w:ascii="Courier New" w:hAnsi="Courier New" w:cs="Courier New" w:hint="default"/>
      </w:rPr>
    </w:lvl>
    <w:lvl w:ilvl="8" w:tplc="04090005" w:tentative="1">
      <w:start w:val="1"/>
      <w:numFmt w:val="bullet"/>
      <w:lvlText w:val=""/>
      <w:lvlJc w:val="left"/>
      <w:pPr>
        <w:ind w:left="5424" w:hanging="360"/>
      </w:pPr>
      <w:rPr>
        <w:rFonts w:ascii="Wingdings" w:hAnsi="Wingdings" w:hint="default"/>
      </w:rPr>
    </w:lvl>
  </w:abstractNum>
  <w:num w:numId="1" w16cid:durableId="1864241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readOnly" w:enforcement="1" w:cryptProviderType="rsaAES" w:cryptAlgorithmClass="hash" w:cryptAlgorithmType="typeAny" w:cryptAlgorithmSid="14" w:cryptSpinCount="100000" w:hash="DAkI9OBZvMgfntalPemUCvD1WzudQBpkO0OflEsHwNTVmmGeYYcYnLo93ROmC4AgA+DlvERYWITKJAqoxvk0AA==" w:salt="N6E3JEtKjuE6Vcw9QsmRk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jC2sDA2NTUyMjdU0lEKTi0uzszPAykwqwUAOV5+CCwAAAA="/>
  </w:docVars>
  <w:rsids>
    <w:rsidRoot w:val="00E25C84"/>
    <w:rsid w:val="00000471"/>
    <w:rsid w:val="00012794"/>
    <w:rsid w:val="00013F2D"/>
    <w:rsid w:val="00024560"/>
    <w:rsid w:val="00027445"/>
    <w:rsid w:val="00041EEF"/>
    <w:rsid w:val="000463A5"/>
    <w:rsid w:val="0005414B"/>
    <w:rsid w:val="00055A4F"/>
    <w:rsid w:val="00084337"/>
    <w:rsid w:val="000904CA"/>
    <w:rsid w:val="00090585"/>
    <w:rsid w:val="000A70F0"/>
    <w:rsid w:val="000B1B21"/>
    <w:rsid w:val="000C085E"/>
    <w:rsid w:val="000E5435"/>
    <w:rsid w:val="000E5880"/>
    <w:rsid w:val="000E6612"/>
    <w:rsid w:val="000F3827"/>
    <w:rsid w:val="00106DD9"/>
    <w:rsid w:val="001140B0"/>
    <w:rsid w:val="00115F41"/>
    <w:rsid w:val="00117FEB"/>
    <w:rsid w:val="001209EB"/>
    <w:rsid w:val="00126FBD"/>
    <w:rsid w:val="001302A2"/>
    <w:rsid w:val="00133429"/>
    <w:rsid w:val="00145CB8"/>
    <w:rsid w:val="00146577"/>
    <w:rsid w:val="001472B3"/>
    <w:rsid w:val="001478F9"/>
    <w:rsid w:val="00163B7A"/>
    <w:rsid w:val="001668A3"/>
    <w:rsid w:val="00167D56"/>
    <w:rsid w:val="001716CE"/>
    <w:rsid w:val="001750F5"/>
    <w:rsid w:val="0017541E"/>
    <w:rsid w:val="00176C43"/>
    <w:rsid w:val="00176ED8"/>
    <w:rsid w:val="00177A0D"/>
    <w:rsid w:val="00191A30"/>
    <w:rsid w:val="001B2082"/>
    <w:rsid w:val="001B603F"/>
    <w:rsid w:val="001C485C"/>
    <w:rsid w:val="001E7263"/>
    <w:rsid w:val="0020196E"/>
    <w:rsid w:val="0020263D"/>
    <w:rsid w:val="0022023E"/>
    <w:rsid w:val="00220A76"/>
    <w:rsid w:val="00233A3C"/>
    <w:rsid w:val="00246FDE"/>
    <w:rsid w:val="002554BE"/>
    <w:rsid w:val="00263FC7"/>
    <w:rsid w:val="00273111"/>
    <w:rsid w:val="002833C9"/>
    <w:rsid w:val="002927CF"/>
    <w:rsid w:val="00295572"/>
    <w:rsid w:val="00295CA0"/>
    <w:rsid w:val="002B21D7"/>
    <w:rsid w:val="002B4604"/>
    <w:rsid w:val="002B4D24"/>
    <w:rsid w:val="002C108B"/>
    <w:rsid w:val="002C1A19"/>
    <w:rsid w:val="002C27A5"/>
    <w:rsid w:val="002C5AE2"/>
    <w:rsid w:val="002D0381"/>
    <w:rsid w:val="002D7C8B"/>
    <w:rsid w:val="002E389C"/>
    <w:rsid w:val="002F1323"/>
    <w:rsid w:val="002F365B"/>
    <w:rsid w:val="002F4179"/>
    <w:rsid w:val="003215CC"/>
    <w:rsid w:val="0032688F"/>
    <w:rsid w:val="00331476"/>
    <w:rsid w:val="003401E0"/>
    <w:rsid w:val="003402BF"/>
    <w:rsid w:val="003711DE"/>
    <w:rsid w:val="00372CDF"/>
    <w:rsid w:val="00373274"/>
    <w:rsid w:val="00380A59"/>
    <w:rsid w:val="003A5C2D"/>
    <w:rsid w:val="003A6522"/>
    <w:rsid w:val="003A702A"/>
    <w:rsid w:val="003B441D"/>
    <w:rsid w:val="003C4105"/>
    <w:rsid w:val="003E1A46"/>
    <w:rsid w:val="003E5DEF"/>
    <w:rsid w:val="003F67E9"/>
    <w:rsid w:val="003F75EB"/>
    <w:rsid w:val="00400783"/>
    <w:rsid w:val="0040305B"/>
    <w:rsid w:val="00403EEC"/>
    <w:rsid w:val="0041224D"/>
    <w:rsid w:val="004159E5"/>
    <w:rsid w:val="00424C5B"/>
    <w:rsid w:val="00427A45"/>
    <w:rsid w:val="00435366"/>
    <w:rsid w:val="00435F11"/>
    <w:rsid w:val="00435F95"/>
    <w:rsid w:val="0043661F"/>
    <w:rsid w:val="0044261E"/>
    <w:rsid w:val="0045045A"/>
    <w:rsid w:val="0046663F"/>
    <w:rsid w:val="00477880"/>
    <w:rsid w:val="004862D2"/>
    <w:rsid w:val="00486B26"/>
    <w:rsid w:val="00492890"/>
    <w:rsid w:val="004967A8"/>
    <w:rsid w:val="004B2E73"/>
    <w:rsid w:val="004B7F3B"/>
    <w:rsid w:val="004C37D6"/>
    <w:rsid w:val="004D01FB"/>
    <w:rsid w:val="004D52BC"/>
    <w:rsid w:val="00502638"/>
    <w:rsid w:val="0050718D"/>
    <w:rsid w:val="005151B6"/>
    <w:rsid w:val="005158FC"/>
    <w:rsid w:val="00515E2B"/>
    <w:rsid w:val="00520BDE"/>
    <w:rsid w:val="00521940"/>
    <w:rsid w:val="00533693"/>
    <w:rsid w:val="005420B1"/>
    <w:rsid w:val="00570ADD"/>
    <w:rsid w:val="00581DEA"/>
    <w:rsid w:val="005825CE"/>
    <w:rsid w:val="00590D60"/>
    <w:rsid w:val="005916AE"/>
    <w:rsid w:val="005A47DA"/>
    <w:rsid w:val="005A4DDC"/>
    <w:rsid w:val="005A7082"/>
    <w:rsid w:val="005B2EEF"/>
    <w:rsid w:val="005B5934"/>
    <w:rsid w:val="005C39DD"/>
    <w:rsid w:val="005D33DF"/>
    <w:rsid w:val="005E293A"/>
    <w:rsid w:val="005F643A"/>
    <w:rsid w:val="00603E4D"/>
    <w:rsid w:val="0061119D"/>
    <w:rsid w:val="00617383"/>
    <w:rsid w:val="00640BC7"/>
    <w:rsid w:val="00641D7A"/>
    <w:rsid w:val="006448C3"/>
    <w:rsid w:val="00644CF7"/>
    <w:rsid w:val="0066550B"/>
    <w:rsid w:val="006769A0"/>
    <w:rsid w:val="00694977"/>
    <w:rsid w:val="006A2BCF"/>
    <w:rsid w:val="006B4C48"/>
    <w:rsid w:val="006B5F41"/>
    <w:rsid w:val="006D1060"/>
    <w:rsid w:val="00715356"/>
    <w:rsid w:val="00722195"/>
    <w:rsid w:val="0076587E"/>
    <w:rsid w:val="0077453D"/>
    <w:rsid w:val="00784FAE"/>
    <w:rsid w:val="007924A4"/>
    <w:rsid w:val="00794A2C"/>
    <w:rsid w:val="0079581C"/>
    <w:rsid w:val="007A4B98"/>
    <w:rsid w:val="007A6BDF"/>
    <w:rsid w:val="007B706F"/>
    <w:rsid w:val="007C6662"/>
    <w:rsid w:val="007C7C07"/>
    <w:rsid w:val="007D0E23"/>
    <w:rsid w:val="007E36AA"/>
    <w:rsid w:val="007F43C5"/>
    <w:rsid w:val="007F7705"/>
    <w:rsid w:val="007F79B7"/>
    <w:rsid w:val="0080123E"/>
    <w:rsid w:val="008034F7"/>
    <w:rsid w:val="008054D4"/>
    <w:rsid w:val="00812FFB"/>
    <w:rsid w:val="008265DB"/>
    <w:rsid w:val="0083254F"/>
    <w:rsid w:val="008501F0"/>
    <w:rsid w:val="0085725E"/>
    <w:rsid w:val="00857D09"/>
    <w:rsid w:val="008625AE"/>
    <w:rsid w:val="008707E6"/>
    <w:rsid w:val="00874050"/>
    <w:rsid w:val="00887F03"/>
    <w:rsid w:val="00896350"/>
    <w:rsid w:val="00897B79"/>
    <w:rsid w:val="008A2176"/>
    <w:rsid w:val="008A2FC6"/>
    <w:rsid w:val="008A647A"/>
    <w:rsid w:val="008A79F7"/>
    <w:rsid w:val="008E07E8"/>
    <w:rsid w:val="00901CFE"/>
    <w:rsid w:val="00912CFB"/>
    <w:rsid w:val="00915993"/>
    <w:rsid w:val="00915C81"/>
    <w:rsid w:val="00915C8A"/>
    <w:rsid w:val="0092304F"/>
    <w:rsid w:val="00923AD2"/>
    <w:rsid w:val="00951778"/>
    <w:rsid w:val="009669C2"/>
    <w:rsid w:val="009754CC"/>
    <w:rsid w:val="00991687"/>
    <w:rsid w:val="00992BB8"/>
    <w:rsid w:val="00994974"/>
    <w:rsid w:val="009A7B22"/>
    <w:rsid w:val="009B5FF2"/>
    <w:rsid w:val="009C13E2"/>
    <w:rsid w:val="009C45B0"/>
    <w:rsid w:val="009E1125"/>
    <w:rsid w:val="009E1375"/>
    <w:rsid w:val="009E50DC"/>
    <w:rsid w:val="009E68A4"/>
    <w:rsid w:val="009E7B71"/>
    <w:rsid w:val="009F6224"/>
    <w:rsid w:val="00A03FC0"/>
    <w:rsid w:val="00A0462B"/>
    <w:rsid w:val="00A05FCD"/>
    <w:rsid w:val="00A12528"/>
    <w:rsid w:val="00A147D5"/>
    <w:rsid w:val="00A302EE"/>
    <w:rsid w:val="00A46730"/>
    <w:rsid w:val="00A52AEB"/>
    <w:rsid w:val="00A552C1"/>
    <w:rsid w:val="00A6702A"/>
    <w:rsid w:val="00A71025"/>
    <w:rsid w:val="00A857F5"/>
    <w:rsid w:val="00A9377C"/>
    <w:rsid w:val="00A9381F"/>
    <w:rsid w:val="00AB189A"/>
    <w:rsid w:val="00AB689B"/>
    <w:rsid w:val="00AB6A1D"/>
    <w:rsid w:val="00AC2A09"/>
    <w:rsid w:val="00AC3183"/>
    <w:rsid w:val="00AC7F11"/>
    <w:rsid w:val="00AD2B04"/>
    <w:rsid w:val="00AD4928"/>
    <w:rsid w:val="00AD7885"/>
    <w:rsid w:val="00AD7CE2"/>
    <w:rsid w:val="00AE6E3E"/>
    <w:rsid w:val="00AE7C1B"/>
    <w:rsid w:val="00AF5FB6"/>
    <w:rsid w:val="00AF7F51"/>
    <w:rsid w:val="00B01A82"/>
    <w:rsid w:val="00B03CDE"/>
    <w:rsid w:val="00B2300A"/>
    <w:rsid w:val="00B23F56"/>
    <w:rsid w:val="00B3651E"/>
    <w:rsid w:val="00B44D7A"/>
    <w:rsid w:val="00B46CBD"/>
    <w:rsid w:val="00B51240"/>
    <w:rsid w:val="00B51F64"/>
    <w:rsid w:val="00B61B0F"/>
    <w:rsid w:val="00B73945"/>
    <w:rsid w:val="00B76D29"/>
    <w:rsid w:val="00B901BC"/>
    <w:rsid w:val="00BA6EB4"/>
    <w:rsid w:val="00BB3202"/>
    <w:rsid w:val="00BB4470"/>
    <w:rsid w:val="00BB4497"/>
    <w:rsid w:val="00BC53AA"/>
    <w:rsid w:val="00BC728A"/>
    <w:rsid w:val="00BE4A44"/>
    <w:rsid w:val="00BF0706"/>
    <w:rsid w:val="00C1154A"/>
    <w:rsid w:val="00C13E1B"/>
    <w:rsid w:val="00C16B1D"/>
    <w:rsid w:val="00C22427"/>
    <w:rsid w:val="00C27FF2"/>
    <w:rsid w:val="00C35950"/>
    <w:rsid w:val="00C40420"/>
    <w:rsid w:val="00C65D9B"/>
    <w:rsid w:val="00C762DD"/>
    <w:rsid w:val="00C8084F"/>
    <w:rsid w:val="00C86B44"/>
    <w:rsid w:val="00C94C41"/>
    <w:rsid w:val="00CA2383"/>
    <w:rsid w:val="00CA59C7"/>
    <w:rsid w:val="00CB04AD"/>
    <w:rsid w:val="00CB5A16"/>
    <w:rsid w:val="00CC1BE1"/>
    <w:rsid w:val="00CC5F60"/>
    <w:rsid w:val="00CD3F97"/>
    <w:rsid w:val="00CD68F3"/>
    <w:rsid w:val="00CF2B24"/>
    <w:rsid w:val="00D05C33"/>
    <w:rsid w:val="00D105DF"/>
    <w:rsid w:val="00D11E18"/>
    <w:rsid w:val="00D37DE2"/>
    <w:rsid w:val="00D42F22"/>
    <w:rsid w:val="00D4716A"/>
    <w:rsid w:val="00D5108A"/>
    <w:rsid w:val="00D70571"/>
    <w:rsid w:val="00D72C30"/>
    <w:rsid w:val="00D732C8"/>
    <w:rsid w:val="00D74AA7"/>
    <w:rsid w:val="00D83663"/>
    <w:rsid w:val="00D94608"/>
    <w:rsid w:val="00DB343D"/>
    <w:rsid w:val="00DB5BFA"/>
    <w:rsid w:val="00DD64C6"/>
    <w:rsid w:val="00DE1882"/>
    <w:rsid w:val="00DE639D"/>
    <w:rsid w:val="00DE7E52"/>
    <w:rsid w:val="00DF608F"/>
    <w:rsid w:val="00DF7A7F"/>
    <w:rsid w:val="00E123FE"/>
    <w:rsid w:val="00E16AEA"/>
    <w:rsid w:val="00E16CCF"/>
    <w:rsid w:val="00E2092D"/>
    <w:rsid w:val="00E259F0"/>
    <w:rsid w:val="00E25C84"/>
    <w:rsid w:val="00E930D7"/>
    <w:rsid w:val="00E9389F"/>
    <w:rsid w:val="00EC412B"/>
    <w:rsid w:val="00ED566B"/>
    <w:rsid w:val="00ED7A29"/>
    <w:rsid w:val="00EE1606"/>
    <w:rsid w:val="00EF479D"/>
    <w:rsid w:val="00F166A9"/>
    <w:rsid w:val="00F35F26"/>
    <w:rsid w:val="00F47852"/>
    <w:rsid w:val="00F6095F"/>
    <w:rsid w:val="00F63355"/>
    <w:rsid w:val="00F801BD"/>
    <w:rsid w:val="00F95631"/>
    <w:rsid w:val="00F961E6"/>
    <w:rsid w:val="00FA49CF"/>
    <w:rsid w:val="00FA60B2"/>
    <w:rsid w:val="00FA70F6"/>
    <w:rsid w:val="00FB2D97"/>
    <w:rsid w:val="00FB6742"/>
    <w:rsid w:val="00FC2839"/>
    <w:rsid w:val="00FC4F21"/>
    <w:rsid w:val="00FC7FCA"/>
    <w:rsid w:val="00FF3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A354"/>
  <w15:chartTrackingRefBased/>
  <w15:docId w15:val="{BD6F5814-C55A-4698-AD82-AA0FF6F77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C84"/>
    <w:pPr>
      <w:widowControl w:val="0"/>
      <w:spacing w:after="0" w:line="240" w:lineRule="auto"/>
      <w:ind w:left="720" w:hanging="360"/>
    </w:pPr>
    <w:rPr>
      <w:rFonts w:ascii="Times New Roman" w:eastAsia="Times New Roman" w:hAnsi="Times New Roman"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E25C84"/>
    <w:rPr>
      <w:lang w:val="x-none" w:eastAsia="x-none"/>
    </w:rPr>
  </w:style>
  <w:style w:type="character" w:customStyle="1" w:styleId="BodyTextChar">
    <w:name w:val="Body Text Char"/>
    <w:basedOn w:val="DefaultParagraphFont"/>
    <w:link w:val="BodyText"/>
    <w:semiHidden/>
    <w:rsid w:val="00E25C84"/>
    <w:rPr>
      <w:rFonts w:ascii="Times New Roman" w:eastAsia="Times New Roman" w:hAnsi="Times New Roman" w:cs="Times New Roman"/>
      <w:snapToGrid w:val="0"/>
      <w:sz w:val="24"/>
      <w:szCs w:val="20"/>
      <w:lang w:val="x-none" w:eastAsia="x-none"/>
    </w:rPr>
  </w:style>
  <w:style w:type="character" w:styleId="PlaceholderText">
    <w:name w:val="Placeholder Text"/>
    <w:basedOn w:val="DefaultParagraphFont"/>
    <w:uiPriority w:val="99"/>
    <w:semiHidden/>
    <w:rsid w:val="003C4105"/>
    <w:rPr>
      <w:color w:val="808080"/>
    </w:rPr>
  </w:style>
  <w:style w:type="table" w:styleId="TableGrid">
    <w:name w:val="Table Grid"/>
    <w:basedOn w:val="TableNormal"/>
    <w:uiPriority w:val="39"/>
    <w:rsid w:val="003C4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E50DC"/>
    <w:rPr>
      <w:sz w:val="16"/>
      <w:szCs w:val="16"/>
    </w:rPr>
  </w:style>
  <w:style w:type="paragraph" w:styleId="CommentText">
    <w:name w:val="annotation text"/>
    <w:basedOn w:val="Normal"/>
    <w:link w:val="CommentTextChar"/>
    <w:uiPriority w:val="99"/>
    <w:semiHidden/>
    <w:unhideWhenUsed/>
    <w:rsid w:val="009E50DC"/>
    <w:rPr>
      <w:sz w:val="20"/>
    </w:rPr>
  </w:style>
  <w:style w:type="character" w:customStyle="1" w:styleId="CommentTextChar">
    <w:name w:val="Comment Text Char"/>
    <w:basedOn w:val="DefaultParagraphFont"/>
    <w:link w:val="CommentText"/>
    <w:uiPriority w:val="99"/>
    <w:semiHidden/>
    <w:rsid w:val="009E50DC"/>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9E50DC"/>
    <w:rPr>
      <w:b/>
      <w:bCs/>
    </w:rPr>
  </w:style>
  <w:style w:type="character" w:customStyle="1" w:styleId="CommentSubjectChar">
    <w:name w:val="Comment Subject Char"/>
    <w:basedOn w:val="CommentTextChar"/>
    <w:link w:val="CommentSubject"/>
    <w:uiPriority w:val="99"/>
    <w:semiHidden/>
    <w:rsid w:val="009E50DC"/>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9E50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DC"/>
    <w:rPr>
      <w:rFonts w:ascii="Segoe UI" w:eastAsia="Times New Roman" w:hAnsi="Segoe UI" w:cs="Segoe UI"/>
      <w:snapToGrid w:val="0"/>
      <w:sz w:val="18"/>
      <w:szCs w:val="18"/>
    </w:rPr>
  </w:style>
  <w:style w:type="character" w:styleId="Hyperlink">
    <w:name w:val="Hyperlink"/>
    <w:basedOn w:val="DefaultParagraphFont"/>
    <w:uiPriority w:val="99"/>
    <w:unhideWhenUsed/>
    <w:rsid w:val="00896350"/>
    <w:rPr>
      <w:color w:val="0000FF"/>
      <w:u w:val="single"/>
    </w:rPr>
  </w:style>
  <w:style w:type="character" w:styleId="FollowedHyperlink">
    <w:name w:val="FollowedHyperlink"/>
    <w:basedOn w:val="DefaultParagraphFont"/>
    <w:uiPriority w:val="99"/>
    <w:semiHidden/>
    <w:unhideWhenUsed/>
    <w:rsid w:val="00896350"/>
    <w:rPr>
      <w:color w:val="954F72" w:themeColor="followedHyperlink"/>
      <w:u w:val="single"/>
    </w:rPr>
  </w:style>
  <w:style w:type="character" w:styleId="UnresolvedMention">
    <w:name w:val="Unresolved Mention"/>
    <w:basedOn w:val="DefaultParagraphFont"/>
    <w:uiPriority w:val="99"/>
    <w:semiHidden/>
    <w:unhideWhenUsed/>
    <w:rsid w:val="000A70F0"/>
    <w:rPr>
      <w:color w:val="605E5C"/>
      <w:shd w:val="clear" w:color="auto" w:fill="E1DFDD"/>
    </w:rPr>
  </w:style>
  <w:style w:type="paragraph" w:styleId="Header">
    <w:name w:val="header"/>
    <w:basedOn w:val="Normal"/>
    <w:link w:val="HeaderChar"/>
    <w:uiPriority w:val="99"/>
    <w:unhideWhenUsed/>
    <w:rsid w:val="00715356"/>
    <w:pPr>
      <w:tabs>
        <w:tab w:val="center" w:pos="4680"/>
        <w:tab w:val="right" w:pos="9360"/>
      </w:tabs>
    </w:pPr>
  </w:style>
  <w:style w:type="character" w:customStyle="1" w:styleId="HeaderChar">
    <w:name w:val="Header Char"/>
    <w:basedOn w:val="DefaultParagraphFont"/>
    <w:link w:val="Header"/>
    <w:uiPriority w:val="99"/>
    <w:rsid w:val="00715356"/>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715356"/>
    <w:pPr>
      <w:tabs>
        <w:tab w:val="center" w:pos="4680"/>
        <w:tab w:val="right" w:pos="9360"/>
      </w:tabs>
    </w:pPr>
  </w:style>
  <w:style w:type="character" w:customStyle="1" w:styleId="FooterChar">
    <w:name w:val="Footer Char"/>
    <w:basedOn w:val="DefaultParagraphFont"/>
    <w:link w:val="Footer"/>
    <w:uiPriority w:val="99"/>
    <w:rsid w:val="00715356"/>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uohio.edu/sites/default/files/IBC%20application%20s2a%20continuation%20page.docx" TargetMode="External"/><Relationship Id="rId18" Type="http://schemas.openxmlformats.org/officeDocument/2006/relationships/hyperlink" Target="https://www.addgene.org/12253/" TargetMode="External"/><Relationship Id="rId26" Type="http://schemas.openxmlformats.org/officeDocument/2006/relationships/hyperlink" Target="https://osp.od.nih.gov/wp-content/uploads/NIH_Guidelines.pdf" TargetMode="External"/><Relationship Id="rId3" Type="http://schemas.openxmlformats.org/officeDocument/2006/relationships/customXml" Target="../customXml/item3.xml"/><Relationship Id="rId21" Type="http://schemas.openxmlformats.org/officeDocument/2006/relationships/hyperlink" Target="https://www.addgene.org/12260/" TargetMode="External"/><Relationship Id="rId7" Type="http://schemas.openxmlformats.org/officeDocument/2006/relationships/settings" Target="settings.xml"/><Relationship Id="rId12" Type="http://schemas.openxmlformats.org/officeDocument/2006/relationships/hyperlink" Target="https://www.csuohio.edu/sites/default/files/IBC%20application%20examples.docx" TargetMode="External"/><Relationship Id="rId17" Type="http://schemas.openxmlformats.org/officeDocument/2006/relationships/hyperlink" Target="https://www.addgene.org/12251/" TargetMode="External"/><Relationship Id="rId25" Type="http://schemas.openxmlformats.org/officeDocument/2006/relationships/hyperlink" Target="https://www.csuohio.edu/sprs/ibc" TargetMode="External"/><Relationship Id="rId2" Type="http://schemas.openxmlformats.org/officeDocument/2006/relationships/customXml" Target="../customXml/item2.xml"/><Relationship Id="rId16" Type="http://schemas.openxmlformats.org/officeDocument/2006/relationships/hyperlink" Target="https://osp.od.nih.gov/wp-content/uploads/NIH_Guidelines.pdf" TargetMode="External"/><Relationship Id="rId20" Type="http://schemas.openxmlformats.org/officeDocument/2006/relationships/hyperlink" Target="https://www.addgene.org/12252/"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suohio.edu/sprs/ibc" TargetMode="External"/><Relationship Id="rId24" Type="http://schemas.openxmlformats.org/officeDocument/2006/relationships/hyperlink" Target="https://www.csuohio.edu/sites/default/files/IBC%20application%20s5%20continuation%20page.docx"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labs/pdf/CDC-BiosafetyMicrobiologicalBiomedicalLaboratories-2020-P.pdf" TargetMode="External"/><Relationship Id="rId23" Type="http://schemas.openxmlformats.org/officeDocument/2006/relationships/hyperlink" Target="https://www.ncbi.nlm.nih.gov/pmc/articles/PMC6069294/"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ddgene.org/12259/"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uohio.edu/ehs/online-safety-training-sign" TargetMode="External"/><Relationship Id="rId22" Type="http://schemas.openxmlformats.org/officeDocument/2006/relationships/hyperlink" Target="https://www.csuohio.edu/sites/default/files/IBC%20application%20s4c%20continuation%20page.docx" TargetMode="External"/><Relationship Id="rId27" Type="http://schemas.openxmlformats.org/officeDocument/2006/relationships/hyperlink" Target="https://www.cdc.gov/labs/pdf/CDC-BiosafetyMicrobiologicalBiomedicalLaboratories-2020-P.pdf"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A82BBF5CCF4C08B99769B9FF4D9FFB"/>
        <w:category>
          <w:name w:val="General"/>
          <w:gallery w:val="placeholder"/>
        </w:category>
        <w:types>
          <w:type w:val="bbPlcHdr"/>
        </w:types>
        <w:behaviors>
          <w:behavior w:val="content"/>
        </w:behaviors>
        <w:guid w:val="{A566A0A0-6DA2-4734-8116-A967DA98CCCA}"/>
      </w:docPartPr>
      <w:docPartBody>
        <w:p w:rsidR="007B2245" w:rsidRDefault="008B7329" w:rsidP="008B7329">
          <w:pPr>
            <w:pStyle w:val="87A82BBF5CCF4C08B99769B9FF4D9FFB"/>
          </w:pPr>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
      </w:docPartBody>
    </w:docPart>
    <w:docPart>
      <w:docPartPr>
        <w:name w:val="BE1884CD17D445A184F1C7FEBF6D53BE"/>
        <w:category>
          <w:name w:val="General"/>
          <w:gallery w:val="placeholder"/>
        </w:category>
        <w:types>
          <w:type w:val="bbPlcHdr"/>
        </w:types>
        <w:behaviors>
          <w:behavior w:val="content"/>
        </w:behaviors>
        <w:guid w:val="{33374A9A-2DC3-42A5-91A4-D5D9FBECC725}"/>
      </w:docPartPr>
      <w:docPartBody>
        <w:p w:rsidR="00646800" w:rsidRDefault="00B54100" w:rsidP="00B54100">
          <w:pPr>
            <w:pStyle w:val="BE1884CD17D445A184F1C7FEBF6D53BE2"/>
          </w:pPr>
          <w:r w:rsidRPr="005E293A">
            <w:rPr>
              <w:rStyle w:val="PlaceholderText"/>
              <w:rFonts w:eastAsiaTheme="minorHAnsi"/>
              <w:sz w:val="22"/>
              <w:szCs w:val="22"/>
            </w:rPr>
            <w:t>Click or tap here to enter text.</w:t>
          </w:r>
        </w:p>
      </w:docPartBody>
    </w:docPart>
    <w:docPart>
      <w:docPartPr>
        <w:name w:val="E8B982AFACA746D9AD3E486202724352"/>
        <w:category>
          <w:name w:val="General"/>
          <w:gallery w:val="placeholder"/>
        </w:category>
        <w:types>
          <w:type w:val="bbPlcHdr"/>
        </w:types>
        <w:behaviors>
          <w:behavior w:val="content"/>
        </w:behaviors>
        <w:guid w:val="{4698D9F1-2661-40FE-90A6-A35A2E966CFB}"/>
      </w:docPartPr>
      <w:docPartBody>
        <w:p w:rsidR="00646800" w:rsidRDefault="00B54100" w:rsidP="00B54100">
          <w:pPr>
            <w:pStyle w:val="E8B982AFACA746D9AD3E4862027243522"/>
          </w:pPr>
          <w:r w:rsidRPr="005E293A">
            <w:rPr>
              <w:rStyle w:val="PlaceholderText"/>
              <w:rFonts w:eastAsiaTheme="minorHAnsi"/>
              <w:sz w:val="22"/>
              <w:szCs w:val="22"/>
            </w:rPr>
            <w:t>Click or tap here to enter text.</w:t>
          </w:r>
        </w:p>
      </w:docPartBody>
    </w:docPart>
    <w:docPart>
      <w:docPartPr>
        <w:name w:val="A2328A9C1B3A4F3FA5BDF919537E5E98"/>
        <w:category>
          <w:name w:val="General"/>
          <w:gallery w:val="placeholder"/>
        </w:category>
        <w:types>
          <w:type w:val="bbPlcHdr"/>
        </w:types>
        <w:behaviors>
          <w:behavior w:val="content"/>
        </w:behaviors>
        <w:guid w:val="{ECDF4B70-7D42-41E4-8615-88FCC276ECC3}"/>
      </w:docPartPr>
      <w:docPartBody>
        <w:p w:rsidR="00646800" w:rsidRDefault="00B54100" w:rsidP="00B54100">
          <w:pPr>
            <w:pStyle w:val="A2328A9C1B3A4F3FA5BDF919537E5E982"/>
          </w:pPr>
          <w:r w:rsidRPr="005E293A">
            <w:rPr>
              <w:rStyle w:val="PlaceholderText"/>
              <w:rFonts w:eastAsiaTheme="minorHAnsi"/>
              <w:sz w:val="22"/>
              <w:szCs w:val="22"/>
            </w:rPr>
            <w:t>Click or tap to enter a date.</w:t>
          </w:r>
        </w:p>
      </w:docPartBody>
    </w:docPart>
    <w:docPart>
      <w:docPartPr>
        <w:name w:val="A3DEA88846F74A01BA48B7F68BF574C5"/>
        <w:category>
          <w:name w:val="General"/>
          <w:gallery w:val="placeholder"/>
        </w:category>
        <w:types>
          <w:type w:val="bbPlcHdr"/>
        </w:types>
        <w:behaviors>
          <w:behavior w:val="content"/>
        </w:behaviors>
        <w:guid w:val="{2651B2CC-2230-422E-8A23-4E69091234FD}"/>
      </w:docPartPr>
      <w:docPartBody>
        <w:p w:rsidR="00646800" w:rsidRDefault="00B54100" w:rsidP="00B54100">
          <w:pPr>
            <w:pStyle w:val="A3DEA88846F74A01BA48B7F68BF574C52"/>
          </w:pPr>
          <w:r w:rsidRPr="005E293A">
            <w:rPr>
              <w:rStyle w:val="PlaceholderText"/>
              <w:rFonts w:eastAsiaTheme="minorHAnsi"/>
              <w:sz w:val="22"/>
              <w:szCs w:val="22"/>
            </w:rPr>
            <w:t>Click or tap here to enter text.</w:t>
          </w:r>
        </w:p>
      </w:docPartBody>
    </w:docPart>
    <w:docPart>
      <w:docPartPr>
        <w:name w:val="A8ABBDA392DB4E829A95A0A9798BFEBA"/>
        <w:category>
          <w:name w:val="General"/>
          <w:gallery w:val="placeholder"/>
        </w:category>
        <w:types>
          <w:type w:val="bbPlcHdr"/>
        </w:types>
        <w:behaviors>
          <w:behavior w:val="content"/>
        </w:behaviors>
        <w:guid w:val="{77A2DB10-90A5-4803-A6B0-3B2E8D2D4B0A}"/>
      </w:docPartPr>
      <w:docPartBody>
        <w:p w:rsidR="00646800" w:rsidRDefault="00B54100" w:rsidP="00B54100">
          <w:pPr>
            <w:pStyle w:val="A8ABBDA392DB4E829A95A0A9798BFEBA2"/>
          </w:pPr>
          <w:r w:rsidRPr="005E293A">
            <w:rPr>
              <w:rStyle w:val="PlaceholderText"/>
              <w:rFonts w:eastAsiaTheme="minorHAnsi"/>
              <w:sz w:val="22"/>
              <w:szCs w:val="22"/>
            </w:rPr>
            <w:t>Click or tap here to enter</w:t>
          </w:r>
          <w:r>
            <w:rPr>
              <w:rStyle w:val="PlaceholderText"/>
              <w:rFonts w:eastAsiaTheme="minorHAnsi"/>
              <w:sz w:val="22"/>
              <w:szCs w:val="22"/>
              <w:lang w:val="en-US"/>
            </w:rPr>
            <w:t xml:space="preserve"> approval date</w:t>
          </w:r>
          <w:r w:rsidRPr="005E293A">
            <w:rPr>
              <w:rStyle w:val="PlaceholderText"/>
              <w:rFonts w:eastAsiaTheme="minorHAnsi"/>
              <w:sz w:val="22"/>
              <w:szCs w:val="22"/>
            </w:rPr>
            <w:t>.</w:t>
          </w:r>
        </w:p>
      </w:docPartBody>
    </w:docPart>
    <w:docPart>
      <w:docPartPr>
        <w:name w:val="51375F7D8D5F4592833B1E4E480B2433"/>
        <w:category>
          <w:name w:val="General"/>
          <w:gallery w:val="placeholder"/>
        </w:category>
        <w:types>
          <w:type w:val="bbPlcHdr"/>
        </w:types>
        <w:behaviors>
          <w:behavior w:val="content"/>
        </w:behaviors>
        <w:guid w:val="{62793307-2437-4666-9547-72168E4E19AA}"/>
      </w:docPartPr>
      <w:docPartBody>
        <w:p w:rsidR="00646800" w:rsidRDefault="00B54100" w:rsidP="00B54100">
          <w:pPr>
            <w:pStyle w:val="51375F7D8D5F4592833B1E4E480B24332"/>
          </w:pPr>
          <w:r w:rsidRPr="005E293A">
            <w:rPr>
              <w:rStyle w:val="PlaceholderText"/>
              <w:rFonts w:eastAsiaTheme="minorHAnsi"/>
              <w:sz w:val="22"/>
              <w:szCs w:val="22"/>
            </w:rPr>
            <w:t>Click or tap here to enter text.</w:t>
          </w:r>
        </w:p>
      </w:docPartBody>
    </w:docPart>
    <w:docPart>
      <w:docPartPr>
        <w:name w:val="0E70475517F94836B839B5CB127B8A0F"/>
        <w:category>
          <w:name w:val="General"/>
          <w:gallery w:val="placeholder"/>
        </w:category>
        <w:types>
          <w:type w:val="bbPlcHdr"/>
        </w:types>
        <w:behaviors>
          <w:behavior w:val="content"/>
        </w:behaviors>
        <w:guid w:val="{497E5898-5EC8-41DD-B072-2BBB50B279E6}"/>
      </w:docPartPr>
      <w:docPartBody>
        <w:p w:rsidR="00646800" w:rsidRDefault="00B54100" w:rsidP="00B54100">
          <w:pPr>
            <w:pStyle w:val="0E70475517F94836B839B5CB127B8A0F2"/>
          </w:pPr>
          <w:r w:rsidRPr="00492890">
            <w:rPr>
              <w:rStyle w:val="PlaceholderText"/>
              <w:rFonts w:eastAsiaTheme="minorHAnsi"/>
              <w:sz w:val="22"/>
              <w:szCs w:val="22"/>
            </w:rPr>
            <w:t>Click or tap here to enter text.</w:t>
          </w:r>
        </w:p>
      </w:docPartBody>
    </w:docPart>
    <w:docPart>
      <w:docPartPr>
        <w:name w:val="8DE4E9117B7C457D8E364F6B14292F44"/>
        <w:category>
          <w:name w:val="General"/>
          <w:gallery w:val="placeholder"/>
        </w:category>
        <w:types>
          <w:type w:val="bbPlcHdr"/>
        </w:types>
        <w:behaviors>
          <w:behavior w:val="content"/>
        </w:behaviors>
        <w:guid w:val="{79084799-A169-43EC-AAE2-18DBE66478B6}"/>
      </w:docPartPr>
      <w:docPartBody>
        <w:p w:rsidR="00646800" w:rsidRDefault="008B7329" w:rsidP="008B7329">
          <w:pPr>
            <w:pStyle w:val="8DE4E9117B7C457D8E364F6B14292F44"/>
          </w:pPr>
          <w:r w:rsidRPr="00992BB8">
            <w:rPr>
              <w:rStyle w:val="PlaceholderText"/>
              <w:rFonts w:eastAsiaTheme="minorHAnsi"/>
              <w:bCs/>
              <w:sz w:val="22"/>
              <w:szCs w:val="22"/>
            </w:rPr>
            <w:t>Click or tap here to enter text.</w:t>
          </w:r>
        </w:p>
      </w:docPartBody>
    </w:docPart>
    <w:docPart>
      <w:docPartPr>
        <w:name w:val="1E3FFD547BCD40F9AA5BDEE6D4F08161"/>
        <w:category>
          <w:name w:val="General"/>
          <w:gallery w:val="placeholder"/>
        </w:category>
        <w:types>
          <w:type w:val="bbPlcHdr"/>
        </w:types>
        <w:behaviors>
          <w:behavior w:val="content"/>
        </w:behaviors>
        <w:guid w:val="{3E89FA7F-F2E0-4223-A35E-88270201A504}"/>
      </w:docPartPr>
      <w:docPartBody>
        <w:p w:rsidR="00646800" w:rsidRDefault="008B7329" w:rsidP="008B7329">
          <w:pPr>
            <w:pStyle w:val="1E3FFD547BCD40F9AA5BDEE6D4F08161"/>
          </w:pPr>
          <w:r w:rsidRPr="00E930D7">
            <w:rPr>
              <w:rStyle w:val="PlaceholderText"/>
              <w:rFonts w:eastAsiaTheme="minorHAnsi"/>
              <w:bCs/>
              <w:sz w:val="22"/>
              <w:szCs w:val="22"/>
            </w:rPr>
            <w:t>Click or tap here to enter text.</w:t>
          </w:r>
        </w:p>
      </w:docPartBody>
    </w:docPart>
    <w:docPart>
      <w:docPartPr>
        <w:name w:val="94F397C0A2784B6392F71438A700FF4F"/>
        <w:category>
          <w:name w:val="General"/>
          <w:gallery w:val="placeholder"/>
        </w:category>
        <w:types>
          <w:type w:val="bbPlcHdr"/>
        </w:types>
        <w:behaviors>
          <w:behavior w:val="content"/>
        </w:behaviors>
        <w:guid w:val="{492648EC-15CD-456E-845E-ED3FFD67ED09}"/>
      </w:docPartPr>
      <w:docPartBody>
        <w:p w:rsidR="00646800" w:rsidRDefault="008B7329" w:rsidP="008B7329">
          <w:pPr>
            <w:pStyle w:val="94F397C0A2784B6392F71438A700FF4F"/>
          </w:pPr>
          <w:r w:rsidRPr="005E293A">
            <w:rPr>
              <w:rStyle w:val="PlaceholderText"/>
              <w:rFonts w:eastAsiaTheme="minorHAnsi"/>
              <w:sz w:val="22"/>
              <w:szCs w:val="22"/>
            </w:rPr>
            <w:t>Click or tap here to enter text.</w:t>
          </w:r>
        </w:p>
      </w:docPartBody>
    </w:docPart>
    <w:docPart>
      <w:docPartPr>
        <w:name w:val="46892B72F0D34954B67674A9B249EDAA"/>
        <w:category>
          <w:name w:val="General"/>
          <w:gallery w:val="placeholder"/>
        </w:category>
        <w:types>
          <w:type w:val="bbPlcHdr"/>
        </w:types>
        <w:behaviors>
          <w:behavior w:val="content"/>
        </w:behaviors>
        <w:guid w:val="{952AAB1F-5812-4B16-8EB2-AFA32CFEF3FF}"/>
      </w:docPartPr>
      <w:docPartBody>
        <w:p w:rsidR="00646800" w:rsidRDefault="00B54100" w:rsidP="00B54100">
          <w:pPr>
            <w:pStyle w:val="46892B72F0D34954B67674A9B249EDAA2"/>
          </w:pPr>
          <w:r w:rsidRPr="005E293A">
            <w:rPr>
              <w:rStyle w:val="PlaceholderText"/>
              <w:rFonts w:eastAsiaTheme="minorHAnsi"/>
              <w:sz w:val="22"/>
              <w:szCs w:val="22"/>
            </w:rPr>
            <w:t>Click or tap here to enter text.</w:t>
          </w:r>
        </w:p>
      </w:docPartBody>
    </w:docPart>
    <w:docPart>
      <w:docPartPr>
        <w:name w:val="CD983D164852489897EE558862A94BA6"/>
        <w:category>
          <w:name w:val="General"/>
          <w:gallery w:val="placeholder"/>
        </w:category>
        <w:types>
          <w:type w:val="bbPlcHdr"/>
        </w:types>
        <w:behaviors>
          <w:behavior w:val="content"/>
        </w:behaviors>
        <w:guid w:val="{46792DEA-CE90-4A26-AF40-ABBF678F1802}"/>
      </w:docPartPr>
      <w:docPartBody>
        <w:p w:rsidR="00646800" w:rsidRDefault="00B54100" w:rsidP="00B54100">
          <w:pPr>
            <w:pStyle w:val="CD983D164852489897EE558862A94BA62"/>
          </w:pPr>
          <w:r w:rsidRPr="005E293A">
            <w:rPr>
              <w:rStyle w:val="PlaceholderText"/>
              <w:rFonts w:eastAsiaTheme="minorHAnsi"/>
              <w:sz w:val="22"/>
              <w:szCs w:val="22"/>
            </w:rPr>
            <w:t>Click or tap here to enter text.</w:t>
          </w:r>
        </w:p>
      </w:docPartBody>
    </w:docPart>
    <w:docPart>
      <w:docPartPr>
        <w:name w:val="4EB98385759D419884D84911E8BF2EDE"/>
        <w:category>
          <w:name w:val="General"/>
          <w:gallery w:val="placeholder"/>
        </w:category>
        <w:types>
          <w:type w:val="bbPlcHdr"/>
        </w:types>
        <w:behaviors>
          <w:behavior w:val="content"/>
        </w:behaviors>
        <w:guid w:val="{88C53BFA-1C02-4CAF-AFB2-1B2DD55C86B3}"/>
      </w:docPartPr>
      <w:docPartBody>
        <w:p w:rsidR="00646800" w:rsidRDefault="00B54100" w:rsidP="00B54100">
          <w:pPr>
            <w:pStyle w:val="4EB98385759D419884D84911E8BF2EDE2"/>
          </w:pPr>
          <w:r w:rsidRPr="00246FDE">
            <w:rPr>
              <w:rStyle w:val="PlaceholderText"/>
              <w:rFonts w:eastAsiaTheme="minorHAnsi"/>
              <w:sz w:val="22"/>
              <w:szCs w:val="22"/>
            </w:rPr>
            <w:t>Click or tap here to enter text.</w:t>
          </w:r>
        </w:p>
      </w:docPartBody>
    </w:docPart>
    <w:docPart>
      <w:docPartPr>
        <w:name w:val="3F493633846347D496720B85B110BABF"/>
        <w:category>
          <w:name w:val="General"/>
          <w:gallery w:val="placeholder"/>
        </w:category>
        <w:types>
          <w:type w:val="bbPlcHdr"/>
        </w:types>
        <w:behaviors>
          <w:behavior w:val="content"/>
        </w:behaviors>
        <w:guid w:val="{D520ED0E-10A2-40BC-AD2D-FC30B0D4A1BC}"/>
      </w:docPartPr>
      <w:docPartBody>
        <w:p w:rsidR="00646800" w:rsidRDefault="008B7329" w:rsidP="008B7329">
          <w:pPr>
            <w:pStyle w:val="3F493633846347D496720B85B110BABF"/>
          </w:pPr>
          <w:r w:rsidRPr="005E293A">
            <w:rPr>
              <w:rStyle w:val="PlaceholderText"/>
              <w:rFonts w:eastAsiaTheme="minorHAnsi"/>
              <w:sz w:val="22"/>
              <w:szCs w:val="22"/>
            </w:rPr>
            <w:t>Click or tap here to enter text.</w:t>
          </w:r>
        </w:p>
      </w:docPartBody>
    </w:docPart>
    <w:docPart>
      <w:docPartPr>
        <w:name w:val="FB729CA2BAA3401C860C482A99731D40"/>
        <w:category>
          <w:name w:val="General"/>
          <w:gallery w:val="placeholder"/>
        </w:category>
        <w:types>
          <w:type w:val="bbPlcHdr"/>
        </w:types>
        <w:behaviors>
          <w:behavior w:val="content"/>
        </w:behaviors>
        <w:guid w:val="{ADB4D6CC-EE46-4FFD-A1A4-F14BE5431DD3}"/>
      </w:docPartPr>
      <w:docPartBody>
        <w:p w:rsidR="00646800" w:rsidRDefault="00B54100" w:rsidP="00B54100">
          <w:pPr>
            <w:pStyle w:val="FB729CA2BAA3401C860C482A99731D402"/>
          </w:pPr>
          <w:r w:rsidRPr="005E293A">
            <w:rPr>
              <w:rStyle w:val="PlaceholderText"/>
              <w:rFonts w:eastAsiaTheme="minorHAnsi"/>
              <w:sz w:val="22"/>
              <w:szCs w:val="22"/>
            </w:rPr>
            <w:t>Click or tap here to enter text.</w:t>
          </w:r>
        </w:p>
      </w:docPartBody>
    </w:docPart>
    <w:docPart>
      <w:docPartPr>
        <w:name w:val="0119CDECC4544CE3953AEA8F5546EC85"/>
        <w:category>
          <w:name w:val="General"/>
          <w:gallery w:val="placeholder"/>
        </w:category>
        <w:types>
          <w:type w:val="bbPlcHdr"/>
        </w:types>
        <w:behaviors>
          <w:behavior w:val="content"/>
        </w:behaviors>
        <w:guid w:val="{A3F0D832-9D74-4F3D-A5BC-E1DF1B3BE437}"/>
      </w:docPartPr>
      <w:docPartBody>
        <w:p w:rsidR="00646800" w:rsidRDefault="008B7329" w:rsidP="008B7329">
          <w:pPr>
            <w:pStyle w:val="0119CDECC4544CE3953AEA8F5546EC85"/>
          </w:pPr>
          <w:r w:rsidRPr="00E930D7">
            <w:rPr>
              <w:rStyle w:val="PlaceholderText"/>
              <w:rFonts w:eastAsiaTheme="minorHAnsi"/>
              <w:sz w:val="22"/>
              <w:szCs w:val="22"/>
            </w:rPr>
            <w:t>Click or tap here to enter text.</w:t>
          </w:r>
        </w:p>
      </w:docPartBody>
    </w:docPart>
    <w:docPart>
      <w:docPartPr>
        <w:name w:val="B7D3AE54AAA94B6DA3273AE8E8A86A2C"/>
        <w:category>
          <w:name w:val="General"/>
          <w:gallery w:val="placeholder"/>
        </w:category>
        <w:types>
          <w:type w:val="bbPlcHdr"/>
        </w:types>
        <w:behaviors>
          <w:behavior w:val="content"/>
        </w:behaviors>
        <w:guid w:val="{F703EFA4-927A-404E-B557-839C02C20021}"/>
      </w:docPartPr>
      <w:docPartBody>
        <w:p w:rsidR="00646800" w:rsidRDefault="008B7329" w:rsidP="008B7329">
          <w:pPr>
            <w:pStyle w:val="B7D3AE54AAA94B6DA3273AE8E8A86A2C"/>
          </w:pPr>
          <w:r w:rsidRPr="00E930D7">
            <w:rPr>
              <w:rStyle w:val="PlaceholderText"/>
              <w:rFonts w:eastAsiaTheme="minorHAnsi"/>
              <w:sz w:val="22"/>
              <w:szCs w:val="22"/>
            </w:rPr>
            <w:t>Click or tap here to enter text.</w:t>
          </w:r>
        </w:p>
      </w:docPartBody>
    </w:docPart>
    <w:docPart>
      <w:docPartPr>
        <w:name w:val="79823CC1BA344C00AB78AE6D25167ABE"/>
        <w:category>
          <w:name w:val="General"/>
          <w:gallery w:val="placeholder"/>
        </w:category>
        <w:types>
          <w:type w:val="bbPlcHdr"/>
        </w:types>
        <w:behaviors>
          <w:behavior w:val="content"/>
        </w:behaviors>
        <w:guid w:val="{F0FA651A-6B50-4F64-9629-3D2A88D06DA6}"/>
      </w:docPartPr>
      <w:docPartBody>
        <w:p w:rsidR="00646800" w:rsidRDefault="00B54100" w:rsidP="00B54100">
          <w:pPr>
            <w:pStyle w:val="79823CC1BA344C00AB78AE6D25167ABE2"/>
          </w:pPr>
          <w:r w:rsidRPr="00992BB8">
            <w:rPr>
              <w:rStyle w:val="PlaceholderText"/>
              <w:rFonts w:eastAsiaTheme="minorHAnsi"/>
              <w:bCs/>
              <w:sz w:val="22"/>
              <w:szCs w:val="22"/>
            </w:rPr>
            <w:t>Click or tap here to enter text.</w:t>
          </w:r>
        </w:p>
      </w:docPartBody>
    </w:docPart>
    <w:docPart>
      <w:docPartPr>
        <w:name w:val="04D7191AD4434B29831B6C1AE2E659AA"/>
        <w:category>
          <w:name w:val="General"/>
          <w:gallery w:val="placeholder"/>
        </w:category>
        <w:types>
          <w:type w:val="bbPlcHdr"/>
        </w:types>
        <w:behaviors>
          <w:behavior w:val="content"/>
        </w:behaviors>
        <w:guid w:val="{B02371CC-B1AD-4020-8604-FD3E3536A7DA}"/>
      </w:docPartPr>
      <w:docPartBody>
        <w:p w:rsidR="00646800" w:rsidRDefault="008B7329" w:rsidP="008B7329">
          <w:pPr>
            <w:pStyle w:val="04D7191AD4434B29831B6C1AE2E659AA"/>
          </w:pPr>
          <w:r w:rsidRPr="005E293A">
            <w:rPr>
              <w:rStyle w:val="PlaceholderText"/>
              <w:rFonts w:eastAsiaTheme="minorHAnsi"/>
              <w:sz w:val="22"/>
              <w:szCs w:val="22"/>
            </w:rPr>
            <w:t>Click or tap here to enter text.</w:t>
          </w:r>
        </w:p>
      </w:docPartBody>
    </w:docPart>
    <w:docPart>
      <w:docPartPr>
        <w:name w:val="4D0D52D71AA542F489D88D58BBE71592"/>
        <w:category>
          <w:name w:val="General"/>
          <w:gallery w:val="placeholder"/>
        </w:category>
        <w:types>
          <w:type w:val="bbPlcHdr"/>
        </w:types>
        <w:behaviors>
          <w:behavior w:val="content"/>
        </w:behaviors>
        <w:guid w:val="{6B9A29B0-B8A0-4646-9B2B-F86B2547E3A9}"/>
      </w:docPartPr>
      <w:docPartBody>
        <w:p w:rsidR="00646800" w:rsidRDefault="008B7329" w:rsidP="008B7329">
          <w:pPr>
            <w:pStyle w:val="4D0D52D71AA542F489D88D58BBE71592"/>
          </w:pPr>
          <w:r w:rsidRPr="005E293A">
            <w:rPr>
              <w:rStyle w:val="PlaceholderText"/>
              <w:rFonts w:eastAsiaTheme="minorHAnsi"/>
              <w:sz w:val="22"/>
              <w:szCs w:val="22"/>
            </w:rPr>
            <w:t>Click or tap here to enter text.</w:t>
          </w:r>
        </w:p>
      </w:docPartBody>
    </w:docPart>
    <w:docPart>
      <w:docPartPr>
        <w:name w:val="E3669F4B66034437B5130B83EC1FF835"/>
        <w:category>
          <w:name w:val="General"/>
          <w:gallery w:val="placeholder"/>
        </w:category>
        <w:types>
          <w:type w:val="bbPlcHdr"/>
        </w:types>
        <w:behaviors>
          <w:behavior w:val="content"/>
        </w:behaviors>
        <w:guid w:val="{A9FB50DD-4521-44F2-B2AB-D875023A23E3}"/>
      </w:docPartPr>
      <w:docPartBody>
        <w:p w:rsidR="00646800" w:rsidRDefault="008B7329" w:rsidP="008B7329">
          <w:pPr>
            <w:pStyle w:val="E3669F4B66034437B5130B83EC1FF835"/>
          </w:pPr>
          <w:r w:rsidRPr="00E930D7">
            <w:rPr>
              <w:rStyle w:val="PlaceholderText"/>
              <w:rFonts w:eastAsiaTheme="minorHAnsi"/>
              <w:sz w:val="22"/>
              <w:szCs w:val="22"/>
            </w:rPr>
            <w:t>Click or tap here to enter text.</w:t>
          </w:r>
        </w:p>
      </w:docPartBody>
    </w:docPart>
    <w:docPart>
      <w:docPartPr>
        <w:name w:val="E3F33633B6CF43BFBBAF19C6C6F380A8"/>
        <w:category>
          <w:name w:val="General"/>
          <w:gallery w:val="placeholder"/>
        </w:category>
        <w:types>
          <w:type w:val="bbPlcHdr"/>
        </w:types>
        <w:behaviors>
          <w:behavior w:val="content"/>
        </w:behaviors>
        <w:guid w:val="{7073D19A-1A6E-4F93-85C3-64921C421228}"/>
      </w:docPartPr>
      <w:docPartBody>
        <w:p w:rsidR="00646800" w:rsidRDefault="00B54100" w:rsidP="00B54100">
          <w:pPr>
            <w:pStyle w:val="E3F33633B6CF43BFBBAF19C6C6F380A82"/>
          </w:pPr>
          <w:r w:rsidRPr="005E293A">
            <w:rPr>
              <w:rStyle w:val="PlaceholderText"/>
              <w:rFonts w:eastAsiaTheme="minorHAnsi"/>
              <w:sz w:val="22"/>
              <w:szCs w:val="22"/>
            </w:rPr>
            <w:t>Choose a</w:t>
          </w:r>
          <w:r w:rsidRPr="005E293A">
            <w:rPr>
              <w:rStyle w:val="PlaceholderText"/>
              <w:rFonts w:eastAsiaTheme="minorHAnsi"/>
              <w:sz w:val="22"/>
              <w:szCs w:val="22"/>
              <w:lang w:val="en-US"/>
            </w:rPr>
            <w:t xml:space="preserve"> Risk Group</w:t>
          </w:r>
        </w:p>
      </w:docPartBody>
    </w:docPart>
    <w:docPart>
      <w:docPartPr>
        <w:name w:val="91C39953FD4C43CA87721D57D207A06E"/>
        <w:category>
          <w:name w:val="General"/>
          <w:gallery w:val="placeholder"/>
        </w:category>
        <w:types>
          <w:type w:val="bbPlcHdr"/>
        </w:types>
        <w:behaviors>
          <w:behavior w:val="content"/>
        </w:behaviors>
        <w:guid w:val="{9A8F7D3E-18C8-45AC-9BC3-AED36F20071D}"/>
      </w:docPartPr>
      <w:docPartBody>
        <w:p w:rsidR="00646800" w:rsidRDefault="00B54100" w:rsidP="00B54100">
          <w:pPr>
            <w:pStyle w:val="91C39953FD4C43CA87721D57D207A06E2"/>
          </w:pPr>
          <w:r w:rsidRPr="005E293A">
            <w:rPr>
              <w:rStyle w:val="PlaceholderText"/>
              <w:rFonts w:eastAsiaTheme="minorHAnsi"/>
              <w:sz w:val="22"/>
              <w:szCs w:val="22"/>
            </w:rPr>
            <w:t xml:space="preserve">Choose </w:t>
          </w:r>
          <w:r w:rsidRPr="005E293A">
            <w:rPr>
              <w:rStyle w:val="PlaceholderText"/>
              <w:rFonts w:eastAsiaTheme="minorHAnsi"/>
              <w:sz w:val="22"/>
              <w:szCs w:val="22"/>
              <w:lang w:val="en-US"/>
            </w:rPr>
            <w:t>a Biosafety Level</w:t>
          </w:r>
        </w:p>
      </w:docPartBody>
    </w:docPart>
    <w:docPart>
      <w:docPartPr>
        <w:name w:val="09A68A89D25B4E478E7FA292F80B101E"/>
        <w:category>
          <w:name w:val="General"/>
          <w:gallery w:val="placeholder"/>
        </w:category>
        <w:types>
          <w:type w:val="bbPlcHdr"/>
        </w:types>
        <w:behaviors>
          <w:behavior w:val="content"/>
        </w:behaviors>
        <w:guid w:val="{A5088361-A01A-4645-ADDE-1D4D9F7756FA}"/>
      </w:docPartPr>
      <w:docPartBody>
        <w:p w:rsidR="00646800" w:rsidRDefault="00B54100" w:rsidP="00B54100">
          <w:pPr>
            <w:pStyle w:val="09A68A89D25B4E478E7FA292F80B101E2"/>
          </w:pPr>
          <w:r w:rsidRPr="005E293A">
            <w:rPr>
              <w:rStyle w:val="PlaceholderText"/>
              <w:rFonts w:eastAsiaTheme="minorHAnsi"/>
              <w:sz w:val="22"/>
              <w:szCs w:val="22"/>
            </w:rPr>
            <w:t xml:space="preserve">Choose an </w:t>
          </w:r>
          <w:r w:rsidRPr="005E293A">
            <w:rPr>
              <w:rStyle w:val="PlaceholderText"/>
              <w:rFonts w:eastAsiaTheme="minorHAnsi"/>
              <w:sz w:val="22"/>
              <w:szCs w:val="22"/>
              <w:lang w:val="en-US"/>
            </w:rPr>
            <w:t>Animal Biosafety Level</w:t>
          </w:r>
        </w:p>
      </w:docPartBody>
    </w:docPart>
    <w:docPart>
      <w:docPartPr>
        <w:name w:val="8A614BEBD7F242E2BE4F23598457E87F"/>
        <w:category>
          <w:name w:val="General"/>
          <w:gallery w:val="placeholder"/>
        </w:category>
        <w:types>
          <w:type w:val="bbPlcHdr"/>
        </w:types>
        <w:behaviors>
          <w:behavior w:val="content"/>
        </w:behaviors>
        <w:guid w:val="{E12FBCE1-035F-4E06-9B3B-C43371CF720B}"/>
      </w:docPartPr>
      <w:docPartBody>
        <w:p w:rsidR="00646800" w:rsidRDefault="00B54100" w:rsidP="00B54100">
          <w:pPr>
            <w:pStyle w:val="8A614BEBD7F242E2BE4F23598457E87F2"/>
          </w:pPr>
          <w:r>
            <w:rPr>
              <w:rStyle w:val="PlaceholderText"/>
              <w:rFonts w:eastAsiaTheme="minorHAnsi"/>
              <w:sz w:val="22"/>
              <w:szCs w:val="22"/>
              <w:lang w:val="en-US"/>
            </w:rPr>
            <w:t>Click to c</w:t>
          </w:r>
          <w:r w:rsidRPr="005E293A">
            <w:rPr>
              <w:rStyle w:val="PlaceholderText"/>
              <w:rFonts w:eastAsiaTheme="minorHAnsi"/>
              <w:sz w:val="22"/>
              <w:szCs w:val="22"/>
            </w:rPr>
            <w:t>hoose a</w:t>
          </w:r>
          <w:r w:rsidRPr="005E293A">
            <w:rPr>
              <w:rStyle w:val="PlaceholderText"/>
              <w:rFonts w:eastAsiaTheme="minorHAnsi"/>
              <w:sz w:val="22"/>
              <w:szCs w:val="22"/>
              <w:lang w:val="en-US"/>
            </w:rPr>
            <w:t xml:space="preserve"> submission type</w:t>
          </w:r>
          <w:r w:rsidRPr="005E293A">
            <w:rPr>
              <w:rStyle w:val="PlaceholderText"/>
              <w:rFonts w:eastAsiaTheme="minorHAnsi"/>
              <w:sz w:val="22"/>
              <w:szCs w:val="22"/>
            </w:rPr>
            <w:t>.</w:t>
          </w:r>
        </w:p>
      </w:docPartBody>
    </w:docPart>
    <w:docPart>
      <w:docPartPr>
        <w:name w:val="054FB000110941B5A0C1ABC218F1EBC7"/>
        <w:category>
          <w:name w:val="General"/>
          <w:gallery w:val="placeholder"/>
        </w:category>
        <w:types>
          <w:type w:val="bbPlcHdr"/>
        </w:types>
        <w:behaviors>
          <w:behavior w:val="content"/>
        </w:behaviors>
        <w:guid w:val="{FAEB4718-FF49-49C8-8600-5C27A50C1A24}"/>
      </w:docPartPr>
      <w:docPartBody>
        <w:p w:rsidR="00646800" w:rsidRDefault="00B54100" w:rsidP="00B54100">
          <w:pPr>
            <w:pStyle w:val="054FB000110941B5A0C1ABC218F1EBC72"/>
          </w:pPr>
          <w:r w:rsidRPr="005E293A">
            <w:rPr>
              <w:rStyle w:val="PlaceholderText"/>
              <w:rFonts w:eastAsiaTheme="minorHAnsi"/>
              <w:sz w:val="22"/>
              <w:szCs w:val="22"/>
              <w:lang w:val="en-US"/>
            </w:rPr>
            <w:t>Select Yes or No</w:t>
          </w:r>
        </w:p>
      </w:docPartBody>
    </w:docPart>
    <w:docPart>
      <w:docPartPr>
        <w:name w:val="65A54FFFFDB148E89A260697DD159E78"/>
        <w:category>
          <w:name w:val="General"/>
          <w:gallery w:val="placeholder"/>
        </w:category>
        <w:types>
          <w:type w:val="bbPlcHdr"/>
        </w:types>
        <w:behaviors>
          <w:behavior w:val="content"/>
        </w:behaviors>
        <w:guid w:val="{79616EAC-5B6E-493E-BDAE-6B9EA79D814F}"/>
      </w:docPartPr>
      <w:docPartBody>
        <w:p w:rsidR="00646800" w:rsidRDefault="00B54100" w:rsidP="00B54100">
          <w:pPr>
            <w:pStyle w:val="65A54FFFFDB148E89A260697DD159E782"/>
          </w:pPr>
          <w:r w:rsidRPr="005E293A">
            <w:rPr>
              <w:rStyle w:val="PlaceholderText"/>
              <w:rFonts w:eastAsiaTheme="minorHAnsi"/>
              <w:sz w:val="22"/>
              <w:szCs w:val="22"/>
              <w:lang w:val="en-US"/>
            </w:rPr>
            <w:t>Select Yes or No</w:t>
          </w:r>
        </w:p>
      </w:docPartBody>
    </w:docPart>
    <w:docPart>
      <w:docPartPr>
        <w:name w:val="1B820286549E41C5905BF7D001DEB01F"/>
        <w:category>
          <w:name w:val="General"/>
          <w:gallery w:val="placeholder"/>
        </w:category>
        <w:types>
          <w:type w:val="bbPlcHdr"/>
        </w:types>
        <w:behaviors>
          <w:behavior w:val="content"/>
        </w:behaviors>
        <w:guid w:val="{CA32AB84-0EB5-4A20-B4D7-EDE0EDE57331}"/>
      </w:docPartPr>
      <w:docPartBody>
        <w:p w:rsidR="00646800" w:rsidRDefault="00B54100" w:rsidP="00B54100">
          <w:pPr>
            <w:pStyle w:val="1B820286549E41C5905BF7D001DEB01F2"/>
          </w:pPr>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
      </w:docPartBody>
    </w:docPart>
    <w:docPart>
      <w:docPartPr>
        <w:name w:val="7069438A855448C9A96240B205E563E4"/>
        <w:category>
          <w:name w:val="General"/>
          <w:gallery w:val="placeholder"/>
        </w:category>
        <w:types>
          <w:type w:val="bbPlcHdr"/>
        </w:types>
        <w:behaviors>
          <w:behavior w:val="content"/>
        </w:behaviors>
        <w:guid w:val="{E3E1D934-D21A-48D0-8FB8-79EF6D142A01}"/>
      </w:docPartPr>
      <w:docPartBody>
        <w:p w:rsidR="00646800" w:rsidRDefault="00B54100" w:rsidP="00B54100">
          <w:pPr>
            <w:pStyle w:val="7069438A855448C9A96240B205E563E42"/>
          </w:pPr>
          <w:bookmarkStart w:id="0" w:name="_Hlk145099187"/>
          <w:r w:rsidRPr="005E293A">
            <w:rPr>
              <w:rStyle w:val="PlaceholderText"/>
              <w:rFonts w:eastAsiaTheme="minorHAnsi"/>
              <w:sz w:val="22"/>
              <w:szCs w:val="22"/>
              <w:lang w:val="en-US"/>
            </w:rPr>
            <w:t>Select Yes or No</w:t>
          </w:r>
          <w:bookmarkEnd w:id="0"/>
        </w:p>
      </w:docPartBody>
    </w:docPart>
    <w:docPart>
      <w:docPartPr>
        <w:name w:val="3596FF22E2E54C5B88244D5A76EE5852"/>
        <w:category>
          <w:name w:val="General"/>
          <w:gallery w:val="placeholder"/>
        </w:category>
        <w:types>
          <w:type w:val="bbPlcHdr"/>
        </w:types>
        <w:behaviors>
          <w:behavior w:val="content"/>
        </w:behaviors>
        <w:guid w:val="{5C15538F-8E0A-4743-AE14-C10E941549F9}"/>
      </w:docPartPr>
      <w:docPartBody>
        <w:p w:rsidR="00646800" w:rsidRDefault="00B54100" w:rsidP="00B54100">
          <w:pPr>
            <w:pStyle w:val="3596FF22E2E54C5B88244D5A76EE58522"/>
          </w:pPr>
          <w:r w:rsidRPr="005E293A">
            <w:rPr>
              <w:rStyle w:val="PlaceholderText"/>
              <w:rFonts w:eastAsiaTheme="minorHAnsi"/>
              <w:sz w:val="22"/>
              <w:szCs w:val="22"/>
              <w:lang w:val="en-US"/>
            </w:rPr>
            <w:t>Select Yes or No</w:t>
          </w:r>
        </w:p>
      </w:docPartBody>
    </w:docPart>
    <w:docPart>
      <w:docPartPr>
        <w:name w:val="A5BE7C19B80840FD9416CA0AB0D0DA4F"/>
        <w:category>
          <w:name w:val="General"/>
          <w:gallery w:val="placeholder"/>
        </w:category>
        <w:types>
          <w:type w:val="bbPlcHdr"/>
        </w:types>
        <w:behaviors>
          <w:behavior w:val="content"/>
        </w:behaviors>
        <w:guid w:val="{DB93193B-BF5B-4561-B155-02E1B8F1AC7B}"/>
      </w:docPartPr>
      <w:docPartBody>
        <w:p w:rsidR="00646800" w:rsidRDefault="00B54100" w:rsidP="00B54100">
          <w:pPr>
            <w:pStyle w:val="A5BE7C19B80840FD9416CA0AB0D0DA4F2"/>
          </w:pPr>
          <w:r w:rsidRPr="005E293A">
            <w:rPr>
              <w:rStyle w:val="PlaceholderText"/>
              <w:rFonts w:eastAsiaTheme="minorHAnsi"/>
              <w:sz w:val="22"/>
              <w:szCs w:val="22"/>
              <w:lang w:val="en-US"/>
            </w:rPr>
            <w:t>Select Yes or No</w:t>
          </w:r>
        </w:p>
      </w:docPartBody>
    </w:docPart>
    <w:docPart>
      <w:docPartPr>
        <w:name w:val="6CAC0404E31747608CEC1B2ADE0682E7"/>
        <w:category>
          <w:name w:val="General"/>
          <w:gallery w:val="placeholder"/>
        </w:category>
        <w:types>
          <w:type w:val="bbPlcHdr"/>
        </w:types>
        <w:behaviors>
          <w:behavior w:val="content"/>
        </w:behaviors>
        <w:guid w:val="{502677B9-9C41-4723-9415-485C9666C098}"/>
      </w:docPartPr>
      <w:docPartBody>
        <w:p w:rsidR="00646800" w:rsidRDefault="00B54100" w:rsidP="00B54100">
          <w:pPr>
            <w:pStyle w:val="6CAC0404E31747608CEC1B2ADE0682E72"/>
          </w:pPr>
          <w:r w:rsidRPr="005E293A">
            <w:rPr>
              <w:rStyle w:val="PlaceholderText"/>
              <w:rFonts w:eastAsiaTheme="minorHAnsi"/>
              <w:sz w:val="22"/>
              <w:szCs w:val="22"/>
              <w:lang w:val="en-US"/>
            </w:rPr>
            <w:t>Select Yes or No</w:t>
          </w:r>
        </w:p>
      </w:docPartBody>
    </w:docPart>
    <w:docPart>
      <w:docPartPr>
        <w:name w:val="E14A09EE76FF4691868833BB976070F6"/>
        <w:category>
          <w:name w:val="General"/>
          <w:gallery w:val="placeholder"/>
        </w:category>
        <w:types>
          <w:type w:val="bbPlcHdr"/>
        </w:types>
        <w:behaviors>
          <w:behavior w:val="content"/>
        </w:behaviors>
        <w:guid w:val="{A731BF58-6F4D-4434-8B51-DBA7F24DBE57}"/>
      </w:docPartPr>
      <w:docPartBody>
        <w:p w:rsidR="00646800" w:rsidRDefault="00B54100" w:rsidP="00B54100">
          <w:pPr>
            <w:pStyle w:val="E14A09EE76FF4691868833BB976070F62"/>
          </w:pPr>
          <w:r w:rsidRPr="005E293A">
            <w:rPr>
              <w:rStyle w:val="PlaceholderText"/>
              <w:rFonts w:eastAsiaTheme="minorHAnsi"/>
              <w:sz w:val="22"/>
              <w:szCs w:val="22"/>
              <w:lang w:val="en-US"/>
            </w:rPr>
            <w:t>Select Yes or No</w:t>
          </w:r>
        </w:p>
      </w:docPartBody>
    </w:docPart>
    <w:docPart>
      <w:docPartPr>
        <w:name w:val="8843396AA2C5452994D5BD3B228A1CAC"/>
        <w:category>
          <w:name w:val="General"/>
          <w:gallery w:val="placeholder"/>
        </w:category>
        <w:types>
          <w:type w:val="bbPlcHdr"/>
        </w:types>
        <w:behaviors>
          <w:behavior w:val="content"/>
        </w:behaviors>
        <w:guid w:val="{BB8A8423-D6D3-4B91-A636-4CF76030A447}"/>
      </w:docPartPr>
      <w:docPartBody>
        <w:p w:rsidR="00646800" w:rsidRDefault="00B54100" w:rsidP="00B54100">
          <w:pPr>
            <w:pStyle w:val="8843396AA2C5452994D5BD3B228A1CAC2"/>
          </w:pPr>
          <w:r w:rsidRPr="005E293A">
            <w:rPr>
              <w:rStyle w:val="PlaceholderText"/>
              <w:rFonts w:eastAsiaTheme="minorHAnsi"/>
              <w:sz w:val="22"/>
              <w:szCs w:val="22"/>
              <w:lang w:val="en-US"/>
            </w:rPr>
            <w:t>Select Yes or No</w:t>
          </w:r>
        </w:p>
      </w:docPartBody>
    </w:docPart>
    <w:docPart>
      <w:docPartPr>
        <w:name w:val="EBDA63E5FBAC4452BB8F594363ADB34A"/>
        <w:category>
          <w:name w:val="General"/>
          <w:gallery w:val="placeholder"/>
        </w:category>
        <w:types>
          <w:type w:val="bbPlcHdr"/>
        </w:types>
        <w:behaviors>
          <w:behavior w:val="content"/>
        </w:behaviors>
        <w:guid w:val="{AF32E4C9-AB2B-41A6-8B03-5C1E56984A27}"/>
      </w:docPartPr>
      <w:docPartBody>
        <w:p w:rsidR="00646800" w:rsidRDefault="00B54100" w:rsidP="00B54100">
          <w:pPr>
            <w:pStyle w:val="EBDA63E5FBAC4452BB8F594363ADB34A2"/>
          </w:pPr>
          <w:r w:rsidRPr="005E293A">
            <w:rPr>
              <w:rStyle w:val="PlaceholderText"/>
              <w:rFonts w:eastAsiaTheme="minorHAnsi"/>
              <w:sz w:val="22"/>
              <w:szCs w:val="22"/>
              <w:lang w:val="en-US"/>
            </w:rPr>
            <w:t>Select Yes or No</w:t>
          </w:r>
        </w:p>
      </w:docPartBody>
    </w:docPart>
    <w:docPart>
      <w:docPartPr>
        <w:name w:val="00A43D79F796419091AB843CFDADC0F1"/>
        <w:category>
          <w:name w:val="General"/>
          <w:gallery w:val="placeholder"/>
        </w:category>
        <w:types>
          <w:type w:val="bbPlcHdr"/>
        </w:types>
        <w:behaviors>
          <w:behavior w:val="content"/>
        </w:behaviors>
        <w:guid w:val="{F5B52C9D-B2AC-4134-A33A-60DD89FBE54D}"/>
      </w:docPartPr>
      <w:docPartBody>
        <w:p w:rsidR="00646800" w:rsidRDefault="00B54100" w:rsidP="00B54100">
          <w:pPr>
            <w:pStyle w:val="00A43D79F796419091AB843CFDADC0F12"/>
          </w:pPr>
          <w:r w:rsidRPr="005E293A">
            <w:rPr>
              <w:rStyle w:val="PlaceholderText"/>
              <w:rFonts w:eastAsiaTheme="minorHAnsi"/>
              <w:sz w:val="22"/>
              <w:szCs w:val="22"/>
              <w:lang w:val="en-US"/>
            </w:rPr>
            <w:t>Select Yes or No</w:t>
          </w:r>
        </w:p>
      </w:docPartBody>
    </w:docPart>
    <w:docPart>
      <w:docPartPr>
        <w:name w:val="A01FF8F3868A4EA78488B70E27894DB1"/>
        <w:category>
          <w:name w:val="General"/>
          <w:gallery w:val="placeholder"/>
        </w:category>
        <w:types>
          <w:type w:val="bbPlcHdr"/>
        </w:types>
        <w:behaviors>
          <w:behavior w:val="content"/>
        </w:behaviors>
        <w:guid w:val="{451306B9-C7B5-42B4-9472-E145D0D12EE1}"/>
      </w:docPartPr>
      <w:docPartBody>
        <w:p w:rsidR="00646800" w:rsidRDefault="00B54100" w:rsidP="00B54100">
          <w:pPr>
            <w:pStyle w:val="A01FF8F3868A4EA78488B70E27894DB12"/>
          </w:pPr>
          <w:r w:rsidRPr="005E293A">
            <w:rPr>
              <w:rStyle w:val="PlaceholderText"/>
              <w:rFonts w:eastAsiaTheme="minorHAnsi"/>
              <w:sz w:val="22"/>
              <w:szCs w:val="22"/>
              <w:lang w:val="en-US"/>
            </w:rPr>
            <w:t>Select Yes or No</w:t>
          </w:r>
        </w:p>
      </w:docPartBody>
    </w:docPart>
    <w:docPart>
      <w:docPartPr>
        <w:name w:val="42BD0360E88440C0B3A069D4B5AC1671"/>
        <w:category>
          <w:name w:val="General"/>
          <w:gallery w:val="placeholder"/>
        </w:category>
        <w:types>
          <w:type w:val="bbPlcHdr"/>
        </w:types>
        <w:behaviors>
          <w:behavior w:val="content"/>
        </w:behaviors>
        <w:guid w:val="{1285EE3B-1117-45CE-80DB-6EEEB3068971}"/>
      </w:docPartPr>
      <w:docPartBody>
        <w:p w:rsidR="00646800" w:rsidRDefault="00B54100" w:rsidP="00B54100">
          <w:pPr>
            <w:pStyle w:val="42BD0360E88440C0B3A069D4B5AC16712"/>
          </w:pPr>
          <w:r w:rsidRPr="005E293A">
            <w:rPr>
              <w:rStyle w:val="PlaceholderText"/>
              <w:rFonts w:eastAsiaTheme="minorHAnsi"/>
              <w:sz w:val="22"/>
              <w:szCs w:val="22"/>
              <w:lang w:val="en-US"/>
            </w:rPr>
            <w:t>Select Yes or No</w:t>
          </w:r>
        </w:p>
      </w:docPartBody>
    </w:docPart>
    <w:docPart>
      <w:docPartPr>
        <w:name w:val="13A2ECE0087B47CF8B8F77A3DC16F8BD"/>
        <w:category>
          <w:name w:val="General"/>
          <w:gallery w:val="placeholder"/>
        </w:category>
        <w:types>
          <w:type w:val="bbPlcHdr"/>
        </w:types>
        <w:behaviors>
          <w:behavior w:val="content"/>
        </w:behaviors>
        <w:guid w:val="{A5BAF818-B8EF-4F1F-8B3C-543BCC3A34D2}"/>
      </w:docPartPr>
      <w:docPartBody>
        <w:p w:rsidR="00646800" w:rsidRDefault="00B54100" w:rsidP="00B54100">
          <w:pPr>
            <w:pStyle w:val="13A2ECE0087B47CF8B8F77A3DC16F8BD2"/>
          </w:pPr>
          <w:r w:rsidRPr="005E293A">
            <w:rPr>
              <w:rStyle w:val="PlaceholderText"/>
              <w:rFonts w:eastAsiaTheme="minorHAnsi"/>
              <w:sz w:val="22"/>
              <w:szCs w:val="22"/>
              <w:lang w:val="en-US"/>
            </w:rPr>
            <w:t>Select Yes or No</w:t>
          </w:r>
        </w:p>
      </w:docPartBody>
    </w:docPart>
    <w:docPart>
      <w:docPartPr>
        <w:name w:val="B09B6FDDD9BC4473914B4E79AA6FC8F4"/>
        <w:category>
          <w:name w:val="General"/>
          <w:gallery w:val="placeholder"/>
        </w:category>
        <w:types>
          <w:type w:val="bbPlcHdr"/>
        </w:types>
        <w:behaviors>
          <w:behavior w:val="content"/>
        </w:behaviors>
        <w:guid w:val="{8A8C955E-DBDB-4E3D-9B11-402B48D76031}"/>
      </w:docPartPr>
      <w:docPartBody>
        <w:p w:rsidR="00646800" w:rsidRDefault="00B54100" w:rsidP="00B54100">
          <w:pPr>
            <w:pStyle w:val="B09B6FDDD9BC4473914B4E79AA6FC8F42"/>
          </w:pPr>
          <w:r w:rsidRPr="005E293A">
            <w:rPr>
              <w:rStyle w:val="PlaceholderText"/>
              <w:rFonts w:eastAsiaTheme="minorHAnsi"/>
              <w:sz w:val="22"/>
              <w:szCs w:val="22"/>
              <w:lang w:val="en-US"/>
            </w:rPr>
            <w:t>Select Yes or No</w:t>
          </w:r>
        </w:p>
      </w:docPartBody>
    </w:docPart>
    <w:docPart>
      <w:docPartPr>
        <w:name w:val="0EB851E44E4E42E599DEE34E93015862"/>
        <w:category>
          <w:name w:val="General"/>
          <w:gallery w:val="placeholder"/>
        </w:category>
        <w:types>
          <w:type w:val="bbPlcHdr"/>
        </w:types>
        <w:behaviors>
          <w:behavior w:val="content"/>
        </w:behaviors>
        <w:guid w:val="{449734A6-5A78-45A6-B95F-0D8471E39971}"/>
      </w:docPartPr>
      <w:docPartBody>
        <w:p w:rsidR="00646800" w:rsidRDefault="00B54100" w:rsidP="00B54100">
          <w:pPr>
            <w:pStyle w:val="0EB851E44E4E42E599DEE34E930158622"/>
          </w:pPr>
          <w:r w:rsidRPr="005E293A">
            <w:rPr>
              <w:rStyle w:val="PlaceholderText"/>
              <w:rFonts w:eastAsiaTheme="minorHAnsi"/>
              <w:sz w:val="22"/>
              <w:szCs w:val="22"/>
              <w:lang w:val="en-US"/>
            </w:rPr>
            <w:t>Select Yes or No</w:t>
          </w:r>
        </w:p>
      </w:docPartBody>
    </w:docPart>
    <w:docPart>
      <w:docPartPr>
        <w:name w:val="88C69FCCCD804ACA99FED06C2638A51A"/>
        <w:category>
          <w:name w:val="General"/>
          <w:gallery w:val="placeholder"/>
        </w:category>
        <w:types>
          <w:type w:val="bbPlcHdr"/>
        </w:types>
        <w:behaviors>
          <w:behavior w:val="content"/>
        </w:behaviors>
        <w:guid w:val="{AC12E4B4-F35A-484F-A1AF-952A1488F6B9}"/>
      </w:docPartPr>
      <w:docPartBody>
        <w:p w:rsidR="00646800" w:rsidRDefault="00B54100" w:rsidP="00B54100">
          <w:pPr>
            <w:pStyle w:val="88C69FCCCD804ACA99FED06C2638A51A2"/>
          </w:pPr>
          <w:r w:rsidRPr="005E293A">
            <w:rPr>
              <w:rStyle w:val="PlaceholderText"/>
              <w:rFonts w:eastAsiaTheme="minorHAnsi"/>
              <w:sz w:val="22"/>
              <w:szCs w:val="22"/>
              <w:lang w:val="en-US"/>
            </w:rPr>
            <w:t>Select Yes or No</w:t>
          </w:r>
        </w:p>
      </w:docPartBody>
    </w:docPart>
    <w:docPart>
      <w:docPartPr>
        <w:name w:val="7A91ED399F394C29BF1F1EFBEE1FF6F5"/>
        <w:category>
          <w:name w:val="General"/>
          <w:gallery w:val="placeholder"/>
        </w:category>
        <w:types>
          <w:type w:val="bbPlcHdr"/>
        </w:types>
        <w:behaviors>
          <w:behavior w:val="content"/>
        </w:behaviors>
        <w:guid w:val="{74813250-D852-49C6-817C-4CE94D2846D5}"/>
      </w:docPartPr>
      <w:docPartBody>
        <w:p w:rsidR="00646800" w:rsidRDefault="00B54100" w:rsidP="00B54100">
          <w:pPr>
            <w:pStyle w:val="7A91ED399F394C29BF1F1EFBEE1FF6F52"/>
          </w:pPr>
          <w:r w:rsidRPr="005E293A">
            <w:rPr>
              <w:rStyle w:val="PlaceholderText"/>
              <w:rFonts w:eastAsiaTheme="minorHAnsi"/>
              <w:sz w:val="22"/>
              <w:szCs w:val="22"/>
              <w:lang w:val="en-US"/>
            </w:rPr>
            <w:t>Select Yes or No</w:t>
          </w:r>
        </w:p>
      </w:docPartBody>
    </w:docPart>
    <w:docPart>
      <w:docPartPr>
        <w:name w:val="B34549E82BF2447A95CA0A19FB2ADB66"/>
        <w:category>
          <w:name w:val="General"/>
          <w:gallery w:val="placeholder"/>
        </w:category>
        <w:types>
          <w:type w:val="bbPlcHdr"/>
        </w:types>
        <w:behaviors>
          <w:behavior w:val="content"/>
        </w:behaviors>
        <w:guid w:val="{FE538FC6-A9A2-49B7-8BCC-D2BB6A0C1495}"/>
      </w:docPartPr>
      <w:docPartBody>
        <w:p w:rsidR="00646800" w:rsidRDefault="00B54100" w:rsidP="00B54100">
          <w:pPr>
            <w:pStyle w:val="B34549E82BF2447A95CA0A19FB2ADB662"/>
          </w:pPr>
          <w:r w:rsidRPr="005E293A">
            <w:rPr>
              <w:rStyle w:val="PlaceholderText"/>
              <w:rFonts w:eastAsiaTheme="minorHAnsi"/>
              <w:sz w:val="22"/>
              <w:szCs w:val="22"/>
              <w:lang w:val="en-US"/>
            </w:rPr>
            <w:t>Select Yes or No</w:t>
          </w:r>
        </w:p>
      </w:docPartBody>
    </w:docPart>
    <w:docPart>
      <w:docPartPr>
        <w:name w:val="CBC04B9843874026BFBDD178CF26C2A8"/>
        <w:category>
          <w:name w:val="General"/>
          <w:gallery w:val="placeholder"/>
        </w:category>
        <w:types>
          <w:type w:val="bbPlcHdr"/>
        </w:types>
        <w:behaviors>
          <w:behavior w:val="content"/>
        </w:behaviors>
        <w:guid w:val="{CB4C92B3-71D3-4639-AA1B-069B9C630D1D}"/>
      </w:docPartPr>
      <w:docPartBody>
        <w:p w:rsidR="00646800" w:rsidRDefault="00B54100" w:rsidP="00B54100">
          <w:pPr>
            <w:pStyle w:val="CBC04B9843874026BFBDD178CF26C2A82"/>
          </w:pPr>
          <w:r w:rsidRPr="005E293A">
            <w:rPr>
              <w:rStyle w:val="PlaceholderText"/>
              <w:rFonts w:eastAsiaTheme="minorHAnsi"/>
              <w:sz w:val="22"/>
              <w:szCs w:val="22"/>
              <w:lang w:val="en-US"/>
            </w:rPr>
            <w:t>Select Yes or No</w:t>
          </w:r>
        </w:p>
      </w:docPartBody>
    </w:docPart>
    <w:docPart>
      <w:docPartPr>
        <w:name w:val="EFF0C26781D846019DB71647CA2287E5"/>
        <w:category>
          <w:name w:val="General"/>
          <w:gallery w:val="placeholder"/>
        </w:category>
        <w:types>
          <w:type w:val="bbPlcHdr"/>
        </w:types>
        <w:behaviors>
          <w:behavior w:val="content"/>
        </w:behaviors>
        <w:guid w:val="{996A7C75-845A-4B8D-A484-345FF3A458A1}"/>
      </w:docPartPr>
      <w:docPartBody>
        <w:p w:rsidR="00646800" w:rsidRDefault="00B54100" w:rsidP="00B54100">
          <w:pPr>
            <w:pStyle w:val="EFF0C26781D846019DB71647CA2287E52"/>
          </w:pPr>
          <w:r w:rsidRPr="00E930D7">
            <w:rPr>
              <w:rStyle w:val="PlaceholderText"/>
              <w:rFonts w:eastAsiaTheme="minorHAnsi"/>
              <w:bCs/>
              <w:sz w:val="22"/>
              <w:szCs w:val="22"/>
              <w:lang w:val="en-US"/>
            </w:rPr>
            <w:t>Select Yes or No</w:t>
          </w:r>
        </w:p>
      </w:docPartBody>
    </w:docPart>
    <w:docPart>
      <w:docPartPr>
        <w:name w:val="53F11DFF08134058B8B7F826913F870E"/>
        <w:category>
          <w:name w:val="General"/>
          <w:gallery w:val="placeholder"/>
        </w:category>
        <w:types>
          <w:type w:val="bbPlcHdr"/>
        </w:types>
        <w:behaviors>
          <w:behavior w:val="content"/>
        </w:behaviors>
        <w:guid w:val="{8FE09509-A31E-4B1D-8184-3558216DB65D}"/>
      </w:docPartPr>
      <w:docPartBody>
        <w:p w:rsidR="00646800" w:rsidRDefault="00B54100" w:rsidP="00B54100">
          <w:pPr>
            <w:pStyle w:val="53F11DFF08134058B8B7F826913F870E2"/>
          </w:pPr>
          <w:r w:rsidRPr="00E930D7">
            <w:rPr>
              <w:rStyle w:val="PlaceholderText"/>
              <w:sz w:val="22"/>
              <w:szCs w:val="22"/>
            </w:rPr>
            <w:t>Click here to enter text.</w:t>
          </w:r>
        </w:p>
      </w:docPartBody>
    </w:docPart>
    <w:docPart>
      <w:docPartPr>
        <w:name w:val="C3ECC757939641699377424A2CAFF1D7"/>
        <w:category>
          <w:name w:val="General"/>
          <w:gallery w:val="placeholder"/>
        </w:category>
        <w:types>
          <w:type w:val="bbPlcHdr"/>
        </w:types>
        <w:behaviors>
          <w:behavior w:val="content"/>
        </w:behaviors>
        <w:guid w:val="{BA73AA37-30AA-4498-8050-227F02100737}"/>
      </w:docPartPr>
      <w:docPartBody>
        <w:p w:rsidR="00646800" w:rsidRDefault="00B54100" w:rsidP="00B54100">
          <w:pPr>
            <w:pStyle w:val="C3ECC757939641699377424A2CAFF1D72"/>
          </w:pPr>
          <w:r w:rsidRPr="00E930D7">
            <w:rPr>
              <w:rStyle w:val="PlaceholderText"/>
              <w:sz w:val="22"/>
              <w:szCs w:val="22"/>
            </w:rPr>
            <w:t>Click here to enter text.</w:t>
          </w:r>
        </w:p>
      </w:docPartBody>
    </w:docPart>
    <w:docPart>
      <w:docPartPr>
        <w:name w:val="7F6C1BE4DD284F10817AFC418FC6CB7A"/>
        <w:category>
          <w:name w:val="General"/>
          <w:gallery w:val="placeholder"/>
        </w:category>
        <w:types>
          <w:type w:val="bbPlcHdr"/>
        </w:types>
        <w:behaviors>
          <w:behavior w:val="content"/>
        </w:behaviors>
        <w:guid w:val="{9FED8233-9CEC-42D1-A071-BDFFE3D5ECD1}"/>
      </w:docPartPr>
      <w:docPartBody>
        <w:p w:rsidR="00646800" w:rsidRDefault="00B54100" w:rsidP="00B54100">
          <w:pPr>
            <w:pStyle w:val="7F6C1BE4DD284F10817AFC418FC6CB7A2"/>
          </w:pPr>
          <w:r w:rsidRPr="00E930D7">
            <w:rPr>
              <w:rStyle w:val="PlaceholderText"/>
              <w:sz w:val="22"/>
              <w:szCs w:val="22"/>
            </w:rPr>
            <w:t>Click here to enter text.</w:t>
          </w:r>
        </w:p>
      </w:docPartBody>
    </w:docPart>
    <w:docPart>
      <w:docPartPr>
        <w:name w:val="B8E1A201356F425C91ADB9AAD77BEEFA"/>
        <w:category>
          <w:name w:val="General"/>
          <w:gallery w:val="placeholder"/>
        </w:category>
        <w:types>
          <w:type w:val="bbPlcHdr"/>
        </w:types>
        <w:behaviors>
          <w:behavior w:val="content"/>
        </w:behaviors>
        <w:guid w:val="{BCBA320F-EAC7-4387-A2C6-53AAEB80EAF9}"/>
      </w:docPartPr>
      <w:docPartBody>
        <w:p w:rsidR="00646800" w:rsidRDefault="00B54100" w:rsidP="00B54100">
          <w:pPr>
            <w:pStyle w:val="B8E1A201356F425C91ADB9AAD77BEEFA2"/>
          </w:pPr>
          <w:r w:rsidRPr="005E293A">
            <w:rPr>
              <w:rStyle w:val="PlaceholderText"/>
              <w:sz w:val="22"/>
              <w:szCs w:val="22"/>
            </w:rPr>
            <w:t>Click here to enter text.</w:t>
          </w:r>
        </w:p>
      </w:docPartBody>
    </w:docPart>
    <w:docPart>
      <w:docPartPr>
        <w:name w:val="B17C8DF0C65649D89567E6FA33A402D4"/>
        <w:category>
          <w:name w:val="General"/>
          <w:gallery w:val="placeholder"/>
        </w:category>
        <w:types>
          <w:type w:val="bbPlcHdr"/>
        </w:types>
        <w:behaviors>
          <w:behavior w:val="content"/>
        </w:behaviors>
        <w:guid w:val="{96ED2336-6A96-43FE-936E-8B95FC8386E8}"/>
      </w:docPartPr>
      <w:docPartBody>
        <w:p w:rsidR="00646800" w:rsidRDefault="008B7329" w:rsidP="008B7329">
          <w:pPr>
            <w:pStyle w:val="B17C8DF0C65649D89567E6FA33A402D4"/>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A545FBA3FC04412FAC3E0EBE47B5F7F3"/>
        <w:category>
          <w:name w:val="General"/>
          <w:gallery w:val="placeholder"/>
        </w:category>
        <w:types>
          <w:type w:val="bbPlcHdr"/>
        </w:types>
        <w:behaviors>
          <w:behavior w:val="content"/>
        </w:behaviors>
        <w:guid w:val="{1DE19E8C-9FAB-40D0-945C-7424669BD8B9}"/>
      </w:docPartPr>
      <w:docPartBody>
        <w:p w:rsidR="00646800" w:rsidRDefault="00B54100" w:rsidP="00B54100">
          <w:pPr>
            <w:pStyle w:val="A545FBA3FC04412FAC3E0EBE47B5F7F32"/>
          </w:pPr>
          <w:r w:rsidRPr="005E293A">
            <w:rPr>
              <w:rStyle w:val="PlaceholderText"/>
              <w:sz w:val="22"/>
              <w:szCs w:val="22"/>
            </w:rPr>
            <w:t>Click here to enter text.</w:t>
          </w:r>
        </w:p>
      </w:docPartBody>
    </w:docPart>
    <w:docPart>
      <w:docPartPr>
        <w:name w:val="F1B60B9CA70248B595828955794968A3"/>
        <w:category>
          <w:name w:val="General"/>
          <w:gallery w:val="placeholder"/>
        </w:category>
        <w:types>
          <w:type w:val="bbPlcHdr"/>
        </w:types>
        <w:behaviors>
          <w:behavior w:val="content"/>
        </w:behaviors>
        <w:guid w:val="{20E7B1D2-6170-42E4-95CF-C7040DFAB8E1}"/>
      </w:docPartPr>
      <w:docPartBody>
        <w:p w:rsidR="00646800" w:rsidRDefault="00B54100" w:rsidP="00B54100">
          <w:pPr>
            <w:pStyle w:val="F1B60B9CA70248B595828955794968A32"/>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BD9C9F5710BA41A5A7EC1A7F1FF22FEB"/>
        <w:category>
          <w:name w:val="General"/>
          <w:gallery w:val="placeholder"/>
        </w:category>
        <w:types>
          <w:type w:val="bbPlcHdr"/>
        </w:types>
        <w:behaviors>
          <w:behavior w:val="content"/>
        </w:behaviors>
        <w:guid w:val="{4793418F-B5FD-46FB-9927-79B1C406F9E0}"/>
      </w:docPartPr>
      <w:docPartBody>
        <w:p w:rsidR="00646800" w:rsidRDefault="00B54100" w:rsidP="00B54100">
          <w:pPr>
            <w:pStyle w:val="BD9C9F5710BA41A5A7EC1A7F1FF22FEB2"/>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7CE2D118243A4F34A6D47FF7EF8056E7"/>
        <w:category>
          <w:name w:val="General"/>
          <w:gallery w:val="placeholder"/>
        </w:category>
        <w:types>
          <w:type w:val="bbPlcHdr"/>
        </w:types>
        <w:behaviors>
          <w:behavior w:val="content"/>
        </w:behaviors>
        <w:guid w:val="{B9317750-C2C8-45AA-BA19-FBAAA032FB2E}"/>
      </w:docPartPr>
      <w:docPartBody>
        <w:p w:rsidR="00646800" w:rsidRDefault="00B54100" w:rsidP="00B54100">
          <w:pPr>
            <w:pStyle w:val="7CE2D118243A4F34A6D47FF7EF8056E7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F8309C22E49D48F39A47D98E6F8A7653"/>
        <w:category>
          <w:name w:val="General"/>
          <w:gallery w:val="placeholder"/>
        </w:category>
        <w:types>
          <w:type w:val="bbPlcHdr"/>
        </w:types>
        <w:behaviors>
          <w:behavior w:val="content"/>
        </w:behaviors>
        <w:guid w:val="{219539A2-526A-41DF-A663-D55313768457}"/>
      </w:docPartPr>
      <w:docPartBody>
        <w:p w:rsidR="00587138" w:rsidRDefault="00B54100" w:rsidP="00B54100">
          <w:pPr>
            <w:pStyle w:val="F8309C22E49D48F39A47D98E6F8A76532"/>
          </w:pPr>
          <w:r>
            <w:rPr>
              <w:rStyle w:val="PlaceholderText"/>
              <w:rFonts w:eastAsiaTheme="minorHAnsi"/>
              <w:sz w:val="22"/>
              <w:szCs w:val="22"/>
              <w:lang w:val="en-US"/>
            </w:rPr>
            <w:t>Click here to enter the number of Section 2A Continuation Pages included with this application</w:t>
          </w:r>
          <w:r w:rsidRPr="00492890">
            <w:rPr>
              <w:rStyle w:val="PlaceholderText"/>
              <w:rFonts w:eastAsiaTheme="minorHAnsi"/>
              <w:sz w:val="22"/>
              <w:szCs w:val="22"/>
            </w:rPr>
            <w:t>.</w:t>
          </w:r>
        </w:p>
      </w:docPartBody>
    </w:docPart>
    <w:docPart>
      <w:docPartPr>
        <w:name w:val="EAC4CF72541141D68B57411A7A3B706D"/>
        <w:category>
          <w:name w:val="General"/>
          <w:gallery w:val="placeholder"/>
        </w:category>
        <w:types>
          <w:type w:val="bbPlcHdr"/>
        </w:types>
        <w:behaviors>
          <w:behavior w:val="content"/>
        </w:behaviors>
        <w:guid w:val="{93759A26-913B-42CA-ABDE-BD27FEE65ED5}"/>
      </w:docPartPr>
      <w:docPartBody>
        <w:p w:rsidR="00587138" w:rsidRDefault="00B54100" w:rsidP="00B54100">
          <w:pPr>
            <w:pStyle w:val="EAC4CF72541141D68B57411A7A3B706D2"/>
          </w:pPr>
          <w:r>
            <w:rPr>
              <w:rStyle w:val="PlaceholderText"/>
              <w:rFonts w:eastAsiaTheme="minorHAnsi"/>
              <w:sz w:val="22"/>
              <w:szCs w:val="22"/>
              <w:lang w:val="en-US"/>
            </w:rPr>
            <w:t>Click here to enter the number of Section 4C Continuation Pages included with this application</w:t>
          </w:r>
          <w:r w:rsidRPr="00492890">
            <w:rPr>
              <w:rStyle w:val="PlaceholderText"/>
              <w:rFonts w:eastAsiaTheme="minorHAnsi"/>
              <w:sz w:val="22"/>
              <w:szCs w:val="22"/>
            </w:rPr>
            <w:t>.</w:t>
          </w:r>
        </w:p>
      </w:docPartBody>
    </w:docPart>
    <w:docPart>
      <w:docPartPr>
        <w:name w:val="86CD1A2B8AD34119B67CD09836304A3F"/>
        <w:category>
          <w:name w:val="General"/>
          <w:gallery w:val="placeholder"/>
        </w:category>
        <w:types>
          <w:type w:val="bbPlcHdr"/>
        </w:types>
        <w:behaviors>
          <w:behavior w:val="content"/>
        </w:behaviors>
        <w:guid w:val="{0E0C3DDD-78C3-48E1-8889-98284D6D7692}"/>
      </w:docPartPr>
      <w:docPartBody>
        <w:p w:rsidR="00587138" w:rsidRDefault="00B54100" w:rsidP="00B54100">
          <w:pPr>
            <w:pStyle w:val="86CD1A2B8AD34119B67CD09836304A3F2"/>
          </w:pPr>
          <w:r>
            <w:rPr>
              <w:rStyle w:val="PlaceholderText"/>
              <w:rFonts w:eastAsiaTheme="minorHAnsi"/>
              <w:sz w:val="22"/>
              <w:szCs w:val="22"/>
              <w:lang w:val="en-US"/>
            </w:rPr>
            <w:t>Click here to enter the number of Section 5 Continuation Pages included with this application</w:t>
          </w:r>
          <w:r w:rsidRPr="00492890">
            <w:rPr>
              <w:rStyle w:val="PlaceholderText"/>
              <w:rFonts w:eastAsiaTheme="minorHAnsi"/>
              <w:sz w:val="22"/>
              <w:szCs w:val="22"/>
            </w:rPr>
            <w:t>.</w:t>
          </w:r>
        </w:p>
      </w:docPartBody>
    </w:docPart>
    <w:docPart>
      <w:docPartPr>
        <w:name w:val="EE745753184548DF8F9EBE3A4E789FBD"/>
        <w:category>
          <w:name w:val="General"/>
          <w:gallery w:val="placeholder"/>
        </w:category>
        <w:types>
          <w:type w:val="bbPlcHdr"/>
        </w:types>
        <w:behaviors>
          <w:behavior w:val="content"/>
        </w:behaviors>
        <w:guid w:val="{D89A332B-4DF7-4CBE-BD41-A175D203F4FD}"/>
      </w:docPartPr>
      <w:docPartBody>
        <w:p w:rsidR="00095C27" w:rsidRDefault="00B54100" w:rsidP="00B54100">
          <w:pPr>
            <w:pStyle w:val="EE745753184548DF8F9EBE3A4E789FBD2"/>
          </w:pPr>
          <w:r w:rsidRPr="005E293A">
            <w:rPr>
              <w:rStyle w:val="PlaceholderText"/>
              <w:rFonts w:eastAsiaTheme="minorHAnsi"/>
              <w:sz w:val="22"/>
              <w:szCs w:val="22"/>
            </w:rPr>
            <w:t xml:space="preserve">Click or tap here to enter </w:t>
          </w:r>
          <w:r>
            <w:rPr>
              <w:rStyle w:val="PlaceholderText"/>
              <w:rFonts w:eastAsiaTheme="minorHAnsi"/>
              <w:sz w:val="22"/>
              <w:szCs w:val="22"/>
              <w:lang w:val="en-US"/>
            </w:rPr>
            <w:t>approval number</w:t>
          </w:r>
          <w:r w:rsidRPr="005E293A">
            <w:rPr>
              <w:rStyle w:val="PlaceholderText"/>
              <w:rFonts w:eastAsiaTheme="minorHAnsi"/>
              <w:sz w:val="22"/>
              <w:szCs w:val="22"/>
            </w:rPr>
            <w:t>.</w:t>
          </w:r>
        </w:p>
      </w:docPartBody>
    </w:docPart>
    <w:docPart>
      <w:docPartPr>
        <w:name w:val="0A649FF1C7144F85B0EB6FE94C2DF6CB"/>
        <w:category>
          <w:name w:val="General"/>
          <w:gallery w:val="placeholder"/>
        </w:category>
        <w:types>
          <w:type w:val="bbPlcHdr"/>
        </w:types>
        <w:behaviors>
          <w:behavior w:val="content"/>
        </w:behaviors>
        <w:guid w:val="{6F064D88-CB3F-4A93-ADEC-CA7AA88B9998}"/>
      </w:docPartPr>
      <w:docPartBody>
        <w:p w:rsidR="00207649" w:rsidRDefault="00B54100" w:rsidP="00B54100">
          <w:pPr>
            <w:pStyle w:val="0A649FF1C7144F85B0EB6FE94C2DF6CB2"/>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646CB3988F6240809A3DE36B58409EDF"/>
        <w:category>
          <w:name w:val="General"/>
          <w:gallery w:val="placeholder"/>
        </w:category>
        <w:types>
          <w:type w:val="bbPlcHdr"/>
        </w:types>
        <w:behaviors>
          <w:behavior w:val="content"/>
        </w:behaviors>
        <w:guid w:val="{91E4AA9D-F92A-4B27-AEDD-11176AC35E14}"/>
      </w:docPartPr>
      <w:docPartBody>
        <w:p w:rsidR="00207649" w:rsidRDefault="00B54100" w:rsidP="00B54100">
          <w:pPr>
            <w:pStyle w:val="646CB3988F6240809A3DE36B58409EDF2"/>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DC5B8B54AFFE4D429F1301F42FB7EAAB"/>
        <w:category>
          <w:name w:val="General"/>
          <w:gallery w:val="placeholder"/>
        </w:category>
        <w:types>
          <w:type w:val="bbPlcHdr"/>
        </w:types>
        <w:behaviors>
          <w:behavior w:val="content"/>
        </w:behaviors>
        <w:guid w:val="{31774399-8D3B-4275-9487-510DA3FE4257}"/>
      </w:docPartPr>
      <w:docPartBody>
        <w:p w:rsidR="00207649" w:rsidRDefault="008B7329" w:rsidP="008B7329">
          <w:pPr>
            <w:pStyle w:val="DC5B8B54AFFE4D429F1301F42FB7EAAB"/>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A8BF466BDAB6416DAC42CE1040EB0DB8"/>
        <w:category>
          <w:name w:val="General"/>
          <w:gallery w:val="placeholder"/>
        </w:category>
        <w:types>
          <w:type w:val="bbPlcHdr"/>
        </w:types>
        <w:behaviors>
          <w:behavior w:val="content"/>
        </w:behaviors>
        <w:guid w:val="{B5783067-04DA-4C39-8E16-71E9413A12F1}"/>
      </w:docPartPr>
      <w:docPartBody>
        <w:p w:rsidR="00207649" w:rsidRDefault="008B7329" w:rsidP="008B7329">
          <w:pPr>
            <w:pStyle w:val="A8BF466BDAB6416DAC42CE1040EB0DB8"/>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F0A886906BAA40C28CAAC1C1C847AA77"/>
        <w:category>
          <w:name w:val="General"/>
          <w:gallery w:val="placeholder"/>
        </w:category>
        <w:types>
          <w:type w:val="bbPlcHdr"/>
        </w:types>
        <w:behaviors>
          <w:behavior w:val="content"/>
        </w:behaviors>
        <w:guid w:val="{642886C1-D4B9-4C41-AFC9-8D796B5CD370}"/>
      </w:docPartPr>
      <w:docPartBody>
        <w:p w:rsidR="00207649" w:rsidRDefault="00B54100" w:rsidP="00B54100">
          <w:pPr>
            <w:pStyle w:val="F0A886906BAA40C28CAAC1C1C847AA772"/>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1B177468DBD743DB8419F419AEB8EBE5"/>
        <w:category>
          <w:name w:val="General"/>
          <w:gallery w:val="placeholder"/>
        </w:category>
        <w:types>
          <w:type w:val="bbPlcHdr"/>
        </w:types>
        <w:behaviors>
          <w:behavior w:val="content"/>
        </w:behaviors>
        <w:guid w:val="{0E25A0FF-5329-451B-943E-284C6B8BD750}"/>
      </w:docPartPr>
      <w:docPartBody>
        <w:p w:rsidR="00207649" w:rsidRDefault="00B54100" w:rsidP="00B54100">
          <w:pPr>
            <w:pStyle w:val="1B177468DBD743DB8419F419AEB8EBE52"/>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0B833C73C04141309E164AA81995EB4F"/>
        <w:category>
          <w:name w:val="General"/>
          <w:gallery w:val="placeholder"/>
        </w:category>
        <w:types>
          <w:type w:val="bbPlcHdr"/>
        </w:types>
        <w:behaviors>
          <w:behavior w:val="content"/>
        </w:behaviors>
        <w:guid w:val="{D6766218-EB8E-480D-94A0-A967524ACB79}"/>
      </w:docPartPr>
      <w:docPartBody>
        <w:p w:rsidR="00207649" w:rsidRDefault="008B7329" w:rsidP="008B7329">
          <w:pPr>
            <w:pStyle w:val="0B833C73C04141309E164AA81995EB4F"/>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232DB6D12A7240F3BA7E943D2151BED5"/>
        <w:category>
          <w:name w:val="General"/>
          <w:gallery w:val="placeholder"/>
        </w:category>
        <w:types>
          <w:type w:val="bbPlcHdr"/>
        </w:types>
        <w:behaviors>
          <w:behavior w:val="content"/>
        </w:behaviors>
        <w:guid w:val="{6001D106-D327-4861-89FF-26DCE32E3E63}"/>
      </w:docPartPr>
      <w:docPartBody>
        <w:p w:rsidR="00207649" w:rsidRDefault="008B7329" w:rsidP="008B7329">
          <w:pPr>
            <w:pStyle w:val="232DB6D12A7240F3BA7E943D2151BED5"/>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CB9844D76ECD4FBBBCB1E1DB113AC424"/>
        <w:category>
          <w:name w:val="General"/>
          <w:gallery w:val="placeholder"/>
        </w:category>
        <w:types>
          <w:type w:val="bbPlcHdr"/>
        </w:types>
        <w:behaviors>
          <w:behavior w:val="content"/>
        </w:behaviors>
        <w:guid w:val="{15403AB1-F204-440E-8F46-22274053F4E3}"/>
      </w:docPartPr>
      <w:docPartBody>
        <w:p w:rsidR="00207649" w:rsidRDefault="00B54100" w:rsidP="00B54100">
          <w:pPr>
            <w:pStyle w:val="CB9844D76ECD4FBBBCB1E1DB113AC424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42901451A85241CEBA8FDE414335635A"/>
        <w:category>
          <w:name w:val="General"/>
          <w:gallery w:val="placeholder"/>
        </w:category>
        <w:types>
          <w:type w:val="bbPlcHdr"/>
        </w:types>
        <w:behaviors>
          <w:behavior w:val="content"/>
        </w:behaviors>
        <w:guid w:val="{B8E75503-BFC8-4BF2-B33C-F9DDD4481823}"/>
      </w:docPartPr>
      <w:docPartBody>
        <w:p w:rsidR="00207649" w:rsidRDefault="00B54100" w:rsidP="00B54100">
          <w:pPr>
            <w:pStyle w:val="42901451A85241CEBA8FDE414335635A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0DB8AFFDB0F54C20830C47882950B90F"/>
        <w:category>
          <w:name w:val="General"/>
          <w:gallery w:val="placeholder"/>
        </w:category>
        <w:types>
          <w:type w:val="bbPlcHdr"/>
        </w:types>
        <w:behaviors>
          <w:behavior w:val="content"/>
        </w:behaviors>
        <w:guid w:val="{74A97D4D-6F60-4154-899F-06443D461C39}"/>
      </w:docPartPr>
      <w:docPartBody>
        <w:p w:rsidR="00207649" w:rsidRDefault="008B7329" w:rsidP="008B7329">
          <w:pPr>
            <w:pStyle w:val="0DB8AFFDB0F54C20830C47882950B90F"/>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48FB4EF737984CDFA4A397AFA26F8522"/>
        <w:category>
          <w:name w:val="General"/>
          <w:gallery w:val="placeholder"/>
        </w:category>
        <w:types>
          <w:type w:val="bbPlcHdr"/>
        </w:types>
        <w:behaviors>
          <w:behavior w:val="content"/>
        </w:behaviors>
        <w:guid w:val="{78C3CC1C-7E78-44CF-8D6D-6D0D49E6F307}"/>
      </w:docPartPr>
      <w:docPartBody>
        <w:p w:rsidR="00207649" w:rsidRDefault="008B7329" w:rsidP="008B7329">
          <w:pPr>
            <w:pStyle w:val="48FB4EF737984CDFA4A397AFA26F852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54270ADB1FF7481DACE10B9B9696C9AE"/>
        <w:category>
          <w:name w:val="General"/>
          <w:gallery w:val="placeholder"/>
        </w:category>
        <w:types>
          <w:type w:val="bbPlcHdr"/>
        </w:types>
        <w:behaviors>
          <w:behavior w:val="content"/>
        </w:behaviors>
        <w:guid w:val="{E190F958-E6A3-4171-B216-426EC64D532B}"/>
      </w:docPartPr>
      <w:docPartBody>
        <w:p w:rsidR="00207649" w:rsidRDefault="00B54100" w:rsidP="00B54100">
          <w:pPr>
            <w:pStyle w:val="54270ADB1FF7481DACE10B9B9696C9AE2"/>
          </w:pPr>
          <w:r w:rsidRPr="005E293A">
            <w:rPr>
              <w:rStyle w:val="PlaceholderText"/>
              <w:sz w:val="22"/>
              <w:szCs w:val="22"/>
            </w:rPr>
            <w:t>Click here to enter text.</w:t>
          </w:r>
        </w:p>
      </w:docPartBody>
    </w:docPart>
    <w:docPart>
      <w:docPartPr>
        <w:name w:val="FF3B84397E3E4847AAF751641D017295"/>
        <w:category>
          <w:name w:val="General"/>
          <w:gallery w:val="placeholder"/>
        </w:category>
        <w:types>
          <w:type w:val="bbPlcHdr"/>
        </w:types>
        <w:behaviors>
          <w:behavior w:val="content"/>
        </w:behaviors>
        <w:guid w:val="{43F434C0-3A9F-4184-ACE5-38B09803F741}"/>
      </w:docPartPr>
      <w:docPartBody>
        <w:p w:rsidR="00207649" w:rsidRDefault="008B7329" w:rsidP="008B7329">
          <w:pPr>
            <w:pStyle w:val="FF3B84397E3E4847AAF751641D017295"/>
          </w:pPr>
          <w:r w:rsidRPr="005E293A">
            <w:rPr>
              <w:rStyle w:val="PlaceholderText"/>
              <w:sz w:val="22"/>
              <w:szCs w:val="22"/>
            </w:rPr>
            <w:t>Click here to enter text.</w:t>
          </w:r>
        </w:p>
      </w:docPartBody>
    </w:docPart>
    <w:docPart>
      <w:docPartPr>
        <w:name w:val="56AA24FD3BC74C49B58C6A97EC83773B"/>
        <w:category>
          <w:name w:val="General"/>
          <w:gallery w:val="placeholder"/>
        </w:category>
        <w:types>
          <w:type w:val="bbPlcHdr"/>
        </w:types>
        <w:behaviors>
          <w:behavior w:val="content"/>
        </w:behaviors>
        <w:guid w:val="{A29C1F44-CB74-4F2E-9D93-ACA1E46AFA2C}"/>
      </w:docPartPr>
      <w:docPartBody>
        <w:p w:rsidR="00207649" w:rsidRDefault="008B7329" w:rsidP="008B7329">
          <w:pPr>
            <w:pStyle w:val="56AA24FD3BC74C49B58C6A97EC83773B"/>
          </w:pPr>
          <w:r w:rsidRPr="005E293A">
            <w:rPr>
              <w:rStyle w:val="PlaceholderText"/>
              <w:sz w:val="22"/>
              <w:szCs w:val="22"/>
            </w:rPr>
            <w:t>Click here to enter text.</w:t>
          </w:r>
        </w:p>
      </w:docPartBody>
    </w:docPart>
    <w:docPart>
      <w:docPartPr>
        <w:name w:val="7EC5F06701AA438CB167C8623837BB9F"/>
        <w:category>
          <w:name w:val="General"/>
          <w:gallery w:val="placeholder"/>
        </w:category>
        <w:types>
          <w:type w:val="bbPlcHdr"/>
        </w:types>
        <w:behaviors>
          <w:behavior w:val="content"/>
        </w:behaviors>
        <w:guid w:val="{6CB45B24-989A-49FE-A427-B4F54B1664D6}"/>
      </w:docPartPr>
      <w:docPartBody>
        <w:p w:rsidR="00207649" w:rsidRDefault="008B7329" w:rsidP="008B7329">
          <w:pPr>
            <w:pStyle w:val="7EC5F06701AA438CB167C8623837BB9F"/>
          </w:pPr>
          <w:r w:rsidRPr="005E293A">
            <w:rPr>
              <w:rStyle w:val="PlaceholderText"/>
              <w:sz w:val="22"/>
              <w:szCs w:val="22"/>
            </w:rPr>
            <w:t>Click here to enter text.</w:t>
          </w:r>
        </w:p>
      </w:docPartBody>
    </w:docPart>
    <w:docPart>
      <w:docPartPr>
        <w:name w:val="AE20C2B8A569489BACCEF79BBAD874ED"/>
        <w:category>
          <w:name w:val="General"/>
          <w:gallery w:val="placeholder"/>
        </w:category>
        <w:types>
          <w:type w:val="bbPlcHdr"/>
        </w:types>
        <w:behaviors>
          <w:behavior w:val="content"/>
        </w:behaviors>
        <w:guid w:val="{FFFEDAAC-148E-4063-B5BA-682EE617830A}"/>
      </w:docPartPr>
      <w:docPartBody>
        <w:p w:rsidR="00207649" w:rsidRDefault="00B54100" w:rsidP="00B54100">
          <w:pPr>
            <w:pStyle w:val="AE20C2B8A569489BACCEF79BBAD874ED2"/>
          </w:pPr>
          <w:r w:rsidRPr="005E293A">
            <w:rPr>
              <w:rStyle w:val="PlaceholderText"/>
              <w:sz w:val="22"/>
              <w:szCs w:val="22"/>
            </w:rPr>
            <w:t>Click here to enter text.</w:t>
          </w:r>
        </w:p>
      </w:docPartBody>
    </w:docPart>
    <w:docPart>
      <w:docPartPr>
        <w:name w:val="9B3551F27CB241FCA050B7B16475F7B7"/>
        <w:category>
          <w:name w:val="General"/>
          <w:gallery w:val="placeholder"/>
        </w:category>
        <w:types>
          <w:type w:val="bbPlcHdr"/>
        </w:types>
        <w:behaviors>
          <w:behavior w:val="content"/>
        </w:behaviors>
        <w:guid w:val="{4D39371E-7076-4FCE-BA6A-92C8ED33CB9B}"/>
      </w:docPartPr>
      <w:docPartBody>
        <w:p w:rsidR="00207649" w:rsidRDefault="008B7329" w:rsidP="008B7329">
          <w:pPr>
            <w:pStyle w:val="9B3551F27CB241FCA050B7B16475F7B7"/>
          </w:pPr>
          <w:r w:rsidRPr="005E293A">
            <w:rPr>
              <w:rStyle w:val="PlaceholderText"/>
              <w:sz w:val="22"/>
              <w:szCs w:val="22"/>
            </w:rPr>
            <w:t>Click here to enter text.</w:t>
          </w:r>
        </w:p>
      </w:docPartBody>
    </w:docPart>
    <w:docPart>
      <w:docPartPr>
        <w:name w:val="AA630210F0954EB9A65E161867D66AAC"/>
        <w:category>
          <w:name w:val="General"/>
          <w:gallery w:val="placeholder"/>
        </w:category>
        <w:types>
          <w:type w:val="bbPlcHdr"/>
        </w:types>
        <w:behaviors>
          <w:behavior w:val="content"/>
        </w:behaviors>
        <w:guid w:val="{5709CBD2-D6F8-4633-B2A9-61B04F179088}"/>
      </w:docPartPr>
      <w:docPartBody>
        <w:p w:rsidR="00207649" w:rsidRDefault="008B7329" w:rsidP="008B7329">
          <w:pPr>
            <w:pStyle w:val="AA630210F0954EB9A65E161867D66AAC"/>
          </w:pPr>
          <w:r w:rsidRPr="005E293A">
            <w:rPr>
              <w:rStyle w:val="PlaceholderText"/>
              <w:sz w:val="22"/>
              <w:szCs w:val="22"/>
            </w:rPr>
            <w:t>Click here to enter text.</w:t>
          </w:r>
        </w:p>
      </w:docPartBody>
    </w:docPart>
    <w:docPart>
      <w:docPartPr>
        <w:name w:val="BE9D1021B72D48EB91C11670A1E30D34"/>
        <w:category>
          <w:name w:val="General"/>
          <w:gallery w:val="placeholder"/>
        </w:category>
        <w:types>
          <w:type w:val="bbPlcHdr"/>
        </w:types>
        <w:behaviors>
          <w:behavior w:val="content"/>
        </w:behaviors>
        <w:guid w:val="{3D329BD0-BB02-4A31-BB40-84EC78D0678E}"/>
      </w:docPartPr>
      <w:docPartBody>
        <w:p w:rsidR="00207649" w:rsidRDefault="008B7329" w:rsidP="008B7329">
          <w:pPr>
            <w:pStyle w:val="BE9D1021B72D48EB91C11670A1E30D34"/>
          </w:pPr>
          <w:r w:rsidRPr="005E293A">
            <w:rPr>
              <w:rStyle w:val="PlaceholderText"/>
              <w:sz w:val="22"/>
              <w:szCs w:val="22"/>
            </w:rPr>
            <w:t>Click here to enter text.</w:t>
          </w:r>
        </w:p>
      </w:docPartBody>
    </w:docPart>
    <w:docPart>
      <w:docPartPr>
        <w:name w:val="3978214B4DB44132BDFB269FF516AF07"/>
        <w:category>
          <w:name w:val="General"/>
          <w:gallery w:val="placeholder"/>
        </w:category>
        <w:types>
          <w:type w:val="bbPlcHdr"/>
        </w:types>
        <w:behaviors>
          <w:behavior w:val="content"/>
        </w:behaviors>
        <w:guid w:val="{2511A13C-602B-4DC5-84A0-E77418ACAF29}"/>
      </w:docPartPr>
      <w:docPartBody>
        <w:p w:rsidR="00207649" w:rsidRDefault="008B7329" w:rsidP="008B7329">
          <w:pPr>
            <w:pStyle w:val="3978214B4DB44132BDFB269FF516AF07"/>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BE96D2BCFF66496DA114E080502FEF71"/>
        <w:category>
          <w:name w:val="General"/>
          <w:gallery w:val="placeholder"/>
        </w:category>
        <w:types>
          <w:type w:val="bbPlcHdr"/>
        </w:types>
        <w:behaviors>
          <w:behavior w:val="content"/>
        </w:behaviors>
        <w:guid w:val="{70804DE6-7C3E-4A51-AEDA-A88A0D7784AF}"/>
      </w:docPartPr>
      <w:docPartBody>
        <w:p w:rsidR="00207649" w:rsidRDefault="008B7329" w:rsidP="008B7329">
          <w:pPr>
            <w:pStyle w:val="BE96D2BCFF66496DA114E080502FEF71"/>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7B9EC532960744D6B56889C930C134AE"/>
        <w:category>
          <w:name w:val="General"/>
          <w:gallery w:val="placeholder"/>
        </w:category>
        <w:types>
          <w:type w:val="bbPlcHdr"/>
        </w:types>
        <w:behaviors>
          <w:behavior w:val="content"/>
        </w:behaviors>
        <w:guid w:val="{9CD5546C-4F19-4760-AD2E-8C44F119D31D}"/>
      </w:docPartPr>
      <w:docPartBody>
        <w:p w:rsidR="00207649" w:rsidRDefault="008B7329" w:rsidP="008B7329">
          <w:pPr>
            <w:pStyle w:val="7B9EC532960744D6B56889C930C134AE"/>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1DFC13C54B2B438F82B85AA17DB1858D"/>
        <w:category>
          <w:name w:val="General"/>
          <w:gallery w:val="placeholder"/>
        </w:category>
        <w:types>
          <w:type w:val="bbPlcHdr"/>
        </w:types>
        <w:behaviors>
          <w:behavior w:val="content"/>
        </w:behaviors>
        <w:guid w:val="{E09E62E3-DDAE-4D85-BD6D-4CA0E6385C8F}"/>
      </w:docPartPr>
      <w:docPartBody>
        <w:p w:rsidR="00207649" w:rsidRDefault="008B7329" w:rsidP="008B7329">
          <w:pPr>
            <w:pStyle w:val="1DFC13C54B2B438F82B85AA17DB1858D"/>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E4074F3D2FA34C0E8AE4E5F90DEB48F6"/>
        <w:category>
          <w:name w:val="General"/>
          <w:gallery w:val="placeholder"/>
        </w:category>
        <w:types>
          <w:type w:val="bbPlcHdr"/>
        </w:types>
        <w:behaviors>
          <w:behavior w:val="content"/>
        </w:behaviors>
        <w:guid w:val="{2A8099B2-4EBE-48F1-BD20-F548157CC0AF}"/>
      </w:docPartPr>
      <w:docPartBody>
        <w:p w:rsidR="00207649" w:rsidRDefault="00B54100" w:rsidP="00B54100">
          <w:pPr>
            <w:pStyle w:val="E4074F3D2FA34C0E8AE4E5F90DEB48F62"/>
          </w:pPr>
          <w:r w:rsidRPr="00E930D7">
            <w:rPr>
              <w:rStyle w:val="PlaceholderText"/>
              <w:sz w:val="22"/>
              <w:szCs w:val="22"/>
            </w:rPr>
            <w:t>Click here to enter text.</w:t>
          </w:r>
        </w:p>
      </w:docPartBody>
    </w:docPart>
    <w:docPart>
      <w:docPartPr>
        <w:name w:val="18FCD1FEB7DF4A8F98F998437B917553"/>
        <w:category>
          <w:name w:val="General"/>
          <w:gallery w:val="placeholder"/>
        </w:category>
        <w:types>
          <w:type w:val="bbPlcHdr"/>
        </w:types>
        <w:behaviors>
          <w:behavior w:val="content"/>
        </w:behaviors>
        <w:guid w:val="{FB105D3F-19DA-4A48-9033-29B27AD5E022}"/>
      </w:docPartPr>
      <w:docPartBody>
        <w:p w:rsidR="00207649" w:rsidRDefault="00B54100" w:rsidP="00B54100">
          <w:pPr>
            <w:pStyle w:val="18FCD1FEB7DF4A8F98F998437B9175532"/>
          </w:pPr>
          <w:r w:rsidRPr="00E930D7">
            <w:rPr>
              <w:rStyle w:val="PlaceholderText"/>
              <w:sz w:val="22"/>
              <w:szCs w:val="22"/>
            </w:rPr>
            <w:t>Click here to enter text.</w:t>
          </w:r>
        </w:p>
      </w:docPartBody>
    </w:docPart>
    <w:docPart>
      <w:docPartPr>
        <w:name w:val="8B269EC30EF041F0A33A60F04D9A6EF6"/>
        <w:category>
          <w:name w:val="General"/>
          <w:gallery w:val="placeholder"/>
        </w:category>
        <w:types>
          <w:type w:val="bbPlcHdr"/>
        </w:types>
        <w:behaviors>
          <w:behavior w:val="content"/>
        </w:behaviors>
        <w:guid w:val="{DB80E31D-3827-44AE-A29E-E7C35581B49E}"/>
      </w:docPartPr>
      <w:docPartBody>
        <w:p w:rsidR="00207649" w:rsidRDefault="00B54100" w:rsidP="00B54100">
          <w:pPr>
            <w:pStyle w:val="8B269EC30EF041F0A33A60F04D9A6EF62"/>
          </w:pPr>
          <w:r w:rsidRPr="00E930D7">
            <w:rPr>
              <w:rStyle w:val="PlaceholderText"/>
              <w:sz w:val="22"/>
              <w:szCs w:val="22"/>
            </w:rPr>
            <w:t>Click here to enter text.</w:t>
          </w:r>
        </w:p>
      </w:docPartBody>
    </w:docPart>
    <w:docPart>
      <w:docPartPr>
        <w:name w:val="26EBF5594B4F49F2A407047F98528D74"/>
        <w:category>
          <w:name w:val="General"/>
          <w:gallery w:val="placeholder"/>
        </w:category>
        <w:types>
          <w:type w:val="bbPlcHdr"/>
        </w:types>
        <w:behaviors>
          <w:behavior w:val="content"/>
        </w:behaviors>
        <w:guid w:val="{A0B8097C-261E-4698-AA47-3D873647F02D}"/>
      </w:docPartPr>
      <w:docPartBody>
        <w:p w:rsidR="00207649" w:rsidRDefault="00B54100" w:rsidP="00B54100">
          <w:pPr>
            <w:pStyle w:val="26EBF5594B4F49F2A407047F98528D742"/>
          </w:pPr>
          <w:r w:rsidRPr="00E930D7">
            <w:rPr>
              <w:rStyle w:val="PlaceholderText"/>
              <w:sz w:val="22"/>
              <w:szCs w:val="22"/>
            </w:rPr>
            <w:t>Click here to enter text.</w:t>
          </w:r>
        </w:p>
      </w:docPartBody>
    </w:docPart>
    <w:docPart>
      <w:docPartPr>
        <w:name w:val="B8213AFFFD124F72A8FB594558A0CC7E"/>
        <w:category>
          <w:name w:val="General"/>
          <w:gallery w:val="placeholder"/>
        </w:category>
        <w:types>
          <w:type w:val="bbPlcHdr"/>
        </w:types>
        <w:behaviors>
          <w:behavior w:val="content"/>
        </w:behaviors>
        <w:guid w:val="{58A1CEC8-8B00-47BD-87B9-96676F7A301F}"/>
      </w:docPartPr>
      <w:docPartBody>
        <w:p w:rsidR="00207649" w:rsidRDefault="00B54100" w:rsidP="00B54100">
          <w:pPr>
            <w:pStyle w:val="B8213AFFFD124F72A8FB594558A0CC7E2"/>
          </w:pPr>
          <w:r w:rsidRPr="00E930D7">
            <w:rPr>
              <w:rStyle w:val="PlaceholderText"/>
              <w:sz w:val="22"/>
              <w:szCs w:val="22"/>
            </w:rPr>
            <w:t>Click here to enter text.</w:t>
          </w:r>
        </w:p>
      </w:docPartBody>
    </w:docPart>
    <w:docPart>
      <w:docPartPr>
        <w:name w:val="39256EFA70C24AE0A61CE6E351CC790A"/>
        <w:category>
          <w:name w:val="General"/>
          <w:gallery w:val="placeholder"/>
        </w:category>
        <w:types>
          <w:type w:val="bbPlcHdr"/>
        </w:types>
        <w:behaviors>
          <w:behavior w:val="content"/>
        </w:behaviors>
        <w:guid w:val="{4B063612-FB8C-419A-B384-8068F9F71238}"/>
      </w:docPartPr>
      <w:docPartBody>
        <w:p w:rsidR="00207649" w:rsidRDefault="00B54100" w:rsidP="00B54100">
          <w:pPr>
            <w:pStyle w:val="39256EFA70C24AE0A61CE6E351CC790A2"/>
          </w:pPr>
          <w:r w:rsidRPr="00E930D7">
            <w:rPr>
              <w:rStyle w:val="PlaceholderText"/>
              <w:sz w:val="22"/>
              <w:szCs w:val="22"/>
            </w:rPr>
            <w:t>Click here to enter text.</w:t>
          </w:r>
        </w:p>
      </w:docPartBody>
    </w:docPart>
    <w:docPart>
      <w:docPartPr>
        <w:name w:val="7E1B70153D66473E918113B6EDC4EDFE"/>
        <w:category>
          <w:name w:val="General"/>
          <w:gallery w:val="placeholder"/>
        </w:category>
        <w:types>
          <w:type w:val="bbPlcHdr"/>
        </w:types>
        <w:behaviors>
          <w:behavior w:val="content"/>
        </w:behaviors>
        <w:guid w:val="{C5C954B4-532F-469B-8CAB-D705FBDF8551}"/>
      </w:docPartPr>
      <w:docPartBody>
        <w:p w:rsidR="00207649" w:rsidRDefault="00B54100" w:rsidP="00B54100">
          <w:pPr>
            <w:pStyle w:val="7E1B70153D66473E918113B6EDC4EDFE2"/>
          </w:pPr>
          <w:r w:rsidRPr="00E930D7">
            <w:rPr>
              <w:rStyle w:val="PlaceholderText"/>
              <w:sz w:val="22"/>
              <w:szCs w:val="22"/>
            </w:rPr>
            <w:t>Click here to enter text.</w:t>
          </w:r>
        </w:p>
      </w:docPartBody>
    </w:docPart>
    <w:docPart>
      <w:docPartPr>
        <w:name w:val="5FECD43B611F48F5A2AD1A585950AAF0"/>
        <w:category>
          <w:name w:val="General"/>
          <w:gallery w:val="placeholder"/>
        </w:category>
        <w:types>
          <w:type w:val="bbPlcHdr"/>
        </w:types>
        <w:behaviors>
          <w:behavior w:val="content"/>
        </w:behaviors>
        <w:guid w:val="{E14B916F-E5D6-4E8B-8C9E-639904BCD58D}"/>
      </w:docPartPr>
      <w:docPartBody>
        <w:p w:rsidR="00207649" w:rsidRDefault="00B54100" w:rsidP="00B54100">
          <w:pPr>
            <w:pStyle w:val="5FECD43B611F48F5A2AD1A585950AAF02"/>
          </w:pPr>
          <w:r w:rsidRPr="00E930D7">
            <w:rPr>
              <w:rStyle w:val="PlaceholderText"/>
              <w:sz w:val="22"/>
              <w:szCs w:val="22"/>
            </w:rPr>
            <w:t>Click here to enter text.</w:t>
          </w:r>
        </w:p>
      </w:docPartBody>
    </w:docPart>
    <w:docPart>
      <w:docPartPr>
        <w:name w:val="13BFCD6FBC29485A94A163E81593C228"/>
        <w:category>
          <w:name w:val="General"/>
          <w:gallery w:val="placeholder"/>
        </w:category>
        <w:types>
          <w:type w:val="bbPlcHdr"/>
        </w:types>
        <w:behaviors>
          <w:behavior w:val="content"/>
        </w:behaviors>
        <w:guid w:val="{FB40C0AE-8551-4AA7-8A64-419EA32BE004}"/>
      </w:docPartPr>
      <w:docPartBody>
        <w:p w:rsidR="00207649" w:rsidRDefault="00B54100" w:rsidP="00B54100">
          <w:pPr>
            <w:pStyle w:val="13BFCD6FBC29485A94A163E81593C2282"/>
          </w:pPr>
          <w:r w:rsidRPr="00E930D7">
            <w:rPr>
              <w:rStyle w:val="PlaceholderText"/>
              <w:rFonts w:eastAsiaTheme="minorHAnsi"/>
              <w:bCs/>
              <w:sz w:val="22"/>
              <w:szCs w:val="22"/>
              <w:lang w:val="en-US"/>
            </w:rPr>
            <w:t>Select Yes or No</w:t>
          </w:r>
        </w:p>
      </w:docPartBody>
    </w:docPart>
    <w:docPart>
      <w:docPartPr>
        <w:name w:val="2B9FEED887934487A0FF64C200936A57"/>
        <w:category>
          <w:name w:val="General"/>
          <w:gallery w:val="placeholder"/>
        </w:category>
        <w:types>
          <w:type w:val="bbPlcHdr"/>
        </w:types>
        <w:behaviors>
          <w:behavior w:val="content"/>
        </w:behaviors>
        <w:guid w:val="{059F1F0B-9215-483F-9352-3E4C8CC2D87F}"/>
      </w:docPartPr>
      <w:docPartBody>
        <w:p w:rsidR="00207649" w:rsidRDefault="00B54100" w:rsidP="00B54100">
          <w:pPr>
            <w:pStyle w:val="2B9FEED887934487A0FF64C200936A572"/>
          </w:pPr>
          <w:r w:rsidRPr="00E930D7">
            <w:rPr>
              <w:rStyle w:val="PlaceholderText"/>
              <w:rFonts w:eastAsiaTheme="minorHAnsi"/>
              <w:bCs/>
              <w:sz w:val="22"/>
              <w:szCs w:val="22"/>
              <w:lang w:val="en-US"/>
            </w:rPr>
            <w:t>Select Yes or No</w:t>
          </w:r>
        </w:p>
      </w:docPartBody>
    </w:docPart>
    <w:docPart>
      <w:docPartPr>
        <w:name w:val="7C1BCE44CDC54F5B87998FF8207316FF"/>
        <w:category>
          <w:name w:val="General"/>
          <w:gallery w:val="placeholder"/>
        </w:category>
        <w:types>
          <w:type w:val="bbPlcHdr"/>
        </w:types>
        <w:behaviors>
          <w:behavior w:val="content"/>
        </w:behaviors>
        <w:guid w:val="{3C9DFD6C-E81C-46C1-B757-60142B7FE0C2}"/>
      </w:docPartPr>
      <w:docPartBody>
        <w:p w:rsidR="00207649" w:rsidRDefault="00B54100" w:rsidP="00B54100">
          <w:pPr>
            <w:pStyle w:val="7C1BCE44CDC54F5B87998FF8207316FF2"/>
          </w:pPr>
          <w:r w:rsidRPr="00E930D7">
            <w:rPr>
              <w:rStyle w:val="PlaceholderText"/>
              <w:rFonts w:eastAsiaTheme="minorHAnsi"/>
              <w:bCs/>
              <w:sz w:val="22"/>
              <w:szCs w:val="22"/>
              <w:lang w:val="en-US"/>
            </w:rPr>
            <w:t>Select Yes or No</w:t>
          </w:r>
        </w:p>
      </w:docPartBody>
    </w:docPart>
    <w:docPart>
      <w:docPartPr>
        <w:name w:val="59EF2355CC14477A8CF9DC53325168CE"/>
        <w:category>
          <w:name w:val="General"/>
          <w:gallery w:val="placeholder"/>
        </w:category>
        <w:types>
          <w:type w:val="bbPlcHdr"/>
        </w:types>
        <w:behaviors>
          <w:behavior w:val="content"/>
        </w:behaviors>
        <w:guid w:val="{5A346D13-F69E-4BF8-BB3F-B7D24ED3C99F}"/>
      </w:docPartPr>
      <w:docPartBody>
        <w:p w:rsidR="00207649" w:rsidRDefault="00B54100" w:rsidP="00B54100">
          <w:pPr>
            <w:pStyle w:val="59EF2355CC14477A8CF9DC53325168CE2"/>
          </w:pPr>
          <w:r w:rsidRPr="00E930D7">
            <w:rPr>
              <w:rStyle w:val="PlaceholderText"/>
              <w:rFonts w:eastAsiaTheme="minorHAnsi"/>
              <w:bCs/>
              <w:sz w:val="22"/>
              <w:szCs w:val="22"/>
              <w:lang w:val="en-US"/>
            </w:rPr>
            <w:t>Select Yes or No</w:t>
          </w:r>
        </w:p>
      </w:docPartBody>
    </w:docPart>
    <w:docPart>
      <w:docPartPr>
        <w:name w:val="F80202A316F74C5D963E7D33901FFFB0"/>
        <w:category>
          <w:name w:val="General"/>
          <w:gallery w:val="placeholder"/>
        </w:category>
        <w:types>
          <w:type w:val="bbPlcHdr"/>
        </w:types>
        <w:behaviors>
          <w:behavior w:val="content"/>
        </w:behaviors>
        <w:guid w:val="{84C572DF-1C2A-4480-B4FB-261DB1C63C83}"/>
      </w:docPartPr>
      <w:docPartBody>
        <w:p w:rsidR="00207649" w:rsidRDefault="00B54100" w:rsidP="00B54100">
          <w:pPr>
            <w:pStyle w:val="F80202A316F74C5D963E7D33901FFFB02"/>
          </w:pPr>
          <w:r w:rsidRPr="00E930D7">
            <w:rPr>
              <w:rStyle w:val="PlaceholderText"/>
              <w:sz w:val="22"/>
              <w:szCs w:val="22"/>
            </w:rPr>
            <w:t>Click here to enter text.</w:t>
          </w:r>
        </w:p>
      </w:docPartBody>
    </w:docPart>
    <w:docPart>
      <w:docPartPr>
        <w:name w:val="642BDB085A794E9C99BA60A2FC4C3401"/>
        <w:category>
          <w:name w:val="General"/>
          <w:gallery w:val="placeholder"/>
        </w:category>
        <w:types>
          <w:type w:val="bbPlcHdr"/>
        </w:types>
        <w:behaviors>
          <w:behavior w:val="content"/>
        </w:behaviors>
        <w:guid w:val="{1FC270A4-4D0D-4CC9-8864-88FB666473D3}"/>
      </w:docPartPr>
      <w:docPartBody>
        <w:p w:rsidR="00207649" w:rsidRDefault="00B54100" w:rsidP="00B54100">
          <w:pPr>
            <w:pStyle w:val="642BDB085A794E9C99BA60A2FC4C34012"/>
          </w:pPr>
          <w:r w:rsidRPr="00E930D7">
            <w:rPr>
              <w:rStyle w:val="PlaceholderText"/>
              <w:sz w:val="22"/>
              <w:szCs w:val="22"/>
            </w:rPr>
            <w:t>Click here to enter text.</w:t>
          </w:r>
        </w:p>
      </w:docPartBody>
    </w:docPart>
    <w:docPart>
      <w:docPartPr>
        <w:name w:val="4AAB8AABF1204FC2B673453BEAC66FB3"/>
        <w:category>
          <w:name w:val="General"/>
          <w:gallery w:val="placeholder"/>
        </w:category>
        <w:types>
          <w:type w:val="bbPlcHdr"/>
        </w:types>
        <w:behaviors>
          <w:behavior w:val="content"/>
        </w:behaviors>
        <w:guid w:val="{0E798F7A-FC13-4896-9EFF-DC332286E063}"/>
      </w:docPartPr>
      <w:docPartBody>
        <w:p w:rsidR="00207649" w:rsidRDefault="00B54100" w:rsidP="00B54100">
          <w:pPr>
            <w:pStyle w:val="4AAB8AABF1204FC2B673453BEAC66FB32"/>
          </w:pPr>
          <w:r w:rsidRPr="00E930D7">
            <w:rPr>
              <w:rStyle w:val="PlaceholderText"/>
              <w:sz w:val="22"/>
              <w:szCs w:val="22"/>
            </w:rPr>
            <w:t>Click here to enter text.</w:t>
          </w:r>
        </w:p>
      </w:docPartBody>
    </w:docPart>
    <w:docPart>
      <w:docPartPr>
        <w:name w:val="43036B39BC21452CBCE962ACE5A12B88"/>
        <w:category>
          <w:name w:val="General"/>
          <w:gallery w:val="placeholder"/>
        </w:category>
        <w:types>
          <w:type w:val="bbPlcHdr"/>
        </w:types>
        <w:behaviors>
          <w:behavior w:val="content"/>
        </w:behaviors>
        <w:guid w:val="{36971975-CF1C-493A-A755-80E35D7B6A6A}"/>
      </w:docPartPr>
      <w:docPartBody>
        <w:p w:rsidR="00207649" w:rsidRDefault="00B54100" w:rsidP="00B54100">
          <w:pPr>
            <w:pStyle w:val="43036B39BC21452CBCE962ACE5A12B882"/>
          </w:pPr>
          <w:r w:rsidRPr="00E930D7">
            <w:rPr>
              <w:rStyle w:val="PlaceholderText"/>
              <w:sz w:val="22"/>
              <w:szCs w:val="22"/>
            </w:rPr>
            <w:t>Click here to enter text.</w:t>
          </w:r>
        </w:p>
      </w:docPartBody>
    </w:docPart>
    <w:docPart>
      <w:docPartPr>
        <w:name w:val="4D8F9139DED941068EEEA5EF0D1CA992"/>
        <w:category>
          <w:name w:val="General"/>
          <w:gallery w:val="placeholder"/>
        </w:category>
        <w:types>
          <w:type w:val="bbPlcHdr"/>
        </w:types>
        <w:behaviors>
          <w:behavior w:val="content"/>
        </w:behaviors>
        <w:guid w:val="{113D196B-E9BB-451F-839E-95BEB06E1E88}"/>
      </w:docPartPr>
      <w:docPartBody>
        <w:p w:rsidR="00A66BCC" w:rsidRDefault="008B7329" w:rsidP="008B7329">
          <w:pPr>
            <w:pStyle w:val="4D8F9139DED941068EEEA5EF0D1CA992"/>
          </w:pPr>
          <w:r w:rsidRPr="00E930D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687"/>
    <w:rsid w:val="00095C27"/>
    <w:rsid w:val="001550F9"/>
    <w:rsid w:val="001578A1"/>
    <w:rsid w:val="00207649"/>
    <w:rsid w:val="002120B1"/>
    <w:rsid w:val="002C2E19"/>
    <w:rsid w:val="0030029F"/>
    <w:rsid w:val="0031483F"/>
    <w:rsid w:val="003576C1"/>
    <w:rsid w:val="00375EA4"/>
    <w:rsid w:val="00435DC5"/>
    <w:rsid w:val="0051264D"/>
    <w:rsid w:val="0051398C"/>
    <w:rsid w:val="00542572"/>
    <w:rsid w:val="00567EDB"/>
    <w:rsid w:val="00587138"/>
    <w:rsid w:val="00616CF4"/>
    <w:rsid w:val="00646800"/>
    <w:rsid w:val="00686BAD"/>
    <w:rsid w:val="006D5932"/>
    <w:rsid w:val="006E440F"/>
    <w:rsid w:val="00702CE2"/>
    <w:rsid w:val="0071213D"/>
    <w:rsid w:val="00746039"/>
    <w:rsid w:val="007B2245"/>
    <w:rsid w:val="007C1DC4"/>
    <w:rsid w:val="007C657C"/>
    <w:rsid w:val="008135DE"/>
    <w:rsid w:val="00831CFE"/>
    <w:rsid w:val="008825BE"/>
    <w:rsid w:val="008B7329"/>
    <w:rsid w:val="008E7E71"/>
    <w:rsid w:val="008F3C1F"/>
    <w:rsid w:val="0095005F"/>
    <w:rsid w:val="00984D10"/>
    <w:rsid w:val="009871CF"/>
    <w:rsid w:val="009E5ACA"/>
    <w:rsid w:val="00A40D59"/>
    <w:rsid w:val="00A66BCC"/>
    <w:rsid w:val="00AA4B0F"/>
    <w:rsid w:val="00AC7CCA"/>
    <w:rsid w:val="00B25C6D"/>
    <w:rsid w:val="00B54100"/>
    <w:rsid w:val="00B76280"/>
    <w:rsid w:val="00BA114F"/>
    <w:rsid w:val="00C132DE"/>
    <w:rsid w:val="00C47B70"/>
    <w:rsid w:val="00CE30B8"/>
    <w:rsid w:val="00D61687"/>
    <w:rsid w:val="00DD27DB"/>
    <w:rsid w:val="00DE575E"/>
    <w:rsid w:val="00E36BFA"/>
    <w:rsid w:val="00E46359"/>
    <w:rsid w:val="00FA5DEA"/>
    <w:rsid w:val="00FE3A7F"/>
    <w:rsid w:val="00FF7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7329"/>
    <w:rPr>
      <w:color w:val="808080"/>
    </w:rPr>
  </w:style>
  <w:style w:type="paragraph" w:customStyle="1" w:styleId="4D8F9139DED941068EEEA5EF0D1CA992">
    <w:name w:val="4D8F9139DED941068EEEA5EF0D1CA992"/>
    <w:rsid w:val="008B7329"/>
    <w:rPr>
      <w:kern w:val="2"/>
      <w14:ligatures w14:val="standardContextual"/>
    </w:rPr>
  </w:style>
  <w:style w:type="paragraph" w:customStyle="1" w:styleId="87A82BBF5CCF4C08B99769B9FF4D9FFB">
    <w:name w:val="87A82BBF5CCF4C08B99769B9FF4D9FFB"/>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DC5B8B54AFFE4D429F1301F42FB7EAAB">
    <w:name w:val="DC5B8B54AFFE4D429F1301F42FB7EAAB"/>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B833C73C04141309E164AA81995EB4F">
    <w:name w:val="0B833C73C04141309E164AA81995EB4F"/>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DB8AFFDB0F54C20830C47882950B90F">
    <w:name w:val="0DB8AFFDB0F54C20830C47882950B90F"/>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8BF466BDAB6416DAC42CE1040EB0DB8">
    <w:name w:val="A8BF466BDAB6416DAC42CE1040EB0DB8"/>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232DB6D12A7240F3BA7E943D2151BED5">
    <w:name w:val="232DB6D12A7240F3BA7E943D2151BED5"/>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8FB4EF737984CDFA4A397AFA26F8522">
    <w:name w:val="48FB4EF737984CDFA4A397AFA26F8522"/>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DE4E9117B7C457D8E364F6B14292F44">
    <w:name w:val="8DE4E9117B7C457D8E364F6B14292F44"/>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E3FFD547BCD40F9AA5BDEE6D4F08161">
    <w:name w:val="1E3FFD547BCD40F9AA5BDEE6D4F08161"/>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4F397C0A2784B6392F71438A700FF4F">
    <w:name w:val="94F397C0A2784B6392F71438A700FF4F"/>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F493633846347D496720B85B110BABF">
    <w:name w:val="3F493633846347D496720B85B110BABF"/>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119CDECC4544CE3953AEA8F5546EC85">
    <w:name w:val="0119CDECC4544CE3953AEA8F5546EC85"/>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7D3AE54AAA94B6DA3273AE8E8A86A2C">
    <w:name w:val="B7D3AE54AAA94B6DA3273AE8E8A86A2C"/>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17C8DF0C65649D89567E6FA33A402D4">
    <w:name w:val="B17C8DF0C65649D89567E6FA33A402D4"/>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978214B4DB44132BDFB269FF516AF07">
    <w:name w:val="3978214B4DB44132BDFB269FF516AF07"/>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F3B84397E3E4847AAF751641D017295">
    <w:name w:val="FF3B84397E3E4847AAF751641D017295"/>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B3551F27CB241FCA050B7B16475F7B7">
    <w:name w:val="9B3551F27CB241FCA050B7B16475F7B7"/>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E96D2BCFF66496DA114E080502FEF71">
    <w:name w:val="BE96D2BCFF66496DA114E080502FEF71"/>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6AA24FD3BC74C49B58C6A97EC83773B">
    <w:name w:val="56AA24FD3BC74C49B58C6A97EC83773B"/>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A630210F0954EB9A65E161867D66AAC">
    <w:name w:val="AA630210F0954EB9A65E161867D66AAC"/>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B9EC532960744D6B56889C930C134AE">
    <w:name w:val="7B9EC532960744D6B56889C930C134AE"/>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EC5F06701AA438CB167C8623837BB9F">
    <w:name w:val="7EC5F06701AA438CB167C8623837BB9F"/>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E9D1021B72D48EB91C11670A1E30D34">
    <w:name w:val="BE9D1021B72D48EB91C11670A1E30D34"/>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DFC13C54B2B438F82B85AA17DB1858D">
    <w:name w:val="1DFC13C54B2B438F82B85AA17DB1858D"/>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4D7191AD4434B29831B6C1AE2E659AA">
    <w:name w:val="04D7191AD4434B29831B6C1AE2E659AA"/>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D0D52D71AA542F489D88D58BBE71592">
    <w:name w:val="4D0D52D71AA542F489D88D58BBE71592"/>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3669F4B66034437B5130B83EC1FF835">
    <w:name w:val="E3669F4B66034437B5130B83EC1FF835"/>
    <w:rsid w:val="008B7329"/>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E1884CD17D445A184F1C7FEBF6D53BE2">
    <w:name w:val="BE1884CD17D445A184F1C7FEBF6D53B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8B982AFACA746D9AD3E4862027243522">
    <w:name w:val="E8B982AFACA746D9AD3E48620272435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2328A9C1B3A4F3FA5BDF919537E5E982">
    <w:name w:val="A2328A9C1B3A4F3FA5BDF919537E5E9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A614BEBD7F242E2BE4F23598457E87F2">
    <w:name w:val="8A614BEBD7F242E2BE4F23598457E87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3DEA88846F74A01BA48B7F68BF574C52">
    <w:name w:val="A3DEA88846F74A01BA48B7F68BF574C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8ABBDA392DB4E829A95A0A9798BFEBA2">
    <w:name w:val="A8ABBDA392DB4E829A95A0A9798BFEB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E745753184548DF8F9EBE3A4E789FBD2">
    <w:name w:val="EE745753184548DF8F9EBE3A4E789FB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1375F7D8D5F4592833B1E4E480B24332">
    <w:name w:val="51375F7D8D5F4592833B1E4E480B243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54FB000110941B5A0C1ABC218F1EBC72">
    <w:name w:val="054FB000110941B5A0C1ABC218F1EBC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7A82BBF5CCF4C08B99769B9FF4D9FFB2">
    <w:name w:val="87A82BBF5CCF4C08B99769B9FF4D9FF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5A54FFFFDB148E89A260697DD159E782">
    <w:name w:val="65A54FFFFDB148E89A260697DD159E7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B820286549E41C5905BF7D001DEB01F2">
    <w:name w:val="1B820286549E41C5905BF7D001DEB01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069438A855448C9A96240B205E563E42">
    <w:name w:val="7069438A855448C9A96240B205E563E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596FF22E2E54C5B88244D5A76EE58522">
    <w:name w:val="3596FF22E2E54C5B88244D5A76EE585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5BE7C19B80840FD9416CA0AB0D0DA4F2">
    <w:name w:val="A5BE7C19B80840FD9416CA0AB0D0DA4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CAC0404E31747608CEC1B2ADE0682E72">
    <w:name w:val="6CAC0404E31747608CEC1B2ADE0682E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14A09EE76FF4691868833BB976070F62">
    <w:name w:val="E14A09EE76FF4691868833BB976070F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843396AA2C5452994D5BD3B228A1CAC2">
    <w:name w:val="8843396AA2C5452994D5BD3B228A1CAC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BDA63E5FBAC4452BB8F594363ADB34A2">
    <w:name w:val="EBDA63E5FBAC4452BB8F594363ADB34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0A43D79F796419091AB843CFDADC0F12">
    <w:name w:val="00A43D79F796419091AB843CFDADC0F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01FF8F3868A4EA78488B70E27894DB12">
    <w:name w:val="A01FF8F3868A4EA78488B70E27894DB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1B60B9CA70248B595828955794968A32">
    <w:name w:val="F1B60B9CA70248B595828955794968A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D9C9F5710BA41A5A7EC1A7F1FF22FEB2">
    <w:name w:val="BD9C9F5710BA41A5A7EC1A7F1FF22FE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CE2D118243A4F34A6D47FF7EF8056E72">
    <w:name w:val="7CE2D118243A4F34A6D47FF7EF8056E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A649FF1C7144F85B0EB6FE94C2DF6CB2">
    <w:name w:val="0A649FF1C7144F85B0EB6FE94C2DF6C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0A886906BAA40C28CAAC1C1C847AA772">
    <w:name w:val="F0A886906BAA40C28CAAC1C1C847AA7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B9844D76ECD4FBBBCB1E1DB113AC4242">
    <w:name w:val="CB9844D76ECD4FBBBCB1E1DB113AC42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46CB3988F6240809A3DE36B58409EDF2">
    <w:name w:val="646CB3988F6240809A3DE36B58409ED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B177468DBD743DB8419F419AEB8EBE52">
    <w:name w:val="1B177468DBD743DB8419F419AEB8EBE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2901451A85241CEBA8FDE414335635A2">
    <w:name w:val="42901451A85241CEBA8FDE414335635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DC5B8B54AFFE4D429F1301F42FB7EAAB2">
    <w:name w:val="DC5B8B54AFFE4D429F1301F42FB7EAA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B833C73C04141309E164AA81995EB4F2">
    <w:name w:val="0B833C73C04141309E164AA81995EB4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DB8AFFDB0F54C20830C47882950B90F2">
    <w:name w:val="0DB8AFFDB0F54C20830C47882950B90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8BF466BDAB6416DAC42CE1040EB0DB82">
    <w:name w:val="A8BF466BDAB6416DAC42CE1040EB0DB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232DB6D12A7240F3BA7E943D2151BED52">
    <w:name w:val="232DB6D12A7240F3BA7E943D2151BED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8FB4EF737984CDFA4A397AFA26F85222">
    <w:name w:val="48FB4EF737984CDFA4A397AFA26F852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8309C22E49D48F39A47D98E6F8A76532">
    <w:name w:val="F8309C22E49D48F39A47D98E6F8A765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E70475517F94836B839B5CB127B8A0F2">
    <w:name w:val="0E70475517F94836B839B5CB127B8A0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DE4E9117B7C457D8E364F6B14292F442">
    <w:name w:val="8DE4E9117B7C457D8E364F6B14292F4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E3FFD547BCD40F9AA5BDEE6D4F081612">
    <w:name w:val="1E3FFD547BCD40F9AA5BDEE6D4F0816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4F397C0A2784B6392F71438A700FF4F2">
    <w:name w:val="94F397C0A2784B6392F71438A700FF4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6892B72F0D34954B67674A9B249EDAA2">
    <w:name w:val="46892B72F0D34954B67674A9B249EDA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D983D164852489897EE558862A94BA62">
    <w:name w:val="CD983D164852489897EE558862A94BA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EB98385759D419884D84911E8BF2EDE2">
    <w:name w:val="4EB98385759D419884D84911E8BF2ED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F493633846347D496720B85B110BABF2">
    <w:name w:val="3F493633846347D496720B85B110BAB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3F33633B6CF43BFBBAF19C6C6F380A82">
    <w:name w:val="E3F33633B6CF43BFBBAF19C6C6F380A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1C39953FD4C43CA87721D57D207A06E2">
    <w:name w:val="91C39953FD4C43CA87721D57D207A06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9A68A89D25B4E478E7FA292F80B101E2">
    <w:name w:val="09A68A89D25B4E478E7FA292F80B101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2BD0360E88440C0B3A069D4B5AC16712">
    <w:name w:val="42BD0360E88440C0B3A069D4B5AC167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B729CA2BAA3401C860C482A99731D402">
    <w:name w:val="FB729CA2BAA3401C860C482A99731D40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119CDECC4544CE3953AEA8F5546EC852">
    <w:name w:val="0119CDECC4544CE3953AEA8F5546EC8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7D3AE54AAA94B6DA3273AE8E8A86A2C2">
    <w:name w:val="B7D3AE54AAA94B6DA3273AE8E8A86A2C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3A2ECE0087B47CF8B8F77A3DC16F8BD2">
    <w:name w:val="13A2ECE0087B47CF8B8F77A3DC16F8B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09B6FDDD9BC4473914B4E79AA6FC8F42">
    <w:name w:val="B09B6FDDD9BC4473914B4E79AA6FC8F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EB851E44E4E42E599DEE34E930158622">
    <w:name w:val="0EB851E44E4E42E599DEE34E9301586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9823CC1BA344C00AB78AE6D25167ABE2">
    <w:name w:val="79823CC1BA344C00AB78AE6D25167AB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8E1A201356F425C91ADB9AAD77BEEFA2">
    <w:name w:val="B8E1A201356F425C91ADB9AAD77BEEF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545FBA3FC04412FAC3E0EBE47B5F7F32">
    <w:name w:val="A545FBA3FC04412FAC3E0EBE47B5F7F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17C8DF0C65649D89567E6FA33A402D42">
    <w:name w:val="B17C8DF0C65649D89567E6FA33A402D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4270ADB1FF7481DACE10B9B9696C9AE2">
    <w:name w:val="54270ADB1FF7481DACE10B9B9696C9A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E20C2B8A569489BACCEF79BBAD874ED2">
    <w:name w:val="AE20C2B8A569489BACCEF79BBAD874E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978214B4DB44132BDFB269FF516AF072">
    <w:name w:val="3978214B4DB44132BDFB269FF516AF0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F3B84397E3E4847AAF751641D0172952">
    <w:name w:val="FF3B84397E3E4847AAF751641D01729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B3551F27CB241FCA050B7B16475F7B72">
    <w:name w:val="9B3551F27CB241FCA050B7B16475F7B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E96D2BCFF66496DA114E080502FEF712">
    <w:name w:val="BE96D2BCFF66496DA114E080502FEF7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6AA24FD3BC74C49B58C6A97EC83773B2">
    <w:name w:val="56AA24FD3BC74C49B58C6A97EC83773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A630210F0954EB9A65E161867D66AAC2">
    <w:name w:val="AA630210F0954EB9A65E161867D66AAC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B9EC532960744D6B56889C930C134AE2">
    <w:name w:val="7B9EC532960744D6B56889C930C134A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EC5F06701AA438CB167C8623837BB9F2">
    <w:name w:val="7EC5F06701AA438CB167C8623837BB9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E9D1021B72D48EB91C11670A1E30D342">
    <w:name w:val="BE9D1021B72D48EB91C11670A1E30D3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DFC13C54B2B438F82B85AA17DB1858D2">
    <w:name w:val="1DFC13C54B2B438F82B85AA17DB1858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AC4CF72541141D68B57411A7A3B706D2">
    <w:name w:val="EAC4CF72541141D68B57411A7A3B706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8C69FCCCD804ACA99FED06C2638A51A2">
    <w:name w:val="88C69FCCCD804ACA99FED06C2638A51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A91ED399F394C29BF1F1EFBEE1FF6F52">
    <w:name w:val="7A91ED399F394C29BF1F1EFBEE1FF6F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34549E82BF2447A95CA0A19FB2ADB662">
    <w:name w:val="B34549E82BF2447A95CA0A19FB2ADB6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4D7191AD4434B29831B6C1AE2E659AA2">
    <w:name w:val="04D7191AD4434B29831B6C1AE2E659A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BC04B9843874026BFBDD178CF26C2A82">
    <w:name w:val="CBC04B9843874026BFBDD178CF26C2A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D0D52D71AA542F489D88D58BBE715922">
    <w:name w:val="4D0D52D71AA542F489D88D58BBE7159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3669F4B66034437B5130B83EC1FF8352">
    <w:name w:val="E3669F4B66034437B5130B83EC1FF83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3F11DFF08134058B8B7F826913F870E2">
    <w:name w:val="53F11DFF08134058B8B7F826913F870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3ECC757939641699377424A2CAFF1D72">
    <w:name w:val="C3ECC757939641699377424A2CAFF1D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FF0C26781D846019DB71647CA2287E52">
    <w:name w:val="EFF0C26781D846019DB71647CA2287E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F6C1BE4DD284F10817AFC418FC6CB7A2">
    <w:name w:val="7F6C1BE4DD284F10817AFC418FC6CB7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4074F3D2FA34C0E8AE4E5F90DEB48F62">
    <w:name w:val="E4074F3D2FA34C0E8AE4E5F90DEB48F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8213AFFFD124F72A8FB594558A0CC7E2">
    <w:name w:val="B8213AFFFD124F72A8FB594558A0CC7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3BFCD6FBC29485A94A163E81593C2282">
    <w:name w:val="13BFCD6FBC29485A94A163E81593C22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80202A316F74C5D963E7D33901FFFB02">
    <w:name w:val="F80202A316F74C5D963E7D33901FFFB0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8FCD1FEB7DF4A8F98F998437B9175532">
    <w:name w:val="18FCD1FEB7DF4A8F98F998437B91755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9256EFA70C24AE0A61CE6E351CC790A2">
    <w:name w:val="39256EFA70C24AE0A61CE6E351CC790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2B9FEED887934487A0FF64C200936A572">
    <w:name w:val="2B9FEED887934487A0FF64C200936A5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42BDB085A794E9C99BA60A2FC4C34012">
    <w:name w:val="642BDB085A794E9C99BA60A2FC4C340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B269EC30EF041F0A33A60F04D9A6EF62">
    <w:name w:val="8B269EC30EF041F0A33A60F04D9A6EF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E1B70153D66473E918113B6EDC4EDFE2">
    <w:name w:val="7E1B70153D66473E918113B6EDC4EDF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C1BCE44CDC54F5B87998FF8207316FF2">
    <w:name w:val="7C1BCE44CDC54F5B87998FF8207316F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AAB8AABF1204FC2B673453BEAC66FB32">
    <w:name w:val="4AAB8AABF1204FC2B673453BEAC66FB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26EBF5594B4F49F2A407047F98528D742">
    <w:name w:val="26EBF5594B4F49F2A407047F98528D7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FECD43B611F48F5A2AD1A585950AAF02">
    <w:name w:val="5FECD43B611F48F5A2AD1A585950AAF0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9EF2355CC14477A8CF9DC53325168CE2">
    <w:name w:val="59EF2355CC14477A8CF9DC53325168C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3036B39BC21452CBCE962ACE5A12B882">
    <w:name w:val="43036B39BC21452CBCE962ACE5A12B8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6CD1A2B8AD34119B67CD09836304A3F2">
    <w:name w:val="86CD1A2B8AD34119B67CD09836304A3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5C33D906D64B488D32710DD318BF9C" ma:contentTypeVersion="15" ma:contentTypeDescription="Create a new document." ma:contentTypeScope="" ma:versionID="0fd7bfb4a8eb5b0d1ba77cb5a855e628">
  <xsd:schema xmlns:xsd="http://www.w3.org/2001/XMLSchema" xmlns:xs="http://www.w3.org/2001/XMLSchema" xmlns:p="http://schemas.microsoft.com/office/2006/metadata/properties" xmlns:ns3="9b8fce12-a7be-4b43-9fd0-8f06727bb7ec" xmlns:ns4="ee5b0a24-6166-44db-9e5e-2426832e7700" targetNamespace="http://schemas.microsoft.com/office/2006/metadata/properties" ma:root="true" ma:fieldsID="3304b83f5f15c2f2ac7b0101dadb83e3" ns3:_="" ns4:_="">
    <xsd:import namespace="9b8fce12-a7be-4b43-9fd0-8f06727bb7ec"/>
    <xsd:import namespace="ee5b0a24-6166-44db-9e5e-2426832e7700"/>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fce12-a7be-4b43-9fd0-8f06727bb7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5b0a24-6166-44db-9e5e-2426832e770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DDBDF1-5A4B-4257-97F8-2A718E7C0BE2}">
  <ds:schemaRefs>
    <ds:schemaRef ds:uri="http://schemas.openxmlformats.org/officeDocument/2006/bibliography"/>
  </ds:schemaRefs>
</ds:datastoreItem>
</file>

<file path=customXml/itemProps2.xml><?xml version="1.0" encoding="utf-8"?>
<ds:datastoreItem xmlns:ds="http://schemas.openxmlformats.org/officeDocument/2006/customXml" ds:itemID="{B37B069A-C59A-4015-A8C2-3A3A2FBD9F3B}">
  <ds:schemaRefs>
    <ds:schemaRef ds:uri="http://schemas.microsoft.com/sharepoint/v3/contenttype/forms"/>
  </ds:schemaRefs>
</ds:datastoreItem>
</file>

<file path=customXml/itemProps3.xml><?xml version="1.0" encoding="utf-8"?>
<ds:datastoreItem xmlns:ds="http://schemas.openxmlformats.org/officeDocument/2006/customXml" ds:itemID="{EE7B8674-F192-4504-AA0D-FBED1BFCDE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EB156D-34C3-4584-A34B-6828C1E36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fce12-a7be-4b43-9fd0-8f06727bb7ec"/>
    <ds:schemaRef ds:uri="ee5b0a24-6166-44db-9e5e-2426832e77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3260</Words>
  <Characters>18258</Characters>
  <Application>Microsoft Office Word</Application>
  <DocSecurity>8</DocSecurity>
  <Lines>405</Lines>
  <Paragraphs>170</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21348</CharactersWithSpaces>
  <SharedDoc>false</SharedDoc>
  <HLinks>
    <vt:vector size="78" baseType="variant">
      <vt:variant>
        <vt:i4>7536740</vt:i4>
      </vt:variant>
      <vt:variant>
        <vt:i4>36</vt:i4>
      </vt:variant>
      <vt:variant>
        <vt:i4>0</vt:i4>
      </vt:variant>
      <vt:variant>
        <vt:i4>5</vt:i4>
      </vt:variant>
      <vt:variant>
        <vt:lpwstr>https://www.cdc.gov/labs/pdf/CDC-BiosafetyMicrobiologicalBiomedicalLaboratories-2020-P.pdf</vt:lpwstr>
      </vt:variant>
      <vt:variant>
        <vt:lpwstr/>
      </vt:variant>
      <vt:variant>
        <vt:i4>2818133</vt:i4>
      </vt:variant>
      <vt:variant>
        <vt:i4>33</vt:i4>
      </vt:variant>
      <vt:variant>
        <vt:i4>0</vt:i4>
      </vt:variant>
      <vt:variant>
        <vt:i4>5</vt:i4>
      </vt:variant>
      <vt:variant>
        <vt:lpwstr>https://osp.od.nih.gov/wp-content/uploads/NIH_Guidelines.pdf</vt:lpwstr>
      </vt:variant>
      <vt:variant>
        <vt:lpwstr/>
      </vt:variant>
      <vt:variant>
        <vt:i4>5308429</vt:i4>
      </vt:variant>
      <vt:variant>
        <vt:i4>30</vt:i4>
      </vt:variant>
      <vt:variant>
        <vt:i4>0</vt:i4>
      </vt:variant>
      <vt:variant>
        <vt:i4>5</vt:i4>
      </vt:variant>
      <vt:variant>
        <vt:lpwstr>https://www.csuohio.edu/sprs/ibc</vt:lpwstr>
      </vt:variant>
      <vt:variant>
        <vt:lpwstr/>
      </vt:variant>
      <vt:variant>
        <vt:i4>327757</vt:i4>
      </vt:variant>
      <vt:variant>
        <vt:i4>27</vt:i4>
      </vt:variant>
      <vt:variant>
        <vt:i4>0</vt:i4>
      </vt:variant>
      <vt:variant>
        <vt:i4>5</vt:i4>
      </vt:variant>
      <vt:variant>
        <vt:lpwstr>https://www.csuohio.edu/sites/default/files/IBC application s5 continuation page.docx</vt:lpwstr>
      </vt:variant>
      <vt:variant>
        <vt:lpwstr/>
      </vt:variant>
      <vt:variant>
        <vt:i4>1179714</vt:i4>
      </vt:variant>
      <vt:variant>
        <vt:i4>24</vt:i4>
      </vt:variant>
      <vt:variant>
        <vt:i4>0</vt:i4>
      </vt:variant>
      <vt:variant>
        <vt:i4>5</vt:i4>
      </vt:variant>
      <vt:variant>
        <vt:lpwstr>https://www.ncbi.nlm.nih.gov/pmc/articles/PMC6069294/</vt:lpwstr>
      </vt:variant>
      <vt:variant>
        <vt:lpwstr/>
      </vt:variant>
      <vt:variant>
        <vt:i4>3145826</vt:i4>
      </vt:variant>
      <vt:variant>
        <vt:i4>21</vt:i4>
      </vt:variant>
      <vt:variant>
        <vt:i4>0</vt:i4>
      </vt:variant>
      <vt:variant>
        <vt:i4>5</vt:i4>
      </vt:variant>
      <vt:variant>
        <vt:lpwstr>https://www.csuohio.edu/sites/default/files/IBC application s4c continuation page.docx</vt:lpwstr>
      </vt:variant>
      <vt:variant>
        <vt:lpwstr/>
      </vt:variant>
      <vt:variant>
        <vt:i4>7143547</vt:i4>
      </vt:variant>
      <vt:variant>
        <vt:i4>18</vt:i4>
      </vt:variant>
      <vt:variant>
        <vt:i4>0</vt:i4>
      </vt:variant>
      <vt:variant>
        <vt:i4>5</vt:i4>
      </vt:variant>
      <vt:variant>
        <vt:lpwstr>National Institute of Health Guidelines for Research Involving Recombinant or Synthetic Nucleic Acid Molecules (NIH Guidelines)</vt:lpwstr>
      </vt:variant>
      <vt:variant>
        <vt:lpwstr/>
      </vt:variant>
      <vt:variant>
        <vt:i4>7536740</vt:i4>
      </vt:variant>
      <vt:variant>
        <vt:i4>15</vt:i4>
      </vt:variant>
      <vt:variant>
        <vt:i4>0</vt:i4>
      </vt:variant>
      <vt:variant>
        <vt:i4>5</vt:i4>
      </vt:variant>
      <vt:variant>
        <vt:lpwstr>https://www.cdc.gov/labs/pdf/CDC-BiosafetyMicrobiologicalBiomedicalLaboratories-2020-P.pdf</vt:lpwstr>
      </vt:variant>
      <vt:variant>
        <vt:lpwstr/>
      </vt:variant>
      <vt:variant>
        <vt:i4>3145787</vt:i4>
      </vt:variant>
      <vt:variant>
        <vt:i4>12</vt:i4>
      </vt:variant>
      <vt:variant>
        <vt:i4>0</vt:i4>
      </vt:variant>
      <vt:variant>
        <vt:i4>5</vt:i4>
      </vt:variant>
      <vt:variant>
        <vt:lpwstr>https://www.csuohio.edu/ehs/online-safety-training-sign</vt:lpwstr>
      </vt:variant>
      <vt:variant>
        <vt:lpwstr/>
      </vt:variant>
      <vt:variant>
        <vt:i4>3539040</vt:i4>
      </vt:variant>
      <vt:variant>
        <vt:i4>9</vt:i4>
      </vt:variant>
      <vt:variant>
        <vt:i4>0</vt:i4>
      </vt:variant>
      <vt:variant>
        <vt:i4>5</vt:i4>
      </vt:variant>
      <vt:variant>
        <vt:lpwstr>https://www.csuohio.edu/sites/default/files/IBC application s2a continuation page.docx</vt:lpwstr>
      </vt:variant>
      <vt:variant>
        <vt:lpwstr/>
      </vt:variant>
      <vt:variant>
        <vt:i4>1310731</vt:i4>
      </vt:variant>
      <vt:variant>
        <vt:i4>6</vt:i4>
      </vt:variant>
      <vt:variant>
        <vt:i4>0</vt:i4>
      </vt:variant>
      <vt:variant>
        <vt:i4>5</vt:i4>
      </vt:variant>
      <vt:variant>
        <vt:lpwstr>https://www.csuohio.edu/sites/default/files/IBC application examples.docx</vt:lpwstr>
      </vt:variant>
      <vt:variant>
        <vt:lpwstr/>
      </vt:variant>
      <vt:variant>
        <vt:i4>1310731</vt:i4>
      </vt:variant>
      <vt:variant>
        <vt:i4>3</vt:i4>
      </vt:variant>
      <vt:variant>
        <vt:i4>0</vt:i4>
      </vt:variant>
      <vt:variant>
        <vt:i4>5</vt:i4>
      </vt:variant>
      <vt:variant>
        <vt:lpwstr>https://www.csuohio.edu/sites/default/files/IBC application examples.docx</vt:lpwstr>
      </vt:variant>
      <vt:variant>
        <vt:lpwstr/>
      </vt:variant>
      <vt:variant>
        <vt:i4>5308429</vt:i4>
      </vt:variant>
      <vt:variant>
        <vt:i4>0</vt:i4>
      </vt:variant>
      <vt:variant>
        <vt:i4>0</vt:i4>
      </vt:variant>
      <vt:variant>
        <vt:i4>5</vt:i4>
      </vt:variant>
      <vt:variant>
        <vt:lpwstr>https://www.csuohio.edu/sprs/ib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 Diggins</dc:creator>
  <cp:keywords/>
  <dc:description/>
  <cp:lastModifiedBy>Aaron F Severson</cp:lastModifiedBy>
  <cp:revision>4</cp:revision>
  <cp:lastPrinted>2019-11-13T02:10:00Z</cp:lastPrinted>
  <dcterms:created xsi:type="dcterms:W3CDTF">2023-09-09T01:08:00Z</dcterms:created>
  <dcterms:modified xsi:type="dcterms:W3CDTF">2023-09-0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C33D906D64B488D32710DD318BF9C</vt:lpwstr>
  </property>
</Properties>
</file>